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1B8E6" w14:textId="11AB794A" w:rsidR="000A5A62" w:rsidRPr="00AB6AE2" w:rsidRDefault="004134A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AB6AE2">
        <w:rPr>
          <w:rFonts w:ascii="Times New Roman" w:hAnsi="Times New Roman" w:cs="Times New Roman"/>
          <w:b/>
          <w:bCs/>
          <w:sz w:val="24"/>
          <w:szCs w:val="24"/>
        </w:rPr>
        <w:t xml:space="preserve">  Supplementary </w:t>
      </w:r>
      <w:r w:rsidR="00205A04" w:rsidRPr="00AB6AE2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AB6AE2">
        <w:rPr>
          <w:rFonts w:ascii="Times New Roman" w:hAnsi="Times New Roman" w:cs="Times New Roman"/>
          <w:b/>
          <w:bCs/>
          <w:sz w:val="24"/>
          <w:szCs w:val="24"/>
        </w:rPr>
        <w:t>aterial</w:t>
      </w:r>
    </w:p>
    <w:p w14:paraId="02BA2F52" w14:textId="77777777" w:rsidR="001D6BC7" w:rsidRPr="00AB6AE2" w:rsidRDefault="001D6BC7">
      <w:r w:rsidRPr="00AB6AE2">
        <w:br w:type="page"/>
      </w:r>
    </w:p>
    <w:tbl>
      <w:tblPr>
        <w:tblStyle w:val="Tabel-Gitter2"/>
        <w:tblpPr w:leftFromText="141" w:rightFromText="141" w:vertAnchor="text" w:tblpY="1"/>
        <w:tblOverlap w:val="never"/>
        <w:tblW w:w="978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1843"/>
        <w:gridCol w:w="1418"/>
        <w:gridCol w:w="1270"/>
        <w:gridCol w:w="1423"/>
        <w:gridCol w:w="992"/>
      </w:tblGrid>
      <w:tr w:rsidR="00AB6AE2" w:rsidRPr="00AB6AE2" w14:paraId="574ED9F7" w14:textId="77777777" w:rsidTr="005C4C24">
        <w:tc>
          <w:tcPr>
            <w:tcW w:w="9781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08BD31" w14:textId="2307F120" w:rsidR="004134AE" w:rsidRPr="00AB6AE2" w:rsidRDefault="004134AE" w:rsidP="005C4C24">
            <w:pPr>
              <w:rPr>
                <w:rFonts w:ascii="Times New Roman" w:eastAsia="Calibri" w:hAnsi="Times New Roman" w:cs="Times New Roman"/>
                <w:i/>
                <w:iCs/>
              </w:rPr>
            </w:pPr>
            <w:r w:rsidRPr="00AB6AE2">
              <w:rPr>
                <w:rFonts w:ascii="Times New Roman" w:eastAsia="Calibri" w:hAnsi="Times New Roman" w:cs="Times New Roman"/>
                <w:b/>
              </w:rPr>
              <w:lastRenderedPageBreak/>
              <w:t xml:space="preserve">Supplementary Table </w:t>
            </w:r>
            <w:r w:rsidR="001D6BC7" w:rsidRPr="00AB6AE2">
              <w:rPr>
                <w:rFonts w:ascii="Times New Roman" w:eastAsia="Calibri" w:hAnsi="Times New Roman" w:cs="Times New Roman"/>
                <w:b/>
              </w:rPr>
              <w:t>1</w:t>
            </w:r>
            <w:r w:rsidRPr="00AB6AE2">
              <w:rPr>
                <w:rFonts w:ascii="Times New Roman" w:eastAsia="Calibri" w:hAnsi="Times New Roman" w:cs="Times New Roman"/>
                <w:b/>
              </w:rPr>
              <w:t xml:space="preserve">: </w:t>
            </w:r>
            <w:r w:rsidRPr="00AB6AE2">
              <w:rPr>
                <w:rFonts w:ascii="Times New Roman" w:eastAsia="Calibri" w:hAnsi="Times New Roman" w:cs="Times New Roman"/>
                <w:bCs/>
              </w:rPr>
              <w:t>Association between s-25(OH)D</w:t>
            </w:r>
            <w:r w:rsidR="00937CF9" w:rsidRPr="00AB6AE2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  <w:bCs/>
              </w:rPr>
              <w:t xml:space="preserve">in </w:t>
            </w:r>
            <w:r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early pregnancy, late pregnancy, umbilical cord, and at age 5 years, and continuous TBLH BMD</w:t>
            </w:r>
            <w:r w:rsidR="0024143C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 (</w:t>
            </w:r>
            <w:r w:rsidR="009B4F58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g/cm</w:t>
            </w:r>
            <w:r w:rsidR="009B4F58" w:rsidRPr="00AB6AE2">
              <w:rPr>
                <w:rFonts w:ascii="Times New Roman" w:eastAsia="Calibri" w:hAnsi="Times New Roman" w:cs="Times New Roman"/>
                <w:bCs/>
                <w:shd w:val="clear" w:color="auto" w:fill="FFFFFF"/>
                <w:vertAlign w:val="superscript"/>
              </w:rPr>
              <w:t>2</w:t>
            </w:r>
            <w:r w:rsidR="0024143C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)</w:t>
            </w:r>
            <w:r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.</w:t>
            </w:r>
          </w:p>
        </w:tc>
      </w:tr>
      <w:tr w:rsidR="00AB6AE2" w:rsidRPr="00AB6AE2" w14:paraId="27E35834" w14:textId="77777777" w:rsidTr="0050147F"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0B92A0" w14:textId="11AE5902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04CEFA" w14:textId="34B6AAC6" w:rsidR="004134AE" w:rsidRPr="00AB6AE2" w:rsidRDefault="008306C0" w:rsidP="00466C95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S</w:t>
            </w:r>
            <w:r w:rsidR="004134AE" w:rsidRPr="00AB6AE2">
              <w:rPr>
                <w:rFonts w:ascii="Times New Roman" w:eastAsia="Calibri" w:hAnsi="Times New Roman" w:cs="Times New Roman"/>
              </w:rPr>
              <w:t>-25(OH)D</w:t>
            </w:r>
            <w:r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="004134AE" w:rsidRPr="00AB6AE2">
              <w:rPr>
                <w:rFonts w:ascii="Times New Roman" w:eastAsia="Calibri" w:hAnsi="Times New Roman" w:cs="Times New Roman"/>
              </w:rPr>
              <w:t>(nmol/l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853844" w14:textId="34DE2789" w:rsidR="004134AE" w:rsidRPr="00AB6AE2" w:rsidRDefault="0047648A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Beta </w:t>
            </w:r>
            <w:r w:rsidR="004134AE" w:rsidRPr="00AB6AE2">
              <w:rPr>
                <w:rFonts w:ascii="Times New Roman" w:eastAsia="Calibri" w:hAnsi="Times New Roman" w:cs="Times New Roman"/>
              </w:rPr>
              <w:t>Coefficient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CC74D3" w14:textId="1A9A3144" w:rsidR="004134AE" w:rsidRPr="00AB6AE2" w:rsidRDefault="00D50205" w:rsidP="005C06CA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 xml:space="preserve">          </w:t>
            </w:r>
            <w:r w:rsidR="004134AE" w:rsidRPr="00AB6AE2">
              <w:rPr>
                <w:rFonts w:ascii="Times New Roman" w:hAnsi="Times New Roman" w:cs="Times New Roman"/>
              </w:rPr>
              <w:t>95</w:t>
            </w:r>
            <w:r w:rsidR="00614772" w:rsidRPr="00AB6AE2">
              <w:rPr>
                <w:rFonts w:ascii="Times New Roman" w:hAnsi="Times New Roman" w:cs="Times New Roman"/>
              </w:rPr>
              <w:t xml:space="preserve"> </w:t>
            </w:r>
            <w:r w:rsidR="004134AE" w:rsidRPr="00AB6AE2">
              <w:rPr>
                <w:rFonts w:ascii="Times New Roman" w:hAnsi="Times New Roman" w:cs="Times New Roman"/>
              </w:rPr>
              <w:t>% C</w:t>
            </w:r>
            <w:r w:rsidR="008306C0" w:rsidRPr="00AB6AE2">
              <w:rPr>
                <w:rFonts w:ascii="Times New Roman" w:hAnsi="Times New Roman" w:cs="Times New Roman"/>
              </w:rPr>
              <w:t>.I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AAA0B0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  <w:i/>
                <w:iCs/>
              </w:rPr>
              <w:t>p</w:t>
            </w:r>
            <w:r w:rsidRPr="00AB6AE2">
              <w:rPr>
                <w:rFonts w:ascii="Times New Roman" w:eastAsia="Calibri" w:hAnsi="Times New Roman" w:cs="Times New Roman"/>
              </w:rPr>
              <w:t>-value</w:t>
            </w:r>
          </w:p>
        </w:tc>
      </w:tr>
      <w:tr w:rsidR="00AB6AE2" w:rsidRPr="00AB6AE2" w14:paraId="5350456A" w14:textId="77777777" w:rsidTr="005C4C24">
        <w:tc>
          <w:tcPr>
            <w:tcW w:w="9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BB9BAE" w14:textId="47B51516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  <w:i/>
              </w:rPr>
              <w:t>Early pregnancy</w:t>
            </w:r>
            <w:r w:rsidR="00F06A2D" w:rsidRPr="00AB6AE2">
              <w:rPr>
                <w:rFonts w:ascii="Times New Roman" w:eastAsia="Calibri" w:hAnsi="Times New Roman" w:cs="Times New Roman"/>
              </w:rPr>
              <w:t>*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 </w:t>
            </w:r>
          </w:p>
        </w:tc>
      </w:tr>
      <w:tr w:rsidR="00AB6AE2" w:rsidRPr="00AB6AE2" w14:paraId="34348CDC" w14:textId="77777777" w:rsidTr="0050147F"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83E03A" w14:textId="47C24A93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ontinuous</w:t>
            </w:r>
            <w:r w:rsidR="00454A59" w:rsidRPr="00AB6AE2">
              <w:rPr>
                <w:rFonts w:ascii="Times New Roman" w:eastAsia="Calibri" w:hAnsi="Times New Roman" w:cs="Times New Roman"/>
              </w:rPr>
              <w:t xml:space="preserve"> s-25(OH)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33E0069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CA2B933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A7B96F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81C458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5648D3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59966C15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5F0CB554" w14:textId="5430BD84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</w:tcPr>
          <w:p w14:paraId="05953674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</w:tcPr>
          <w:p w14:paraId="4856B8F0" w14:textId="723B4CA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</w:tcBorders>
          </w:tcPr>
          <w:p w14:paraId="42019CE3" w14:textId="691AE04F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F633D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; 0.000)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2EC982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2</w:t>
            </w:r>
          </w:p>
        </w:tc>
      </w:tr>
      <w:tr w:rsidR="00AB6AE2" w:rsidRPr="00AB6AE2" w14:paraId="0CA5DEDC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7ABD3FE3" w14:textId="4D39E1DF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2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</w:tcPr>
          <w:p w14:paraId="4948D4A3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</w:tcPr>
          <w:p w14:paraId="0A123DB8" w14:textId="67F78ADC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D680C6" w14:textId="471C12F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8173054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6</w:t>
            </w:r>
          </w:p>
        </w:tc>
      </w:tr>
      <w:tr w:rsidR="00AB6AE2" w:rsidRPr="00AB6AE2" w14:paraId="23F7DE32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52635751" w14:textId="476C8A93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3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472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</w:tcPr>
          <w:p w14:paraId="48199D82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right w:val="nil"/>
            </w:tcBorders>
          </w:tcPr>
          <w:p w14:paraId="19BC7153" w14:textId="1E971A2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54429C" w14:textId="1B0F4BAB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48C431F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9</w:t>
            </w:r>
          </w:p>
        </w:tc>
      </w:tr>
      <w:tr w:rsidR="00AB6AE2" w:rsidRPr="00AB6AE2" w14:paraId="30948E9B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7713E726" w14:textId="1FD598D7" w:rsidR="004134AE" w:rsidRPr="00AB6AE2" w:rsidRDefault="005B5C43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uartile</w:t>
            </w:r>
            <w:r w:rsidR="004134AE" w:rsidRPr="00AB6AE2">
              <w:rPr>
                <w:rFonts w:ascii="Times New Roman" w:eastAsia="Calibri" w:hAnsi="Times New Roman" w:cs="Times New Roman"/>
              </w:rPr>
              <w:t>s</w:t>
            </w:r>
            <w:r w:rsidR="00454A59" w:rsidRPr="00AB6AE2">
              <w:rPr>
                <w:rFonts w:ascii="Times New Roman" w:eastAsia="Calibri" w:hAnsi="Times New Roman" w:cs="Times New Roman"/>
              </w:rPr>
              <w:t xml:space="preserve"> of s-25(OH)D</w:t>
            </w:r>
            <w:r w:rsidR="00616661" w:rsidRPr="00AB6AE2">
              <w:rPr>
                <w:rFonts w:ascii="Times New Roman" w:eastAsia="Calibri" w:hAnsi="Times New Roman" w:cs="Times New Roman"/>
              </w:rPr>
              <w:t>†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197857B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3CE89015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top w:val="nil"/>
              <w:left w:val="nil"/>
            </w:tcBorders>
          </w:tcPr>
          <w:p w14:paraId="40EC4BA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  <w:tcBorders>
              <w:top w:val="nil"/>
            </w:tcBorders>
          </w:tcPr>
          <w:p w14:paraId="441EE6D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708B71AB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1074E8EF" w14:textId="77777777" w:rsidTr="0050147F">
        <w:tc>
          <w:tcPr>
            <w:tcW w:w="2835" w:type="dxa"/>
            <w:tcBorders>
              <w:right w:val="nil"/>
            </w:tcBorders>
          </w:tcPr>
          <w:p w14:paraId="4E2F8FEC" w14:textId="05D80EB8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1B132BE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 [8.47, 49.10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55F46CFA" w14:textId="25D20F4C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9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1D059760" w14:textId="1340412C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000; 0.01</w:t>
            </w:r>
            <w:r w:rsidR="008335C8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7A8D0E92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  <w:b/>
              </w:rPr>
            </w:pPr>
            <w:r w:rsidRPr="00AB6AE2">
              <w:rPr>
                <w:rFonts w:ascii="Times New Roman" w:eastAsia="Calibri" w:hAnsi="Times New Roman" w:cs="Times New Roman"/>
                <w:b/>
              </w:rPr>
              <w:t>0.04</w:t>
            </w:r>
          </w:p>
        </w:tc>
      </w:tr>
      <w:tr w:rsidR="00AB6AE2" w:rsidRPr="00AB6AE2" w14:paraId="60E74880" w14:textId="77777777" w:rsidTr="0050147F">
        <w:tc>
          <w:tcPr>
            <w:tcW w:w="2835" w:type="dxa"/>
            <w:tcBorders>
              <w:right w:val="nil"/>
            </w:tcBorders>
          </w:tcPr>
          <w:p w14:paraId="7018CFE5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2EC7171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 [49.11, 64.65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43C8A93C" w14:textId="06A1B001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04112A96" w14:textId="194DBC45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9; 0.00</w:t>
            </w:r>
            <w:r w:rsidR="008335C8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219B610F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5</w:t>
            </w:r>
          </w:p>
        </w:tc>
      </w:tr>
      <w:tr w:rsidR="00AB6AE2" w:rsidRPr="00AB6AE2" w14:paraId="6E0E7933" w14:textId="77777777" w:rsidTr="0050147F">
        <w:tc>
          <w:tcPr>
            <w:tcW w:w="2835" w:type="dxa"/>
            <w:tcBorders>
              <w:right w:val="nil"/>
            </w:tcBorders>
          </w:tcPr>
          <w:p w14:paraId="23D53E5A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46C5D318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 [64.75, 77.41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2E4015BD" w14:textId="03E9BE3B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0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6B8EBB37" w14:textId="563C54BE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0772F4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; 0.009)</w:t>
            </w:r>
          </w:p>
        </w:tc>
        <w:tc>
          <w:tcPr>
            <w:tcW w:w="992" w:type="dxa"/>
          </w:tcPr>
          <w:p w14:paraId="5DB118B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7</w:t>
            </w:r>
          </w:p>
        </w:tc>
      </w:tr>
      <w:tr w:rsidR="00AB6AE2" w:rsidRPr="00AB6AE2" w14:paraId="4C9E35CD" w14:textId="77777777" w:rsidTr="0050147F">
        <w:tc>
          <w:tcPr>
            <w:tcW w:w="2835" w:type="dxa"/>
            <w:tcBorders>
              <w:right w:val="nil"/>
            </w:tcBorders>
          </w:tcPr>
          <w:p w14:paraId="3C4C8D5E" w14:textId="137AF2B3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2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FD82218" w14:textId="03C99545" w:rsidR="004134AE" w:rsidRPr="00AB6AE2" w:rsidRDefault="004134AE" w:rsidP="00ED031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01A0CF7C" w14:textId="006E956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B65EE0" w:rsidRPr="00AB6AE2">
              <w:rPr>
                <w:rFonts w:ascii="Times New Roman" w:eastAsia="Calibri" w:hAnsi="Times New Roman" w:cs="Times New Roman"/>
              </w:rPr>
              <w:t>4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11447695" w14:textId="3260FF73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0772F4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; 0.01</w:t>
            </w:r>
            <w:r w:rsidR="008335C8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0A85DDE4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9</w:t>
            </w:r>
          </w:p>
        </w:tc>
      </w:tr>
      <w:tr w:rsidR="00AB6AE2" w:rsidRPr="00AB6AE2" w14:paraId="34781B83" w14:textId="77777777" w:rsidTr="0050147F">
        <w:tc>
          <w:tcPr>
            <w:tcW w:w="2835" w:type="dxa"/>
            <w:tcBorders>
              <w:right w:val="nil"/>
            </w:tcBorders>
          </w:tcPr>
          <w:p w14:paraId="6C82E3FB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47108EB" w14:textId="7B97A609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2F701F93" w14:textId="2CC921CE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</w:t>
            </w:r>
            <w:r w:rsidR="00B65EE0" w:rsidRPr="00AB6AE2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7B781C25" w14:textId="4E34B25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</w:t>
            </w:r>
            <w:r w:rsidR="000772F4" w:rsidRPr="00AB6AE2">
              <w:rPr>
                <w:rFonts w:ascii="Times New Roman" w:eastAsia="Calibri" w:hAnsi="Times New Roman" w:cs="Times New Roman"/>
              </w:rPr>
              <w:t>10</w:t>
            </w:r>
            <w:r w:rsidRPr="00AB6AE2">
              <w:rPr>
                <w:rFonts w:ascii="Times New Roman" w:eastAsia="Calibri" w:hAnsi="Times New Roman" w:cs="Times New Roman"/>
              </w:rPr>
              <w:t>; 0.006)</w:t>
            </w:r>
          </w:p>
        </w:tc>
        <w:tc>
          <w:tcPr>
            <w:tcW w:w="992" w:type="dxa"/>
          </w:tcPr>
          <w:p w14:paraId="49DCBE2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7</w:t>
            </w:r>
          </w:p>
        </w:tc>
      </w:tr>
      <w:tr w:rsidR="00AB6AE2" w:rsidRPr="00AB6AE2" w14:paraId="4100BDC3" w14:textId="77777777" w:rsidTr="0050147F">
        <w:trPr>
          <w:trHeight w:val="247"/>
        </w:trPr>
        <w:tc>
          <w:tcPr>
            <w:tcW w:w="2835" w:type="dxa"/>
            <w:tcBorders>
              <w:right w:val="nil"/>
            </w:tcBorders>
          </w:tcPr>
          <w:p w14:paraId="7EC44AA6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4B70CF3F" w14:textId="50FC56B8" w:rsidR="004134AE" w:rsidRPr="00AB6AE2" w:rsidRDefault="004134AE" w:rsidP="00ED031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41CB70FD" w14:textId="57C7D40E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</w:t>
            </w:r>
            <w:r w:rsidR="00B65EE0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34BA703B" w14:textId="4E4D681D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0772F4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; 0.007</w:t>
            </w:r>
            <w:r w:rsidR="008335C8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6F70447F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0</w:t>
            </w:r>
          </w:p>
        </w:tc>
      </w:tr>
      <w:tr w:rsidR="00AB6AE2" w:rsidRPr="00AB6AE2" w14:paraId="7E75E57C" w14:textId="77777777" w:rsidTr="0050147F">
        <w:tc>
          <w:tcPr>
            <w:tcW w:w="2835" w:type="dxa"/>
            <w:tcBorders>
              <w:right w:val="nil"/>
            </w:tcBorders>
          </w:tcPr>
          <w:p w14:paraId="547CC4F8" w14:textId="4F989AD3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472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19D43D8" w14:textId="46B4C11B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1940A8F0" w14:textId="281EF84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3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609DAF24" w14:textId="051756D4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0772F4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; 0.012)</w:t>
            </w:r>
          </w:p>
        </w:tc>
        <w:tc>
          <w:tcPr>
            <w:tcW w:w="992" w:type="dxa"/>
          </w:tcPr>
          <w:p w14:paraId="1C54DB83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9</w:t>
            </w:r>
          </w:p>
        </w:tc>
      </w:tr>
      <w:tr w:rsidR="00AB6AE2" w:rsidRPr="00AB6AE2" w14:paraId="00A71816" w14:textId="77777777" w:rsidTr="0050147F">
        <w:tc>
          <w:tcPr>
            <w:tcW w:w="2835" w:type="dxa"/>
            <w:tcBorders>
              <w:right w:val="nil"/>
            </w:tcBorders>
          </w:tcPr>
          <w:p w14:paraId="0BF1CF65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6AE0738" w14:textId="658A64AD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6D57CBA7" w14:textId="47277171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1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5C2CBD7A" w14:textId="6B6AC8C6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8; 0.010)</w:t>
            </w:r>
          </w:p>
        </w:tc>
        <w:tc>
          <w:tcPr>
            <w:tcW w:w="992" w:type="dxa"/>
          </w:tcPr>
          <w:p w14:paraId="3B6DDC3E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3</w:t>
            </w:r>
          </w:p>
        </w:tc>
      </w:tr>
      <w:tr w:rsidR="00AB6AE2" w:rsidRPr="00AB6AE2" w14:paraId="555B9879" w14:textId="77777777" w:rsidTr="0050147F">
        <w:tc>
          <w:tcPr>
            <w:tcW w:w="2835" w:type="dxa"/>
            <w:tcBorders>
              <w:right w:val="nil"/>
            </w:tcBorders>
          </w:tcPr>
          <w:p w14:paraId="2553A423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4CCA9A3" w14:textId="3E06221D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0A9485CE" w14:textId="5A6465D4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</w:t>
            </w:r>
            <w:r w:rsidR="00B65EE0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7EDDF8C6" w14:textId="44716D5A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</w:t>
            </w:r>
            <w:r w:rsidR="000772F4" w:rsidRPr="00AB6AE2">
              <w:rPr>
                <w:rFonts w:ascii="Times New Roman" w:eastAsia="Calibri" w:hAnsi="Times New Roman" w:cs="Times New Roman"/>
              </w:rPr>
              <w:t>10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941440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249DD0AF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4</w:t>
            </w:r>
          </w:p>
        </w:tc>
      </w:tr>
      <w:tr w:rsidR="00AB6AE2" w:rsidRPr="00AB6AE2" w14:paraId="01F1AC55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35F53E10" w14:textId="6A83C8BB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linical cuts</w:t>
            </w:r>
            <w:r w:rsidR="00B4610B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="00454A59" w:rsidRPr="00AB6AE2">
              <w:rPr>
                <w:rFonts w:ascii="Times New Roman" w:eastAsia="Calibri" w:hAnsi="Times New Roman" w:cs="Times New Roman"/>
              </w:rPr>
              <w:t>of s-25(OH)D</w:t>
            </w:r>
            <w:r w:rsidR="00B4610B" w:rsidRPr="00AB6AE2">
              <w:rPr>
                <w:rFonts w:ascii="Times New Roman" w:eastAsia="Calibri" w:hAnsi="Times New Roman" w:cs="Times New Roman"/>
              </w:rPr>
              <w:t>‡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C5AB911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5F7A7F11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left w:val="nil"/>
            </w:tcBorders>
          </w:tcPr>
          <w:p w14:paraId="79698A5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</w:tcPr>
          <w:p w14:paraId="60EDEDC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</w:tcPr>
          <w:p w14:paraId="22C8870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25DCF6A7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2F6CEB9B" w14:textId="5DB2F513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0977208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4CFE436B" w14:textId="58A34EBB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5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516D47A6" w14:textId="4E7CF74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2</w:t>
            </w:r>
            <w:r w:rsidR="000772F4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; 0.015)</w:t>
            </w:r>
          </w:p>
        </w:tc>
        <w:tc>
          <w:tcPr>
            <w:tcW w:w="992" w:type="dxa"/>
          </w:tcPr>
          <w:p w14:paraId="68628032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2</w:t>
            </w:r>
          </w:p>
        </w:tc>
      </w:tr>
      <w:tr w:rsidR="00AB6AE2" w:rsidRPr="00AB6AE2" w14:paraId="64DA3947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28EF1B24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7F10FF0" w14:textId="7C3242EC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75FD5E8C" w14:textId="7F0DCB2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</w:t>
            </w:r>
            <w:r w:rsidR="00B65EE0" w:rsidRPr="00AB6AE2">
              <w:rPr>
                <w:rFonts w:ascii="Times New Roman" w:eastAsia="Calibri" w:hAnsi="Times New Roman" w:cs="Times New Roman"/>
              </w:rPr>
              <w:t>10</w:t>
            </w:r>
            <w:r w:rsidRPr="00AB6AE2">
              <w:rPr>
                <w:rFonts w:ascii="Times New Roman" w:eastAsia="Calibri" w:hAnsi="Times New Roman" w:cs="Times New Roman"/>
              </w:rPr>
              <w:t xml:space="preserve">  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14212483" w14:textId="2B263F1F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00</w:t>
            </w:r>
            <w:r w:rsidR="000772F4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; 0.018)</w:t>
            </w:r>
          </w:p>
        </w:tc>
        <w:tc>
          <w:tcPr>
            <w:tcW w:w="992" w:type="dxa"/>
          </w:tcPr>
          <w:p w14:paraId="56826E9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  <w:b/>
              </w:rPr>
            </w:pPr>
            <w:r w:rsidRPr="00AB6AE2">
              <w:rPr>
                <w:rFonts w:ascii="Times New Roman" w:eastAsia="Calibri" w:hAnsi="Times New Roman" w:cs="Times New Roman"/>
                <w:b/>
              </w:rPr>
              <w:t>0.04</w:t>
            </w:r>
          </w:p>
        </w:tc>
      </w:tr>
      <w:tr w:rsidR="00AB6AE2" w:rsidRPr="00AB6AE2" w14:paraId="2517071D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22D43422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41E0BFF0" w14:textId="43537269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50–75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66302DE1" w14:textId="4F378251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F633D5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615D0CD1" w14:textId="310AA3A1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0772F4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941440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49C1A65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0</w:t>
            </w:r>
          </w:p>
        </w:tc>
      </w:tr>
      <w:tr w:rsidR="00AB6AE2" w:rsidRPr="00AB6AE2" w14:paraId="06B724DB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7F789D27" w14:textId="78186DEC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2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131D528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7FCB4043" w14:textId="1F8F2DAD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12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336D3749" w14:textId="00341E13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3</w:t>
            </w:r>
            <w:r w:rsidR="008335C8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; 0.006)</w:t>
            </w:r>
          </w:p>
        </w:tc>
        <w:tc>
          <w:tcPr>
            <w:tcW w:w="992" w:type="dxa"/>
          </w:tcPr>
          <w:p w14:paraId="7FEEC98D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9</w:t>
            </w:r>
          </w:p>
        </w:tc>
      </w:tr>
      <w:tr w:rsidR="00AB6AE2" w:rsidRPr="00AB6AE2" w14:paraId="6DA81B75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3B0D9823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392417F" w14:textId="057E46D6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6CE76340" w14:textId="6E0A55F9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B65EE0" w:rsidRPr="00AB6AE2">
              <w:rPr>
                <w:rFonts w:ascii="Times New Roman" w:eastAsia="Calibri" w:hAnsi="Times New Roman" w:cs="Times New Roman"/>
              </w:rPr>
              <w:t>4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03D77E59" w14:textId="665B5C84" w:rsidR="004134AE" w:rsidRPr="00AB6AE2" w:rsidRDefault="004134AE" w:rsidP="00454A59">
            <w:pPr>
              <w:tabs>
                <w:tab w:val="left" w:pos="1140"/>
              </w:tabs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4; 0.01</w:t>
            </w:r>
            <w:r w:rsidR="00941440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7D16C59D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7</w:t>
            </w:r>
          </w:p>
        </w:tc>
      </w:tr>
      <w:tr w:rsidR="00AB6AE2" w:rsidRPr="00AB6AE2" w14:paraId="6C899A06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532486B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51126E2" w14:textId="42FE8C2A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50–75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0E0D892A" w14:textId="1D9119FC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1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3853DAAA" w14:textId="130B58B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F633D5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941440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03F86D6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4</w:t>
            </w:r>
          </w:p>
        </w:tc>
      </w:tr>
      <w:tr w:rsidR="00AB6AE2" w:rsidRPr="00AB6AE2" w14:paraId="07D42ABD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75E6CC51" w14:textId="0AC1376B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3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</w:t>
            </w:r>
            <w:r w:rsidR="00A63FA4" w:rsidRPr="00AB6AE2">
              <w:rPr>
                <w:rFonts w:ascii="Times New Roman" w:eastAsia="Calibri" w:hAnsi="Times New Roman" w:cs="Times New Roman"/>
                <w:i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  <w:i/>
              </w:rPr>
              <w:t>=</w:t>
            </w:r>
            <w:r w:rsidR="00A63FA4" w:rsidRPr="00AB6AE2">
              <w:rPr>
                <w:rFonts w:ascii="Times New Roman" w:eastAsia="Calibri" w:hAnsi="Times New Roman" w:cs="Times New Roman"/>
                <w:i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</w:rPr>
              <w:t>472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32392E3F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56AFF33D" w14:textId="629E9B0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14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37134886" w14:textId="355612E8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3</w:t>
            </w:r>
            <w:r w:rsidR="008335C8" w:rsidRPr="00AB6AE2">
              <w:rPr>
                <w:rFonts w:ascii="Times New Roman" w:eastAsia="Calibri" w:hAnsi="Times New Roman" w:cs="Times New Roman"/>
              </w:rPr>
              <w:t>4</w:t>
            </w:r>
            <w:r w:rsidRPr="00AB6AE2">
              <w:rPr>
                <w:rFonts w:ascii="Times New Roman" w:eastAsia="Calibri" w:hAnsi="Times New Roman" w:cs="Times New Roman"/>
              </w:rPr>
              <w:t>; 0.005)</w:t>
            </w:r>
          </w:p>
        </w:tc>
        <w:tc>
          <w:tcPr>
            <w:tcW w:w="992" w:type="dxa"/>
          </w:tcPr>
          <w:p w14:paraId="79D1FC97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5</w:t>
            </w:r>
          </w:p>
        </w:tc>
      </w:tr>
      <w:tr w:rsidR="00AB6AE2" w:rsidRPr="00AB6AE2" w14:paraId="5007FA54" w14:textId="77777777" w:rsidTr="0050147F">
        <w:trPr>
          <w:trHeight w:val="100"/>
        </w:trPr>
        <w:tc>
          <w:tcPr>
            <w:tcW w:w="2835" w:type="dxa"/>
            <w:tcBorders>
              <w:left w:val="nil"/>
              <w:right w:val="nil"/>
            </w:tcBorders>
          </w:tcPr>
          <w:p w14:paraId="71784E21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2F5A2E0B" w14:textId="660D3E9F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31A51EC2" w14:textId="79AD79FC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4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2699CC40" w14:textId="4220263F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4; 0.013)</w:t>
            </w:r>
          </w:p>
        </w:tc>
        <w:tc>
          <w:tcPr>
            <w:tcW w:w="992" w:type="dxa"/>
          </w:tcPr>
          <w:p w14:paraId="753D6992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2</w:t>
            </w:r>
          </w:p>
        </w:tc>
      </w:tr>
      <w:tr w:rsidR="00AB6AE2" w:rsidRPr="00AB6AE2" w14:paraId="244715A2" w14:textId="77777777" w:rsidTr="0050147F"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</w:tcPr>
          <w:p w14:paraId="5D1B3EC2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</w:tcPr>
          <w:p w14:paraId="794374EF" w14:textId="09AA02C9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50–75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</w:tcPr>
          <w:p w14:paraId="2BE9FA93" w14:textId="2F862B44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</w:t>
            </w:r>
            <w:r w:rsidR="00B65EE0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693" w:type="dxa"/>
            <w:gridSpan w:val="2"/>
            <w:tcBorders>
              <w:left w:val="nil"/>
              <w:bottom w:val="single" w:sz="4" w:space="0" w:color="auto"/>
            </w:tcBorders>
          </w:tcPr>
          <w:p w14:paraId="4A3E95B8" w14:textId="6668222A" w:rsidR="004134AE" w:rsidRPr="00AB6AE2" w:rsidRDefault="004134AE" w:rsidP="00454A59">
            <w:pPr>
              <w:tabs>
                <w:tab w:val="left" w:pos="1080"/>
              </w:tabs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F633D5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F633D5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E02962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0</w:t>
            </w:r>
          </w:p>
        </w:tc>
      </w:tr>
      <w:tr w:rsidR="00AB6AE2" w:rsidRPr="00AB6AE2" w14:paraId="1AD71EEF" w14:textId="77777777" w:rsidTr="005C4C24">
        <w:tc>
          <w:tcPr>
            <w:tcW w:w="9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615BBEC" w14:textId="2BB92DA5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  <w:i/>
              </w:rPr>
              <w:t>Late pregnancy</w:t>
            </w:r>
            <w:r w:rsidR="002A396C" w:rsidRPr="00AB6AE2">
              <w:rPr>
                <w:rFonts w:ascii="Times New Roman" w:eastAsia="Calibri" w:hAnsi="Times New Roman" w:cs="Times New Roman"/>
                <w:iCs/>
              </w:rPr>
              <w:t>§</w:t>
            </w:r>
          </w:p>
        </w:tc>
      </w:tr>
      <w:tr w:rsidR="00AB6AE2" w:rsidRPr="00AB6AE2" w14:paraId="65576EB6" w14:textId="77777777" w:rsidTr="0050147F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9CA7444" w14:textId="6410AC79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ontinuous</w:t>
            </w:r>
            <w:r w:rsidR="00454A59" w:rsidRPr="00AB6AE2">
              <w:rPr>
                <w:rFonts w:ascii="Times New Roman" w:eastAsia="Calibri" w:hAnsi="Times New Roman" w:cs="Times New Roman"/>
              </w:rPr>
              <w:t xml:space="preserve"> s-25(OH)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</w:tcPr>
          <w:p w14:paraId="76DB2C71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</w:tcPr>
          <w:p w14:paraId="5144DFCA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</w:tcBorders>
          </w:tcPr>
          <w:p w14:paraId="5A4A2238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  <w:tcBorders>
              <w:top w:val="single" w:sz="4" w:space="0" w:color="auto"/>
            </w:tcBorders>
          </w:tcPr>
          <w:p w14:paraId="690FB660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1AD480A1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1CD5E283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663F2E3B" w14:textId="6E1CF4C2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20DD7FC7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6C7BAFCF" w14:textId="48AA1F2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60149314" w14:textId="7273B976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</w:tcPr>
          <w:p w14:paraId="105B624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9</w:t>
            </w:r>
          </w:p>
        </w:tc>
      </w:tr>
      <w:tr w:rsidR="00AB6AE2" w:rsidRPr="00AB6AE2" w14:paraId="5CE73372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545F6F37" w14:textId="51B295DD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2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C3A7096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18FE2201" w14:textId="4179F9A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686B4F69" w14:textId="0DEEC528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</w:tcPr>
          <w:p w14:paraId="77D2612F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1</w:t>
            </w:r>
          </w:p>
        </w:tc>
      </w:tr>
      <w:tr w:rsidR="00AB6AE2" w:rsidRPr="00AB6AE2" w14:paraId="69E35F25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2CAD817E" w14:textId="1C5C11ED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3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46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74D99E4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17156E83" w14:textId="7F6B576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vMerge w:val="restart"/>
            <w:tcBorders>
              <w:left w:val="nil"/>
            </w:tcBorders>
          </w:tcPr>
          <w:p w14:paraId="2C3D5149" w14:textId="64578DFB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</w:tcPr>
          <w:p w14:paraId="4764321D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4</w:t>
            </w:r>
          </w:p>
        </w:tc>
      </w:tr>
      <w:tr w:rsidR="00AB6AE2" w:rsidRPr="00AB6AE2" w14:paraId="05F4D357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52C5FBC3" w14:textId="0124FB32" w:rsidR="004134AE" w:rsidRPr="00AB6AE2" w:rsidRDefault="005B5C43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uartile</w:t>
            </w:r>
            <w:r w:rsidR="004134AE" w:rsidRPr="00AB6AE2">
              <w:rPr>
                <w:rFonts w:ascii="Times New Roman" w:eastAsia="Calibri" w:hAnsi="Times New Roman" w:cs="Times New Roman"/>
              </w:rPr>
              <w:t>s</w:t>
            </w:r>
            <w:r w:rsidR="00454A59" w:rsidRPr="00AB6AE2">
              <w:rPr>
                <w:rFonts w:ascii="Times New Roman" w:eastAsia="Calibri" w:hAnsi="Times New Roman" w:cs="Times New Roman"/>
              </w:rPr>
              <w:t xml:space="preserve"> of s-25(OH)D</w:t>
            </w:r>
            <w:r w:rsidR="00B34756" w:rsidRPr="00AB6AE2">
              <w:rPr>
                <w:rFonts w:ascii="Times New Roman" w:eastAsia="Calibri" w:hAnsi="Times New Roman" w:cs="Times New Roman"/>
              </w:rPr>
              <w:t>†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0584235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24F0A0FB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693" w:type="dxa"/>
            <w:gridSpan w:val="2"/>
            <w:vMerge/>
            <w:tcBorders>
              <w:left w:val="nil"/>
            </w:tcBorders>
          </w:tcPr>
          <w:p w14:paraId="3E5C79B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</w:tcPr>
          <w:p w14:paraId="7CB6A56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5BB25A0F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1C5C5F97" w14:textId="3B3728E2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ECBD310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 [10.02, 60.42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0C6CD0ED" w14:textId="12B02C15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7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4597CBD8" w14:textId="623D282D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2; 0.015)</w:t>
            </w:r>
          </w:p>
        </w:tc>
        <w:tc>
          <w:tcPr>
            <w:tcW w:w="992" w:type="dxa"/>
          </w:tcPr>
          <w:p w14:paraId="6B73FCB3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4</w:t>
            </w:r>
          </w:p>
        </w:tc>
      </w:tr>
      <w:tr w:rsidR="00AB6AE2" w:rsidRPr="00AB6AE2" w14:paraId="71A1E754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435D52D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040167D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 [60.53, 78.82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35AB658B" w14:textId="62F99D2B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0B635ED1" w14:textId="5F3B2A2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B7881" w:rsidRPr="00AB6AE2">
              <w:rPr>
                <w:rFonts w:ascii="Times New Roman" w:eastAsia="Calibri" w:hAnsi="Times New Roman" w:cs="Times New Roman"/>
              </w:rPr>
              <w:t>4</w:t>
            </w:r>
            <w:r w:rsidRPr="00AB6AE2">
              <w:rPr>
                <w:rFonts w:ascii="Times New Roman" w:eastAsia="Calibri" w:hAnsi="Times New Roman" w:cs="Times New Roman"/>
              </w:rPr>
              <w:t>; 0.013)</w:t>
            </w:r>
          </w:p>
        </w:tc>
        <w:tc>
          <w:tcPr>
            <w:tcW w:w="992" w:type="dxa"/>
          </w:tcPr>
          <w:p w14:paraId="7E392734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7</w:t>
            </w:r>
          </w:p>
        </w:tc>
      </w:tr>
      <w:tr w:rsidR="00AB6AE2" w:rsidRPr="00AB6AE2" w14:paraId="3AD15F9F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B348204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86CC112" w14:textId="39971071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</w:t>
            </w:r>
            <w:r w:rsidR="00BA5BAB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 xml:space="preserve"> [79.20, 96.35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5F37C5D9" w14:textId="2BE8E9F6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79AE0EC3" w14:textId="7BCCF1E8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4; 0.013)</w:t>
            </w:r>
          </w:p>
        </w:tc>
        <w:tc>
          <w:tcPr>
            <w:tcW w:w="992" w:type="dxa"/>
          </w:tcPr>
          <w:p w14:paraId="2579557D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0</w:t>
            </w:r>
          </w:p>
        </w:tc>
      </w:tr>
      <w:tr w:rsidR="00AB6AE2" w:rsidRPr="00AB6AE2" w14:paraId="5720E5DA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0D4E2DFB" w14:textId="4F9FF98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B46BA26" w14:textId="68B3A0ED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335FED9E" w14:textId="6A8B7E8C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2693" w:type="dxa"/>
            <w:gridSpan w:val="2"/>
            <w:tcBorders>
              <w:left w:val="nil"/>
              <w:bottom w:val="nil"/>
            </w:tcBorders>
          </w:tcPr>
          <w:p w14:paraId="022B8784" w14:textId="392289B5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B7881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; 0.01</w:t>
            </w:r>
            <w:r w:rsidR="006C4E16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bottom w:val="nil"/>
            </w:tcBorders>
          </w:tcPr>
          <w:p w14:paraId="5AFA8082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7</w:t>
            </w:r>
          </w:p>
        </w:tc>
      </w:tr>
      <w:tr w:rsidR="00AB6AE2" w:rsidRPr="00AB6AE2" w14:paraId="1DC505DC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241EB8E2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49A78407" w14:textId="5DA4BBBE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3A80D6C9" w14:textId="30D2ECB1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2693" w:type="dxa"/>
            <w:gridSpan w:val="2"/>
            <w:tcBorders>
              <w:left w:val="nil"/>
              <w:bottom w:val="nil"/>
            </w:tcBorders>
          </w:tcPr>
          <w:p w14:paraId="7BBCB97A" w14:textId="71EE91DC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B7881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; 0.01</w:t>
            </w:r>
            <w:r w:rsidR="006C4E16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bottom w:val="nil"/>
            </w:tcBorders>
          </w:tcPr>
          <w:p w14:paraId="12248312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7</w:t>
            </w:r>
          </w:p>
        </w:tc>
      </w:tr>
      <w:tr w:rsidR="00AB6AE2" w:rsidRPr="00AB6AE2" w14:paraId="00478FDE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2A7E84DE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2BBF81D" w14:textId="4851C3F6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102A449C" w14:textId="26CF1519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1</w:t>
            </w:r>
          </w:p>
        </w:tc>
        <w:tc>
          <w:tcPr>
            <w:tcW w:w="2693" w:type="dxa"/>
            <w:gridSpan w:val="2"/>
            <w:tcBorders>
              <w:left w:val="nil"/>
              <w:bottom w:val="nil"/>
            </w:tcBorders>
          </w:tcPr>
          <w:p w14:paraId="4096C081" w14:textId="26B91DFD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B7881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6C4E16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bottom w:val="nil"/>
            </w:tcBorders>
          </w:tcPr>
          <w:p w14:paraId="7263F8AA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8</w:t>
            </w:r>
          </w:p>
        </w:tc>
      </w:tr>
      <w:tr w:rsidR="00AB6AE2" w:rsidRPr="00AB6AE2" w14:paraId="01938EC9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5466DFBC" w14:textId="4888B305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46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9A20FF6" w14:textId="0030E82A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94AF802" w14:textId="11DB7552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191B93" w14:textId="26C02CD5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B7881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; 0.01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A43AEBF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9</w:t>
            </w:r>
          </w:p>
        </w:tc>
      </w:tr>
      <w:tr w:rsidR="00AB6AE2" w:rsidRPr="00AB6AE2" w14:paraId="4452F7FE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14D96DBE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453D8C1" w14:textId="19FEC82A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FAF5B70" w14:textId="4B923356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53A88A" w14:textId="3584AA84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B7881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; 0.00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575693C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8</w:t>
            </w:r>
          </w:p>
        </w:tc>
      </w:tr>
      <w:tr w:rsidR="00AB6AE2" w:rsidRPr="00AB6AE2" w14:paraId="1ADA9A97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3E0092E8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37109AA2" w14:textId="01F4183E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3091637" w14:textId="42C84129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4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A5FBE5" w14:textId="128DD442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B7881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; 0.01</w:t>
            </w:r>
            <w:r w:rsidR="006C4E16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BD57B6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6</w:t>
            </w:r>
          </w:p>
        </w:tc>
      </w:tr>
      <w:tr w:rsidR="00AB6AE2" w:rsidRPr="00AB6AE2" w14:paraId="1A9F4FCD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F69528B" w14:textId="1A24226F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linical cut</w:t>
            </w:r>
            <w:r w:rsidR="00616661" w:rsidRPr="00AB6AE2">
              <w:rPr>
                <w:rFonts w:ascii="Times New Roman" w:eastAsia="Calibri" w:hAnsi="Times New Roman" w:cs="Times New Roman"/>
              </w:rPr>
              <w:t>s</w:t>
            </w:r>
            <w:r w:rsidR="00454A59" w:rsidRPr="00AB6AE2">
              <w:rPr>
                <w:rFonts w:ascii="Times New Roman" w:eastAsia="Calibri" w:hAnsi="Times New Roman" w:cs="Times New Roman"/>
              </w:rPr>
              <w:t xml:space="preserve"> s-25(OH)D</w:t>
            </w:r>
            <w:r w:rsidR="00FD0023" w:rsidRPr="00AB6AE2">
              <w:rPr>
                <w:rFonts w:ascii="Times New Roman" w:eastAsia="Calibri" w:hAnsi="Times New Roman" w:cs="Times New Roman"/>
              </w:rPr>
              <w:t>‡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6908779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1A9F2C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</w:tcPr>
          <w:p w14:paraId="2FD41450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</w:tcPr>
          <w:p w14:paraId="761C0E3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D5B1773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28C6FFB1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CC527B6" w14:textId="54A03B65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 xml:space="preserve">, 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29172D1" w14:textId="30466296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</w:t>
            </w:r>
            <w:r w:rsidR="00AB4E4D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</w:rPr>
              <w:t>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0EEA5F4" w14:textId="1A0B096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6135F0" w14:textId="174FF7EB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1</w:t>
            </w:r>
            <w:r w:rsidR="0048733F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; 0.02</w:t>
            </w:r>
            <w:r w:rsidR="006C4E16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5F302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7</w:t>
            </w:r>
          </w:p>
        </w:tc>
      </w:tr>
      <w:tr w:rsidR="00AB6AE2" w:rsidRPr="00AB6AE2" w14:paraId="7466CDA9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754BF3A0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DCE4884" w14:textId="31C5F91C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DC0F8D8" w14:textId="089074F6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177147" w14:textId="60EAE8F8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6; 0.01</w:t>
            </w:r>
            <w:r w:rsidR="006C4E16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1617F8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4</w:t>
            </w:r>
          </w:p>
        </w:tc>
      </w:tr>
      <w:tr w:rsidR="00AB6AE2" w:rsidRPr="00AB6AE2" w14:paraId="55496972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26ECC841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4CB22D4" w14:textId="378C81CA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50–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0040837" w14:textId="28E3BDC3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1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BC00B9" w14:textId="2EF859F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DA3FD4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; 0.00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8746B68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6</w:t>
            </w:r>
          </w:p>
        </w:tc>
      </w:tr>
      <w:tr w:rsidR="00AB6AE2" w:rsidRPr="00AB6AE2" w14:paraId="3EC8ED46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7C5F0D22" w14:textId="668D2836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2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587BF92" w14:textId="77707506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</w:t>
            </w:r>
            <w:r w:rsidR="00AB4E4D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</w:rPr>
              <w:t>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3CD255F" w14:textId="43F3A4C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1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1F857B" w14:textId="089F6951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17; 0.01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4507C9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1</w:t>
            </w:r>
          </w:p>
        </w:tc>
      </w:tr>
      <w:tr w:rsidR="00AB6AE2" w:rsidRPr="00AB6AE2" w14:paraId="3F4A6315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3D435B4A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C11FCF3" w14:textId="0FC225CB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921D2AA" w14:textId="6622EDC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9B9C2C" w14:textId="6697F814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6; 0.01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9C32AB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5</w:t>
            </w:r>
          </w:p>
        </w:tc>
      </w:tr>
      <w:tr w:rsidR="00AB6AE2" w:rsidRPr="00AB6AE2" w14:paraId="202DEB7E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23C7E3BD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46788B99" w14:textId="778BEC84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50–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990406E" w14:textId="5220D208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6344AC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047940" w14:textId="6F15052F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48733F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DA3FD4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CAC7C6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5</w:t>
            </w:r>
          </w:p>
        </w:tc>
      </w:tr>
      <w:tr w:rsidR="00AB6AE2" w:rsidRPr="00AB6AE2" w14:paraId="0254F162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1CAFF35A" w14:textId="2C20181E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3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46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25178E7A" w14:textId="0BDB4EF3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</w:t>
            </w:r>
            <w:r w:rsidR="00AB4E4D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</w:rPr>
              <w:t>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3C19C70" w14:textId="50264E0E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2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9B3E6C" w14:textId="1474C7D3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1</w:t>
            </w:r>
            <w:r w:rsidR="0048733F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; 0.02</w:t>
            </w:r>
            <w:r w:rsidR="00DA3FD4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FB65E85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3</w:t>
            </w:r>
          </w:p>
        </w:tc>
      </w:tr>
      <w:tr w:rsidR="00AB6AE2" w:rsidRPr="00AB6AE2" w14:paraId="236A1EFE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0FBCE0A5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C02DB94" w14:textId="5D499EC9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4AEB21A" w14:textId="688D551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3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F37A84" w14:textId="2079440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6C4E16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; 0.012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3B00985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0</w:t>
            </w:r>
          </w:p>
        </w:tc>
      </w:tr>
      <w:tr w:rsidR="00AB6AE2" w:rsidRPr="00AB6AE2" w14:paraId="6EF175E9" w14:textId="77777777" w:rsidTr="0050147F"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</w:tcPr>
          <w:p w14:paraId="3933AA6D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</w:tcPr>
          <w:p w14:paraId="0E1DDB43" w14:textId="0E76AA4E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50–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A714DA4" w14:textId="110528D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BC5E2D" w14:textId="29D661F9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7; 0.00</w:t>
            </w:r>
            <w:r w:rsidR="003F2BB4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75B6C4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0</w:t>
            </w:r>
          </w:p>
        </w:tc>
      </w:tr>
      <w:tr w:rsidR="00AB6AE2" w:rsidRPr="00AB6AE2" w14:paraId="46CE05B0" w14:textId="77777777" w:rsidTr="0050147F"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455D76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  <w:i/>
              </w:rPr>
              <w:t>Umbilical cor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01F4E69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C0FE41F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8AF21C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</w:tcBorders>
          </w:tcPr>
          <w:p w14:paraId="51B0733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940D23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4A0CC8C5" w14:textId="77777777" w:rsidTr="0050147F"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BD0C46" w14:textId="5BD577BB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ontinuous</w:t>
            </w:r>
            <w:r w:rsidR="00454A59" w:rsidRPr="00AB6AE2">
              <w:rPr>
                <w:rFonts w:ascii="Times New Roman" w:eastAsia="Calibri" w:hAnsi="Times New Roman" w:cs="Times New Roman"/>
              </w:rPr>
              <w:t xml:space="preserve"> of s-25(OH)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</w:tcPr>
          <w:p w14:paraId="378CC361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</w:tcPr>
          <w:p w14:paraId="2E3033EF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</w:tcBorders>
          </w:tcPr>
          <w:p w14:paraId="0A452D8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  <w:tcBorders>
              <w:top w:val="single" w:sz="4" w:space="0" w:color="auto"/>
            </w:tcBorders>
          </w:tcPr>
          <w:p w14:paraId="1AF0FF8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2A884D5E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4EF99689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677EFB31" w14:textId="1BEBB8F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97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D776789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38CBB95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7.57∙10</w:t>
            </w:r>
            <w:r w:rsidRPr="00AB6AE2">
              <w:rPr>
                <w:rFonts w:ascii="Times New Roman" w:hAnsi="Times New Roman" w:cs="Times New Roman"/>
                <w:vertAlign w:val="superscript"/>
              </w:rPr>
              <w:t>−</w:t>
            </w:r>
            <w:r w:rsidRPr="00AB6AE2">
              <w:rPr>
                <w:rFonts w:ascii="Times New Roman" w:eastAsia="Calibri" w:hAnsi="Times New Roman" w:cs="Times New Roman"/>
                <w:vertAlign w:val="superscript"/>
              </w:rPr>
              <w:t>6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7A928F94" w14:textId="4691186A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</w:tcPr>
          <w:p w14:paraId="639B1175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0</w:t>
            </w:r>
          </w:p>
        </w:tc>
      </w:tr>
      <w:tr w:rsidR="00AB6AE2" w:rsidRPr="00AB6AE2" w14:paraId="672996AA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5810E839" w14:textId="2163691A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2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41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BA9C679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5B2FDBC8" w14:textId="7D34AD2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00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560F80F7" w14:textId="47628654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</w:tcPr>
          <w:p w14:paraId="2BD3607E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5</w:t>
            </w:r>
          </w:p>
        </w:tc>
      </w:tr>
      <w:tr w:rsidR="00AB6AE2" w:rsidRPr="00AB6AE2" w14:paraId="468A4062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4185F03E" w14:textId="41E41AAB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3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797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4A5E575C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204A4049" w14:textId="63C7387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0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5B90FE85" w14:textId="29C82CF8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</w:tcPr>
          <w:p w14:paraId="6481118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5</w:t>
            </w:r>
          </w:p>
        </w:tc>
      </w:tr>
      <w:tr w:rsidR="00AB6AE2" w:rsidRPr="00AB6AE2" w14:paraId="1362D07C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0D4CF5C" w14:textId="3630717F" w:rsidR="004134AE" w:rsidRPr="00AB6AE2" w:rsidRDefault="005B5C43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uartile</w:t>
            </w:r>
            <w:r w:rsidR="004134AE" w:rsidRPr="00AB6AE2">
              <w:rPr>
                <w:rFonts w:ascii="Times New Roman" w:eastAsia="Calibri" w:hAnsi="Times New Roman" w:cs="Times New Roman"/>
              </w:rPr>
              <w:t>s</w:t>
            </w:r>
            <w:r w:rsidR="00454A59" w:rsidRPr="00AB6AE2">
              <w:rPr>
                <w:rFonts w:ascii="Times New Roman" w:eastAsia="Calibri" w:hAnsi="Times New Roman" w:cs="Times New Roman"/>
              </w:rPr>
              <w:t xml:space="preserve"> of s-25(OH)D</w:t>
            </w:r>
            <w:r w:rsidR="003B6C6A" w:rsidRPr="00AB6AE2">
              <w:rPr>
                <w:rFonts w:ascii="Times New Roman" w:eastAsia="Calibri" w:hAnsi="Times New Roman" w:cs="Times New Roman"/>
              </w:rPr>
              <w:t>†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3F23DB82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5DA8D0F5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left w:val="nil"/>
            </w:tcBorders>
          </w:tcPr>
          <w:p w14:paraId="306532D4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</w:tcPr>
          <w:p w14:paraId="355BB11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</w:tcPr>
          <w:p w14:paraId="19A6143B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0A9DBA23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50E4EF9A" w14:textId="3BC72613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97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9C8B684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 [1.53, 31.35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240EE269" w14:textId="5C599649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0</w:t>
            </w:r>
            <w:r w:rsidR="00567D27" w:rsidRPr="00AB6AE2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6A10A4BE" w14:textId="4AEF02EB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7B7994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0F2CEC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1B8CFB9F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9</w:t>
            </w:r>
          </w:p>
        </w:tc>
      </w:tr>
      <w:tr w:rsidR="00AB6AE2" w:rsidRPr="00AB6AE2" w14:paraId="23364C1B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5FFA8D1B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2A042E16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 [31.52, 45.97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7D68BD55" w14:textId="71365E46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2</w:t>
            </w:r>
            <w:r w:rsidR="00567D27" w:rsidRPr="00AB6AE2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363460B0" w14:textId="4E4FC0F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</w:t>
            </w:r>
            <w:r w:rsidR="007B7994" w:rsidRPr="00AB6AE2">
              <w:rPr>
                <w:rFonts w:ascii="Times New Roman" w:eastAsia="Calibri" w:hAnsi="Times New Roman" w:cs="Times New Roman"/>
              </w:rPr>
              <w:t>10</w:t>
            </w:r>
            <w:r w:rsidRPr="00AB6AE2">
              <w:rPr>
                <w:rFonts w:ascii="Times New Roman" w:eastAsia="Calibri" w:hAnsi="Times New Roman" w:cs="Times New Roman"/>
              </w:rPr>
              <w:t>; 0.004)</w:t>
            </w:r>
          </w:p>
        </w:tc>
        <w:tc>
          <w:tcPr>
            <w:tcW w:w="992" w:type="dxa"/>
          </w:tcPr>
          <w:p w14:paraId="126E0EB1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7</w:t>
            </w:r>
          </w:p>
        </w:tc>
      </w:tr>
      <w:tr w:rsidR="00AB6AE2" w:rsidRPr="00AB6AE2" w14:paraId="345CBB30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75127D4D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15DD67A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 [46.04, 61.08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67F9E88D" w14:textId="443029D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2</w:t>
            </w:r>
            <w:r w:rsidR="00567D27" w:rsidRPr="00AB6AE2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795B4814" w14:textId="64A9DA01" w:rsidR="004134AE" w:rsidRPr="00AB6AE2" w:rsidRDefault="004134AE" w:rsidP="00454A59">
            <w:pPr>
              <w:tabs>
                <w:tab w:val="left" w:pos="1080"/>
              </w:tabs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7B7994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; 0.009)</w:t>
            </w:r>
          </w:p>
        </w:tc>
        <w:tc>
          <w:tcPr>
            <w:tcW w:w="992" w:type="dxa"/>
          </w:tcPr>
          <w:p w14:paraId="3DE925D2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3</w:t>
            </w:r>
          </w:p>
        </w:tc>
      </w:tr>
      <w:tr w:rsidR="00AB6AE2" w:rsidRPr="00AB6AE2" w14:paraId="5F223D44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485E85E" w14:textId="5900BC6A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97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0304661" w14:textId="06554C96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57089DC0" w14:textId="3FAE84AA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14</w:t>
            </w:r>
          </w:p>
        </w:tc>
        <w:tc>
          <w:tcPr>
            <w:tcW w:w="2693" w:type="dxa"/>
            <w:gridSpan w:val="2"/>
            <w:tcBorders>
              <w:left w:val="nil"/>
              <w:bottom w:val="nil"/>
            </w:tcBorders>
          </w:tcPr>
          <w:p w14:paraId="0098B688" w14:textId="2FE8AE3C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7B7994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0F2CEC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bottom w:val="nil"/>
            </w:tcBorders>
          </w:tcPr>
          <w:p w14:paraId="7D9F30DB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6</w:t>
            </w:r>
          </w:p>
        </w:tc>
      </w:tr>
      <w:tr w:rsidR="00AB6AE2" w:rsidRPr="00AB6AE2" w14:paraId="56F65D85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3F953AE3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B00E07E" w14:textId="5898FFC9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4BB12D4C" w14:textId="3470C2C0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14</w:t>
            </w:r>
          </w:p>
        </w:tc>
        <w:tc>
          <w:tcPr>
            <w:tcW w:w="2693" w:type="dxa"/>
            <w:gridSpan w:val="2"/>
            <w:tcBorders>
              <w:left w:val="nil"/>
              <w:bottom w:val="nil"/>
            </w:tcBorders>
          </w:tcPr>
          <w:p w14:paraId="6723892F" w14:textId="585ACC2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7B7994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0F2CEC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bottom w:val="nil"/>
            </w:tcBorders>
          </w:tcPr>
          <w:p w14:paraId="5952C257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7</w:t>
            </w:r>
          </w:p>
        </w:tc>
      </w:tr>
      <w:tr w:rsidR="00AB6AE2" w:rsidRPr="00AB6AE2" w14:paraId="351D8889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46E8FF5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0957F45" w14:textId="2369D12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62406F07" w14:textId="7E7BB58A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05</w:t>
            </w:r>
          </w:p>
        </w:tc>
        <w:tc>
          <w:tcPr>
            <w:tcW w:w="2693" w:type="dxa"/>
            <w:gridSpan w:val="2"/>
            <w:tcBorders>
              <w:left w:val="nil"/>
              <w:bottom w:val="nil"/>
            </w:tcBorders>
          </w:tcPr>
          <w:p w14:paraId="5CF04E23" w14:textId="11A3C9F6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0F2CEC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0F2CEC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bottom w:val="nil"/>
            </w:tcBorders>
          </w:tcPr>
          <w:p w14:paraId="09F27274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9</w:t>
            </w:r>
          </w:p>
        </w:tc>
      </w:tr>
      <w:tr w:rsidR="00AB6AE2" w:rsidRPr="00AB6AE2" w14:paraId="3F20310F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90BB2AE" w14:textId="38DEDD5B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797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0D29EEA" w14:textId="5EC27313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B2771D2" w14:textId="53CE8645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10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462D9B" w14:textId="53878FFF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6; 0.00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6503C25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9</w:t>
            </w:r>
          </w:p>
        </w:tc>
      </w:tr>
      <w:tr w:rsidR="00AB6AE2" w:rsidRPr="00AB6AE2" w14:paraId="59D133F6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5106E038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FD4A109" w14:textId="08940BEA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B327DD4" w14:textId="362DC7E2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4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122AA0" w14:textId="04AB7902" w:rsidR="00D42619" w:rsidRPr="00AB6AE2" w:rsidRDefault="00D42619" w:rsidP="00454A59">
            <w:pPr>
              <w:tabs>
                <w:tab w:val="left" w:pos="1164"/>
              </w:tabs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7; 0.00</w:t>
            </w:r>
            <w:r w:rsidR="000F2CEC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F9F24C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1</w:t>
            </w:r>
          </w:p>
        </w:tc>
      </w:tr>
      <w:tr w:rsidR="00AB6AE2" w:rsidRPr="00AB6AE2" w14:paraId="4E95AC45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9C342DA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2E880E8" w14:textId="4D5AFB55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CA62AB6" w14:textId="237B6078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10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C14735" w14:textId="53427212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6; 0.00</w:t>
            </w:r>
            <w:r w:rsidR="000F2CEC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AD593D8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8</w:t>
            </w:r>
          </w:p>
        </w:tc>
      </w:tr>
      <w:tr w:rsidR="00AB6AE2" w:rsidRPr="00AB6AE2" w14:paraId="05EBB2F6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5EFEB4FF" w14:textId="15366015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linical cuts</w:t>
            </w:r>
            <w:r w:rsidR="00454A59" w:rsidRPr="00AB6AE2">
              <w:rPr>
                <w:rFonts w:ascii="Times New Roman" w:eastAsia="Calibri" w:hAnsi="Times New Roman" w:cs="Times New Roman"/>
              </w:rPr>
              <w:t xml:space="preserve"> of s-25(OH)D</w:t>
            </w:r>
            <w:r w:rsidR="003B6C6A" w:rsidRPr="00AB6AE2">
              <w:rPr>
                <w:rFonts w:ascii="Times New Roman" w:eastAsia="Calibri" w:hAnsi="Times New Roman" w:cs="Times New Roman"/>
              </w:rPr>
              <w:t>||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C7283FC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03E433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</w:tcPr>
          <w:p w14:paraId="6FA5B21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</w:tcPr>
          <w:p w14:paraId="42AE8BD4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D3719F5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22FD155F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3E3D2A82" w14:textId="79263643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97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4B949E55" w14:textId="2D0DF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</w:t>
            </w:r>
            <w:r w:rsidR="00AB4E4D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</w:rPr>
              <w:t>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F8B0C4E" w14:textId="39B43A3C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1</w:t>
            </w:r>
            <w:r w:rsidR="00567D27" w:rsidRPr="00AB6AE2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63D59E" w14:textId="371F108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0F2CEC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; 0.00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506DA99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6</w:t>
            </w:r>
          </w:p>
        </w:tc>
      </w:tr>
      <w:tr w:rsidR="00AB6AE2" w:rsidRPr="00AB6AE2" w14:paraId="09CD874D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229A5AA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2C567E3" w14:textId="15B6ADC8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A2F5658" w14:textId="17D9D2C1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2</w:t>
            </w:r>
            <w:r w:rsidR="00567D27" w:rsidRPr="00AB6AE2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103095" w14:textId="37402A43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8; 0.00</w:t>
            </w:r>
            <w:r w:rsidR="000F2CEC" w:rsidRPr="00AB6AE2">
              <w:rPr>
                <w:rFonts w:ascii="Times New Roman" w:eastAsia="Calibri" w:hAnsi="Times New Roman" w:cs="Times New Roman"/>
              </w:rPr>
              <w:t>4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92489F5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5</w:t>
            </w:r>
          </w:p>
        </w:tc>
      </w:tr>
      <w:tr w:rsidR="00AB6AE2" w:rsidRPr="00AB6AE2" w14:paraId="49BD9330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2CCC3BDD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32214B2D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24DD889" w14:textId="72B83C3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3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78DBC8" w14:textId="33A216AB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0F2CEC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; 0.008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A946399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4</w:t>
            </w:r>
          </w:p>
        </w:tc>
      </w:tr>
      <w:tr w:rsidR="00AB6AE2" w:rsidRPr="00AB6AE2" w14:paraId="0CAFB191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08C47188" w14:textId="6AA97ACB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2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97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34420C1" w14:textId="5AD15DF2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</w:t>
            </w:r>
            <w:r w:rsidR="00AB4E4D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</w:rPr>
              <w:t>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7A98EB7" w14:textId="12ED1956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15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D4CD08" w14:textId="6C4C7F2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8; 0.005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4CAA1D8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7</w:t>
            </w:r>
          </w:p>
        </w:tc>
      </w:tr>
      <w:tr w:rsidR="00AB6AE2" w:rsidRPr="00AB6AE2" w14:paraId="4849653D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B3BAFD6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4BD58C5E" w14:textId="4A2B83FB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A76D401" w14:textId="264810CF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12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B00CBF" w14:textId="4DB6DDA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6; 0.00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BE5C1D2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5</w:t>
            </w:r>
          </w:p>
        </w:tc>
      </w:tr>
      <w:tr w:rsidR="00AB6AE2" w:rsidRPr="00AB6AE2" w14:paraId="7874DA30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2BDA7BB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0D89138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F47D47C" w14:textId="04C60A45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2</w:t>
            </w:r>
            <w:r w:rsidR="00567D27" w:rsidRPr="00AB6AE2">
              <w:rPr>
                <w:rFonts w:ascii="Times New Roman" w:eastAsia="Calibri" w:hAnsi="Times New Roman" w:cs="Times New Roman"/>
              </w:rPr>
              <w:t>7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AF42EF" w14:textId="7B6110AC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5; 0.01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BA79E68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0</w:t>
            </w:r>
          </w:p>
        </w:tc>
      </w:tr>
      <w:tr w:rsidR="00AB6AE2" w:rsidRPr="00AB6AE2" w14:paraId="43878958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35E35E8C" w14:textId="761B718F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3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797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EAEE51E" w14:textId="243D32C4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</w:t>
            </w:r>
            <w:r w:rsidR="00AB4E4D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</w:rPr>
              <w:t>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6989BF2" w14:textId="16B19264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15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A36A0E" w14:textId="55C9969C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6; 0.009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3287E72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9</w:t>
            </w:r>
          </w:p>
        </w:tc>
      </w:tr>
      <w:tr w:rsidR="00AB6AE2" w:rsidRPr="00AB6AE2" w14:paraId="337FF75D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1ACDC13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F838CFC" w14:textId="235D60E5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4C46F59" w14:textId="54096FF6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1</w:t>
            </w:r>
            <w:r w:rsidR="00567D27" w:rsidRPr="00AB6AE2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F06DF7" w14:textId="4D27309E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0F2CEC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0F2CEC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8B78541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9</w:t>
            </w:r>
          </w:p>
        </w:tc>
      </w:tr>
      <w:tr w:rsidR="00AB6AE2" w:rsidRPr="00AB6AE2" w14:paraId="1260E034" w14:textId="77777777" w:rsidTr="0050147F"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</w:tcPr>
          <w:p w14:paraId="4F41823A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</w:tcPr>
          <w:p w14:paraId="1F2DC3F0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C29200" w14:textId="46BD699F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2</w:t>
            </w:r>
            <w:r w:rsidR="00567D27" w:rsidRPr="00AB6AE2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67CC3C" w14:textId="7380ED7E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567D27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; 0.011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130984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5</w:t>
            </w:r>
          </w:p>
        </w:tc>
      </w:tr>
      <w:tr w:rsidR="00AB6AE2" w:rsidRPr="00AB6AE2" w14:paraId="5FF18BF9" w14:textId="77777777" w:rsidTr="0050147F"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85D6CD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  <w:i/>
              </w:rPr>
              <w:t>Age 5 year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8E3AE3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75C3B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DE25EF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</w:tcBorders>
          </w:tcPr>
          <w:p w14:paraId="1061B32D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F237FFB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2A81A445" w14:textId="77777777" w:rsidTr="0050147F"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93B219" w14:textId="18FFA0C5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Continuous </w:t>
            </w:r>
            <w:r w:rsidR="00454A59" w:rsidRPr="00AB6AE2">
              <w:rPr>
                <w:rFonts w:ascii="Times New Roman" w:eastAsia="Calibri" w:hAnsi="Times New Roman" w:cs="Times New Roman"/>
              </w:rPr>
              <w:t>of s-25(OH)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</w:tcPr>
          <w:p w14:paraId="4D245B1F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</w:tcPr>
          <w:p w14:paraId="06C89FA3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</w:tcBorders>
          </w:tcPr>
          <w:p w14:paraId="59A0EEDB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  <w:tcBorders>
              <w:top w:val="single" w:sz="4" w:space="0" w:color="auto"/>
            </w:tcBorders>
          </w:tcPr>
          <w:p w14:paraId="0DF81BB5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024BA18F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4109E34B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4A87C32F" w14:textId="3FDB8081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557C3EE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230463D8" w14:textId="45D9AAA4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7A771BE6" w14:textId="5BA58C13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</w:tcPr>
          <w:p w14:paraId="46763CDE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2</w:t>
            </w:r>
          </w:p>
        </w:tc>
      </w:tr>
      <w:tr w:rsidR="00AB6AE2" w:rsidRPr="00AB6AE2" w14:paraId="5B796FA0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33619B80" w14:textId="4C5E4E9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2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42973C84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3EF96494" w14:textId="4A74291F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00944654" w14:textId="78FBA5E4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</w:tcPr>
          <w:p w14:paraId="535ABFB5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0</w:t>
            </w:r>
          </w:p>
        </w:tc>
      </w:tr>
      <w:tr w:rsidR="00AB6AE2" w:rsidRPr="00AB6AE2" w14:paraId="54953702" w14:textId="77777777" w:rsidTr="0050147F"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5CBC2F81" w14:textId="5EADC6AD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3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30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3A7754A9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0EF7A759" w14:textId="655A7868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4DDBAD8A" w14:textId="691818BB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0; 0.000)</w:t>
            </w:r>
          </w:p>
        </w:tc>
        <w:tc>
          <w:tcPr>
            <w:tcW w:w="992" w:type="dxa"/>
          </w:tcPr>
          <w:p w14:paraId="7F9D676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2</w:t>
            </w:r>
          </w:p>
        </w:tc>
      </w:tr>
      <w:tr w:rsidR="00AB6AE2" w:rsidRPr="00AB6AE2" w14:paraId="172B0A94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7B6C17F9" w14:textId="6CEFC15D" w:rsidR="004134AE" w:rsidRPr="00AB6AE2" w:rsidRDefault="005B5C43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uartile</w:t>
            </w:r>
            <w:r w:rsidR="004134AE" w:rsidRPr="00AB6AE2">
              <w:rPr>
                <w:rFonts w:ascii="Times New Roman" w:eastAsia="Calibri" w:hAnsi="Times New Roman" w:cs="Times New Roman"/>
              </w:rPr>
              <w:t>s</w:t>
            </w:r>
            <w:r w:rsidR="00454A59" w:rsidRPr="00AB6AE2">
              <w:rPr>
                <w:rFonts w:ascii="Times New Roman" w:eastAsia="Calibri" w:hAnsi="Times New Roman" w:cs="Times New Roman"/>
              </w:rPr>
              <w:t xml:space="preserve"> of s-25(OH)D</w:t>
            </w:r>
            <w:r w:rsidR="003B6C6A" w:rsidRPr="00AB6AE2">
              <w:rPr>
                <w:rFonts w:ascii="Times New Roman" w:eastAsia="Calibri" w:hAnsi="Times New Roman" w:cs="Times New Roman"/>
              </w:rPr>
              <w:t>†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CE099E6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4F7D02DE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left w:val="nil"/>
            </w:tcBorders>
          </w:tcPr>
          <w:p w14:paraId="09E3D14C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</w:tcPr>
          <w:p w14:paraId="03E11180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</w:tcPr>
          <w:p w14:paraId="6C691A83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589B9412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9419453" w14:textId="41C9C9D5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3E415B6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 [6.80, 53.90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3021ADA0" w14:textId="5ACA081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3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170EAA0B" w14:textId="5C79B658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D65D3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; 0.012)</w:t>
            </w:r>
          </w:p>
        </w:tc>
        <w:tc>
          <w:tcPr>
            <w:tcW w:w="992" w:type="dxa"/>
          </w:tcPr>
          <w:p w14:paraId="289E3673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6</w:t>
            </w:r>
          </w:p>
        </w:tc>
      </w:tr>
      <w:tr w:rsidR="00AB6AE2" w:rsidRPr="00AB6AE2" w14:paraId="24EDF1A7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38C5C84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AC615F6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 [53.90, 71.77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3C454852" w14:textId="13A46FA9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48F45658" w14:textId="16F18124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D65D3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ED65D3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60A13EA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9</w:t>
            </w:r>
          </w:p>
        </w:tc>
      </w:tr>
      <w:tr w:rsidR="00AB6AE2" w:rsidRPr="00AB6AE2" w14:paraId="555B89C4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575C4ABD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AAC21E9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 [71.89, 86.72]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14:paraId="089D94AE" w14:textId="5B7A8CB8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</w:t>
            </w:r>
            <w:r w:rsidR="005F3089" w:rsidRPr="00AB6AE2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2693" w:type="dxa"/>
            <w:gridSpan w:val="2"/>
            <w:tcBorders>
              <w:left w:val="nil"/>
            </w:tcBorders>
          </w:tcPr>
          <w:p w14:paraId="205D910F" w14:textId="40768576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1</w:t>
            </w:r>
            <w:r w:rsidR="00ED65D3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; 0.00</w:t>
            </w:r>
            <w:r w:rsidR="00ED65D3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</w:tcPr>
          <w:p w14:paraId="4092A89E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1</w:t>
            </w:r>
          </w:p>
        </w:tc>
      </w:tr>
      <w:tr w:rsidR="00AB6AE2" w:rsidRPr="00AB6AE2" w14:paraId="53EBC9ED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33C11246" w14:textId="061AFF10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0E6DAC1" w14:textId="45679EF8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0362D0FE" w14:textId="2DBAEBFD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5F3089" w:rsidRPr="00AB6AE2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2693" w:type="dxa"/>
            <w:gridSpan w:val="2"/>
            <w:tcBorders>
              <w:left w:val="nil"/>
              <w:bottom w:val="nil"/>
            </w:tcBorders>
          </w:tcPr>
          <w:p w14:paraId="00F86091" w14:textId="36A0AE6A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D65D3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; 0.01</w:t>
            </w:r>
            <w:r w:rsidR="00ED65D3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bottom w:val="nil"/>
            </w:tcBorders>
          </w:tcPr>
          <w:p w14:paraId="539D484E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2</w:t>
            </w:r>
          </w:p>
        </w:tc>
      </w:tr>
      <w:tr w:rsidR="00AB6AE2" w:rsidRPr="00AB6AE2" w14:paraId="79CCEC49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17AE7C7D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BEA96C3" w14:textId="483C2E1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11A67808" w14:textId="76FC1A34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1</w:t>
            </w:r>
          </w:p>
        </w:tc>
        <w:tc>
          <w:tcPr>
            <w:tcW w:w="2693" w:type="dxa"/>
            <w:gridSpan w:val="2"/>
            <w:tcBorders>
              <w:left w:val="nil"/>
              <w:bottom w:val="nil"/>
            </w:tcBorders>
          </w:tcPr>
          <w:p w14:paraId="3A577F6F" w14:textId="4D4FEB74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D65D3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; 0.009)</w:t>
            </w:r>
          </w:p>
        </w:tc>
        <w:tc>
          <w:tcPr>
            <w:tcW w:w="992" w:type="dxa"/>
            <w:tcBorders>
              <w:bottom w:val="nil"/>
            </w:tcBorders>
          </w:tcPr>
          <w:p w14:paraId="49C08576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4</w:t>
            </w:r>
          </w:p>
        </w:tc>
      </w:tr>
      <w:tr w:rsidR="00AB6AE2" w:rsidRPr="00AB6AE2" w14:paraId="7EA903BE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591A65A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FA7B205" w14:textId="552D0AED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8" w:type="dxa"/>
            <w:tcBorders>
              <w:left w:val="nil"/>
              <w:bottom w:val="nil"/>
              <w:right w:val="nil"/>
            </w:tcBorders>
          </w:tcPr>
          <w:p w14:paraId="5F655629" w14:textId="5084323C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</w:t>
            </w:r>
            <w:r w:rsidR="005F3089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693" w:type="dxa"/>
            <w:gridSpan w:val="2"/>
            <w:tcBorders>
              <w:left w:val="nil"/>
              <w:bottom w:val="nil"/>
            </w:tcBorders>
          </w:tcPr>
          <w:p w14:paraId="4DA755E9" w14:textId="0E089DE8" w:rsidR="00D42619" w:rsidRPr="00AB6AE2" w:rsidRDefault="00D42619" w:rsidP="00454A59">
            <w:pPr>
              <w:tabs>
                <w:tab w:val="left" w:pos="36"/>
              </w:tabs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D65D3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; 0.007)</w:t>
            </w:r>
          </w:p>
        </w:tc>
        <w:tc>
          <w:tcPr>
            <w:tcW w:w="992" w:type="dxa"/>
            <w:tcBorders>
              <w:bottom w:val="nil"/>
            </w:tcBorders>
          </w:tcPr>
          <w:p w14:paraId="27979E84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4</w:t>
            </w:r>
          </w:p>
        </w:tc>
      </w:tr>
      <w:tr w:rsidR="00AB6AE2" w:rsidRPr="00AB6AE2" w14:paraId="3AC032BB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35018F67" w14:textId="180595AB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30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7E7342B" w14:textId="421E370A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BC90F9E" w14:textId="7A88058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6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68EA82" w14:textId="56ED9269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D65D3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; 0.01</w:t>
            </w:r>
            <w:r w:rsidR="00ED65D3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2F922FD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6</w:t>
            </w:r>
          </w:p>
        </w:tc>
      </w:tr>
      <w:tr w:rsidR="00AB6AE2" w:rsidRPr="00AB6AE2" w14:paraId="17806B73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7A66FC35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5BE67A02" w14:textId="501C2BEF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3E38933" w14:textId="4F491529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0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1347A3" w14:textId="512660DB" w:rsidR="00D42619" w:rsidRPr="00AB6AE2" w:rsidRDefault="00D42619" w:rsidP="00454A59">
            <w:pPr>
              <w:tabs>
                <w:tab w:val="left" w:pos="1470"/>
              </w:tabs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8; 0.00</w:t>
            </w:r>
            <w:r w:rsidR="00ED65D3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DB01772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2</w:t>
            </w:r>
          </w:p>
        </w:tc>
      </w:tr>
      <w:tr w:rsidR="00AB6AE2" w:rsidRPr="00AB6AE2" w14:paraId="0F6F8CB9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34A6D825" w14:textId="77777777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FBED436" w14:textId="7B153A20" w:rsidR="00D42619" w:rsidRPr="00AB6AE2" w:rsidRDefault="00D42619" w:rsidP="00D42619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6E0147A" w14:textId="651ECCBD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</w:t>
            </w:r>
            <w:r w:rsidR="005F3089" w:rsidRPr="00AB6AE2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7E65B5" w14:textId="66287FFA" w:rsidR="00D42619" w:rsidRPr="00AB6AE2" w:rsidRDefault="00D42619" w:rsidP="00454A59">
            <w:pPr>
              <w:tabs>
                <w:tab w:val="left" w:pos="1440"/>
              </w:tabs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11; 0.00</w:t>
            </w:r>
            <w:r w:rsidR="00ED65D3" w:rsidRPr="00AB6AE2">
              <w:rPr>
                <w:rFonts w:ascii="Times New Roman" w:eastAsia="Calibri" w:hAnsi="Times New Roman" w:cs="Times New Roman"/>
              </w:rPr>
              <w:t>6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510C558" w14:textId="77777777" w:rsidR="00D42619" w:rsidRPr="00AB6AE2" w:rsidRDefault="00D42619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1</w:t>
            </w:r>
          </w:p>
        </w:tc>
      </w:tr>
      <w:tr w:rsidR="00AB6AE2" w:rsidRPr="00AB6AE2" w14:paraId="7DE08395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576612F" w14:textId="728B2F98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linical cuts</w:t>
            </w:r>
            <w:r w:rsidR="00454A59" w:rsidRPr="00AB6AE2">
              <w:rPr>
                <w:rFonts w:ascii="Times New Roman" w:eastAsia="Calibri" w:hAnsi="Times New Roman" w:cs="Times New Roman"/>
              </w:rPr>
              <w:t xml:space="preserve"> of s-25(OH)D</w:t>
            </w:r>
            <w:r w:rsidR="00A6584E" w:rsidRPr="00AB6AE2">
              <w:rPr>
                <w:rFonts w:ascii="Times New Roman" w:eastAsia="Calibri" w:hAnsi="Times New Roman" w:cs="Times New Roman"/>
              </w:rPr>
              <w:t>‡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97B28F4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4DF1386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</w:tcPr>
          <w:p w14:paraId="6CFCD152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</w:tcPr>
          <w:p w14:paraId="39F7283B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9CF3992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</w:tr>
      <w:tr w:rsidR="00AB6AE2" w:rsidRPr="00AB6AE2" w14:paraId="367C055C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2924DA66" w14:textId="4EC640BF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</w:t>
            </w:r>
            <w:r w:rsidR="0046181E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="00480818" w:rsidRPr="00AB6AE2">
              <w:rPr>
                <w:rFonts w:ascii="Times New Roman" w:eastAsia="Calibri" w:hAnsi="Times New Roman" w:cs="Times New Roman"/>
              </w:rPr>
              <w:t>Model 1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05DB4ADB" w14:textId="290E4A18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</w:t>
            </w:r>
            <w:r w:rsidR="00AB4E4D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</w:rPr>
              <w:t>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8D37831" w14:textId="69A1647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3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B6D853" w14:textId="724BD26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2</w:t>
            </w:r>
            <w:r w:rsidR="00ED65D3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; 0.01</w:t>
            </w:r>
            <w:r w:rsidR="00ED65D3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895D0E7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5</w:t>
            </w:r>
          </w:p>
        </w:tc>
      </w:tr>
      <w:tr w:rsidR="00AB6AE2" w:rsidRPr="00AB6AE2" w14:paraId="016F6541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EE67349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9E1A1B1" w14:textId="074048F3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004EBE6" w14:textId="76A881E1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5F3089" w:rsidRPr="00AB6AE2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DAC646" w14:textId="0ADE8CA1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CC2BA3" w:rsidRPr="00AB6AE2">
              <w:rPr>
                <w:rFonts w:ascii="Times New Roman" w:eastAsia="Calibri" w:hAnsi="Times New Roman" w:cs="Times New Roman"/>
              </w:rPr>
              <w:t>4</w:t>
            </w:r>
            <w:r w:rsidRPr="00AB6AE2">
              <w:rPr>
                <w:rFonts w:ascii="Times New Roman" w:eastAsia="Calibri" w:hAnsi="Times New Roman" w:cs="Times New Roman"/>
              </w:rPr>
              <w:t>; 0.01</w:t>
            </w:r>
            <w:r w:rsidR="00ED65D3" w:rsidRPr="00AB6AE2">
              <w:rPr>
                <w:rFonts w:ascii="Times New Roman" w:eastAsia="Calibri" w:hAnsi="Times New Roman" w:cs="Times New Roman"/>
              </w:rPr>
              <w:t>4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EF53E99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9</w:t>
            </w:r>
          </w:p>
        </w:tc>
      </w:tr>
      <w:tr w:rsidR="00AB6AE2" w:rsidRPr="00AB6AE2" w14:paraId="5CE154FA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298C10C8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D6C9BE6" w14:textId="58236C07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50–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AA5CAB1" w14:textId="398B8B93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0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5DBB65" w14:textId="2A283AA2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7; 0.00</w:t>
            </w:r>
            <w:r w:rsidR="00ED65D3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7EAFC65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7</w:t>
            </w:r>
          </w:p>
        </w:tc>
      </w:tr>
      <w:tr w:rsidR="00AB6AE2" w:rsidRPr="00AB6AE2" w14:paraId="03AB736A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4B85F40E" w14:textId="277D1788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2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CF092E0" w14:textId="6761ABF2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</w:t>
            </w:r>
            <w:r w:rsidR="00AB4E4D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</w:rPr>
              <w:t>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43F9AC0" w14:textId="513016BE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5F3089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20AFDB" w14:textId="30DB4485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1</w:t>
            </w:r>
            <w:r w:rsidR="00ED65D3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; 0.0</w:t>
            </w:r>
            <w:r w:rsidR="00ED65D3" w:rsidRPr="00AB6AE2">
              <w:rPr>
                <w:rFonts w:ascii="Times New Roman" w:eastAsia="Calibri" w:hAnsi="Times New Roman" w:cs="Times New Roman"/>
              </w:rPr>
              <w:t>20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C076B48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2</w:t>
            </w:r>
          </w:p>
        </w:tc>
      </w:tr>
      <w:tr w:rsidR="00AB6AE2" w:rsidRPr="00AB6AE2" w14:paraId="23A0E306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3775D35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753FA0D4" w14:textId="1A9238FA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509D868" w14:textId="3CE555BC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5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BFDD22" w14:textId="1A569BF0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D65D3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; 0.01</w:t>
            </w:r>
            <w:r w:rsidR="00ED65D3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C93228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0</w:t>
            </w:r>
          </w:p>
        </w:tc>
      </w:tr>
      <w:tr w:rsidR="00AB6AE2" w:rsidRPr="00AB6AE2" w14:paraId="6EEF3BED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E321D51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139B98DA" w14:textId="706CFD87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50–7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3439060" w14:textId="065BD51A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5F3089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06A105" w14:textId="07A8FA31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5; 0.007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35C171B" w14:textId="77777777" w:rsidR="004134AE" w:rsidRPr="00AB6AE2" w:rsidRDefault="004134AE" w:rsidP="00454A59">
            <w:pPr>
              <w:tabs>
                <w:tab w:val="left" w:pos="104"/>
              </w:tabs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9</w:t>
            </w:r>
          </w:p>
        </w:tc>
      </w:tr>
      <w:tr w:rsidR="00AB6AE2" w:rsidRPr="00AB6AE2" w14:paraId="03C7164D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6ADADA1F" w14:textId="5162A51F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  <w:r w:rsidR="00480818" w:rsidRPr="00AB6AE2">
              <w:rPr>
                <w:rFonts w:ascii="Times New Roman" w:eastAsia="Calibri" w:hAnsi="Times New Roman" w:cs="Times New Roman"/>
              </w:rPr>
              <w:t>Model 3</w:t>
            </w:r>
            <w:r w:rsidRPr="00AB6AE2">
              <w:rPr>
                <w:rFonts w:ascii="Times New Roman" w:eastAsia="Calibri" w:hAnsi="Times New Roman" w:cs="Times New Roman"/>
              </w:rPr>
              <w:t>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30</w:t>
            </w: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8EECE2C" w14:textId="1D4E7EC2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</w:t>
            </w:r>
            <w:r w:rsidR="00AB4E4D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</w:rPr>
              <w:t>2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C685204" w14:textId="0C0AED1D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−0.002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1F29BD" w14:textId="7892DF85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2</w:t>
            </w:r>
            <w:r w:rsidR="00ED65D3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; 0.0</w:t>
            </w:r>
            <w:r w:rsidR="00CC2BA3" w:rsidRPr="00AB6AE2">
              <w:rPr>
                <w:rFonts w:ascii="Times New Roman" w:eastAsia="Calibri" w:hAnsi="Times New Roman" w:cs="Times New Roman"/>
              </w:rPr>
              <w:t>20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B90F9AB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4</w:t>
            </w:r>
          </w:p>
        </w:tc>
      </w:tr>
      <w:tr w:rsidR="00AB6AE2" w:rsidRPr="00AB6AE2" w14:paraId="43C44F5C" w14:textId="77777777" w:rsidTr="0050147F">
        <w:tc>
          <w:tcPr>
            <w:tcW w:w="2835" w:type="dxa"/>
            <w:tcBorders>
              <w:left w:val="nil"/>
              <w:right w:val="nil"/>
            </w:tcBorders>
          </w:tcPr>
          <w:p w14:paraId="07AF4126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6962F29E" w14:textId="312C1E09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40290DC" w14:textId="7F2EEA88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5F3089" w:rsidRPr="00AB6AE2">
              <w:rPr>
                <w:rFonts w:ascii="Times New Roman" w:eastAsia="Calibri" w:hAnsi="Times New Roman" w:cs="Times New Roman"/>
              </w:rPr>
              <w:t>8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7C0C42" w14:textId="3595FA96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</w:t>
            </w:r>
            <w:r w:rsidR="00ED65D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; 0.01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EEF0CA1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8</w:t>
            </w:r>
          </w:p>
        </w:tc>
      </w:tr>
      <w:tr w:rsidR="00AB6AE2" w:rsidRPr="00AB6AE2" w14:paraId="518731D8" w14:textId="77777777" w:rsidTr="0050147F">
        <w:tc>
          <w:tcPr>
            <w:tcW w:w="2835" w:type="dxa"/>
            <w:tcBorders>
              <w:left w:val="nil"/>
              <w:bottom w:val="single" w:sz="4" w:space="0" w:color="auto"/>
              <w:right w:val="nil"/>
            </w:tcBorders>
          </w:tcPr>
          <w:p w14:paraId="5D255237" w14:textId="77777777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</w:tcPr>
          <w:p w14:paraId="7BCFE0FE" w14:textId="60248639" w:rsidR="004134AE" w:rsidRPr="00AB6AE2" w:rsidRDefault="00D42619" w:rsidP="005C4C24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50–7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F76861" w14:textId="74B4D5E1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0</w:t>
            </w:r>
            <w:r w:rsidR="005F3089" w:rsidRPr="00AB6AE2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26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6C5808" w14:textId="55BB1D5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−0.005; 0.008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7A226A" w14:textId="77777777" w:rsidR="004134AE" w:rsidRPr="00AB6AE2" w:rsidRDefault="004134AE" w:rsidP="00454A59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6</w:t>
            </w:r>
          </w:p>
        </w:tc>
      </w:tr>
      <w:tr w:rsidR="00AB6AE2" w:rsidRPr="00AB6AE2" w14:paraId="390CE0CC" w14:textId="77777777" w:rsidTr="005C4C24">
        <w:tc>
          <w:tcPr>
            <w:tcW w:w="9781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9016B1" w14:textId="208B82BA" w:rsidR="004134AE" w:rsidRPr="00AB6AE2" w:rsidRDefault="004134AE" w:rsidP="005C4C24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Abbreviations:</w:t>
            </w:r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s-25(OH)D,</w:t>
            </w:r>
            <w:r w:rsidRPr="00AB6AE2">
              <w:t xml:space="preserve"> </w:t>
            </w:r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serum 25-hydroxyvitamin D;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TBLH BMD, total-body-less-head bone mineral density</w:t>
            </w:r>
            <w:r w:rsidR="00E47D2C" w:rsidRPr="00AB6AE2">
              <w:rPr>
                <w:rFonts w:ascii="Times New Roman" w:hAnsi="Times New Roman" w:cs="Times New Roman"/>
                <w:sz w:val="18"/>
                <w:szCs w:val="18"/>
              </w:rPr>
              <w:t>;</w:t>
            </w:r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  <w:r w:rsidR="008306C0"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C.I.</w:t>
            </w:r>
            <w:r w:rsidR="00F444E6"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,</w:t>
            </w:r>
            <w:r w:rsidR="008306C0"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confidence interval</w:t>
            </w:r>
            <w:r w:rsidR="00E47D2C"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.</w:t>
            </w:r>
          </w:p>
          <w:p w14:paraId="25950189" w14:textId="3AEBB555" w:rsidR="004134AE" w:rsidRPr="00AB6AE2" w:rsidRDefault="002A396C" w:rsidP="005C4C2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="004134AE"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Early pregnancy s-25(OH)D is measured in blood samples collected before week 20 of pregnancy.</w:t>
            </w:r>
          </w:p>
          <w:p w14:paraId="6068BD2F" w14:textId="3AE79F17" w:rsidR="004134AE" w:rsidRPr="00AB6AE2" w:rsidRDefault="002A396C" w:rsidP="005C4C2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†</w:t>
            </w:r>
            <w:r w:rsidR="004134AE" w:rsidRPr="00AB6AE2">
              <w:rPr>
                <w:rFonts w:ascii="Times New Roman" w:hAnsi="Times New Roman" w:cs="Times New Roman"/>
                <w:sz w:val="18"/>
                <w:szCs w:val="18"/>
              </w:rPr>
              <w:t>The reference group</w:t>
            </w:r>
            <w:r w:rsidR="005D5F83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at all time points</w:t>
            </w:r>
            <w:r w:rsidR="004134AE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is those in the highest s-25(OH) quartile.</w:t>
            </w:r>
          </w:p>
          <w:p w14:paraId="2D2E9ACD" w14:textId="56F52BEA" w:rsidR="004134AE" w:rsidRPr="00AB6AE2" w:rsidRDefault="002A396C" w:rsidP="005C4C2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‡</w:t>
            </w:r>
            <w:r w:rsidR="004134AE" w:rsidRPr="00AB6AE2">
              <w:rPr>
                <w:rFonts w:ascii="Times New Roman" w:hAnsi="Times New Roman" w:cs="Times New Roman"/>
                <w:sz w:val="18"/>
                <w:szCs w:val="18"/>
              </w:rPr>
              <w:t>The reference group is those with s-25(OH)D &gt; 75 nmol/l.</w:t>
            </w:r>
          </w:p>
          <w:p w14:paraId="6C90CDAB" w14:textId="3AB4CA59" w:rsidR="004134AE" w:rsidRPr="00AB6AE2" w:rsidRDefault="002A396C" w:rsidP="005C4C24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§</w:t>
            </w:r>
            <w:r w:rsidR="004134AE"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Late pregnancy s-25(OH)D is measured in blood samples collected after week 20 of pregnancy.</w:t>
            </w:r>
          </w:p>
          <w:p w14:paraId="52354D27" w14:textId="5F72229C" w:rsidR="005F1DD0" w:rsidRPr="00AB6AE2" w:rsidRDefault="002A396C" w:rsidP="005C4C24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||</w:t>
            </w:r>
            <w:r w:rsidR="00C95686"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The reference group is those with s-25(OH)D </w:t>
            </w:r>
            <w:r w:rsidR="00CC329E"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50-</w:t>
            </w:r>
            <w:r w:rsidR="00C95686"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75 nmol/l.</w:t>
            </w:r>
          </w:p>
          <w:p w14:paraId="726BE4C2" w14:textId="4E9B4AD4" w:rsidR="0085745D" w:rsidRPr="00AB6AE2" w:rsidRDefault="002A396C" w:rsidP="002A396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Model 1 is adjusted for height (cm) and sex (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male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). Model 2 is adjusted for height (cm), sex (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male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), gestational age (weeks), parity (unipara/multipara) and child BMI (kg/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). Model 3 is adjusted for height (cm), sex (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male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), gestational age (weeks), parity (unipara/multipara), child BMI (kg/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), physical activity (less active than peers/as active as peers/more active than peers), skin tone (Fitzpatrick scale 1-2/3-6), and daily dairy consumption </w:t>
            </w:r>
            <w:r w:rsidR="009A7D2D" w:rsidRPr="00AB6AE2">
              <w:rPr>
                <w:rFonts w:ascii="Times New Roman" w:hAnsi="Times New Roman" w:cs="Times New Roman"/>
                <w:sz w:val="18"/>
                <w:szCs w:val="18"/>
              </w:rPr>
              <w:t>(&lt;</w:t>
            </w:r>
            <w:r w:rsidR="00E97616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E75507" w:rsidRPr="00AB6AE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9A7D2D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dl/day vs.</w:t>
            </w:r>
            <w:r w:rsidR="00E75507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A7D2D" w:rsidRPr="00AB6AE2">
              <w:rPr>
                <w:rFonts w:ascii="Times New Roman" w:hAnsi="Times New Roman" w:cs="Times New Roman"/>
                <w:sz w:val="18"/>
                <w:szCs w:val="18"/>
              </w:rPr>
              <w:t>≥</w:t>
            </w:r>
            <w:r w:rsidR="00E97616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513D8" w:rsidRPr="00AB6AE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9A7D2D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dl/day).</w:t>
            </w:r>
            <w:r w:rsidR="00D512A9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85745D"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Outcomes were calculated using multiple linear regression.</w:t>
            </w:r>
          </w:p>
          <w:p w14:paraId="6FF5856F" w14:textId="5B126A9C" w:rsidR="00121CD2" w:rsidRPr="00AB6AE2" w:rsidRDefault="00121CD2" w:rsidP="005C4C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A7D8B3F" w14:textId="27190C5B" w:rsidR="002C7BEA" w:rsidRPr="00AB6AE2" w:rsidRDefault="002C7BEA">
      <w:r w:rsidRPr="00AB6AE2">
        <w:br w:type="page"/>
      </w:r>
    </w:p>
    <w:tbl>
      <w:tblPr>
        <w:tblStyle w:val="Tabel-Gitter3"/>
        <w:tblpPr w:leftFromText="141" w:rightFromText="141" w:vertAnchor="text" w:tblpY="1"/>
        <w:tblOverlap w:val="never"/>
        <w:tblW w:w="93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835"/>
        <w:gridCol w:w="1985"/>
        <w:gridCol w:w="1417"/>
        <w:gridCol w:w="2216"/>
        <w:gridCol w:w="52"/>
        <w:gridCol w:w="851"/>
        <w:gridCol w:w="27"/>
      </w:tblGrid>
      <w:tr w:rsidR="00AB6AE2" w:rsidRPr="00AB6AE2" w14:paraId="32F0106C" w14:textId="77777777" w:rsidTr="005C4C24">
        <w:tc>
          <w:tcPr>
            <w:tcW w:w="9383" w:type="dxa"/>
            <w:gridSpan w:val="7"/>
            <w:tcBorders>
              <w:bottom w:val="single" w:sz="4" w:space="0" w:color="auto"/>
            </w:tcBorders>
          </w:tcPr>
          <w:p w14:paraId="1D53CD1A" w14:textId="7B97D7EB" w:rsidR="004134AE" w:rsidRPr="00AB6AE2" w:rsidRDefault="004134AE" w:rsidP="006F6EFD">
            <w:pPr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  <w:b/>
                <w:bCs/>
              </w:rPr>
              <w:lastRenderedPageBreak/>
              <w:t>Supplementary T</w:t>
            </w:r>
            <w:r w:rsidRPr="00AB6AE2">
              <w:rPr>
                <w:rFonts w:ascii="Times New Roman" w:eastAsia="Calibri" w:hAnsi="Times New Roman" w:cs="Times New Roman"/>
                <w:b/>
              </w:rPr>
              <w:t xml:space="preserve">able </w:t>
            </w:r>
            <w:r w:rsidR="00CC6413" w:rsidRPr="00AB6AE2">
              <w:rPr>
                <w:rFonts w:ascii="Times New Roman" w:eastAsia="Calibri" w:hAnsi="Times New Roman" w:cs="Times New Roman"/>
                <w:b/>
              </w:rPr>
              <w:t>2</w:t>
            </w:r>
            <w:r w:rsidRPr="00AB6AE2">
              <w:rPr>
                <w:rFonts w:ascii="Times New Roman" w:eastAsia="Calibri" w:hAnsi="Times New Roman" w:cs="Times New Roman"/>
                <w:b/>
              </w:rPr>
              <w:t xml:space="preserve">: </w:t>
            </w:r>
            <w:r w:rsidRPr="00AB6AE2">
              <w:rPr>
                <w:rFonts w:ascii="Times New Roman" w:eastAsia="Calibri" w:hAnsi="Times New Roman" w:cs="Times New Roman"/>
                <w:bCs/>
              </w:rPr>
              <w:t>Association between s-25(OH)D</w:t>
            </w:r>
            <w:r w:rsidR="002675EF" w:rsidRPr="00AB6AE2">
              <w:rPr>
                <w:rFonts w:ascii="Times New Roman" w:eastAsia="Calibri" w:hAnsi="Times New Roman" w:cs="Times New Roman"/>
                <w:bCs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  <w:bCs/>
              </w:rPr>
              <w:t>in</w:t>
            </w:r>
            <w:r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 </w:t>
            </w:r>
            <w:r w:rsidR="006F6EFD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early pregnancy, </w:t>
            </w:r>
            <w:r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late pregnancy, umbilical cord, and age 5 years, and TBLH BMD</w:t>
            </w:r>
            <w:r w:rsidR="00060D3E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 (g/cm</w:t>
            </w:r>
            <w:r w:rsidR="00060D3E" w:rsidRPr="00AB6AE2">
              <w:rPr>
                <w:rFonts w:ascii="Times New Roman" w:eastAsia="Calibri" w:hAnsi="Times New Roman" w:cs="Times New Roman"/>
                <w:bCs/>
                <w:shd w:val="clear" w:color="auto" w:fill="FFFFFF"/>
                <w:vertAlign w:val="superscript"/>
              </w:rPr>
              <w:t>2</w:t>
            </w:r>
            <w:r w:rsidR="00060D3E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)</w:t>
            </w:r>
            <w:r w:rsidR="004404FB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 </w:t>
            </w:r>
            <w:r w:rsidR="00A87355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≤</w:t>
            </w:r>
            <w:r w:rsidR="00823083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 10</w:t>
            </w:r>
            <w:r w:rsidR="00823083" w:rsidRPr="00AB6AE2">
              <w:rPr>
                <w:rFonts w:ascii="Times New Roman" w:eastAsia="Calibri" w:hAnsi="Times New Roman" w:cs="Times New Roman"/>
                <w:bCs/>
                <w:shd w:val="clear" w:color="auto" w:fill="FFFFFF"/>
                <w:vertAlign w:val="superscript"/>
              </w:rPr>
              <w:t>th</w:t>
            </w:r>
            <w:r w:rsidR="00823083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 vs. </w:t>
            </w:r>
            <w:r w:rsidR="004404FB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&gt;</w:t>
            </w:r>
            <w:r w:rsidR="00E47D2C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 </w:t>
            </w:r>
            <w:r w:rsidR="004404FB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10</w:t>
            </w:r>
            <w:r w:rsidR="004404FB" w:rsidRPr="00AB6AE2">
              <w:rPr>
                <w:rFonts w:ascii="Times New Roman" w:eastAsia="Calibri" w:hAnsi="Times New Roman" w:cs="Times New Roman"/>
                <w:bCs/>
                <w:shd w:val="clear" w:color="auto" w:fill="FFFFFF"/>
                <w:vertAlign w:val="superscript"/>
              </w:rPr>
              <w:t>th</w:t>
            </w:r>
            <w:r w:rsidR="00823083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 </w:t>
            </w:r>
            <w:r w:rsidR="004404FB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percentile</w:t>
            </w:r>
            <w:r w:rsidR="00823083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 (reference</w:t>
            </w:r>
            <w:r w:rsidR="00AE08A5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 xml:space="preserve"> group</w:t>
            </w:r>
            <w:r w:rsidR="001A0395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*</w:t>
            </w:r>
            <w:r w:rsidR="00823083"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)</w:t>
            </w:r>
            <w:r w:rsidRPr="00AB6AE2">
              <w:rPr>
                <w:rFonts w:ascii="Times New Roman" w:eastAsia="Calibri" w:hAnsi="Times New Roman" w:cs="Times New Roman"/>
                <w:bCs/>
                <w:shd w:val="clear" w:color="auto" w:fill="FFFFFF"/>
              </w:rPr>
              <w:t>.</w:t>
            </w:r>
          </w:p>
        </w:tc>
      </w:tr>
      <w:tr w:rsidR="00AB6AE2" w:rsidRPr="00AB6AE2" w14:paraId="713B862A" w14:textId="77777777" w:rsidTr="000100B5">
        <w:tc>
          <w:tcPr>
            <w:tcW w:w="2835" w:type="dxa"/>
            <w:tcBorders>
              <w:bottom w:val="single" w:sz="4" w:space="0" w:color="auto"/>
            </w:tcBorders>
          </w:tcPr>
          <w:p w14:paraId="6F21955B" w14:textId="302A9EF8" w:rsidR="004134AE" w:rsidRPr="00AB6AE2" w:rsidRDefault="004134AE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C7810FE" w14:textId="0444CC86" w:rsidR="004134AE" w:rsidRPr="00AB6AE2" w:rsidRDefault="00823083" w:rsidP="00CE1B2D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S</w:t>
            </w:r>
            <w:r w:rsidR="004134AE" w:rsidRPr="00AB6AE2">
              <w:rPr>
                <w:rFonts w:ascii="Times New Roman" w:eastAsia="Calibri" w:hAnsi="Times New Roman" w:cs="Times New Roman"/>
              </w:rPr>
              <w:t>-25(OH)D</w:t>
            </w:r>
            <w:r w:rsidR="00CE1B2D"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="004134AE" w:rsidRPr="00AB6AE2">
              <w:rPr>
                <w:rFonts w:ascii="Times New Roman" w:eastAsia="Calibri" w:hAnsi="Times New Roman" w:cs="Times New Roman"/>
              </w:rPr>
              <w:t>(nmol/l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530A26F" w14:textId="77777777" w:rsidR="004134AE" w:rsidRPr="00AB6AE2" w:rsidRDefault="004134AE" w:rsidP="001554C8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Odds ratio </w:t>
            </w:r>
          </w:p>
        </w:tc>
        <w:tc>
          <w:tcPr>
            <w:tcW w:w="2216" w:type="dxa"/>
            <w:tcBorders>
              <w:bottom w:val="single" w:sz="4" w:space="0" w:color="auto"/>
            </w:tcBorders>
          </w:tcPr>
          <w:p w14:paraId="75D46512" w14:textId="3F5CB4A4" w:rsidR="004134AE" w:rsidRPr="00AB6AE2" w:rsidRDefault="004134AE" w:rsidP="00B42195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95</w:t>
            </w:r>
            <w:r w:rsidR="00205A04" w:rsidRPr="00AB6AE2">
              <w:rPr>
                <w:rFonts w:ascii="Times New Roman" w:hAnsi="Times New Roman" w:cs="Times New Roman"/>
              </w:rPr>
              <w:t xml:space="preserve"> </w:t>
            </w:r>
            <w:r w:rsidRPr="00AB6AE2">
              <w:rPr>
                <w:rFonts w:ascii="Times New Roman" w:hAnsi="Times New Roman" w:cs="Times New Roman"/>
              </w:rPr>
              <w:t>% C</w:t>
            </w:r>
            <w:r w:rsidR="00823083" w:rsidRPr="00AB6AE2">
              <w:rPr>
                <w:rFonts w:ascii="Times New Roman" w:hAnsi="Times New Roman" w:cs="Times New Roman"/>
              </w:rPr>
              <w:t>.I.</w:t>
            </w:r>
          </w:p>
        </w:tc>
        <w:tc>
          <w:tcPr>
            <w:tcW w:w="930" w:type="dxa"/>
            <w:gridSpan w:val="3"/>
            <w:tcBorders>
              <w:bottom w:val="single" w:sz="4" w:space="0" w:color="auto"/>
              <w:right w:val="nil"/>
            </w:tcBorders>
          </w:tcPr>
          <w:p w14:paraId="70366131" w14:textId="77777777" w:rsidR="004134AE" w:rsidRPr="00AB6AE2" w:rsidRDefault="004134AE" w:rsidP="00B42195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  <w:i/>
              </w:rPr>
              <w:t>p</w:t>
            </w:r>
            <w:r w:rsidRPr="00AB6AE2">
              <w:rPr>
                <w:rFonts w:ascii="Times New Roman" w:eastAsia="Calibri" w:hAnsi="Times New Roman" w:cs="Times New Roman"/>
                <w:iCs/>
              </w:rPr>
              <w:t>-value</w:t>
            </w:r>
          </w:p>
        </w:tc>
      </w:tr>
      <w:tr w:rsidR="00AB6AE2" w:rsidRPr="00AB6AE2" w14:paraId="2617E3A0" w14:textId="77777777" w:rsidTr="000100B5">
        <w:tc>
          <w:tcPr>
            <w:tcW w:w="2835" w:type="dxa"/>
            <w:tcBorders>
              <w:bottom w:val="single" w:sz="4" w:space="0" w:color="auto"/>
            </w:tcBorders>
          </w:tcPr>
          <w:p w14:paraId="381B36FA" w14:textId="76E268F9" w:rsidR="001554C8" w:rsidRPr="00AB6AE2" w:rsidDel="00823083" w:rsidRDefault="00B42195" w:rsidP="005C4C24">
            <w:pPr>
              <w:rPr>
                <w:rFonts w:ascii="Times New Roman" w:hAnsi="Times New Roman" w:cs="Times New Roman"/>
                <w:i/>
                <w:iCs/>
              </w:rPr>
            </w:pPr>
            <w:r w:rsidRPr="00AB6AE2">
              <w:rPr>
                <w:rFonts w:ascii="Times New Roman" w:hAnsi="Times New Roman" w:cs="Times New Roman"/>
                <w:i/>
                <w:iCs/>
              </w:rPr>
              <w:t>Early pregnancy</w:t>
            </w:r>
            <w:r w:rsidR="00A44B35" w:rsidRPr="00AB6AE2">
              <w:rPr>
                <w:rFonts w:ascii="Times New Roman" w:hAnsi="Times New Roman" w:cs="Times New Roman"/>
              </w:rPr>
              <w:t>†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0718DAF5" w14:textId="77777777" w:rsidR="001554C8" w:rsidRPr="00AB6AE2" w:rsidRDefault="001554C8" w:rsidP="005C4C24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5F949D14" w14:textId="77777777" w:rsidR="001554C8" w:rsidRPr="00AB6AE2" w:rsidRDefault="001554C8" w:rsidP="001554C8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216" w:type="dxa"/>
            <w:tcBorders>
              <w:bottom w:val="single" w:sz="4" w:space="0" w:color="auto"/>
            </w:tcBorders>
          </w:tcPr>
          <w:p w14:paraId="635AEB52" w14:textId="77777777" w:rsidR="001554C8" w:rsidRPr="00AB6AE2" w:rsidRDefault="001554C8" w:rsidP="001554C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gridSpan w:val="3"/>
            <w:tcBorders>
              <w:bottom w:val="single" w:sz="4" w:space="0" w:color="auto"/>
              <w:right w:val="nil"/>
            </w:tcBorders>
          </w:tcPr>
          <w:p w14:paraId="32028793" w14:textId="77777777" w:rsidR="001554C8" w:rsidRPr="00AB6AE2" w:rsidRDefault="001554C8" w:rsidP="00B42195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</w:p>
        </w:tc>
      </w:tr>
      <w:tr w:rsidR="00AB6AE2" w:rsidRPr="00AB6AE2" w14:paraId="7D9363AA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27FD60FA" w14:textId="7018F0A3" w:rsidR="00B42195" w:rsidRPr="00AB6AE2" w:rsidDel="00823083" w:rsidRDefault="00B42195" w:rsidP="00B42195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ontinuous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</w:t>
            </w:r>
          </w:p>
        </w:tc>
        <w:tc>
          <w:tcPr>
            <w:tcW w:w="1985" w:type="dxa"/>
            <w:tcBorders>
              <w:bottom w:val="nil"/>
            </w:tcBorders>
          </w:tcPr>
          <w:p w14:paraId="3E7E14A3" w14:textId="77777777" w:rsidR="00B42195" w:rsidRPr="00AB6AE2" w:rsidRDefault="00B42195" w:rsidP="00B42195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bottom w:val="nil"/>
            </w:tcBorders>
          </w:tcPr>
          <w:p w14:paraId="05EA8570" w14:textId="77777777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216" w:type="dxa"/>
            <w:tcBorders>
              <w:bottom w:val="nil"/>
            </w:tcBorders>
          </w:tcPr>
          <w:p w14:paraId="110DD376" w14:textId="77777777" w:rsidR="00B42195" w:rsidRPr="00AB6AE2" w:rsidRDefault="00B42195" w:rsidP="00B42195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5A760B11" w14:textId="77777777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</w:p>
        </w:tc>
      </w:tr>
      <w:tr w:rsidR="00AB6AE2" w:rsidRPr="00AB6AE2" w14:paraId="17C7716B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4C34FD54" w14:textId="0AFD4EED" w:rsidR="00B42195" w:rsidRPr="00AB6AE2" w:rsidDel="00823083" w:rsidRDefault="00B42195" w:rsidP="00B42195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985" w:type="dxa"/>
            <w:tcBorders>
              <w:bottom w:val="nil"/>
            </w:tcBorders>
          </w:tcPr>
          <w:p w14:paraId="27E7535D" w14:textId="77777777" w:rsidR="00B42195" w:rsidRPr="00AB6AE2" w:rsidRDefault="00B42195" w:rsidP="00B42195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bottom w:val="nil"/>
            </w:tcBorders>
          </w:tcPr>
          <w:p w14:paraId="7075D413" w14:textId="720A8C1A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3679E6" w:rsidRPr="00AB6AE2">
              <w:rPr>
                <w:rFonts w:ascii="Times New Roman" w:eastAsia="Calibri" w:hAnsi="Times New Roman" w:cs="Times New Roman"/>
              </w:rPr>
              <w:t>70</w:t>
            </w:r>
          </w:p>
        </w:tc>
        <w:tc>
          <w:tcPr>
            <w:tcW w:w="2216" w:type="dxa"/>
            <w:tcBorders>
              <w:bottom w:val="nil"/>
            </w:tcBorders>
          </w:tcPr>
          <w:p w14:paraId="7355CD11" w14:textId="7ABDCE34" w:rsidR="00B42195" w:rsidRPr="00AB6AE2" w:rsidRDefault="00B42195" w:rsidP="00B42195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3679E6" w:rsidRPr="00AB6AE2">
              <w:rPr>
                <w:rFonts w:ascii="Times New Roman" w:eastAsia="Calibri" w:hAnsi="Times New Roman" w:cs="Times New Roman"/>
              </w:rPr>
              <w:t>98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3679E6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3679E6" w:rsidRPr="00AB6AE2">
              <w:rPr>
                <w:rFonts w:ascii="Times New Roman" w:eastAsia="Calibri" w:hAnsi="Times New Roman" w:cs="Times New Roman"/>
              </w:rPr>
              <w:t>0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3DA9023B" w14:textId="6FE4FC54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55</w:t>
            </w:r>
          </w:p>
        </w:tc>
      </w:tr>
      <w:tr w:rsidR="00AB6AE2" w:rsidRPr="00AB6AE2" w14:paraId="10CF910D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5925753B" w14:textId="3EB12604" w:rsidR="00B42195" w:rsidRPr="00AB6AE2" w:rsidDel="00823083" w:rsidRDefault="00B42195" w:rsidP="00B42195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985" w:type="dxa"/>
            <w:tcBorders>
              <w:bottom w:val="nil"/>
            </w:tcBorders>
          </w:tcPr>
          <w:p w14:paraId="0D0F459C" w14:textId="77777777" w:rsidR="00B42195" w:rsidRPr="00AB6AE2" w:rsidRDefault="00B42195" w:rsidP="00B42195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bottom w:val="nil"/>
            </w:tcBorders>
          </w:tcPr>
          <w:p w14:paraId="1DEE17BD" w14:textId="44410780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DD084D" w:rsidRPr="00AB6AE2">
              <w:rPr>
                <w:rFonts w:ascii="Times New Roman" w:eastAsia="Calibri" w:hAnsi="Times New Roman" w:cs="Times New Roman"/>
              </w:rPr>
              <w:t>99</w:t>
            </w:r>
          </w:p>
        </w:tc>
        <w:tc>
          <w:tcPr>
            <w:tcW w:w="2216" w:type="dxa"/>
            <w:tcBorders>
              <w:bottom w:val="nil"/>
            </w:tcBorders>
          </w:tcPr>
          <w:p w14:paraId="52116BA0" w14:textId="06E9B39D" w:rsidR="00B42195" w:rsidRPr="00AB6AE2" w:rsidRDefault="00B42195" w:rsidP="00B42195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896340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896340" w:rsidRPr="00AB6AE2">
              <w:rPr>
                <w:rFonts w:ascii="Times New Roman" w:eastAsia="Calibri" w:hAnsi="Times New Roman" w:cs="Times New Roman"/>
              </w:rPr>
              <w:t>98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4162F2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</w:t>
            </w:r>
            <w:r w:rsidR="004162F2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015ABB49" w14:textId="2FCEDC02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30</w:t>
            </w:r>
          </w:p>
        </w:tc>
      </w:tr>
      <w:tr w:rsidR="00AB6AE2" w:rsidRPr="00AB6AE2" w14:paraId="60E5D2F5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69562466" w14:textId="2DDB035B" w:rsidR="00B42195" w:rsidRPr="00AB6AE2" w:rsidDel="00823083" w:rsidRDefault="00B42195" w:rsidP="00B42195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472</w:t>
            </w:r>
          </w:p>
        </w:tc>
        <w:tc>
          <w:tcPr>
            <w:tcW w:w="1985" w:type="dxa"/>
            <w:tcBorders>
              <w:bottom w:val="nil"/>
            </w:tcBorders>
          </w:tcPr>
          <w:p w14:paraId="28BF5EC2" w14:textId="77777777" w:rsidR="00B42195" w:rsidRPr="00AB6AE2" w:rsidRDefault="00B42195" w:rsidP="00B42195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bottom w:val="nil"/>
            </w:tcBorders>
          </w:tcPr>
          <w:p w14:paraId="50A2FC10" w14:textId="67FADF8A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314041" w:rsidRPr="00AB6AE2">
              <w:rPr>
                <w:rFonts w:ascii="Times New Roman" w:eastAsia="Calibri" w:hAnsi="Times New Roman" w:cs="Times New Roman"/>
              </w:rPr>
              <w:t>99</w:t>
            </w:r>
          </w:p>
        </w:tc>
        <w:tc>
          <w:tcPr>
            <w:tcW w:w="2216" w:type="dxa"/>
            <w:tcBorders>
              <w:bottom w:val="nil"/>
            </w:tcBorders>
          </w:tcPr>
          <w:p w14:paraId="17ACC583" w14:textId="778DE08F" w:rsidR="00B42195" w:rsidRPr="00AB6AE2" w:rsidRDefault="00B42195" w:rsidP="00B42195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6C757C" w:rsidRPr="00AB6AE2">
              <w:rPr>
                <w:rFonts w:ascii="Times New Roman" w:eastAsia="Calibri" w:hAnsi="Times New Roman" w:cs="Times New Roman"/>
              </w:rPr>
              <w:t>97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C757C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6C757C" w:rsidRPr="00AB6AE2">
              <w:rPr>
                <w:rFonts w:ascii="Times New Roman" w:eastAsia="Calibri" w:hAnsi="Times New Roman" w:cs="Times New Roman"/>
              </w:rPr>
              <w:t>0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5A21E1F1" w14:textId="5DF54745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21</w:t>
            </w:r>
          </w:p>
        </w:tc>
      </w:tr>
      <w:tr w:rsidR="00AB6AE2" w:rsidRPr="00AB6AE2" w14:paraId="334A0F0B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1274AE9F" w14:textId="3E8FE26C" w:rsidR="00B42195" w:rsidRPr="00AB6AE2" w:rsidDel="00823083" w:rsidRDefault="00B42195" w:rsidP="00B42195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uartiles</w:t>
            </w:r>
            <w:r w:rsidR="009F780F" w:rsidRPr="00AB6AE2">
              <w:rPr>
                <w:rFonts w:ascii="Times New Roman" w:eastAsia="Calibri" w:hAnsi="Times New Roman" w:cs="Times New Roman"/>
              </w:rPr>
              <w:t xml:space="preserve"> of </w:t>
            </w:r>
            <w:r w:rsidR="000100B5" w:rsidRPr="00AB6AE2">
              <w:rPr>
                <w:rFonts w:ascii="Times New Roman" w:eastAsia="Calibri" w:hAnsi="Times New Roman" w:cs="Times New Roman"/>
              </w:rPr>
              <w:t>s-25(OH)D</w:t>
            </w:r>
            <w:r w:rsidR="003E1B2C" w:rsidRPr="00AB6AE2">
              <w:rPr>
                <w:rFonts w:ascii="Times New Roman" w:eastAsia="Calibri" w:hAnsi="Times New Roman" w:cs="Times New Roman"/>
              </w:rPr>
              <w:t>‡</w:t>
            </w:r>
          </w:p>
        </w:tc>
        <w:tc>
          <w:tcPr>
            <w:tcW w:w="1985" w:type="dxa"/>
            <w:tcBorders>
              <w:bottom w:val="nil"/>
            </w:tcBorders>
          </w:tcPr>
          <w:p w14:paraId="215BB5D2" w14:textId="77777777" w:rsidR="00B42195" w:rsidRPr="00AB6AE2" w:rsidRDefault="00B42195" w:rsidP="00B42195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bottom w:val="nil"/>
            </w:tcBorders>
          </w:tcPr>
          <w:p w14:paraId="565B0BA2" w14:textId="77777777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216" w:type="dxa"/>
            <w:tcBorders>
              <w:bottom w:val="nil"/>
            </w:tcBorders>
          </w:tcPr>
          <w:p w14:paraId="7DDA3797" w14:textId="77777777" w:rsidR="00B42195" w:rsidRPr="00AB6AE2" w:rsidRDefault="00B42195" w:rsidP="00B42195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379391B8" w14:textId="77777777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</w:p>
        </w:tc>
      </w:tr>
      <w:tr w:rsidR="00AB6AE2" w:rsidRPr="00AB6AE2" w14:paraId="20D5F8AB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2DC1B855" w14:textId="3945933C" w:rsidR="00B42195" w:rsidRPr="00AB6AE2" w:rsidDel="00823083" w:rsidRDefault="00B42195" w:rsidP="00B42195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 </w:t>
            </w:r>
            <w:r w:rsidRPr="00AB6AE2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1985" w:type="dxa"/>
            <w:tcBorders>
              <w:bottom w:val="nil"/>
            </w:tcBorders>
          </w:tcPr>
          <w:p w14:paraId="7BC96D84" w14:textId="3D2E490D" w:rsidR="00B42195" w:rsidRPr="00AB6AE2" w:rsidRDefault="00B42195" w:rsidP="00B42195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 [8.47, 49.10]</w:t>
            </w:r>
          </w:p>
        </w:tc>
        <w:tc>
          <w:tcPr>
            <w:tcW w:w="1417" w:type="dxa"/>
            <w:tcBorders>
              <w:bottom w:val="nil"/>
            </w:tcBorders>
          </w:tcPr>
          <w:p w14:paraId="797B5C95" w14:textId="0FBFE243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E54106" w:rsidRPr="00AB6AE2">
              <w:rPr>
                <w:rFonts w:ascii="Times New Roman" w:eastAsia="Calibri" w:hAnsi="Times New Roman" w:cs="Times New Roman"/>
              </w:rPr>
              <w:t>79</w:t>
            </w:r>
          </w:p>
        </w:tc>
        <w:tc>
          <w:tcPr>
            <w:tcW w:w="2216" w:type="dxa"/>
            <w:tcBorders>
              <w:bottom w:val="nil"/>
            </w:tcBorders>
          </w:tcPr>
          <w:p w14:paraId="0C9BB53F" w14:textId="30DCBA43" w:rsidR="00B42195" w:rsidRPr="00AB6AE2" w:rsidRDefault="00B42195" w:rsidP="00B42195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E54106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995071" w:rsidRPr="00AB6AE2">
              <w:rPr>
                <w:rFonts w:ascii="Times New Roman" w:eastAsia="Calibri" w:hAnsi="Times New Roman" w:cs="Times New Roman"/>
              </w:rPr>
              <w:t>34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995071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995071" w:rsidRPr="00AB6AE2">
              <w:rPr>
                <w:rFonts w:ascii="Times New Roman" w:eastAsia="Calibri" w:hAnsi="Times New Roman" w:cs="Times New Roman"/>
              </w:rPr>
              <w:t>84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4C84E1C4" w14:textId="37CC58F8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59</w:t>
            </w:r>
          </w:p>
        </w:tc>
      </w:tr>
      <w:tr w:rsidR="00AB6AE2" w:rsidRPr="00AB6AE2" w14:paraId="685A9691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26E77520" w14:textId="357DF710" w:rsidR="00B42195" w:rsidRPr="00AB6AE2" w:rsidDel="00823083" w:rsidRDefault="00B42195" w:rsidP="00B42195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</w:p>
        </w:tc>
        <w:tc>
          <w:tcPr>
            <w:tcW w:w="1985" w:type="dxa"/>
            <w:tcBorders>
              <w:bottom w:val="nil"/>
            </w:tcBorders>
          </w:tcPr>
          <w:p w14:paraId="18850EA4" w14:textId="3C7BF9E7" w:rsidR="00B42195" w:rsidRPr="00AB6AE2" w:rsidRDefault="00B42195" w:rsidP="00B42195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 [49.11, 64.65]</w:t>
            </w:r>
          </w:p>
        </w:tc>
        <w:tc>
          <w:tcPr>
            <w:tcW w:w="1417" w:type="dxa"/>
            <w:tcBorders>
              <w:bottom w:val="nil"/>
            </w:tcBorders>
          </w:tcPr>
          <w:p w14:paraId="438F6988" w14:textId="46633D7C" w:rsidR="00B42195" w:rsidRPr="00AB6AE2" w:rsidRDefault="007548E5" w:rsidP="00B42195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B42195" w:rsidRPr="00AB6AE2">
              <w:rPr>
                <w:rFonts w:ascii="Times New Roman" w:eastAsia="Calibri" w:hAnsi="Times New Roman" w:cs="Times New Roman"/>
              </w:rPr>
              <w:t>.</w:t>
            </w:r>
            <w:r w:rsidR="00BE6BD7" w:rsidRPr="00AB6AE2">
              <w:rPr>
                <w:rFonts w:ascii="Times New Roman" w:eastAsia="Calibri" w:hAnsi="Times New Roman" w:cs="Times New Roman"/>
              </w:rPr>
              <w:t>17</w:t>
            </w:r>
          </w:p>
        </w:tc>
        <w:tc>
          <w:tcPr>
            <w:tcW w:w="2216" w:type="dxa"/>
            <w:tcBorders>
              <w:bottom w:val="nil"/>
            </w:tcBorders>
          </w:tcPr>
          <w:p w14:paraId="6FD04E39" w14:textId="655DA9ED" w:rsidR="00B42195" w:rsidRPr="00AB6AE2" w:rsidRDefault="00B42195" w:rsidP="00B42195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350232" w:rsidRPr="00AB6AE2">
              <w:rPr>
                <w:rFonts w:ascii="Times New Roman" w:eastAsia="Calibri" w:hAnsi="Times New Roman" w:cs="Times New Roman"/>
              </w:rPr>
              <w:t>55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350232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C20DF" w:rsidRPr="00AB6AE2">
              <w:rPr>
                <w:rFonts w:ascii="Times New Roman" w:eastAsia="Calibri" w:hAnsi="Times New Roman" w:cs="Times New Roman"/>
              </w:rPr>
              <w:t>56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2555D1B3" w14:textId="2B1576E9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68</w:t>
            </w:r>
          </w:p>
        </w:tc>
      </w:tr>
      <w:tr w:rsidR="00AB6AE2" w:rsidRPr="00AB6AE2" w14:paraId="1A6F7A6C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72EB75BA" w14:textId="77777777" w:rsidR="00B42195" w:rsidRPr="00AB6AE2" w:rsidDel="00823083" w:rsidRDefault="00B42195" w:rsidP="00B421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4E104FB0" w14:textId="717F9837" w:rsidR="00B42195" w:rsidRPr="00AB6AE2" w:rsidRDefault="00B42195" w:rsidP="00B42195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 [64.75, 77.41]</w:t>
            </w:r>
          </w:p>
        </w:tc>
        <w:tc>
          <w:tcPr>
            <w:tcW w:w="1417" w:type="dxa"/>
            <w:tcBorders>
              <w:bottom w:val="nil"/>
            </w:tcBorders>
          </w:tcPr>
          <w:p w14:paraId="62CDFB29" w14:textId="2834B7D3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EA241B" w:rsidRPr="00AB6AE2">
              <w:rPr>
                <w:rFonts w:ascii="Times New Roman" w:eastAsia="Calibri" w:hAnsi="Times New Roman" w:cs="Times New Roman"/>
              </w:rPr>
              <w:t>52</w:t>
            </w:r>
          </w:p>
        </w:tc>
        <w:tc>
          <w:tcPr>
            <w:tcW w:w="2216" w:type="dxa"/>
            <w:tcBorders>
              <w:bottom w:val="nil"/>
            </w:tcBorders>
          </w:tcPr>
          <w:p w14:paraId="13294723" w14:textId="1787EF26" w:rsidR="00B42195" w:rsidRPr="00AB6AE2" w:rsidRDefault="00B42195" w:rsidP="00B42195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4E07ED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B6309A" w:rsidRPr="00AB6AE2">
              <w:rPr>
                <w:rFonts w:ascii="Times New Roman" w:eastAsia="Calibri" w:hAnsi="Times New Roman" w:cs="Times New Roman"/>
              </w:rPr>
              <w:t>2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B6309A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2</w:t>
            </w:r>
            <w:r w:rsidR="00B6309A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319ACB21" w14:textId="3CFC3C1D" w:rsidR="00B42195" w:rsidRPr="00AB6AE2" w:rsidRDefault="00B42195" w:rsidP="00B42195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14</w:t>
            </w:r>
          </w:p>
        </w:tc>
      </w:tr>
      <w:tr w:rsidR="00AB6AE2" w:rsidRPr="00AB6AE2" w14:paraId="778E9149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6E342D2C" w14:textId="339B0246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 </w:t>
            </w:r>
            <w:r w:rsidRPr="00AB6AE2">
              <w:rPr>
                <w:rFonts w:ascii="Times New Roman" w:eastAsia="Calibri" w:hAnsi="Times New Roman" w:cs="Times New Roman"/>
              </w:rPr>
              <w:t xml:space="preserve"> </w:t>
            </w:r>
          </w:p>
        </w:tc>
        <w:tc>
          <w:tcPr>
            <w:tcW w:w="1985" w:type="dxa"/>
            <w:tcBorders>
              <w:bottom w:val="nil"/>
            </w:tcBorders>
          </w:tcPr>
          <w:p w14:paraId="62B5E951" w14:textId="5CB2F3D2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7" w:type="dxa"/>
            <w:tcBorders>
              <w:bottom w:val="nil"/>
            </w:tcBorders>
          </w:tcPr>
          <w:p w14:paraId="77C4BDD6" w14:textId="2FC598D6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.04</w:t>
            </w:r>
          </w:p>
        </w:tc>
        <w:tc>
          <w:tcPr>
            <w:tcW w:w="2216" w:type="dxa"/>
            <w:tcBorders>
              <w:bottom w:val="nil"/>
            </w:tcBorders>
          </w:tcPr>
          <w:p w14:paraId="51B3ACC8" w14:textId="6C492FA0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42; 2.56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74F8602D" w14:textId="72E25A42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94</w:t>
            </w:r>
          </w:p>
        </w:tc>
      </w:tr>
      <w:tr w:rsidR="00AB6AE2" w:rsidRPr="00AB6AE2" w14:paraId="5B91BD7F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4B932444" w14:textId="77777777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66E31F37" w14:textId="70AD8B03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7" w:type="dxa"/>
            <w:tcBorders>
              <w:bottom w:val="nil"/>
            </w:tcBorders>
          </w:tcPr>
          <w:p w14:paraId="32316B01" w14:textId="05CB7699" w:rsidR="002813E1" w:rsidRPr="00AB6AE2" w:rsidRDefault="00A35E45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21</w:t>
            </w:r>
          </w:p>
        </w:tc>
        <w:tc>
          <w:tcPr>
            <w:tcW w:w="2216" w:type="dxa"/>
            <w:tcBorders>
              <w:bottom w:val="nil"/>
            </w:tcBorders>
          </w:tcPr>
          <w:p w14:paraId="2CE2E007" w14:textId="0BAE5C7E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5</w:t>
            </w:r>
            <w:r w:rsidR="009F14F0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2B3F28" w:rsidRPr="00AB6AE2">
              <w:rPr>
                <w:rFonts w:ascii="Times New Roman" w:eastAsia="Calibri" w:hAnsi="Times New Roman" w:cs="Times New Roman"/>
              </w:rPr>
              <w:t>2.6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16B93E25" w14:textId="07F41FF1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64</w:t>
            </w:r>
          </w:p>
        </w:tc>
      </w:tr>
      <w:tr w:rsidR="00AB6AE2" w:rsidRPr="00AB6AE2" w14:paraId="0CF2EEB4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5CDA30BC" w14:textId="77777777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398C7709" w14:textId="3B7A1C92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7" w:type="dxa"/>
            <w:tcBorders>
              <w:bottom w:val="nil"/>
            </w:tcBorders>
          </w:tcPr>
          <w:p w14:paraId="5CBF6CD5" w14:textId="4985C4FE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1A7CBC" w:rsidRPr="00AB6AE2">
              <w:rPr>
                <w:rFonts w:ascii="Times New Roman" w:eastAsia="Calibri" w:hAnsi="Times New Roman" w:cs="Times New Roman"/>
              </w:rPr>
              <w:t>52</w:t>
            </w:r>
          </w:p>
        </w:tc>
        <w:tc>
          <w:tcPr>
            <w:tcW w:w="2216" w:type="dxa"/>
            <w:tcBorders>
              <w:bottom w:val="nil"/>
            </w:tcBorders>
          </w:tcPr>
          <w:p w14:paraId="36BF1C0B" w14:textId="6E91E729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1A7CBC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A7CBC" w:rsidRPr="00AB6AE2">
              <w:rPr>
                <w:rFonts w:ascii="Times New Roman" w:eastAsia="Calibri" w:hAnsi="Times New Roman" w:cs="Times New Roman"/>
              </w:rPr>
              <w:t>2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1F61A1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F61A1" w:rsidRPr="00AB6AE2">
              <w:rPr>
                <w:rFonts w:ascii="Times New Roman" w:eastAsia="Calibri" w:hAnsi="Times New Roman" w:cs="Times New Roman"/>
              </w:rPr>
              <w:t>26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5CA3A4B7" w14:textId="2CF5CEDB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15</w:t>
            </w:r>
          </w:p>
        </w:tc>
      </w:tr>
      <w:tr w:rsidR="00AB6AE2" w:rsidRPr="00AB6AE2" w14:paraId="30711748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56ECD221" w14:textId="6D0D617A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472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 </w:t>
            </w:r>
          </w:p>
        </w:tc>
        <w:tc>
          <w:tcPr>
            <w:tcW w:w="1985" w:type="dxa"/>
            <w:tcBorders>
              <w:bottom w:val="nil"/>
            </w:tcBorders>
          </w:tcPr>
          <w:p w14:paraId="564612AE" w14:textId="35616ED2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7" w:type="dxa"/>
            <w:tcBorders>
              <w:bottom w:val="nil"/>
            </w:tcBorders>
          </w:tcPr>
          <w:p w14:paraId="59477D1E" w14:textId="7E75F1BE" w:rsidR="002813E1" w:rsidRPr="00AB6AE2" w:rsidRDefault="00F64088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2</w:t>
            </w:r>
            <w:r w:rsidR="0027496C" w:rsidRPr="00AB6AE2">
              <w:rPr>
                <w:rFonts w:ascii="Times New Roman" w:eastAsia="Calibri" w:hAnsi="Times New Roman" w:cs="Times New Roman"/>
              </w:rPr>
              <w:t>8</w:t>
            </w:r>
          </w:p>
        </w:tc>
        <w:tc>
          <w:tcPr>
            <w:tcW w:w="2216" w:type="dxa"/>
            <w:tcBorders>
              <w:bottom w:val="nil"/>
            </w:tcBorders>
          </w:tcPr>
          <w:p w14:paraId="2697D4EC" w14:textId="557C0FFB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C76619" w:rsidRPr="00AB6AE2">
              <w:rPr>
                <w:rFonts w:ascii="Times New Roman" w:eastAsia="Calibri" w:hAnsi="Times New Roman" w:cs="Times New Roman"/>
              </w:rPr>
              <w:t>47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C76619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E76F4E" w:rsidRPr="00AB6AE2">
              <w:rPr>
                <w:rFonts w:ascii="Times New Roman" w:eastAsia="Calibri" w:hAnsi="Times New Roman" w:cs="Times New Roman"/>
              </w:rPr>
              <w:t>4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29D0203A" w14:textId="7F8499ED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63</w:t>
            </w:r>
          </w:p>
        </w:tc>
      </w:tr>
      <w:tr w:rsidR="00AB6AE2" w:rsidRPr="00AB6AE2" w14:paraId="32086CDC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3A5A15F2" w14:textId="77777777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2D08C8CC" w14:textId="1D12121C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7" w:type="dxa"/>
            <w:tcBorders>
              <w:bottom w:val="nil"/>
            </w:tcBorders>
          </w:tcPr>
          <w:p w14:paraId="450BF275" w14:textId="4EA04D93" w:rsidR="002813E1" w:rsidRPr="00AB6AE2" w:rsidRDefault="0027496C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34</w:t>
            </w:r>
          </w:p>
        </w:tc>
        <w:tc>
          <w:tcPr>
            <w:tcW w:w="2216" w:type="dxa"/>
            <w:tcBorders>
              <w:bottom w:val="nil"/>
            </w:tcBorders>
          </w:tcPr>
          <w:p w14:paraId="76613CC1" w14:textId="52699DC9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F620DE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F620DE" w:rsidRPr="00AB6AE2">
              <w:rPr>
                <w:rFonts w:ascii="Times New Roman" w:eastAsia="Calibri" w:hAnsi="Times New Roman" w:cs="Times New Roman"/>
              </w:rPr>
              <w:t>56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DF2B23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DF2B23" w:rsidRPr="00AB6AE2">
              <w:rPr>
                <w:rFonts w:ascii="Times New Roman" w:eastAsia="Calibri" w:hAnsi="Times New Roman" w:cs="Times New Roman"/>
              </w:rPr>
              <w:t>24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0B64B88B" w14:textId="336B3888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51</w:t>
            </w:r>
          </w:p>
        </w:tc>
      </w:tr>
      <w:tr w:rsidR="00AB6AE2" w:rsidRPr="00AB6AE2" w14:paraId="52FCD7C9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15ADD9C4" w14:textId="77777777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4987EFFF" w14:textId="33647E5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7" w:type="dxa"/>
            <w:tcBorders>
              <w:bottom w:val="nil"/>
            </w:tcBorders>
          </w:tcPr>
          <w:p w14:paraId="7F0EE186" w14:textId="38F497DE" w:rsidR="002813E1" w:rsidRPr="00AB6AE2" w:rsidRDefault="0027496C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51</w:t>
            </w:r>
          </w:p>
        </w:tc>
        <w:tc>
          <w:tcPr>
            <w:tcW w:w="2216" w:type="dxa"/>
            <w:tcBorders>
              <w:bottom w:val="nil"/>
            </w:tcBorders>
          </w:tcPr>
          <w:p w14:paraId="78EED45A" w14:textId="05FCFE9E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E861AE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E861AE" w:rsidRPr="00AB6AE2">
              <w:rPr>
                <w:rFonts w:ascii="Times New Roman" w:eastAsia="Calibri" w:hAnsi="Times New Roman" w:cs="Times New Roman"/>
              </w:rPr>
              <w:t>19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E861AE" w:rsidRPr="00AB6AE2">
              <w:rPr>
                <w:rFonts w:ascii="Times New Roman" w:eastAsia="Calibri" w:hAnsi="Times New Roman" w:cs="Times New Roman"/>
              </w:rPr>
              <w:t>1.</w:t>
            </w:r>
            <w:r w:rsidRPr="00AB6AE2">
              <w:rPr>
                <w:rFonts w:ascii="Times New Roman" w:eastAsia="Calibri" w:hAnsi="Times New Roman" w:cs="Times New Roman"/>
              </w:rPr>
              <w:t>3</w:t>
            </w:r>
            <w:r w:rsidR="00E861AE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7D557881" w14:textId="22EEEB43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19</w:t>
            </w:r>
          </w:p>
        </w:tc>
      </w:tr>
      <w:tr w:rsidR="00AB6AE2" w:rsidRPr="00AB6AE2" w14:paraId="10463339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02C3A778" w14:textId="779E2A81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linical cuts</w:t>
            </w:r>
            <w:r w:rsidR="000100B5" w:rsidRPr="00AB6AE2">
              <w:rPr>
                <w:rFonts w:ascii="Times New Roman" w:eastAsia="Calibri" w:hAnsi="Times New Roman" w:cs="Times New Roman"/>
              </w:rPr>
              <w:t xml:space="preserve"> of s-25(OH)D</w:t>
            </w:r>
            <w:r w:rsidRPr="00AB6AE2">
              <w:rPr>
                <w:rFonts w:ascii="Times New Roman" w:eastAsia="Calibri" w:hAnsi="Times New Roman" w:cs="Times New Roman"/>
              </w:rPr>
              <w:t>§</w:t>
            </w:r>
          </w:p>
        </w:tc>
        <w:tc>
          <w:tcPr>
            <w:tcW w:w="1985" w:type="dxa"/>
            <w:tcBorders>
              <w:bottom w:val="nil"/>
            </w:tcBorders>
          </w:tcPr>
          <w:p w14:paraId="26FC6B01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bottom w:val="nil"/>
            </w:tcBorders>
          </w:tcPr>
          <w:p w14:paraId="3CA1D8FC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216" w:type="dxa"/>
            <w:tcBorders>
              <w:bottom w:val="nil"/>
            </w:tcBorders>
          </w:tcPr>
          <w:p w14:paraId="280E214D" w14:textId="77777777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41205413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</w:p>
        </w:tc>
      </w:tr>
      <w:tr w:rsidR="00AB6AE2" w:rsidRPr="00AB6AE2" w14:paraId="4C91F345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34CF314A" w14:textId="79F99F6E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985" w:type="dxa"/>
            <w:tcBorders>
              <w:bottom w:val="nil"/>
            </w:tcBorders>
          </w:tcPr>
          <w:p w14:paraId="0BA2BBA1" w14:textId="78662E4D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&lt; 25</w:t>
            </w:r>
          </w:p>
        </w:tc>
        <w:tc>
          <w:tcPr>
            <w:tcW w:w="1417" w:type="dxa"/>
            <w:tcBorders>
              <w:bottom w:val="nil"/>
            </w:tcBorders>
          </w:tcPr>
          <w:p w14:paraId="7D04B77F" w14:textId="0E37025E" w:rsidR="002813E1" w:rsidRPr="00AB6AE2" w:rsidRDefault="001B58A8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3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03</w:t>
            </w:r>
          </w:p>
        </w:tc>
        <w:tc>
          <w:tcPr>
            <w:tcW w:w="2216" w:type="dxa"/>
            <w:tcBorders>
              <w:bottom w:val="nil"/>
            </w:tcBorders>
          </w:tcPr>
          <w:p w14:paraId="39008331" w14:textId="0088EA34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980BF9" w:rsidRPr="00AB6AE2">
              <w:rPr>
                <w:rFonts w:ascii="Times New Roman" w:eastAsia="Calibri" w:hAnsi="Times New Roman" w:cs="Times New Roman"/>
              </w:rPr>
              <w:t>87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F63A44" w:rsidRPr="00AB6AE2">
              <w:rPr>
                <w:rFonts w:ascii="Times New Roman" w:eastAsia="Calibri" w:hAnsi="Times New Roman" w:cs="Times New Roman"/>
              </w:rPr>
              <w:t>1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F63A44" w:rsidRPr="00AB6AE2">
              <w:rPr>
                <w:rFonts w:ascii="Times New Roman" w:eastAsia="Calibri" w:hAnsi="Times New Roman" w:cs="Times New Roman"/>
              </w:rPr>
              <w:t>53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63B5B29C" w14:textId="0FA07D75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08</w:t>
            </w:r>
          </w:p>
        </w:tc>
      </w:tr>
      <w:tr w:rsidR="00AB6AE2" w:rsidRPr="00AB6AE2" w14:paraId="06519760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4ADE3B2A" w14:textId="1AF99D44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</w:t>
            </w:r>
          </w:p>
        </w:tc>
        <w:tc>
          <w:tcPr>
            <w:tcW w:w="1985" w:type="dxa"/>
            <w:tcBorders>
              <w:bottom w:val="nil"/>
            </w:tcBorders>
          </w:tcPr>
          <w:p w14:paraId="4A9093F2" w14:textId="7512F02C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bottom w:val="nil"/>
            </w:tcBorders>
          </w:tcPr>
          <w:p w14:paraId="27889504" w14:textId="4338DAD3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980BF9" w:rsidRPr="00AB6AE2">
              <w:rPr>
                <w:rFonts w:ascii="Times New Roman" w:eastAsia="Calibri" w:hAnsi="Times New Roman" w:cs="Times New Roman"/>
              </w:rPr>
              <w:t>67</w:t>
            </w:r>
          </w:p>
        </w:tc>
        <w:tc>
          <w:tcPr>
            <w:tcW w:w="2216" w:type="dxa"/>
            <w:tcBorders>
              <w:bottom w:val="nil"/>
            </w:tcBorders>
          </w:tcPr>
          <w:p w14:paraId="3DC975B9" w14:textId="2E277E7D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400099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F27576" w:rsidRPr="00AB6AE2">
              <w:rPr>
                <w:rFonts w:ascii="Times New Roman" w:eastAsia="Calibri" w:hAnsi="Times New Roman" w:cs="Times New Roman"/>
              </w:rPr>
              <w:t>27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A524AC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A524AC" w:rsidRPr="00AB6AE2">
              <w:rPr>
                <w:rFonts w:ascii="Times New Roman" w:eastAsia="Calibri" w:hAnsi="Times New Roman" w:cs="Times New Roman"/>
              </w:rPr>
              <w:t>68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74B607AE" w14:textId="11B4156E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40</w:t>
            </w:r>
          </w:p>
        </w:tc>
      </w:tr>
      <w:tr w:rsidR="00AB6AE2" w:rsidRPr="00AB6AE2" w14:paraId="1A8A36DE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0743BB1E" w14:textId="77777777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4C6E2CB0" w14:textId="44A6CDAA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bottom w:val="nil"/>
            </w:tcBorders>
          </w:tcPr>
          <w:p w14:paraId="39B53E05" w14:textId="541D6CFE" w:rsidR="002813E1" w:rsidRPr="00AB6AE2" w:rsidRDefault="00980BF9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30</w:t>
            </w:r>
          </w:p>
        </w:tc>
        <w:tc>
          <w:tcPr>
            <w:tcW w:w="2216" w:type="dxa"/>
            <w:tcBorders>
              <w:bottom w:val="nil"/>
            </w:tcBorders>
          </w:tcPr>
          <w:p w14:paraId="791916BC" w14:textId="3A1AACF8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DC5D93" w:rsidRPr="00AB6AE2">
              <w:rPr>
                <w:rFonts w:ascii="Times New Roman" w:eastAsia="Calibri" w:hAnsi="Times New Roman" w:cs="Times New Roman"/>
              </w:rPr>
              <w:t>6</w:t>
            </w:r>
            <w:r w:rsidR="00761E61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761E61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761E61" w:rsidRPr="00AB6AE2">
              <w:rPr>
                <w:rFonts w:ascii="Times New Roman" w:eastAsia="Calibri" w:hAnsi="Times New Roman" w:cs="Times New Roman"/>
              </w:rPr>
              <w:t>5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528A3118" w14:textId="128F364A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44</w:t>
            </w:r>
          </w:p>
        </w:tc>
      </w:tr>
      <w:tr w:rsidR="00AB6AE2" w:rsidRPr="00AB6AE2" w14:paraId="7248B564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15E72B09" w14:textId="1B22697C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00</w:t>
            </w:r>
          </w:p>
        </w:tc>
        <w:tc>
          <w:tcPr>
            <w:tcW w:w="1985" w:type="dxa"/>
            <w:tcBorders>
              <w:bottom w:val="nil"/>
            </w:tcBorders>
          </w:tcPr>
          <w:p w14:paraId="606ABFD3" w14:textId="12358128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bottom w:val="nil"/>
            </w:tcBorders>
          </w:tcPr>
          <w:p w14:paraId="7A4DED65" w14:textId="1A0D49A2" w:rsidR="002813E1" w:rsidRPr="00AB6AE2" w:rsidRDefault="003D3665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4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="006875EC" w:rsidRPr="00AB6AE2">
              <w:rPr>
                <w:rFonts w:ascii="Times New Roman" w:eastAsia="Calibri" w:hAnsi="Times New Roman" w:cs="Times New Roman"/>
              </w:rPr>
              <w:t>89</w:t>
            </w:r>
          </w:p>
        </w:tc>
        <w:tc>
          <w:tcPr>
            <w:tcW w:w="2216" w:type="dxa"/>
            <w:tcBorders>
              <w:bottom w:val="nil"/>
            </w:tcBorders>
          </w:tcPr>
          <w:p w14:paraId="1A99438A" w14:textId="21CC4958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4F269D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 xml:space="preserve">.24; </w:t>
            </w:r>
            <w:r w:rsidR="004F269D" w:rsidRPr="00AB6AE2">
              <w:rPr>
                <w:rFonts w:ascii="Times New Roman" w:eastAsia="Calibri" w:hAnsi="Times New Roman" w:cs="Times New Roman"/>
              </w:rPr>
              <w:t>19.2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04C0C4C0" w14:textId="5C55245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  <w:b/>
              </w:rPr>
              <w:t>0.023</w:t>
            </w:r>
          </w:p>
        </w:tc>
      </w:tr>
      <w:tr w:rsidR="00AB6AE2" w:rsidRPr="00AB6AE2" w14:paraId="3D657612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7C4A159F" w14:textId="77777777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412C8141" w14:textId="49600DC6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bottom w:val="nil"/>
            </w:tcBorders>
          </w:tcPr>
          <w:p w14:paraId="63676444" w14:textId="20230CBE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6875EC" w:rsidRPr="00AB6AE2">
              <w:rPr>
                <w:rFonts w:ascii="Times New Roman" w:eastAsia="Calibri" w:hAnsi="Times New Roman" w:cs="Times New Roman"/>
              </w:rPr>
              <w:t>69</w:t>
            </w:r>
          </w:p>
        </w:tc>
        <w:tc>
          <w:tcPr>
            <w:tcW w:w="2216" w:type="dxa"/>
            <w:tcBorders>
              <w:bottom w:val="nil"/>
            </w:tcBorders>
          </w:tcPr>
          <w:p w14:paraId="107E73C0" w14:textId="05CEB885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EC646B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EC646B" w:rsidRPr="00AB6AE2">
              <w:rPr>
                <w:rFonts w:ascii="Times New Roman" w:eastAsia="Calibri" w:hAnsi="Times New Roman" w:cs="Times New Roman"/>
              </w:rPr>
              <w:t>26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A1409B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A1409B" w:rsidRPr="00AB6AE2">
              <w:rPr>
                <w:rFonts w:ascii="Times New Roman" w:eastAsia="Calibri" w:hAnsi="Times New Roman" w:cs="Times New Roman"/>
              </w:rPr>
              <w:t>8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5E2B4791" w14:textId="60297D40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45</w:t>
            </w:r>
          </w:p>
        </w:tc>
      </w:tr>
      <w:tr w:rsidR="00AB6AE2" w:rsidRPr="00AB6AE2" w14:paraId="15EB4968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46EBA25D" w14:textId="77777777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58C0AE6A" w14:textId="32B6E4BB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bottom w:val="nil"/>
            </w:tcBorders>
          </w:tcPr>
          <w:p w14:paraId="72EFF02C" w14:textId="6E38271B" w:rsidR="002813E1" w:rsidRPr="00AB6AE2" w:rsidRDefault="00D17685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14</w:t>
            </w:r>
          </w:p>
        </w:tc>
        <w:tc>
          <w:tcPr>
            <w:tcW w:w="2216" w:type="dxa"/>
            <w:tcBorders>
              <w:bottom w:val="nil"/>
            </w:tcBorders>
          </w:tcPr>
          <w:p w14:paraId="79DDB5C0" w14:textId="4A85D08E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5</w:t>
            </w:r>
            <w:r w:rsidR="00196B76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436600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436600" w:rsidRPr="00AB6AE2">
              <w:rPr>
                <w:rFonts w:ascii="Times New Roman" w:eastAsia="Calibri" w:hAnsi="Times New Roman" w:cs="Times New Roman"/>
              </w:rPr>
              <w:t>28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49928B00" w14:textId="15DBEF4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70</w:t>
            </w:r>
          </w:p>
        </w:tc>
      </w:tr>
      <w:tr w:rsidR="00AB6AE2" w:rsidRPr="00AB6AE2" w14:paraId="20DFE975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1CA497F8" w14:textId="31774133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472</w:t>
            </w:r>
          </w:p>
        </w:tc>
        <w:tc>
          <w:tcPr>
            <w:tcW w:w="1985" w:type="dxa"/>
            <w:tcBorders>
              <w:bottom w:val="nil"/>
            </w:tcBorders>
          </w:tcPr>
          <w:p w14:paraId="7166C47B" w14:textId="470D032A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bottom w:val="nil"/>
            </w:tcBorders>
          </w:tcPr>
          <w:p w14:paraId="0E8C9627" w14:textId="36FEAE2F" w:rsidR="002813E1" w:rsidRPr="00AB6AE2" w:rsidRDefault="00E17BA7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4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82</w:t>
            </w:r>
          </w:p>
        </w:tc>
        <w:tc>
          <w:tcPr>
            <w:tcW w:w="2216" w:type="dxa"/>
            <w:tcBorders>
              <w:bottom w:val="nil"/>
            </w:tcBorders>
          </w:tcPr>
          <w:p w14:paraId="42690632" w14:textId="4D4FFB61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8053ED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</w:t>
            </w:r>
            <w:r w:rsidR="008053ED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8053ED" w:rsidRPr="00AB6AE2">
              <w:rPr>
                <w:rFonts w:ascii="Times New Roman" w:eastAsia="Calibri" w:hAnsi="Times New Roman" w:cs="Times New Roman"/>
              </w:rPr>
              <w:t>2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507998" w:rsidRPr="00AB6AE2">
              <w:rPr>
                <w:rFonts w:ascii="Times New Roman" w:eastAsia="Calibri" w:hAnsi="Times New Roman" w:cs="Times New Roman"/>
              </w:rPr>
              <w:t>5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521F9690" w14:textId="440102F1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  <w:b/>
              </w:rPr>
              <w:t>0.040</w:t>
            </w:r>
          </w:p>
        </w:tc>
      </w:tr>
      <w:tr w:rsidR="00AB6AE2" w:rsidRPr="00AB6AE2" w14:paraId="3774AE8C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7690C3FF" w14:textId="77777777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2ABC0E84" w14:textId="75DABC40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bottom w:val="nil"/>
            </w:tcBorders>
          </w:tcPr>
          <w:p w14:paraId="0B85A19E" w14:textId="5CCFB955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EC2B97" w:rsidRPr="00AB6AE2">
              <w:rPr>
                <w:rFonts w:ascii="Times New Roman" w:eastAsia="Calibri" w:hAnsi="Times New Roman" w:cs="Times New Roman"/>
              </w:rPr>
              <w:t>90</w:t>
            </w:r>
          </w:p>
        </w:tc>
        <w:tc>
          <w:tcPr>
            <w:tcW w:w="2216" w:type="dxa"/>
            <w:tcBorders>
              <w:bottom w:val="nil"/>
            </w:tcBorders>
          </w:tcPr>
          <w:p w14:paraId="2095DEB3" w14:textId="70F64C94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400099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4633ED" w:rsidRPr="00AB6AE2">
              <w:rPr>
                <w:rFonts w:ascii="Times New Roman" w:eastAsia="Calibri" w:hAnsi="Times New Roman" w:cs="Times New Roman"/>
              </w:rPr>
              <w:t>3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A80A5B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A80A5B" w:rsidRPr="00AB6AE2">
              <w:rPr>
                <w:rFonts w:ascii="Times New Roman" w:eastAsia="Calibri" w:hAnsi="Times New Roman" w:cs="Times New Roman"/>
              </w:rPr>
              <w:t>56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308D4AA0" w14:textId="41B11FD3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.84</w:t>
            </w:r>
          </w:p>
        </w:tc>
      </w:tr>
      <w:tr w:rsidR="00AB6AE2" w:rsidRPr="00AB6AE2" w14:paraId="141AC7EE" w14:textId="77777777" w:rsidTr="000100B5">
        <w:tc>
          <w:tcPr>
            <w:tcW w:w="2835" w:type="dxa"/>
            <w:tcBorders>
              <w:top w:val="nil"/>
              <w:bottom w:val="nil"/>
            </w:tcBorders>
          </w:tcPr>
          <w:p w14:paraId="1DA93D59" w14:textId="77777777" w:rsidR="002813E1" w:rsidRPr="00AB6AE2" w:rsidDel="00823083" w:rsidRDefault="002813E1" w:rsidP="002813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00A33B21" w14:textId="431EC3BC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bottom w:val="nil"/>
            </w:tcBorders>
          </w:tcPr>
          <w:p w14:paraId="11201E05" w14:textId="65F737BB" w:rsidR="002813E1" w:rsidRPr="00AB6AE2" w:rsidRDefault="00EC2B97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</w:t>
            </w:r>
            <w:r w:rsidRPr="00AB6AE2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2216" w:type="dxa"/>
            <w:tcBorders>
              <w:bottom w:val="nil"/>
            </w:tcBorders>
          </w:tcPr>
          <w:p w14:paraId="182C6A6B" w14:textId="37E38C6C" w:rsidR="002813E1" w:rsidRPr="00AB6AE2" w:rsidRDefault="002813E1" w:rsidP="002813E1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A80A5B" w:rsidRPr="00AB6AE2">
              <w:rPr>
                <w:rFonts w:ascii="Times New Roman" w:eastAsia="Calibri" w:hAnsi="Times New Roman" w:cs="Times New Roman"/>
              </w:rPr>
              <w:t>47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C865B0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C865B0" w:rsidRPr="00AB6AE2">
              <w:rPr>
                <w:rFonts w:ascii="Times New Roman" w:eastAsia="Calibri" w:hAnsi="Times New Roman" w:cs="Times New Roman"/>
              </w:rPr>
              <w:t>23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  <w:right w:val="nil"/>
            </w:tcBorders>
          </w:tcPr>
          <w:p w14:paraId="7AFB41DD" w14:textId="14C95F61" w:rsidR="002813E1" w:rsidRPr="00AB6AE2" w:rsidRDefault="00D55C39" w:rsidP="002813E1">
            <w:pPr>
              <w:jc w:val="right"/>
              <w:rPr>
                <w:rFonts w:ascii="Times New Roman" w:eastAsia="Calibri" w:hAnsi="Times New Roman" w:cs="Times New Roman"/>
                <w:i/>
              </w:rPr>
            </w:pPr>
            <w:r w:rsidRPr="00AB6AE2">
              <w:rPr>
                <w:rFonts w:ascii="Times New Roman" w:eastAsia="Calibri" w:hAnsi="Times New Roman" w:cs="Times New Roman"/>
              </w:rPr>
              <w:t>0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95</w:t>
            </w:r>
          </w:p>
        </w:tc>
      </w:tr>
      <w:tr w:rsidR="00AB6AE2" w:rsidRPr="00AB6AE2" w14:paraId="20EA4141" w14:textId="77777777" w:rsidTr="005C4C24">
        <w:tc>
          <w:tcPr>
            <w:tcW w:w="9383" w:type="dxa"/>
            <w:gridSpan w:val="7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396F2B8" w14:textId="63E6575E" w:rsidR="002813E1" w:rsidRPr="00AB6AE2" w:rsidRDefault="002813E1" w:rsidP="002813E1">
            <w:pPr>
              <w:rPr>
                <w:rFonts w:ascii="Times New Roman" w:eastAsia="Calibri" w:hAnsi="Times New Roman" w:cs="Times New Roman"/>
                <w:iCs/>
              </w:rPr>
            </w:pPr>
            <w:r w:rsidRPr="00AB6AE2">
              <w:rPr>
                <w:rFonts w:ascii="Times New Roman" w:eastAsia="Calibri" w:hAnsi="Times New Roman" w:cs="Times New Roman"/>
                <w:i/>
              </w:rPr>
              <w:t>Late pregnancy</w:t>
            </w:r>
            <w:r w:rsidRPr="00AB6AE2">
              <w:rPr>
                <w:rFonts w:ascii="Times New Roman" w:eastAsia="Calibri" w:hAnsi="Times New Roman" w:cs="Times New Roman"/>
                <w:iCs/>
              </w:rPr>
              <w:t>||</w:t>
            </w:r>
          </w:p>
        </w:tc>
      </w:tr>
      <w:tr w:rsidR="00AB6AE2" w:rsidRPr="00AB6AE2" w14:paraId="14B8828D" w14:textId="77777777" w:rsidTr="005C4C24">
        <w:tc>
          <w:tcPr>
            <w:tcW w:w="9383" w:type="dxa"/>
            <w:gridSpan w:val="7"/>
            <w:tcBorders>
              <w:top w:val="single" w:sz="4" w:space="0" w:color="auto"/>
            </w:tcBorders>
          </w:tcPr>
          <w:p w14:paraId="55D62E3B" w14:textId="30963BA4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ontinuous s-25(OH)D</w:t>
            </w:r>
          </w:p>
        </w:tc>
      </w:tr>
      <w:tr w:rsidR="00AB6AE2" w:rsidRPr="00AB6AE2" w14:paraId="769D364D" w14:textId="77777777" w:rsidTr="000100B5">
        <w:tc>
          <w:tcPr>
            <w:tcW w:w="2835" w:type="dxa"/>
            <w:tcBorders>
              <w:right w:val="nil"/>
            </w:tcBorders>
          </w:tcPr>
          <w:p w14:paraId="05750B08" w14:textId="41B15F9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985" w:type="dxa"/>
            <w:tcBorders>
              <w:right w:val="nil"/>
            </w:tcBorders>
          </w:tcPr>
          <w:p w14:paraId="7634E108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65A9F9C6" w14:textId="5C279F7F" w:rsidR="002813E1" w:rsidRPr="00AB6AE2" w:rsidRDefault="0020002B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</w:t>
            </w:r>
            <w:r w:rsidR="00335045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216" w:type="dxa"/>
          </w:tcPr>
          <w:p w14:paraId="44E00329" w14:textId="09D5E0BD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335045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E01B33" w:rsidRPr="00AB6AE2">
              <w:rPr>
                <w:rFonts w:ascii="Times New Roman" w:eastAsia="Calibri" w:hAnsi="Times New Roman" w:cs="Times New Roman"/>
              </w:rPr>
              <w:t>0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E01B3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</w:t>
            </w:r>
            <w:r w:rsidR="00E01B33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</w:tcPr>
          <w:p w14:paraId="60E61AC1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1</w:t>
            </w:r>
          </w:p>
        </w:tc>
      </w:tr>
      <w:tr w:rsidR="00AB6AE2" w:rsidRPr="00AB6AE2" w14:paraId="6C9F3BAC" w14:textId="77777777" w:rsidTr="000100B5">
        <w:tc>
          <w:tcPr>
            <w:tcW w:w="2835" w:type="dxa"/>
            <w:tcBorders>
              <w:right w:val="nil"/>
            </w:tcBorders>
          </w:tcPr>
          <w:p w14:paraId="08392029" w14:textId="7CD79AA9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985" w:type="dxa"/>
            <w:tcBorders>
              <w:right w:val="nil"/>
            </w:tcBorders>
          </w:tcPr>
          <w:p w14:paraId="129385DC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40830EE8" w14:textId="7F00E116" w:rsidR="002813E1" w:rsidRPr="00AB6AE2" w:rsidRDefault="00DC325F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0</w:t>
            </w:r>
          </w:p>
        </w:tc>
        <w:tc>
          <w:tcPr>
            <w:tcW w:w="2216" w:type="dxa"/>
          </w:tcPr>
          <w:p w14:paraId="7EDFA6C8" w14:textId="2F545CE5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FA4BEB" w:rsidRPr="00AB6AE2">
              <w:rPr>
                <w:rFonts w:ascii="Times New Roman" w:eastAsia="Calibri" w:hAnsi="Times New Roman" w:cs="Times New Roman"/>
              </w:rPr>
              <w:t>99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FA4BEB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1)</w:t>
            </w:r>
          </w:p>
        </w:tc>
        <w:tc>
          <w:tcPr>
            <w:tcW w:w="930" w:type="dxa"/>
            <w:gridSpan w:val="3"/>
          </w:tcPr>
          <w:p w14:paraId="650E31F4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1</w:t>
            </w:r>
          </w:p>
        </w:tc>
      </w:tr>
      <w:tr w:rsidR="00AB6AE2" w:rsidRPr="00AB6AE2" w14:paraId="75261AA4" w14:textId="77777777" w:rsidTr="000100B5">
        <w:tc>
          <w:tcPr>
            <w:tcW w:w="2835" w:type="dxa"/>
            <w:tcBorders>
              <w:right w:val="nil"/>
            </w:tcBorders>
          </w:tcPr>
          <w:p w14:paraId="33C1341D" w14:textId="7FE827D9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46</w:t>
            </w:r>
          </w:p>
        </w:tc>
        <w:tc>
          <w:tcPr>
            <w:tcW w:w="1985" w:type="dxa"/>
            <w:tcBorders>
              <w:right w:val="nil"/>
            </w:tcBorders>
          </w:tcPr>
          <w:p w14:paraId="15F9157A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0FB9B41A" w14:textId="7230E966" w:rsidR="002813E1" w:rsidRPr="00AB6AE2" w:rsidRDefault="00BC7652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="0082267C" w:rsidRPr="00AB6AE2">
              <w:rPr>
                <w:rFonts w:ascii="Times New Roman" w:eastAsia="Calibri" w:hAnsi="Times New Roman" w:cs="Times New Roman"/>
              </w:rPr>
              <w:t>00</w:t>
            </w:r>
          </w:p>
        </w:tc>
        <w:tc>
          <w:tcPr>
            <w:tcW w:w="2216" w:type="dxa"/>
          </w:tcPr>
          <w:p w14:paraId="623F078F" w14:textId="0FC30960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A06627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82267C" w:rsidRPr="00AB6AE2">
              <w:rPr>
                <w:rFonts w:ascii="Times New Roman" w:eastAsia="Calibri" w:hAnsi="Times New Roman" w:cs="Times New Roman"/>
              </w:rPr>
              <w:t>99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82267C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82267C" w:rsidRPr="00AB6AE2">
              <w:rPr>
                <w:rFonts w:ascii="Times New Roman" w:eastAsia="Calibri" w:hAnsi="Times New Roman" w:cs="Times New Roman"/>
              </w:rPr>
              <w:t>0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</w:tcPr>
          <w:p w14:paraId="2711E90B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1</w:t>
            </w:r>
          </w:p>
        </w:tc>
      </w:tr>
      <w:tr w:rsidR="00AB6AE2" w:rsidRPr="00AB6AE2" w14:paraId="0E3B35EC" w14:textId="77777777" w:rsidTr="005C4C24">
        <w:tc>
          <w:tcPr>
            <w:tcW w:w="9383" w:type="dxa"/>
            <w:gridSpan w:val="7"/>
          </w:tcPr>
          <w:p w14:paraId="51D90900" w14:textId="11F25A2D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uartiles§ of s-25(OH)D</w:t>
            </w:r>
            <w:r w:rsidR="000100B5" w:rsidRPr="00AB6AE2">
              <w:rPr>
                <w:rFonts w:ascii="Times New Roman" w:eastAsia="Calibri" w:hAnsi="Times New Roman" w:cs="Times New Roman"/>
              </w:rPr>
              <w:t>‡</w:t>
            </w:r>
          </w:p>
        </w:tc>
      </w:tr>
      <w:tr w:rsidR="00AB6AE2" w:rsidRPr="00AB6AE2" w14:paraId="0751EAF8" w14:textId="77777777" w:rsidTr="000100B5">
        <w:tc>
          <w:tcPr>
            <w:tcW w:w="2835" w:type="dxa"/>
            <w:tcBorders>
              <w:right w:val="nil"/>
            </w:tcBorders>
          </w:tcPr>
          <w:p w14:paraId="109047F3" w14:textId="1701A8FB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985" w:type="dxa"/>
            <w:tcBorders>
              <w:right w:val="nil"/>
            </w:tcBorders>
          </w:tcPr>
          <w:p w14:paraId="0A24E503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 [10.02, 60.42]</w:t>
            </w:r>
          </w:p>
        </w:tc>
        <w:tc>
          <w:tcPr>
            <w:tcW w:w="1417" w:type="dxa"/>
            <w:tcBorders>
              <w:left w:val="nil"/>
            </w:tcBorders>
          </w:tcPr>
          <w:p w14:paraId="44724C40" w14:textId="35896C3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BD2980" w:rsidRPr="00AB6AE2">
              <w:rPr>
                <w:rFonts w:ascii="Times New Roman" w:eastAsia="Calibri" w:hAnsi="Times New Roman" w:cs="Times New Roman"/>
              </w:rPr>
              <w:t>60</w:t>
            </w:r>
          </w:p>
        </w:tc>
        <w:tc>
          <w:tcPr>
            <w:tcW w:w="2216" w:type="dxa"/>
          </w:tcPr>
          <w:p w14:paraId="6FE41AE0" w14:textId="53BD763E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C22D90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C22D90" w:rsidRPr="00AB6AE2">
              <w:rPr>
                <w:rFonts w:ascii="Times New Roman" w:eastAsia="Calibri" w:hAnsi="Times New Roman" w:cs="Times New Roman"/>
              </w:rPr>
              <w:t>26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C22D90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C22D90" w:rsidRPr="00AB6AE2">
              <w:rPr>
                <w:rFonts w:ascii="Times New Roman" w:eastAsia="Calibri" w:hAnsi="Times New Roman" w:cs="Times New Roman"/>
              </w:rPr>
              <w:t>4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</w:tcPr>
          <w:p w14:paraId="1CE7E53C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4</w:t>
            </w:r>
          </w:p>
        </w:tc>
      </w:tr>
      <w:tr w:rsidR="00AB6AE2" w:rsidRPr="00AB6AE2" w14:paraId="09BC6334" w14:textId="77777777" w:rsidTr="000100B5">
        <w:tc>
          <w:tcPr>
            <w:tcW w:w="2835" w:type="dxa"/>
            <w:tcBorders>
              <w:right w:val="nil"/>
            </w:tcBorders>
          </w:tcPr>
          <w:p w14:paraId="6CAFDA19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right w:val="nil"/>
            </w:tcBorders>
          </w:tcPr>
          <w:p w14:paraId="314EDF27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 [60.53, 78.82]</w:t>
            </w:r>
          </w:p>
        </w:tc>
        <w:tc>
          <w:tcPr>
            <w:tcW w:w="1417" w:type="dxa"/>
            <w:tcBorders>
              <w:left w:val="nil"/>
            </w:tcBorders>
          </w:tcPr>
          <w:p w14:paraId="39D3AE90" w14:textId="79A17237" w:rsidR="002813E1" w:rsidRPr="00AB6AE2" w:rsidRDefault="00BD2980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2</w:t>
            </w:r>
            <w:r w:rsidRPr="00AB6AE2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2216" w:type="dxa"/>
          </w:tcPr>
          <w:p w14:paraId="08DCAA86" w14:textId="703CEBE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955670" w:rsidRPr="00AB6AE2">
              <w:rPr>
                <w:rFonts w:ascii="Times New Roman" w:eastAsia="Calibri" w:hAnsi="Times New Roman" w:cs="Times New Roman"/>
              </w:rPr>
              <w:t>6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955670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0D42E1" w:rsidRPr="00AB6AE2">
              <w:rPr>
                <w:rFonts w:ascii="Times New Roman" w:eastAsia="Calibri" w:hAnsi="Times New Roman" w:cs="Times New Roman"/>
              </w:rPr>
              <w:t>4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</w:tcPr>
          <w:p w14:paraId="148692DA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4</w:t>
            </w:r>
          </w:p>
        </w:tc>
      </w:tr>
      <w:tr w:rsidR="00AB6AE2" w:rsidRPr="00AB6AE2" w14:paraId="0CB635C5" w14:textId="77777777" w:rsidTr="000100B5">
        <w:tc>
          <w:tcPr>
            <w:tcW w:w="2835" w:type="dxa"/>
            <w:tcBorders>
              <w:right w:val="nil"/>
            </w:tcBorders>
          </w:tcPr>
          <w:p w14:paraId="1B368999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right w:val="nil"/>
            </w:tcBorders>
          </w:tcPr>
          <w:p w14:paraId="164985E8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 [79.20, 96.35]</w:t>
            </w:r>
          </w:p>
        </w:tc>
        <w:tc>
          <w:tcPr>
            <w:tcW w:w="1417" w:type="dxa"/>
            <w:tcBorders>
              <w:left w:val="nil"/>
            </w:tcBorders>
          </w:tcPr>
          <w:p w14:paraId="1DA2C829" w14:textId="19E1C4C2" w:rsidR="002813E1" w:rsidRPr="00AB6AE2" w:rsidRDefault="00BD2980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2</w:t>
            </w:r>
            <w:r w:rsidR="00316D09" w:rsidRPr="00AB6AE2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2216" w:type="dxa"/>
          </w:tcPr>
          <w:p w14:paraId="08E58D30" w14:textId="6BE6341A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5</w:t>
            </w:r>
            <w:r w:rsidR="007E1C94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7E1C94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C54A4A" w:rsidRPr="00AB6AE2">
              <w:rPr>
                <w:rFonts w:ascii="Times New Roman" w:eastAsia="Calibri" w:hAnsi="Times New Roman" w:cs="Times New Roman"/>
              </w:rPr>
              <w:t>5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</w:tcPr>
          <w:p w14:paraId="69661811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9</w:t>
            </w:r>
          </w:p>
        </w:tc>
      </w:tr>
      <w:tr w:rsidR="00AB6AE2" w:rsidRPr="00AB6AE2" w14:paraId="12C5279A" w14:textId="77777777" w:rsidTr="000100B5">
        <w:tc>
          <w:tcPr>
            <w:tcW w:w="2835" w:type="dxa"/>
            <w:tcBorders>
              <w:bottom w:val="nil"/>
              <w:right w:val="nil"/>
            </w:tcBorders>
          </w:tcPr>
          <w:p w14:paraId="45398821" w14:textId="40B4EC65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985" w:type="dxa"/>
            <w:tcBorders>
              <w:bottom w:val="nil"/>
              <w:right w:val="nil"/>
            </w:tcBorders>
          </w:tcPr>
          <w:p w14:paraId="4B28315B" w14:textId="673E92AE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7" w:type="dxa"/>
            <w:tcBorders>
              <w:left w:val="nil"/>
              <w:bottom w:val="nil"/>
            </w:tcBorders>
          </w:tcPr>
          <w:p w14:paraId="5FFA41F4" w14:textId="06ADB959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B923A1" w:rsidRPr="00AB6AE2">
              <w:rPr>
                <w:rFonts w:ascii="Times New Roman" w:eastAsia="Calibri" w:hAnsi="Times New Roman" w:cs="Times New Roman"/>
              </w:rPr>
              <w:t>78</w:t>
            </w:r>
          </w:p>
        </w:tc>
        <w:tc>
          <w:tcPr>
            <w:tcW w:w="2216" w:type="dxa"/>
            <w:tcBorders>
              <w:bottom w:val="nil"/>
            </w:tcBorders>
          </w:tcPr>
          <w:p w14:paraId="1EC11BF0" w14:textId="1BDE4E32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1F4F5A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B74C39" w:rsidRPr="00AB6AE2">
              <w:rPr>
                <w:rFonts w:ascii="Times New Roman" w:eastAsia="Calibri" w:hAnsi="Times New Roman" w:cs="Times New Roman"/>
              </w:rPr>
              <w:t>3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B74C39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B74C39" w:rsidRPr="00AB6AE2">
              <w:rPr>
                <w:rFonts w:ascii="Times New Roman" w:eastAsia="Calibri" w:hAnsi="Times New Roman" w:cs="Times New Roman"/>
              </w:rPr>
              <w:t>90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</w:tcBorders>
          </w:tcPr>
          <w:p w14:paraId="7159880C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8</w:t>
            </w:r>
          </w:p>
        </w:tc>
      </w:tr>
      <w:tr w:rsidR="00AB6AE2" w:rsidRPr="00AB6AE2" w14:paraId="2E60D567" w14:textId="77777777" w:rsidTr="000100B5">
        <w:tc>
          <w:tcPr>
            <w:tcW w:w="2835" w:type="dxa"/>
            <w:tcBorders>
              <w:bottom w:val="nil"/>
              <w:right w:val="nil"/>
            </w:tcBorders>
          </w:tcPr>
          <w:p w14:paraId="308D0082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  <w:right w:val="nil"/>
            </w:tcBorders>
          </w:tcPr>
          <w:p w14:paraId="2C595298" w14:textId="7444E61A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7" w:type="dxa"/>
            <w:tcBorders>
              <w:left w:val="nil"/>
              <w:bottom w:val="nil"/>
            </w:tcBorders>
          </w:tcPr>
          <w:p w14:paraId="79C2631D" w14:textId="53C13C4A" w:rsidR="002813E1" w:rsidRPr="00AB6AE2" w:rsidRDefault="00B923A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52</w:t>
            </w:r>
          </w:p>
        </w:tc>
        <w:tc>
          <w:tcPr>
            <w:tcW w:w="2216" w:type="dxa"/>
            <w:tcBorders>
              <w:bottom w:val="nil"/>
            </w:tcBorders>
          </w:tcPr>
          <w:p w14:paraId="31613DD5" w14:textId="1C39E9CE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B74C39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B74C39" w:rsidRPr="00AB6AE2">
              <w:rPr>
                <w:rFonts w:ascii="Times New Roman" w:eastAsia="Calibri" w:hAnsi="Times New Roman" w:cs="Times New Roman"/>
              </w:rPr>
              <w:t>7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900854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900854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2)</w:t>
            </w:r>
          </w:p>
        </w:tc>
        <w:tc>
          <w:tcPr>
            <w:tcW w:w="930" w:type="dxa"/>
            <w:gridSpan w:val="3"/>
            <w:tcBorders>
              <w:bottom w:val="nil"/>
            </w:tcBorders>
          </w:tcPr>
          <w:p w14:paraId="7A8DD63D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9</w:t>
            </w:r>
          </w:p>
        </w:tc>
      </w:tr>
      <w:tr w:rsidR="00AB6AE2" w:rsidRPr="00AB6AE2" w14:paraId="7395A82E" w14:textId="77777777" w:rsidTr="000100B5">
        <w:tc>
          <w:tcPr>
            <w:tcW w:w="2835" w:type="dxa"/>
            <w:tcBorders>
              <w:bottom w:val="nil"/>
              <w:right w:val="nil"/>
            </w:tcBorders>
          </w:tcPr>
          <w:p w14:paraId="53E791FB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  <w:right w:val="nil"/>
            </w:tcBorders>
          </w:tcPr>
          <w:p w14:paraId="75D8218C" w14:textId="30BB00AE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7" w:type="dxa"/>
            <w:tcBorders>
              <w:left w:val="nil"/>
              <w:bottom w:val="nil"/>
            </w:tcBorders>
          </w:tcPr>
          <w:p w14:paraId="7F8BF01E" w14:textId="155AF21E" w:rsidR="002813E1" w:rsidRPr="00AB6AE2" w:rsidRDefault="001F4F5A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53</w:t>
            </w:r>
          </w:p>
        </w:tc>
        <w:tc>
          <w:tcPr>
            <w:tcW w:w="2216" w:type="dxa"/>
            <w:tcBorders>
              <w:bottom w:val="nil"/>
            </w:tcBorders>
          </w:tcPr>
          <w:p w14:paraId="36879D45" w14:textId="594B9D00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E666D5" w:rsidRPr="00AB6AE2">
              <w:rPr>
                <w:rFonts w:ascii="Times New Roman" w:eastAsia="Calibri" w:hAnsi="Times New Roman" w:cs="Times New Roman"/>
              </w:rPr>
              <w:t>71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E666D5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E666D5" w:rsidRPr="00AB6AE2">
              <w:rPr>
                <w:rFonts w:ascii="Times New Roman" w:eastAsia="Calibri" w:hAnsi="Times New Roman" w:cs="Times New Roman"/>
              </w:rPr>
              <w:t>3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bottom w:val="nil"/>
            </w:tcBorders>
          </w:tcPr>
          <w:p w14:paraId="0BA928FA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8</w:t>
            </w:r>
          </w:p>
        </w:tc>
      </w:tr>
      <w:tr w:rsidR="00AB6AE2" w:rsidRPr="00AB6AE2" w14:paraId="430787F7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F61D0BD" w14:textId="24E337FD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46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691CF61" w14:textId="1102FF99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2CDAB95" w14:textId="0CAF1F8D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82386B" w:rsidRPr="00AB6AE2">
              <w:rPr>
                <w:rFonts w:ascii="Times New Roman" w:eastAsia="Calibri" w:hAnsi="Times New Roman" w:cs="Times New Roman"/>
              </w:rPr>
              <w:t>78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373C49F9" w14:textId="30CC23F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8710DA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2</w:t>
            </w:r>
            <w:r w:rsidR="008710DA" w:rsidRPr="00AB6AE2">
              <w:rPr>
                <w:rFonts w:ascii="Times New Roman" w:eastAsia="Calibri" w:hAnsi="Times New Roman" w:cs="Times New Roman"/>
              </w:rPr>
              <w:t>9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8710DA" w:rsidRPr="00AB6AE2">
              <w:rPr>
                <w:rFonts w:ascii="Times New Roman" w:eastAsia="Calibri" w:hAnsi="Times New Roman" w:cs="Times New Roman"/>
              </w:rPr>
              <w:t>2.31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EEE9CF1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3</w:t>
            </w:r>
          </w:p>
        </w:tc>
      </w:tr>
      <w:tr w:rsidR="00AB6AE2" w:rsidRPr="00AB6AE2" w14:paraId="079C847C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2F7F456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D654668" w14:textId="1272B169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14AE257" w14:textId="1D646EAE" w:rsidR="002813E1" w:rsidRPr="00AB6AE2" w:rsidRDefault="0082386B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="00B20815" w:rsidRPr="00AB6AE2">
              <w:rPr>
                <w:rFonts w:ascii="Times New Roman" w:eastAsia="Calibri" w:hAnsi="Times New Roman" w:cs="Times New Roman"/>
              </w:rPr>
              <w:t>61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70DA0649" w14:textId="2B6032B1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032E04" w:rsidRPr="00AB6AE2">
              <w:rPr>
                <w:rFonts w:ascii="Times New Roman" w:eastAsia="Calibri" w:hAnsi="Times New Roman" w:cs="Times New Roman"/>
              </w:rPr>
              <w:t>69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032E04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032E04" w:rsidRPr="00AB6AE2">
              <w:rPr>
                <w:rFonts w:ascii="Times New Roman" w:eastAsia="Calibri" w:hAnsi="Times New Roman" w:cs="Times New Roman"/>
              </w:rPr>
              <w:t>80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3000D3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7</w:t>
            </w:r>
          </w:p>
        </w:tc>
      </w:tr>
      <w:tr w:rsidR="00AB6AE2" w:rsidRPr="00AB6AE2" w14:paraId="42D5882C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A9336D5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CAB3C2F" w14:textId="65C984A1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0309064" w14:textId="28D6D77D" w:rsidR="002813E1" w:rsidRPr="00AB6AE2" w:rsidRDefault="00B20815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21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12204ACF" w14:textId="77D08CCE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FB6AAA" w:rsidRPr="00AB6AE2">
              <w:rPr>
                <w:rFonts w:ascii="Times New Roman" w:eastAsia="Calibri" w:hAnsi="Times New Roman" w:cs="Times New Roman"/>
              </w:rPr>
              <w:t>51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FB6AAA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FB6AAA" w:rsidRPr="00AB6AE2">
              <w:rPr>
                <w:rFonts w:ascii="Times New Roman" w:eastAsia="Calibri" w:hAnsi="Times New Roman" w:cs="Times New Roman"/>
              </w:rPr>
              <w:t>86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E2B20D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6</w:t>
            </w:r>
          </w:p>
        </w:tc>
      </w:tr>
      <w:tr w:rsidR="00AB6AE2" w:rsidRPr="00AB6AE2" w14:paraId="680FE7FB" w14:textId="77777777" w:rsidTr="005C4C24">
        <w:tc>
          <w:tcPr>
            <w:tcW w:w="9383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4D5C5BF" w14:textId="705A0BD2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linical cuts of s-25(OH)D</w:t>
            </w:r>
            <w:r w:rsidR="000100B5" w:rsidRPr="00AB6AE2">
              <w:rPr>
                <w:rFonts w:ascii="Times New Roman" w:eastAsia="Calibri" w:hAnsi="Times New Roman" w:cs="Times New Roman"/>
              </w:rPr>
              <w:t>§</w:t>
            </w:r>
          </w:p>
        </w:tc>
      </w:tr>
      <w:tr w:rsidR="00AB6AE2" w:rsidRPr="00AB6AE2" w14:paraId="2DCA2153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5437FD8" w14:textId="14AF198F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98C5E61" w14:textId="486DDD33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90D9212" w14:textId="3CF9135E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253ED7" w:rsidRPr="00AB6AE2">
              <w:rPr>
                <w:rFonts w:ascii="Times New Roman" w:eastAsia="Calibri" w:hAnsi="Times New Roman" w:cs="Times New Roman"/>
              </w:rPr>
              <w:t>64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08A9866C" w14:textId="34388A53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867E1B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867E1B" w:rsidRPr="00AB6AE2">
              <w:rPr>
                <w:rFonts w:ascii="Times New Roman" w:eastAsia="Calibri" w:hAnsi="Times New Roman" w:cs="Times New Roman"/>
              </w:rPr>
              <w:t>08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867E1B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3745AC" w:rsidRPr="00AB6AE2">
              <w:rPr>
                <w:rFonts w:ascii="Times New Roman" w:eastAsia="Calibri" w:hAnsi="Times New Roman" w:cs="Times New Roman"/>
              </w:rPr>
              <w:t>28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A969474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7</w:t>
            </w:r>
          </w:p>
        </w:tc>
      </w:tr>
      <w:tr w:rsidR="00AB6AE2" w:rsidRPr="00AB6AE2" w14:paraId="27486662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E6D384E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F15E94A" w14:textId="0036D323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6A3BDBD" w14:textId="4CAC3B61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253ED7" w:rsidRPr="00AB6AE2">
              <w:rPr>
                <w:rFonts w:ascii="Times New Roman" w:eastAsia="Calibri" w:hAnsi="Times New Roman" w:cs="Times New Roman"/>
              </w:rPr>
              <w:t>46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52B2A6E5" w14:textId="026851EA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1.</w:t>
            </w:r>
            <w:r w:rsidR="005640E2" w:rsidRPr="00AB6AE2">
              <w:rPr>
                <w:rFonts w:ascii="Times New Roman" w:eastAsia="Calibri" w:hAnsi="Times New Roman" w:cs="Times New Roman"/>
              </w:rPr>
              <w:t>16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A85879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A85879" w:rsidRPr="00AB6AE2">
              <w:rPr>
                <w:rFonts w:ascii="Times New Roman" w:eastAsia="Calibri" w:hAnsi="Times New Roman" w:cs="Times New Roman"/>
              </w:rPr>
              <w:t>34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B9719D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6</w:t>
            </w:r>
          </w:p>
        </w:tc>
      </w:tr>
      <w:tr w:rsidR="00AB6AE2" w:rsidRPr="00AB6AE2" w14:paraId="5C73939E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F8C88FB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D6FD4AE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63F0CB2" w14:textId="7118DBD9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253ED7" w:rsidRPr="00AB6AE2">
              <w:rPr>
                <w:rFonts w:ascii="Times New Roman" w:eastAsia="Calibri" w:hAnsi="Times New Roman" w:cs="Times New Roman"/>
              </w:rPr>
              <w:t>99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6BD701AC" w14:textId="34BBB5E4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667B1E" w:rsidRPr="00AB6AE2">
              <w:rPr>
                <w:rFonts w:ascii="Times New Roman" w:eastAsia="Calibri" w:hAnsi="Times New Roman" w:cs="Times New Roman"/>
              </w:rPr>
              <w:t>54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67B1E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960518" w:rsidRPr="00AB6AE2">
              <w:rPr>
                <w:rFonts w:ascii="Times New Roman" w:eastAsia="Calibri" w:hAnsi="Times New Roman" w:cs="Times New Roman"/>
              </w:rPr>
              <w:t>8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680AD0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8</w:t>
            </w:r>
          </w:p>
        </w:tc>
      </w:tr>
      <w:tr w:rsidR="00AB6AE2" w:rsidRPr="00AB6AE2" w14:paraId="4A3EE887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8F30E3B" w14:textId="101F8988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79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F75D49B" w14:textId="1DCC5A2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66A4314" w14:textId="1833F081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8F60CF" w:rsidRPr="00AB6AE2">
              <w:rPr>
                <w:rFonts w:ascii="Times New Roman" w:eastAsia="Calibri" w:hAnsi="Times New Roman" w:cs="Times New Roman"/>
              </w:rPr>
              <w:t>65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159C5160" w14:textId="35A99222" w:rsidR="002813E1" w:rsidRPr="00AB6AE2" w:rsidRDefault="00646FC6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08; 5.72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EA9410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0</w:t>
            </w:r>
          </w:p>
        </w:tc>
      </w:tr>
      <w:tr w:rsidR="00AB6AE2" w:rsidRPr="00AB6AE2" w14:paraId="0D5D5BA5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A6B5E27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407F993" w14:textId="38161F0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0FE5C76" w14:textId="01097539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</w:t>
            </w:r>
            <w:r w:rsidR="008F60CF" w:rsidRPr="00AB6AE2">
              <w:rPr>
                <w:rFonts w:ascii="Times New Roman" w:eastAsia="Calibri" w:hAnsi="Times New Roman" w:cs="Times New Roman"/>
              </w:rPr>
              <w:t>8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292DEF77" w14:textId="5850C44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407EB3" w:rsidRPr="00AB6AE2">
              <w:rPr>
                <w:rFonts w:ascii="Times New Roman" w:eastAsia="Calibri" w:hAnsi="Times New Roman" w:cs="Times New Roman"/>
              </w:rPr>
              <w:t>0.</w:t>
            </w:r>
            <w:r w:rsidR="00317E1D" w:rsidRPr="00AB6AE2">
              <w:rPr>
                <w:rFonts w:ascii="Times New Roman" w:eastAsia="Calibri" w:hAnsi="Times New Roman" w:cs="Times New Roman"/>
              </w:rPr>
              <w:t>19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317E1D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317E1D" w:rsidRPr="00AB6AE2">
              <w:rPr>
                <w:rFonts w:ascii="Times New Roman" w:eastAsia="Calibri" w:hAnsi="Times New Roman" w:cs="Times New Roman"/>
              </w:rPr>
              <w:t>7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2485E7A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2</w:t>
            </w:r>
          </w:p>
        </w:tc>
      </w:tr>
      <w:tr w:rsidR="00AB6AE2" w:rsidRPr="00AB6AE2" w14:paraId="6EF08C68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1917CF1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57305A3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8AC211F" w14:textId="1419F285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8F60CF" w:rsidRPr="00AB6AE2">
              <w:rPr>
                <w:rFonts w:ascii="Times New Roman" w:eastAsia="Calibri" w:hAnsi="Times New Roman" w:cs="Times New Roman"/>
              </w:rPr>
              <w:t>95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3E7F731C" w14:textId="6FE088C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EE50A7" w:rsidRPr="00AB6AE2">
              <w:rPr>
                <w:rFonts w:ascii="Times New Roman" w:eastAsia="Calibri" w:hAnsi="Times New Roman" w:cs="Times New Roman"/>
              </w:rPr>
              <w:t>51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EE50A7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EE50A7" w:rsidRPr="00AB6AE2">
              <w:rPr>
                <w:rFonts w:ascii="Times New Roman" w:eastAsia="Calibri" w:hAnsi="Times New Roman" w:cs="Times New Roman"/>
              </w:rPr>
              <w:t>80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6FD2A3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9</w:t>
            </w:r>
          </w:p>
        </w:tc>
      </w:tr>
      <w:tr w:rsidR="00AB6AE2" w:rsidRPr="00AB6AE2" w14:paraId="2C6C090A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D475FC7" w14:textId="4023F03F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lastRenderedPageBreak/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46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63221A5" w14:textId="0504A220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C41944D" w14:textId="733B8970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A2477F" w:rsidRPr="00AB6AE2">
              <w:rPr>
                <w:rFonts w:ascii="Times New Roman" w:eastAsia="Calibri" w:hAnsi="Times New Roman" w:cs="Times New Roman"/>
              </w:rPr>
              <w:t>85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5AE33440" w14:textId="53C71D7C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FF5D14" w:rsidRPr="00AB6AE2">
              <w:rPr>
                <w:rFonts w:ascii="Times New Roman" w:eastAsia="Calibri" w:hAnsi="Times New Roman" w:cs="Times New Roman"/>
              </w:rPr>
              <w:t>0.09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FF5D14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227BBF" w:rsidRPr="00AB6AE2">
              <w:rPr>
                <w:rFonts w:ascii="Times New Roman" w:eastAsia="Calibri" w:hAnsi="Times New Roman" w:cs="Times New Roman"/>
              </w:rPr>
              <w:t>30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5852C4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9</w:t>
            </w:r>
          </w:p>
        </w:tc>
      </w:tr>
      <w:tr w:rsidR="00AB6AE2" w:rsidRPr="00AB6AE2" w14:paraId="140B50AE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7A38452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71826C3" w14:textId="7345E6BE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493F30A" w14:textId="65C09154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A2477F" w:rsidRPr="00AB6AE2">
              <w:rPr>
                <w:rFonts w:ascii="Times New Roman" w:eastAsia="Calibri" w:hAnsi="Times New Roman" w:cs="Times New Roman"/>
              </w:rPr>
              <w:t>60</w:t>
            </w:r>
          </w:p>
        </w:tc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</w:tcPr>
          <w:p w14:paraId="5ADF8532" w14:textId="4F51465B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227BBF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227BBF" w:rsidRPr="00AB6AE2">
              <w:rPr>
                <w:rFonts w:ascii="Times New Roman" w:eastAsia="Calibri" w:hAnsi="Times New Roman" w:cs="Times New Roman"/>
              </w:rPr>
              <w:t>18</w:t>
            </w:r>
            <w:r w:rsidRPr="00AB6AE2">
              <w:rPr>
                <w:rFonts w:ascii="Times New Roman" w:eastAsia="Calibri" w:hAnsi="Times New Roman" w:cs="Times New Roman"/>
              </w:rPr>
              <w:t>;</w:t>
            </w:r>
            <w:r w:rsidR="00227BBF" w:rsidRPr="00AB6AE2">
              <w:rPr>
                <w:rFonts w:ascii="Times New Roman" w:eastAsia="Calibri" w:hAnsi="Times New Roman" w:cs="Times New Roman"/>
              </w:rPr>
              <w:t xml:space="preserve"> 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D67949" w:rsidRPr="00AB6AE2">
              <w:rPr>
                <w:rFonts w:ascii="Times New Roman" w:eastAsia="Calibri" w:hAnsi="Times New Roman" w:cs="Times New Roman"/>
              </w:rPr>
              <w:t>0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C05C2B4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1</w:t>
            </w:r>
          </w:p>
        </w:tc>
      </w:tr>
      <w:tr w:rsidR="00AB6AE2" w:rsidRPr="00AB6AE2" w14:paraId="12C84644" w14:textId="77777777" w:rsidTr="000100B5"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22DC29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64C62C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133F15" w14:textId="518241CB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A2477F" w:rsidRPr="00AB6AE2">
              <w:rPr>
                <w:rFonts w:ascii="Times New Roman" w:eastAsia="Calibri" w:hAnsi="Times New Roman" w:cs="Times New Roman"/>
              </w:rPr>
              <w:t>82</w:t>
            </w:r>
          </w:p>
        </w:tc>
        <w:tc>
          <w:tcPr>
            <w:tcW w:w="22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67CBD8" w14:textId="78AC3FD9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D67949" w:rsidRPr="00AB6AE2">
              <w:rPr>
                <w:rFonts w:ascii="Times New Roman" w:eastAsia="Calibri" w:hAnsi="Times New Roman" w:cs="Times New Roman"/>
              </w:rPr>
              <w:t>0.</w:t>
            </w:r>
            <w:r w:rsidR="00764AC2" w:rsidRPr="00AB6AE2">
              <w:rPr>
                <w:rFonts w:ascii="Times New Roman" w:eastAsia="Calibri" w:hAnsi="Times New Roman" w:cs="Times New Roman"/>
              </w:rPr>
              <w:t>4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764AC2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764AC2" w:rsidRPr="00AB6AE2">
              <w:rPr>
                <w:rFonts w:ascii="Times New Roman" w:eastAsia="Calibri" w:hAnsi="Times New Roman" w:cs="Times New Roman"/>
              </w:rPr>
              <w:t>6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9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03D9D3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8</w:t>
            </w:r>
          </w:p>
        </w:tc>
      </w:tr>
      <w:tr w:rsidR="00AB6AE2" w:rsidRPr="00AB6AE2" w14:paraId="2BC6805B" w14:textId="77777777" w:rsidTr="005C4C24">
        <w:tc>
          <w:tcPr>
            <w:tcW w:w="938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3C48ED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  <w:i/>
              </w:rPr>
              <w:t>Umbilical cord</w:t>
            </w:r>
          </w:p>
        </w:tc>
      </w:tr>
      <w:tr w:rsidR="00AB6AE2" w:rsidRPr="00AB6AE2" w14:paraId="4C281575" w14:textId="77777777" w:rsidTr="005C4C24">
        <w:tc>
          <w:tcPr>
            <w:tcW w:w="9383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36F37E" w14:textId="09D29C31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ontinuous s-25(OH)D</w:t>
            </w:r>
          </w:p>
        </w:tc>
      </w:tr>
      <w:tr w:rsidR="00AB6AE2" w:rsidRPr="00AB6AE2" w14:paraId="6CE804C8" w14:textId="77777777" w:rsidTr="000100B5">
        <w:tc>
          <w:tcPr>
            <w:tcW w:w="2835" w:type="dxa"/>
            <w:tcBorders>
              <w:top w:val="nil"/>
              <w:right w:val="nil"/>
            </w:tcBorders>
          </w:tcPr>
          <w:p w14:paraId="38CC024B" w14:textId="2745E040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97</w:t>
            </w:r>
          </w:p>
        </w:tc>
        <w:tc>
          <w:tcPr>
            <w:tcW w:w="1985" w:type="dxa"/>
            <w:tcBorders>
              <w:top w:val="nil"/>
              <w:right w:val="nil"/>
            </w:tcBorders>
          </w:tcPr>
          <w:p w14:paraId="0580DA74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</w:tcBorders>
          </w:tcPr>
          <w:p w14:paraId="3B495A80" w14:textId="6A4F2694" w:rsidR="002813E1" w:rsidRPr="00AB6AE2" w:rsidRDefault="00BF52E8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.</w:t>
            </w:r>
            <w:r w:rsidR="00706F3D" w:rsidRPr="00AB6AE2">
              <w:rPr>
                <w:rFonts w:ascii="Times New Roman" w:eastAsia="Calibri" w:hAnsi="Times New Roman" w:cs="Times New Roman"/>
              </w:rPr>
              <w:t>01</w:t>
            </w:r>
          </w:p>
        </w:tc>
        <w:tc>
          <w:tcPr>
            <w:tcW w:w="2268" w:type="dxa"/>
            <w:gridSpan w:val="2"/>
            <w:tcBorders>
              <w:top w:val="nil"/>
            </w:tcBorders>
          </w:tcPr>
          <w:p w14:paraId="0821A97C" w14:textId="07E7FDB6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706F3D" w:rsidRPr="00AB6AE2">
              <w:rPr>
                <w:rFonts w:ascii="Times New Roman" w:eastAsia="Calibri" w:hAnsi="Times New Roman" w:cs="Times New Roman"/>
              </w:rPr>
              <w:t>1.</w:t>
            </w:r>
            <w:r w:rsidR="000F6A2B" w:rsidRPr="00AB6AE2">
              <w:rPr>
                <w:rFonts w:ascii="Times New Roman" w:eastAsia="Calibri" w:hAnsi="Times New Roman" w:cs="Times New Roman"/>
              </w:rPr>
              <w:t>0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0F6A2B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</w:t>
            </w:r>
            <w:r w:rsidR="000F6A2B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</w:tcBorders>
          </w:tcPr>
          <w:p w14:paraId="0E6FAA61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0</w:t>
            </w:r>
          </w:p>
        </w:tc>
      </w:tr>
      <w:tr w:rsidR="00AB6AE2" w:rsidRPr="00AB6AE2" w14:paraId="6EB43BFF" w14:textId="77777777" w:rsidTr="000100B5">
        <w:tc>
          <w:tcPr>
            <w:tcW w:w="2835" w:type="dxa"/>
            <w:tcBorders>
              <w:right w:val="nil"/>
            </w:tcBorders>
          </w:tcPr>
          <w:p w14:paraId="1C0C59AE" w14:textId="055D986F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41</w:t>
            </w:r>
          </w:p>
        </w:tc>
        <w:tc>
          <w:tcPr>
            <w:tcW w:w="1985" w:type="dxa"/>
            <w:tcBorders>
              <w:right w:val="nil"/>
            </w:tcBorders>
          </w:tcPr>
          <w:p w14:paraId="20D926C7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45B16D78" w14:textId="5E64AA66" w:rsidR="002813E1" w:rsidRPr="00AB6AE2" w:rsidRDefault="000F6A2B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</w:t>
            </w:r>
            <w:r w:rsidR="003669DC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268" w:type="dxa"/>
            <w:gridSpan w:val="2"/>
          </w:tcPr>
          <w:p w14:paraId="42C171E1" w14:textId="57389E6C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3669DC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3669DC" w:rsidRPr="00AB6AE2">
              <w:rPr>
                <w:rFonts w:ascii="Times New Roman" w:eastAsia="Calibri" w:hAnsi="Times New Roman" w:cs="Times New Roman"/>
              </w:rPr>
              <w:t>0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D65B87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</w:t>
            </w:r>
            <w:r w:rsidR="00D65B87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</w:tcPr>
          <w:p w14:paraId="123AA40D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9</w:t>
            </w:r>
          </w:p>
        </w:tc>
      </w:tr>
      <w:tr w:rsidR="00AB6AE2" w:rsidRPr="00AB6AE2" w14:paraId="626BB98A" w14:textId="77777777" w:rsidTr="000100B5">
        <w:tc>
          <w:tcPr>
            <w:tcW w:w="2835" w:type="dxa"/>
            <w:tcBorders>
              <w:right w:val="nil"/>
            </w:tcBorders>
          </w:tcPr>
          <w:p w14:paraId="136E8519" w14:textId="36D2D5AA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797</w:t>
            </w:r>
          </w:p>
        </w:tc>
        <w:tc>
          <w:tcPr>
            <w:tcW w:w="1985" w:type="dxa"/>
            <w:tcBorders>
              <w:right w:val="nil"/>
            </w:tcBorders>
          </w:tcPr>
          <w:p w14:paraId="11F4D372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78607B33" w14:textId="60CF91BC" w:rsidR="002813E1" w:rsidRPr="00AB6AE2" w:rsidRDefault="00D65B87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0</w:t>
            </w:r>
          </w:p>
        </w:tc>
        <w:tc>
          <w:tcPr>
            <w:tcW w:w="2268" w:type="dxa"/>
            <w:gridSpan w:val="2"/>
          </w:tcPr>
          <w:p w14:paraId="28635BF9" w14:textId="79B10B25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780124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</w:t>
            </w:r>
            <w:r w:rsidR="00780124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780124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1)</w:t>
            </w:r>
          </w:p>
        </w:tc>
        <w:tc>
          <w:tcPr>
            <w:tcW w:w="878" w:type="dxa"/>
            <w:gridSpan w:val="2"/>
          </w:tcPr>
          <w:p w14:paraId="06CC3075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2</w:t>
            </w:r>
          </w:p>
        </w:tc>
      </w:tr>
      <w:tr w:rsidR="00AB6AE2" w:rsidRPr="00AB6AE2" w14:paraId="4964C228" w14:textId="77777777" w:rsidTr="005C4C24">
        <w:tc>
          <w:tcPr>
            <w:tcW w:w="9383" w:type="dxa"/>
            <w:gridSpan w:val="7"/>
          </w:tcPr>
          <w:p w14:paraId="59B9D672" w14:textId="02B22EA9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uartiles of s-25(OH)D</w:t>
            </w:r>
          </w:p>
        </w:tc>
      </w:tr>
      <w:tr w:rsidR="00AB6AE2" w:rsidRPr="00AB6AE2" w14:paraId="1786FAE7" w14:textId="77777777" w:rsidTr="000100B5">
        <w:tc>
          <w:tcPr>
            <w:tcW w:w="2835" w:type="dxa"/>
            <w:tcBorders>
              <w:right w:val="nil"/>
            </w:tcBorders>
          </w:tcPr>
          <w:p w14:paraId="39796434" w14:textId="5D3DEF5E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97</w:t>
            </w:r>
          </w:p>
        </w:tc>
        <w:tc>
          <w:tcPr>
            <w:tcW w:w="1985" w:type="dxa"/>
            <w:tcBorders>
              <w:right w:val="nil"/>
            </w:tcBorders>
          </w:tcPr>
          <w:p w14:paraId="0105F968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 [1.53, 31.35]</w:t>
            </w:r>
          </w:p>
        </w:tc>
        <w:tc>
          <w:tcPr>
            <w:tcW w:w="1417" w:type="dxa"/>
            <w:tcBorders>
              <w:left w:val="nil"/>
            </w:tcBorders>
          </w:tcPr>
          <w:p w14:paraId="5D3DCE71" w14:textId="40523F26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D122E6" w:rsidRPr="00AB6AE2">
              <w:rPr>
                <w:rFonts w:ascii="Times New Roman" w:eastAsia="Calibri" w:hAnsi="Times New Roman" w:cs="Times New Roman"/>
              </w:rPr>
              <w:t>79</w:t>
            </w:r>
          </w:p>
        </w:tc>
        <w:tc>
          <w:tcPr>
            <w:tcW w:w="2268" w:type="dxa"/>
            <w:gridSpan w:val="2"/>
          </w:tcPr>
          <w:p w14:paraId="27259FB8" w14:textId="63FF47D9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C85DA4" w:rsidRPr="00AB6AE2">
              <w:rPr>
                <w:rFonts w:ascii="Times New Roman" w:eastAsia="Calibri" w:hAnsi="Times New Roman" w:cs="Times New Roman"/>
              </w:rPr>
              <w:t>41;</w:t>
            </w:r>
            <w:r w:rsidRPr="00AB6AE2">
              <w:rPr>
                <w:rFonts w:ascii="Times New Roman" w:eastAsia="Calibri" w:hAnsi="Times New Roman" w:cs="Times New Roman"/>
              </w:rPr>
              <w:t xml:space="preserve"> </w:t>
            </w:r>
            <w:r w:rsidR="006C7B2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252D6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0)</w:t>
            </w:r>
          </w:p>
        </w:tc>
        <w:tc>
          <w:tcPr>
            <w:tcW w:w="878" w:type="dxa"/>
            <w:gridSpan w:val="2"/>
          </w:tcPr>
          <w:p w14:paraId="696D0C8A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7</w:t>
            </w:r>
          </w:p>
        </w:tc>
      </w:tr>
      <w:tr w:rsidR="00AB6AE2" w:rsidRPr="00AB6AE2" w14:paraId="0C644AD4" w14:textId="77777777" w:rsidTr="000100B5">
        <w:tc>
          <w:tcPr>
            <w:tcW w:w="2835" w:type="dxa"/>
            <w:tcBorders>
              <w:right w:val="nil"/>
            </w:tcBorders>
          </w:tcPr>
          <w:p w14:paraId="3054318E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</w:t>
            </w:r>
          </w:p>
        </w:tc>
        <w:tc>
          <w:tcPr>
            <w:tcW w:w="1985" w:type="dxa"/>
            <w:tcBorders>
              <w:right w:val="nil"/>
            </w:tcBorders>
          </w:tcPr>
          <w:p w14:paraId="28FDF2EC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 [31.52, 45.97]</w:t>
            </w:r>
          </w:p>
        </w:tc>
        <w:tc>
          <w:tcPr>
            <w:tcW w:w="1417" w:type="dxa"/>
            <w:tcBorders>
              <w:left w:val="nil"/>
            </w:tcBorders>
          </w:tcPr>
          <w:p w14:paraId="315D1583" w14:textId="241B4BF1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836338" w:rsidRPr="00AB6AE2">
              <w:rPr>
                <w:rFonts w:ascii="Times New Roman" w:eastAsia="Calibri" w:hAnsi="Times New Roman" w:cs="Times New Roman"/>
              </w:rPr>
              <w:t>97</w:t>
            </w:r>
          </w:p>
        </w:tc>
        <w:tc>
          <w:tcPr>
            <w:tcW w:w="2268" w:type="dxa"/>
            <w:gridSpan w:val="2"/>
          </w:tcPr>
          <w:p w14:paraId="5B0F0AE5" w14:textId="04E14FE2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490DF9" w:rsidRPr="00AB6AE2">
              <w:rPr>
                <w:rFonts w:ascii="Times New Roman" w:eastAsia="Calibri" w:hAnsi="Times New Roman" w:cs="Times New Roman"/>
              </w:rPr>
              <w:t>54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C7B2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252D6" w:rsidRPr="00AB6AE2">
              <w:rPr>
                <w:rFonts w:ascii="Times New Roman" w:eastAsia="Calibri" w:hAnsi="Times New Roman" w:cs="Times New Roman"/>
              </w:rPr>
              <w:t>7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</w:tcPr>
          <w:p w14:paraId="6B21D7E5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3</w:t>
            </w:r>
          </w:p>
        </w:tc>
      </w:tr>
      <w:tr w:rsidR="00AB6AE2" w:rsidRPr="00AB6AE2" w14:paraId="30DB4C3A" w14:textId="77777777" w:rsidTr="000100B5">
        <w:tc>
          <w:tcPr>
            <w:tcW w:w="2835" w:type="dxa"/>
            <w:tcBorders>
              <w:right w:val="nil"/>
            </w:tcBorders>
          </w:tcPr>
          <w:p w14:paraId="7E976A5F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</w:t>
            </w:r>
          </w:p>
        </w:tc>
        <w:tc>
          <w:tcPr>
            <w:tcW w:w="1985" w:type="dxa"/>
            <w:tcBorders>
              <w:right w:val="nil"/>
            </w:tcBorders>
          </w:tcPr>
          <w:p w14:paraId="11D8CA08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 [46.04, 61.08]</w:t>
            </w:r>
          </w:p>
        </w:tc>
        <w:tc>
          <w:tcPr>
            <w:tcW w:w="1417" w:type="dxa"/>
            <w:tcBorders>
              <w:left w:val="nil"/>
            </w:tcBorders>
          </w:tcPr>
          <w:p w14:paraId="44CB50C6" w14:textId="5F62A955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836338" w:rsidRPr="00AB6AE2">
              <w:rPr>
                <w:rFonts w:ascii="Times New Roman" w:eastAsia="Calibri" w:hAnsi="Times New Roman" w:cs="Times New Roman"/>
              </w:rPr>
              <w:t>78</w:t>
            </w:r>
          </w:p>
        </w:tc>
        <w:tc>
          <w:tcPr>
            <w:tcW w:w="2268" w:type="dxa"/>
            <w:gridSpan w:val="2"/>
          </w:tcPr>
          <w:p w14:paraId="46E69ACA" w14:textId="21F213FE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490DF9" w:rsidRPr="00AB6AE2">
              <w:rPr>
                <w:rFonts w:ascii="Times New Roman" w:eastAsia="Calibri" w:hAnsi="Times New Roman" w:cs="Times New Roman"/>
              </w:rPr>
              <w:t>4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C7B2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252D6" w:rsidRPr="00AB6AE2">
              <w:rPr>
                <w:rFonts w:ascii="Times New Roman" w:eastAsia="Calibri" w:hAnsi="Times New Roman" w:cs="Times New Roman"/>
              </w:rPr>
              <w:t>4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</w:tcPr>
          <w:p w14:paraId="17CD0F94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4</w:t>
            </w:r>
          </w:p>
        </w:tc>
      </w:tr>
      <w:tr w:rsidR="00AB6AE2" w:rsidRPr="00AB6AE2" w14:paraId="603A51D9" w14:textId="77777777" w:rsidTr="000100B5">
        <w:tc>
          <w:tcPr>
            <w:tcW w:w="2835" w:type="dxa"/>
            <w:tcBorders>
              <w:bottom w:val="nil"/>
              <w:right w:val="nil"/>
            </w:tcBorders>
          </w:tcPr>
          <w:p w14:paraId="68080E08" w14:textId="08F76E33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97</w:t>
            </w:r>
          </w:p>
        </w:tc>
        <w:tc>
          <w:tcPr>
            <w:tcW w:w="1985" w:type="dxa"/>
            <w:tcBorders>
              <w:bottom w:val="nil"/>
              <w:right w:val="nil"/>
            </w:tcBorders>
          </w:tcPr>
          <w:p w14:paraId="180F3541" w14:textId="130CE70B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7" w:type="dxa"/>
            <w:tcBorders>
              <w:left w:val="nil"/>
              <w:bottom w:val="nil"/>
            </w:tcBorders>
          </w:tcPr>
          <w:p w14:paraId="1A7ACB1E" w14:textId="08A2F076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B31993" w:rsidRPr="00AB6AE2">
              <w:rPr>
                <w:rFonts w:ascii="Times New Roman" w:eastAsia="Calibri" w:hAnsi="Times New Roman" w:cs="Times New Roman"/>
              </w:rPr>
              <w:t>84</w:t>
            </w:r>
          </w:p>
        </w:tc>
        <w:tc>
          <w:tcPr>
            <w:tcW w:w="2268" w:type="dxa"/>
            <w:gridSpan w:val="2"/>
            <w:tcBorders>
              <w:bottom w:val="nil"/>
            </w:tcBorders>
          </w:tcPr>
          <w:p w14:paraId="73CF02D4" w14:textId="7CF15D1C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9E3D11" w:rsidRPr="00AB6AE2">
              <w:rPr>
                <w:rFonts w:ascii="Times New Roman" w:eastAsia="Calibri" w:hAnsi="Times New Roman" w:cs="Times New Roman"/>
              </w:rPr>
              <w:t>4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C7B2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86199F" w:rsidRPr="00AB6AE2">
              <w:rPr>
                <w:rFonts w:ascii="Times New Roman" w:eastAsia="Calibri" w:hAnsi="Times New Roman" w:cs="Times New Roman"/>
              </w:rPr>
              <w:t>6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bottom w:val="nil"/>
            </w:tcBorders>
          </w:tcPr>
          <w:p w14:paraId="67AC8369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2</w:t>
            </w:r>
          </w:p>
        </w:tc>
      </w:tr>
      <w:tr w:rsidR="00AB6AE2" w:rsidRPr="00AB6AE2" w14:paraId="10DB78DA" w14:textId="77777777" w:rsidTr="000100B5">
        <w:tc>
          <w:tcPr>
            <w:tcW w:w="2835" w:type="dxa"/>
            <w:tcBorders>
              <w:bottom w:val="nil"/>
              <w:right w:val="nil"/>
            </w:tcBorders>
          </w:tcPr>
          <w:p w14:paraId="3862D197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  <w:right w:val="nil"/>
            </w:tcBorders>
          </w:tcPr>
          <w:p w14:paraId="420F6CF1" w14:textId="64D02C48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7" w:type="dxa"/>
            <w:tcBorders>
              <w:left w:val="nil"/>
              <w:bottom w:val="nil"/>
            </w:tcBorders>
          </w:tcPr>
          <w:p w14:paraId="64D32048" w14:textId="49E66A80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B31993" w:rsidRPr="00AB6AE2">
              <w:rPr>
                <w:rFonts w:ascii="Times New Roman" w:eastAsia="Calibri" w:hAnsi="Times New Roman" w:cs="Times New Roman"/>
              </w:rPr>
              <w:t>95</w:t>
            </w:r>
          </w:p>
        </w:tc>
        <w:tc>
          <w:tcPr>
            <w:tcW w:w="2268" w:type="dxa"/>
            <w:gridSpan w:val="2"/>
            <w:tcBorders>
              <w:bottom w:val="nil"/>
            </w:tcBorders>
          </w:tcPr>
          <w:p w14:paraId="128A55FB" w14:textId="7BD581E1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86199F" w:rsidRPr="00AB6AE2">
              <w:rPr>
                <w:rFonts w:ascii="Times New Roman" w:eastAsia="Calibri" w:hAnsi="Times New Roman" w:cs="Times New Roman"/>
              </w:rPr>
              <w:t>51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C7B2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86199F" w:rsidRPr="00AB6AE2">
              <w:rPr>
                <w:rFonts w:ascii="Times New Roman" w:eastAsia="Calibri" w:hAnsi="Times New Roman" w:cs="Times New Roman"/>
              </w:rPr>
              <w:t>7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bottom w:val="nil"/>
            </w:tcBorders>
          </w:tcPr>
          <w:p w14:paraId="60114045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6</w:t>
            </w:r>
          </w:p>
        </w:tc>
      </w:tr>
      <w:tr w:rsidR="00AB6AE2" w:rsidRPr="00AB6AE2" w14:paraId="1F8F9793" w14:textId="77777777" w:rsidTr="000100B5">
        <w:tc>
          <w:tcPr>
            <w:tcW w:w="2835" w:type="dxa"/>
            <w:tcBorders>
              <w:bottom w:val="nil"/>
              <w:right w:val="nil"/>
            </w:tcBorders>
          </w:tcPr>
          <w:p w14:paraId="4EB7F83E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  <w:right w:val="nil"/>
            </w:tcBorders>
          </w:tcPr>
          <w:p w14:paraId="02BB5372" w14:textId="25DA9268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7" w:type="dxa"/>
            <w:tcBorders>
              <w:left w:val="nil"/>
              <w:bottom w:val="nil"/>
            </w:tcBorders>
          </w:tcPr>
          <w:p w14:paraId="677CE59F" w14:textId="4273FBF5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557993" w:rsidRPr="00AB6AE2">
              <w:rPr>
                <w:rFonts w:ascii="Times New Roman" w:eastAsia="Calibri" w:hAnsi="Times New Roman" w:cs="Times New Roman"/>
              </w:rPr>
              <w:t>88</w:t>
            </w:r>
          </w:p>
        </w:tc>
        <w:tc>
          <w:tcPr>
            <w:tcW w:w="2268" w:type="dxa"/>
            <w:gridSpan w:val="2"/>
            <w:tcBorders>
              <w:bottom w:val="nil"/>
            </w:tcBorders>
          </w:tcPr>
          <w:p w14:paraId="3D820138" w14:textId="28BBF594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86199F" w:rsidRPr="00AB6AE2">
              <w:rPr>
                <w:rFonts w:ascii="Times New Roman" w:eastAsia="Calibri" w:hAnsi="Times New Roman" w:cs="Times New Roman"/>
              </w:rPr>
              <w:t>46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C7B2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553AC7" w:rsidRPr="00AB6AE2">
              <w:rPr>
                <w:rFonts w:ascii="Times New Roman" w:eastAsia="Calibri" w:hAnsi="Times New Roman" w:cs="Times New Roman"/>
              </w:rPr>
              <w:t>6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bottom w:val="nil"/>
            </w:tcBorders>
          </w:tcPr>
          <w:p w14:paraId="3F75A6DF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9</w:t>
            </w:r>
          </w:p>
        </w:tc>
      </w:tr>
      <w:tr w:rsidR="00AB6AE2" w:rsidRPr="00AB6AE2" w14:paraId="3586C945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2B69EB8" w14:textId="447FD686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79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2F3DB27" w14:textId="2FC16CCD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02B26A2" w14:textId="70C6CD25" w:rsidR="002813E1" w:rsidRPr="00AB6AE2" w:rsidRDefault="00DF25BC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2</w:t>
            </w:r>
            <w:r w:rsidRPr="00AB6AE2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75E8ED" w14:textId="7ED9086D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5</w:t>
            </w:r>
            <w:r w:rsidR="0035007B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A94838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944371" w:rsidRPr="00AB6AE2">
              <w:rPr>
                <w:rFonts w:ascii="Times New Roman" w:eastAsia="Calibri" w:hAnsi="Times New Roman" w:cs="Times New Roman"/>
              </w:rPr>
              <w:t>7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7577EF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6</w:t>
            </w:r>
          </w:p>
        </w:tc>
      </w:tr>
      <w:tr w:rsidR="00AB6AE2" w:rsidRPr="00AB6AE2" w14:paraId="08F01392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EE42472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156DB9D" w14:textId="4CD756EA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C340AB2" w14:textId="6AB10C49" w:rsidR="002813E1" w:rsidRPr="00AB6AE2" w:rsidRDefault="00DF25BC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</w:t>
            </w:r>
            <w:r w:rsidR="00D95E67" w:rsidRPr="00AB6AE2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8B47BF" w14:textId="191EE9F6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35007B" w:rsidRPr="00AB6AE2">
              <w:rPr>
                <w:rFonts w:ascii="Times New Roman" w:eastAsia="Calibri" w:hAnsi="Times New Roman" w:cs="Times New Roman"/>
              </w:rPr>
              <w:t>5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A94838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944371" w:rsidRPr="00AB6AE2">
              <w:rPr>
                <w:rFonts w:ascii="Times New Roman" w:eastAsia="Calibri" w:hAnsi="Times New Roman" w:cs="Times New Roman"/>
              </w:rPr>
              <w:t>10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4C589C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0.90  </w:t>
            </w:r>
          </w:p>
        </w:tc>
      </w:tr>
      <w:tr w:rsidR="00AB6AE2" w:rsidRPr="00AB6AE2" w14:paraId="45E7673F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D2B72AB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6DB17E4" w14:textId="0FF9347E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E302C6B" w14:textId="402C05B1" w:rsidR="002813E1" w:rsidRPr="00AB6AE2" w:rsidRDefault="00DF25BC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</w:t>
            </w:r>
            <w:r w:rsidR="00D95E67" w:rsidRPr="00AB6AE2">
              <w:rPr>
                <w:rFonts w:ascii="Times New Roman" w:eastAsia="Calibri" w:hAnsi="Times New Roman" w:cs="Times New Roman"/>
              </w:rPr>
              <w:t>7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24CD41" w14:textId="5606077D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35007B" w:rsidRPr="00AB6AE2">
              <w:rPr>
                <w:rFonts w:ascii="Times New Roman" w:eastAsia="Calibri" w:hAnsi="Times New Roman" w:cs="Times New Roman"/>
              </w:rPr>
              <w:t>51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A94838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944371" w:rsidRPr="00AB6AE2">
              <w:rPr>
                <w:rFonts w:ascii="Times New Roman" w:eastAsia="Calibri" w:hAnsi="Times New Roman" w:cs="Times New Roman"/>
              </w:rPr>
              <w:t>26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2FBEC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6</w:t>
            </w:r>
          </w:p>
        </w:tc>
      </w:tr>
      <w:tr w:rsidR="00AB6AE2" w:rsidRPr="00AB6AE2" w14:paraId="5665564F" w14:textId="77777777" w:rsidTr="005C4C24">
        <w:trPr>
          <w:gridAfter w:val="2"/>
          <w:wAfter w:w="878" w:type="dxa"/>
        </w:trPr>
        <w:tc>
          <w:tcPr>
            <w:tcW w:w="8505" w:type="dxa"/>
            <w:gridSpan w:val="5"/>
            <w:tcBorders>
              <w:top w:val="nil"/>
              <w:left w:val="nil"/>
              <w:bottom w:val="nil"/>
            </w:tcBorders>
          </w:tcPr>
          <w:p w14:paraId="5970C5E9" w14:textId="15C7AAD5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linical cuts of s-25(OH)D</w:t>
            </w:r>
          </w:p>
        </w:tc>
      </w:tr>
      <w:tr w:rsidR="00AB6AE2" w:rsidRPr="00AB6AE2" w14:paraId="62C3CCF1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8ACE64D" w14:textId="5BD16F94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9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C0BC407" w14:textId="167797BB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A6C3941" w14:textId="2CEA5F14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097BF3" w:rsidRPr="00AB6AE2">
              <w:rPr>
                <w:rFonts w:ascii="Times New Roman" w:eastAsia="Calibri" w:hAnsi="Times New Roman" w:cs="Times New Roman"/>
              </w:rPr>
              <w:t>67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DD3E11" w14:textId="29FDCEE5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214050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214050" w:rsidRPr="00AB6AE2">
              <w:rPr>
                <w:rFonts w:ascii="Times New Roman" w:eastAsia="Calibri" w:hAnsi="Times New Roman" w:cs="Times New Roman"/>
              </w:rPr>
              <w:t>3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C7B2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B62A27" w:rsidRPr="00AB6AE2">
              <w:rPr>
                <w:rFonts w:ascii="Times New Roman" w:eastAsia="Calibri" w:hAnsi="Times New Roman" w:cs="Times New Roman"/>
              </w:rPr>
              <w:t>4</w:t>
            </w:r>
            <w:r w:rsidRPr="00AB6AE2">
              <w:rPr>
                <w:rFonts w:ascii="Times New Roman" w:eastAsia="Calibri" w:hAnsi="Times New Roman" w:cs="Times New Roman"/>
              </w:rPr>
              <w:t>9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A2E8A4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3</w:t>
            </w:r>
          </w:p>
        </w:tc>
      </w:tr>
      <w:tr w:rsidR="00AB6AE2" w:rsidRPr="00AB6AE2" w14:paraId="18C7A31A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C9A3303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2A3BE6D" w14:textId="0DDA16B5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ECD2840" w14:textId="52B3AE01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</w:t>
            </w:r>
            <w:r w:rsidR="00214050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8DF220" w14:textId="7432C94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B62A27" w:rsidRPr="00AB6AE2">
              <w:rPr>
                <w:rFonts w:ascii="Times New Roman" w:eastAsia="Calibri" w:hAnsi="Times New Roman" w:cs="Times New Roman"/>
              </w:rPr>
              <w:t>66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C7B2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B62A27" w:rsidRPr="00AB6AE2">
              <w:rPr>
                <w:rFonts w:ascii="Times New Roman" w:eastAsia="Calibri" w:hAnsi="Times New Roman" w:cs="Times New Roman"/>
              </w:rPr>
              <w:t>8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8E650E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9</w:t>
            </w:r>
          </w:p>
        </w:tc>
      </w:tr>
      <w:tr w:rsidR="00AB6AE2" w:rsidRPr="00AB6AE2" w14:paraId="08BF58B2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DC8EE31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066AE28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E3424FF" w14:textId="09A75F5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</w:t>
            </w:r>
            <w:r w:rsidR="00214050" w:rsidRPr="00AB6AE2">
              <w:rPr>
                <w:rFonts w:ascii="Times New Roman" w:eastAsia="Calibri" w:hAnsi="Times New Roman" w:cs="Times New Roman"/>
              </w:rPr>
              <w:t>4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7C3D21" w14:textId="17C81C52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B62A27" w:rsidRPr="00AB6AE2">
              <w:rPr>
                <w:rFonts w:ascii="Times New Roman" w:eastAsia="Calibri" w:hAnsi="Times New Roman" w:cs="Times New Roman"/>
              </w:rPr>
              <w:t>61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DA1A38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DA1A38" w:rsidRPr="00AB6AE2">
              <w:rPr>
                <w:rFonts w:ascii="Times New Roman" w:eastAsia="Calibri" w:hAnsi="Times New Roman" w:cs="Times New Roman"/>
              </w:rPr>
              <w:t>5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41E371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5</w:t>
            </w:r>
          </w:p>
        </w:tc>
      </w:tr>
      <w:tr w:rsidR="00AB6AE2" w:rsidRPr="00AB6AE2" w14:paraId="6FB1F8A2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FBA54B2" w14:textId="4D220E2D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99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A4FF4B4" w14:textId="5C6E81D4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86B4E2C" w14:textId="5FA9169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A10023" w:rsidRPr="00AB6AE2">
              <w:rPr>
                <w:rFonts w:ascii="Times New Roman" w:eastAsia="Calibri" w:hAnsi="Times New Roman" w:cs="Times New Roman"/>
              </w:rPr>
              <w:t>63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A2AAFB" w14:textId="3AA1F480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214050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 xml:space="preserve">.27; </w:t>
            </w:r>
            <w:r w:rsidR="006C7B2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7E7433" w:rsidRPr="00AB6AE2">
              <w:rPr>
                <w:rFonts w:ascii="Times New Roman" w:eastAsia="Calibri" w:hAnsi="Times New Roman" w:cs="Times New Roman"/>
              </w:rPr>
              <w:t>4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860D1D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0.28  </w:t>
            </w:r>
          </w:p>
        </w:tc>
      </w:tr>
      <w:tr w:rsidR="00AB6AE2" w:rsidRPr="00AB6AE2" w14:paraId="0C4AB755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99C5CA9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E9B71F9" w14:textId="2E7834AF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C70283C" w14:textId="2C002958" w:rsidR="002813E1" w:rsidRPr="00AB6AE2" w:rsidRDefault="00CD458C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</w:t>
            </w:r>
            <w:r w:rsidRPr="00AB6AE2">
              <w:rPr>
                <w:rFonts w:ascii="Times New Roman" w:eastAsia="Calibri" w:hAnsi="Times New Roman" w:cs="Times New Roman"/>
              </w:rPr>
              <w:t>7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C46A48" w14:textId="72036CE9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CD458C" w:rsidRPr="00AB6AE2">
              <w:rPr>
                <w:rFonts w:ascii="Times New Roman" w:eastAsia="Calibri" w:hAnsi="Times New Roman" w:cs="Times New Roman"/>
              </w:rPr>
              <w:t>6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C7B2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7E7433" w:rsidRPr="00AB6AE2">
              <w:rPr>
                <w:rFonts w:ascii="Times New Roman" w:eastAsia="Calibri" w:hAnsi="Times New Roman" w:cs="Times New Roman"/>
              </w:rPr>
              <w:t>84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2DEF85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1</w:t>
            </w:r>
          </w:p>
        </w:tc>
      </w:tr>
      <w:tr w:rsidR="00AB6AE2" w:rsidRPr="00AB6AE2" w14:paraId="3F71C919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2967EE94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3386E2C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6E74F9E" w14:textId="4F642CB9" w:rsidR="002813E1" w:rsidRPr="00AB6AE2" w:rsidRDefault="00CD458C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1</w:t>
            </w:r>
            <w:r w:rsidRPr="00AB6AE2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E66519" w14:textId="73A27755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7E7433" w:rsidRPr="00AB6AE2">
              <w:rPr>
                <w:rFonts w:ascii="Times New Roman" w:eastAsia="Calibri" w:hAnsi="Times New Roman" w:cs="Times New Roman"/>
              </w:rPr>
              <w:t>53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7E7433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7F1190" w:rsidRPr="00AB6AE2">
              <w:rPr>
                <w:rFonts w:ascii="Times New Roman" w:eastAsia="Calibri" w:hAnsi="Times New Roman" w:cs="Times New Roman"/>
              </w:rPr>
              <w:t>38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C13DEE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76</w:t>
            </w:r>
          </w:p>
        </w:tc>
      </w:tr>
      <w:tr w:rsidR="00AB6AE2" w:rsidRPr="00AB6AE2" w14:paraId="0F9B83E3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B3CA4D1" w14:textId="27DF8671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797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08BAC82" w14:textId="1EA5DF26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965D51C" w14:textId="2033377A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845C22" w:rsidRPr="00AB6AE2">
              <w:rPr>
                <w:rFonts w:ascii="Times New Roman" w:eastAsia="Calibri" w:hAnsi="Times New Roman" w:cs="Times New Roman"/>
              </w:rPr>
              <w:t>96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AD83DD" w14:textId="4DB8596D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885723" w:rsidRPr="00AB6AE2">
              <w:rPr>
                <w:rFonts w:ascii="Times New Roman" w:eastAsia="Calibri" w:hAnsi="Times New Roman" w:cs="Times New Roman"/>
              </w:rPr>
              <w:t>39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885723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885723" w:rsidRPr="00AB6AE2">
              <w:rPr>
                <w:rFonts w:ascii="Times New Roman" w:eastAsia="Calibri" w:hAnsi="Times New Roman" w:cs="Times New Roman"/>
              </w:rPr>
              <w:t>34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A89651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2</w:t>
            </w:r>
          </w:p>
        </w:tc>
      </w:tr>
      <w:tr w:rsidR="00AB6AE2" w:rsidRPr="00AB6AE2" w14:paraId="0ACFA3A7" w14:textId="77777777" w:rsidTr="000100B5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C1F4280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6471AB1" w14:textId="4AC8F2FC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0D7CB3F" w14:textId="6D92DDAD" w:rsidR="002813E1" w:rsidRPr="00AB6AE2" w:rsidRDefault="00845C22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27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9D0CA6" w14:textId="64DCE3BF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885723" w:rsidRPr="00AB6AE2">
              <w:rPr>
                <w:rFonts w:ascii="Times New Roman" w:eastAsia="Calibri" w:hAnsi="Times New Roman" w:cs="Times New Roman"/>
              </w:rPr>
              <w:t>68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885723" w:rsidRPr="00AB6AE2">
              <w:rPr>
                <w:rFonts w:ascii="Times New Roman" w:eastAsia="Calibri" w:hAnsi="Times New Roman" w:cs="Times New Roman"/>
              </w:rPr>
              <w:t>2.</w:t>
            </w:r>
            <w:r w:rsidR="00D6621C" w:rsidRPr="00AB6AE2">
              <w:rPr>
                <w:rFonts w:ascii="Times New Roman" w:eastAsia="Calibri" w:hAnsi="Times New Roman" w:cs="Times New Roman"/>
              </w:rPr>
              <w:t>37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FB1134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5</w:t>
            </w:r>
          </w:p>
        </w:tc>
      </w:tr>
      <w:tr w:rsidR="00AB6AE2" w:rsidRPr="00AB6AE2" w14:paraId="4E1A3E68" w14:textId="77777777" w:rsidTr="000100B5"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C5F424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33E4F0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E2BF8E" w14:textId="2F5C117F" w:rsidR="002813E1" w:rsidRPr="00AB6AE2" w:rsidRDefault="00845C22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2</w:t>
            </w:r>
            <w:r w:rsidRPr="00AB6AE2">
              <w:rPr>
                <w:rFonts w:ascii="Times New Roman" w:eastAsia="Calibri" w:hAnsi="Times New Roman" w:cs="Times New Roman"/>
              </w:rPr>
              <w:t>3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DB6182" w14:textId="3C2B4075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885723" w:rsidRPr="00AB6AE2">
              <w:rPr>
                <w:rFonts w:ascii="Times New Roman" w:eastAsia="Calibri" w:hAnsi="Times New Roman" w:cs="Times New Roman"/>
              </w:rPr>
              <w:t>53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D6621C" w:rsidRPr="00AB6AE2">
              <w:rPr>
                <w:rFonts w:ascii="Times New Roman" w:eastAsia="Calibri" w:hAnsi="Times New Roman" w:cs="Times New Roman"/>
              </w:rPr>
              <w:t>2.8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38978A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3</w:t>
            </w:r>
          </w:p>
        </w:tc>
      </w:tr>
      <w:tr w:rsidR="00AB6AE2" w:rsidRPr="00AB6AE2" w14:paraId="222B3CBC" w14:textId="77777777" w:rsidTr="005C4C24">
        <w:tc>
          <w:tcPr>
            <w:tcW w:w="938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D8FB3D" w14:textId="05BD9C4C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  <w:i/>
              </w:rPr>
              <w:t xml:space="preserve">Age 5 years  </w:t>
            </w:r>
          </w:p>
        </w:tc>
      </w:tr>
      <w:tr w:rsidR="00AB6AE2" w:rsidRPr="00AB6AE2" w14:paraId="12B6BEEB" w14:textId="77777777" w:rsidTr="005C4C24">
        <w:tc>
          <w:tcPr>
            <w:tcW w:w="9383" w:type="dxa"/>
            <w:gridSpan w:val="7"/>
            <w:tcBorders>
              <w:top w:val="single" w:sz="4" w:space="0" w:color="auto"/>
            </w:tcBorders>
          </w:tcPr>
          <w:p w14:paraId="6FC5CF83" w14:textId="2A4AD21D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Continuous of s-25(OH)D</w:t>
            </w:r>
          </w:p>
        </w:tc>
      </w:tr>
      <w:tr w:rsidR="00AB6AE2" w:rsidRPr="00AB6AE2" w14:paraId="310B3FC4" w14:textId="77777777" w:rsidTr="000100B5">
        <w:tc>
          <w:tcPr>
            <w:tcW w:w="2835" w:type="dxa"/>
            <w:tcBorders>
              <w:right w:val="nil"/>
            </w:tcBorders>
          </w:tcPr>
          <w:p w14:paraId="07C6E743" w14:textId="27ED4F0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985" w:type="dxa"/>
            <w:tcBorders>
              <w:right w:val="nil"/>
            </w:tcBorders>
          </w:tcPr>
          <w:p w14:paraId="74A2970E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1C89EA40" w14:textId="01B722C8" w:rsidR="002813E1" w:rsidRPr="00AB6AE2" w:rsidRDefault="00746FB6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</w:t>
            </w:r>
            <w:r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268" w:type="dxa"/>
            <w:gridSpan w:val="2"/>
          </w:tcPr>
          <w:p w14:paraId="71EC5DF5" w14:textId="749493B9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1D13C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D13C3" w:rsidRPr="00AB6AE2">
              <w:rPr>
                <w:rFonts w:ascii="Times New Roman" w:eastAsia="Calibri" w:hAnsi="Times New Roman" w:cs="Times New Roman"/>
              </w:rPr>
              <w:t>0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1D13C3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2)</w:t>
            </w:r>
          </w:p>
        </w:tc>
        <w:tc>
          <w:tcPr>
            <w:tcW w:w="878" w:type="dxa"/>
            <w:gridSpan w:val="2"/>
          </w:tcPr>
          <w:p w14:paraId="13DD6F80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9</w:t>
            </w:r>
          </w:p>
        </w:tc>
      </w:tr>
      <w:tr w:rsidR="00AB6AE2" w:rsidRPr="00AB6AE2" w14:paraId="0A846B0E" w14:textId="77777777" w:rsidTr="000100B5">
        <w:tc>
          <w:tcPr>
            <w:tcW w:w="2835" w:type="dxa"/>
            <w:tcBorders>
              <w:right w:val="nil"/>
            </w:tcBorders>
          </w:tcPr>
          <w:p w14:paraId="179A19DF" w14:textId="3B371EA2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985" w:type="dxa"/>
            <w:tcBorders>
              <w:right w:val="nil"/>
            </w:tcBorders>
          </w:tcPr>
          <w:p w14:paraId="0DDF476C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49C3B1AE" w14:textId="06CCCFB3" w:rsidR="002813E1" w:rsidRPr="00AB6AE2" w:rsidRDefault="005B2F7F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</w:t>
            </w:r>
            <w:r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268" w:type="dxa"/>
            <w:gridSpan w:val="2"/>
          </w:tcPr>
          <w:p w14:paraId="738449EF" w14:textId="54A3B93E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5B2F7F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 xml:space="preserve">.00; </w:t>
            </w:r>
            <w:r w:rsidR="006E2301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</w:t>
            </w:r>
            <w:r w:rsidR="006E2301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</w:tcPr>
          <w:p w14:paraId="35153AFA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4</w:t>
            </w:r>
          </w:p>
        </w:tc>
      </w:tr>
      <w:tr w:rsidR="00AB6AE2" w:rsidRPr="00AB6AE2" w14:paraId="09CB0C0D" w14:textId="77777777" w:rsidTr="000100B5">
        <w:tc>
          <w:tcPr>
            <w:tcW w:w="2835" w:type="dxa"/>
            <w:tcBorders>
              <w:right w:val="nil"/>
            </w:tcBorders>
          </w:tcPr>
          <w:p w14:paraId="150BB096" w14:textId="7D5E7175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30</w:t>
            </w:r>
          </w:p>
        </w:tc>
        <w:tc>
          <w:tcPr>
            <w:tcW w:w="1985" w:type="dxa"/>
            <w:tcBorders>
              <w:right w:val="nil"/>
            </w:tcBorders>
          </w:tcPr>
          <w:p w14:paraId="7C821C51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417" w:type="dxa"/>
            <w:tcBorders>
              <w:left w:val="nil"/>
            </w:tcBorders>
          </w:tcPr>
          <w:p w14:paraId="2685479D" w14:textId="52AE1C21" w:rsidR="002813E1" w:rsidRPr="00AB6AE2" w:rsidRDefault="006E230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0</w:t>
            </w:r>
            <w:r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268" w:type="dxa"/>
            <w:gridSpan w:val="2"/>
          </w:tcPr>
          <w:p w14:paraId="621912FF" w14:textId="699B8B3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6E2301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</w:t>
            </w:r>
            <w:r w:rsidR="006E2301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E2301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</w:t>
            </w:r>
            <w:r w:rsidR="006E2301" w:rsidRPr="00AB6AE2">
              <w:rPr>
                <w:rFonts w:ascii="Times New Roman" w:eastAsia="Calibri" w:hAnsi="Times New Roman" w:cs="Times New Roman"/>
              </w:rPr>
              <w:t>2)</w:t>
            </w:r>
          </w:p>
        </w:tc>
        <w:tc>
          <w:tcPr>
            <w:tcW w:w="878" w:type="dxa"/>
            <w:gridSpan w:val="2"/>
          </w:tcPr>
          <w:p w14:paraId="76FAACFB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7</w:t>
            </w:r>
          </w:p>
        </w:tc>
      </w:tr>
      <w:tr w:rsidR="00AB6AE2" w:rsidRPr="00AB6AE2" w14:paraId="2AF3D1F0" w14:textId="77777777" w:rsidTr="005C4C24">
        <w:tc>
          <w:tcPr>
            <w:tcW w:w="9383" w:type="dxa"/>
            <w:gridSpan w:val="7"/>
          </w:tcPr>
          <w:p w14:paraId="4D9A13BB" w14:textId="55C0F908" w:rsidR="002813E1" w:rsidRPr="00AB6AE2" w:rsidRDefault="002813E1" w:rsidP="002813E1">
            <w:pPr>
              <w:rPr>
                <w:rFonts w:ascii="Times New Roman" w:eastAsia="Calibri" w:hAnsi="Times New Roman" w:cs="Times New Roman"/>
                <w:b/>
              </w:rPr>
            </w:pPr>
            <w:r w:rsidRPr="00AB6AE2">
              <w:rPr>
                <w:rFonts w:ascii="Times New Roman" w:eastAsia="Calibri" w:hAnsi="Times New Roman" w:cs="Times New Roman"/>
              </w:rPr>
              <w:t>Quartiles of s-25(OH)</w:t>
            </w:r>
          </w:p>
        </w:tc>
      </w:tr>
      <w:tr w:rsidR="00AB6AE2" w:rsidRPr="00AB6AE2" w14:paraId="1F1428AC" w14:textId="77777777" w:rsidTr="000100B5">
        <w:tc>
          <w:tcPr>
            <w:tcW w:w="2835" w:type="dxa"/>
            <w:tcBorders>
              <w:right w:val="nil"/>
            </w:tcBorders>
          </w:tcPr>
          <w:p w14:paraId="66C9B854" w14:textId="2F6A8A92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985" w:type="dxa"/>
            <w:tcBorders>
              <w:right w:val="nil"/>
            </w:tcBorders>
          </w:tcPr>
          <w:p w14:paraId="63B16E0B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 [6.80, 53.90]</w:t>
            </w:r>
          </w:p>
        </w:tc>
        <w:tc>
          <w:tcPr>
            <w:tcW w:w="1417" w:type="dxa"/>
            <w:tcBorders>
              <w:left w:val="nil"/>
            </w:tcBorders>
          </w:tcPr>
          <w:p w14:paraId="28D77BAE" w14:textId="299491DE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3B3998" w:rsidRPr="00AB6AE2">
              <w:rPr>
                <w:rFonts w:ascii="Times New Roman" w:eastAsia="Calibri" w:hAnsi="Times New Roman" w:cs="Times New Roman"/>
              </w:rPr>
              <w:t>46</w:t>
            </w:r>
          </w:p>
        </w:tc>
        <w:tc>
          <w:tcPr>
            <w:tcW w:w="2268" w:type="dxa"/>
            <w:gridSpan w:val="2"/>
          </w:tcPr>
          <w:p w14:paraId="6DB09A53" w14:textId="0DF274AD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622BAF" w:rsidRPr="00AB6AE2">
              <w:rPr>
                <w:rFonts w:ascii="Times New Roman" w:eastAsia="Calibri" w:hAnsi="Times New Roman" w:cs="Times New Roman"/>
              </w:rPr>
              <w:t>21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3B40DA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</w:t>
            </w:r>
            <w:r w:rsidR="00147400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</w:tcPr>
          <w:p w14:paraId="2B1D535F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7</w:t>
            </w:r>
          </w:p>
        </w:tc>
      </w:tr>
      <w:tr w:rsidR="00AB6AE2" w:rsidRPr="00AB6AE2" w14:paraId="0C0BDB47" w14:textId="77777777" w:rsidTr="000100B5">
        <w:tc>
          <w:tcPr>
            <w:tcW w:w="2835" w:type="dxa"/>
            <w:tcBorders>
              <w:right w:val="nil"/>
            </w:tcBorders>
          </w:tcPr>
          <w:p w14:paraId="63691B0F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right w:val="nil"/>
            </w:tcBorders>
          </w:tcPr>
          <w:p w14:paraId="524000B7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 [53.90, 71.77]</w:t>
            </w:r>
          </w:p>
        </w:tc>
        <w:tc>
          <w:tcPr>
            <w:tcW w:w="1417" w:type="dxa"/>
            <w:tcBorders>
              <w:left w:val="nil"/>
            </w:tcBorders>
          </w:tcPr>
          <w:p w14:paraId="7C684664" w14:textId="5EFB871D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A57293" w:rsidRPr="00AB6AE2">
              <w:rPr>
                <w:rFonts w:ascii="Times New Roman" w:eastAsia="Calibri" w:hAnsi="Times New Roman" w:cs="Times New Roman"/>
              </w:rPr>
              <w:t>69</w:t>
            </w:r>
          </w:p>
        </w:tc>
        <w:tc>
          <w:tcPr>
            <w:tcW w:w="2268" w:type="dxa"/>
            <w:gridSpan w:val="2"/>
          </w:tcPr>
          <w:p w14:paraId="47616955" w14:textId="61C34DC0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622BAF" w:rsidRPr="00AB6AE2">
              <w:rPr>
                <w:rFonts w:ascii="Times New Roman" w:eastAsia="Calibri" w:hAnsi="Times New Roman" w:cs="Times New Roman"/>
              </w:rPr>
              <w:t>33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3B40DA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7E672F" w:rsidRPr="00AB6AE2">
              <w:rPr>
                <w:rFonts w:ascii="Times New Roman" w:eastAsia="Calibri" w:hAnsi="Times New Roman" w:cs="Times New Roman"/>
              </w:rPr>
              <w:t>44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</w:tcPr>
          <w:p w14:paraId="7F12B738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2</w:t>
            </w:r>
          </w:p>
        </w:tc>
      </w:tr>
      <w:tr w:rsidR="00AB6AE2" w:rsidRPr="00AB6AE2" w14:paraId="5B8759ED" w14:textId="77777777" w:rsidTr="000100B5">
        <w:tc>
          <w:tcPr>
            <w:tcW w:w="2835" w:type="dxa"/>
            <w:tcBorders>
              <w:right w:val="nil"/>
            </w:tcBorders>
          </w:tcPr>
          <w:p w14:paraId="3DE7F70E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right w:val="nil"/>
            </w:tcBorders>
          </w:tcPr>
          <w:p w14:paraId="06FD99C6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 [71.89, 86.72]</w:t>
            </w:r>
          </w:p>
        </w:tc>
        <w:tc>
          <w:tcPr>
            <w:tcW w:w="1417" w:type="dxa"/>
            <w:tcBorders>
              <w:left w:val="nil"/>
            </w:tcBorders>
          </w:tcPr>
          <w:p w14:paraId="4A00F18F" w14:textId="655EBB19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A57293" w:rsidRPr="00AB6AE2">
              <w:rPr>
                <w:rFonts w:ascii="Times New Roman" w:eastAsia="Calibri" w:hAnsi="Times New Roman" w:cs="Times New Roman"/>
              </w:rPr>
              <w:t>84</w:t>
            </w:r>
          </w:p>
        </w:tc>
        <w:tc>
          <w:tcPr>
            <w:tcW w:w="2268" w:type="dxa"/>
            <w:gridSpan w:val="2"/>
          </w:tcPr>
          <w:p w14:paraId="213FD05F" w14:textId="5266B384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622BAF" w:rsidRPr="00AB6AE2">
              <w:rPr>
                <w:rFonts w:ascii="Times New Roman" w:eastAsia="Calibri" w:hAnsi="Times New Roman" w:cs="Times New Roman"/>
              </w:rPr>
              <w:t>41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3B40DA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3B40DA" w:rsidRPr="00AB6AE2">
              <w:rPr>
                <w:rFonts w:ascii="Times New Roman" w:eastAsia="Calibri" w:hAnsi="Times New Roman" w:cs="Times New Roman"/>
              </w:rPr>
              <w:t>7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78" w:type="dxa"/>
            <w:gridSpan w:val="2"/>
          </w:tcPr>
          <w:p w14:paraId="282982B0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2</w:t>
            </w:r>
          </w:p>
        </w:tc>
      </w:tr>
      <w:tr w:rsidR="00AB6AE2" w:rsidRPr="00AB6AE2" w14:paraId="058B1178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bottom w:val="nil"/>
              <w:right w:val="nil"/>
            </w:tcBorders>
          </w:tcPr>
          <w:p w14:paraId="7291B794" w14:textId="18004338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985" w:type="dxa"/>
            <w:tcBorders>
              <w:bottom w:val="nil"/>
              <w:right w:val="nil"/>
            </w:tcBorders>
          </w:tcPr>
          <w:p w14:paraId="5B3CAAD7" w14:textId="0BB2132D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7" w:type="dxa"/>
            <w:tcBorders>
              <w:left w:val="nil"/>
              <w:bottom w:val="nil"/>
            </w:tcBorders>
          </w:tcPr>
          <w:p w14:paraId="4172E088" w14:textId="1A36AEC3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96377B" w:rsidRPr="00AB6AE2">
              <w:rPr>
                <w:rFonts w:ascii="Times New Roman" w:eastAsia="Calibri" w:hAnsi="Times New Roman" w:cs="Times New Roman"/>
              </w:rPr>
              <w:t>44</w:t>
            </w:r>
          </w:p>
        </w:tc>
        <w:tc>
          <w:tcPr>
            <w:tcW w:w="2268" w:type="dxa"/>
            <w:gridSpan w:val="2"/>
            <w:tcBorders>
              <w:bottom w:val="nil"/>
            </w:tcBorders>
          </w:tcPr>
          <w:p w14:paraId="6F1CA6DB" w14:textId="51DC92CA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055845" w:rsidRPr="00AB6AE2">
              <w:rPr>
                <w:rFonts w:ascii="Times New Roman" w:eastAsia="Calibri" w:hAnsi="Times New Roman" w:cs="Times New Roman"/>
              </w:rPr>
              <w:t>18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152816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03)</w:t>
            </w:r>
          </w:p>
        </w:tc>
        <w:tc>
          <w:tcPr>
            <w:tcW w:w="851" w:type="dxa"/>
            <w:tcBorders>
              <w:bottom w:val="nil"/>
            </w:tcBorders>
          </w:tcPr>
          <w:p w14:paraId="393A1D84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06</w:t>
            </w:r>
          </w:p>
        </w:tc>
      </w:tr>
      <w:tr w:rsidR="00AB6AE2" w:rsidRPr="00AB6AE2" w14:paraId="474071DD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bottom w:val="nil"/>
              <w:right w:val="nil"/>
            </w:tcBorders>
          </w:tcPr>
          <w:p w14:paraId="4329EB21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  <w:right w:val="nil"/>
            </w:tcBorders>
          </w:tcPr>
          <w:p w14:paraId="3A2E3638" w14:textId="2819A57B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7" w:type="dxa"/>
            <w:tcBorders>
              <w:left w:val="nil"/>
              <w:bottom w:val="nil"/>
            </w:tcBorders>
          </w:tcPr>
          <w:p w14:paraId="19E2C508" w14:textId="79BFE953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152816" w:rsidRPr="00AB6AE2">
              <w:rPr>
                <w:rFonts w:ascii="Times New Roman" w:eastAsia="Calibri" w:hAnsi="Times New Roman" w:cs="Times New Roman"/>
              </w:rPr>
              <w:t>79</w:t>
            </w:r>
          </w:p>
        </w:tc>
        <w:tc>
          <w:tcPr>
            <w:tcW w:w="2268" w:type="dxa"/>
            <w:gridSpan w:val="2"/>
            <w:tcBorders>
              <w:bottom w:val="nil"/>
            </w:tcBorders>
          </w:tcPr>
          <w:p w14:paraId="2BAD90B6" w14:textId="7BB3F200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055845" w:rsidRPr="00AB6AE2">
              <w:rPr>
                <w:rFonts w:ascii="Times New Roman" w:eastAsia="Calibri" w:hAnsi="Times New Roman" w:cs="Times New Roman"/>
              </w:rPr>
              <w:t>36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152816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6E114D" w:rsidRPr="00AB6AE2">
              <w:rPr>
                <w:rFonts w:ascii="Times New Roman" w:eastAsia="Calibri" w:hAnsi="Times New Roman" w:cs="Times New Roman"/>
              </w:rPr>
              <w:t>73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bottom w:val="nil"/>
            </w:tcBorders>
          </w:tcPr>
          <w:p w14:paraId="3C955090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5</w:t>
            </w:r>
          </w:p>
        </w:tc>
      </w:tr>
      <w:tr w:rsidR="00AB6AE2" w:rsidRPr="00AB6AE2" w14:paraId="4C96F0B9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bottom w:val="nil"/>
              <w:right w:val="nil"/>
            </w:tcBorders>
          </w:tcPr>
          <w:p w14:paraId="0E5D050D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bottom w:val="nil"/>
              <w:right w:val="nil"/>
            </w:tcBorders>
          </w:tcPr>
          <w:p w14:paraId="21978E6E" w14:textId="1DF9B42F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7" w:type="dxa"/>
            <w:tcBorders>
              <w:left w:val="nil"/>
              <w:bottom w:val="nil"/>
            </w:tcBorders>
          </w:tcPr>
          <w:p w14:paraId="4E3FC91C" w14:textId="7F388308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152816" w:rsidRPr="00AB6AE2">
              <w:rPr>
                <w:rFonts w:ascii="Times New Roman" w:eastAsia="Calibri" w:hAnsi="Times New Roman" w:cs="Times New Roman"/>
              </w:rPr>
              <w:t>80</w:t>
            </w:r>
          </w:p>
        </w:tc>
        <w:tc>
          <w:tcPr>
            <w:tcW w:w="2268" w:type="dxa"/>
            <w:gridSpan w:val="2"/>
            <w:tcBorders>
              <w:bottom w:val="nil"/>
            </w:tcBorders>
          </w:tcPr>
          <w:p w14:paraId="00130507" w14:textId="0D061FE2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6E114D" w:rsidRPr="00AB6AE2">
              <w:rPr>
                <w:rFonts w:ascii="Times New Roman" w:eastAsia="Calibri" w:hAnsi="Times New Roman" w:cs="Times New Roman"/>
              </w:rPr>
              <w:t>37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152816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6E114D" w:rsidRPr="00AB6AE2">
              <w:rPr>
                <w:rFonts w:ascii="Times New Roman" w:eastAsia="Calibri" w:hAnsi="Times New Roman" w:cs="Times New Roman"/>
              </w:rPr>
              <w:t>73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bottom w:val="nil"/>
            </w:tcBorders>
          </w:tcPr>
          <w:p w14:paraId="74B48673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8</w:t>
            </w:r>
          </w:p>
        </w:tc>
      </w:tr>
      <w:tr w:rsidR="00AB6AE2" w:rsidRPr="00AB6AE2" w14:paraId="5E783389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59DD5ED" w14:textId="710ED55E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3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324D471" w14:textId="1200A408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6F6C9BE" w14:textId="0054F372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</w:t>
            </w:r>
            <w:r w:rsidR="003B7C45" w:rsidRPr="00AB6AE2">
              <w:rPr>
                <w:rFonts w:ascii="Times New Roman" w:eastAsia="Calibri" w:hAnsi="Times New Roman" w:cs="Times New Roman"/>
              </w:rPr>
              <w:t>6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A65DEE" w14:textId="7537BEEA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575ABC" w:rsidRPr="00AB6AE2">
              <w:rPr>
                <w:rFonts w:ascii="Times New Roman" w:eastAsia="Calibri" w:hAnsi="Times New Roman" w:cs="Times New Roman"/>
              </w:rPr>
              <w:t>2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152816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963EFB" w:rsidRPr="00AB6AE2">
              <w:rPr>
                <w:rFonts w:ascii="Times New Roman" w:eastAsia="Calibri" w:hAnsi="Times New Roman" w:cs="Times New Roman"/>
              </w:rPr>
              <w:t>4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D6E607C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2</w:t>
            </w:r>
          </w:p>
        </w:tc>
      </w:tr>
      <w:tr w:rsidR="00AB6AE2" w:rsidRPr="00AB6AE2" w14:paraId="0904340A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45DFB57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4801A03" w14:textId="7720106D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172C407" w14:textId="190053F0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4E1E63" w:rsidRPr="00AB6AE2">
              <w:rPr>
                <w:rFonts w:ascii="Times New Roman" w:eastAsia="Calibri" w:hAnsi="Times New Roman" w:cs="Times New Roman"/>
              </w:rPr>
              <w:t>69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D6F957" w14:textId="4D6906E8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2</w:t>
            </w:r>
            <w:r w:rsidR="00125FD6" w:rsidRPr="00AB6AE2">
              <w:rPr>
                <w:rFonts w:ascii="Times New Roman" w:eastAsia="Calibri" w:hAnsi="Times New Roman" w:cs="Times New Roman"/>
              </w:rPr>
              <w:t>7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152816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5A44F1" w:rsidRPr="00AB6AE2">
              <w:rPr>
                <w:rFonts w:ascii="Times New Roman" w:eastAsia="Calibri" w:hAnsi="Times New Roman" w:cs="Times New Roman"/>
              </w:rPr>
              <w:t>7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4284C4F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2</w:t>
            </w:r>
          </w:p>
        </w:tc>
      </w:tr>
      <w:tr w:rsidR="00AB6AE2" w:rsidRPr="00AB6AE2" w14:paraId="2ED63D7F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14D2619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7BB44FB" w14:textId="7146140C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Q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65217FE" w14:textId="656F9C1D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4E1E63" w:rsidRPr="00AB6AE2">
              <w:rPr>
                <w:rFonts w:ascii="Times New Roman" w:eastAsia="Calibri" w:hAnsi="Times New Roman" w:cs="Times New Roman"/>
              </w:rPr>
              <w:t>91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6F4335" w14:textId="0A40DE9F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125FD6" w:rsidRPr="00AB6AE2">
              <w:rPr>
                <w:rFonts w:ascii="Times New Roman" w:eastAsia="Calibri" w:hAnsi="Times New Roman" w:cs="Times New Roman"/>
              </w:rPr>
              <w:t>38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5A44F1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5A44F1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7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571EE77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84</w:t>
            </w:r>
          </w:p>
        </w:tc>
      </w:tr>
      <w:tr w:rsidR="00AB6AE2" w:rsidRPr="00AB6AE2" w14:paraId="2571AA3C" w14:textId="77777777" w:rsidTr="005C4C24">
        <w:trPr>
          <w:gridAfter w:val="2"/>
          <w:wAfter w:w="878" w:type="dxa"/>
        </w:trPr>
        <w:tc>
          <w:tcPr>
            <w:tcW w:w="85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C020B20" w14:textId="4A5E1450" w:rsidR="002813E1" w:rsidRPr="00AB6AE2" w:rsidRDefault="002813E1" w:rsidP="002813E1">
            <w:pPr>
              <w:rPr>
                <w:rFonts w:ascii="Times New Roman" w:eastAsia="Calibri" w:hAnsi="Times New Roman" w:cs="Times New Roman"/>
                <w:b/>
              </w:rPr>
            </w:pPr>
            <w:r w:rsidRPr="00AB6AE2">
              <w:rPr>
                <w:rFonts w:ascii="Times New Roman" w:eastAsia="Calibri" w:hAnsi="Times New Roman" w:cs="Times New Roman"/>
              </w:rPr>
              <w:t>Clinical cuts of s-25(OH)D</w:t>
            </w:r>
          </w:p>
        </w:tc>
      </w:tr>
      <w:tr w:rsidR="00AB6AE2" w:rsidRPr="00AB6AE2" w14:paraId="749D93C2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49C90F2" w14:textId="0C78AAFB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Model 1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57162E3" w14:textId="1740F4A1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9EB8989" w14:textId="5B9C4D70" w:rsidR="002813E1" w:rsidRPr="00AB6AE2" w:rsidRDefault="004B7BFE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44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083C43" w14:textId="550DFED8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F2635E" w:rsidRPr="00AB6AE2">
              <w:rPr>
                <w:rFonts w:ascii="Times New Roman" w:eastAsia="Calibri" w:hAnsi="Times New Roman" w:cs="Times New Roman"/>
              </w:rPr>
              <w:t>25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F2635E" w:rsidRPr="00AB6AE2">
              <w:rPr>
                <w:rFonts w:ascii="Times New Roman" w:eastAsia="Calibri" w:hAnsi="Times New Roman" w:cs="Times New Roman"/>
              </w:rPr>
              <w:t>8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F2635E" w:rsidRPr="00AB6AE2">
              <w:rPr>
                <w:rFonts w:ascii="Times New Roman" w:eastAsia="Calibri" w:hAnsi="Times New Roman" w:cs="Times New Roman"/>
              </w:rPr>
              <w:t>33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2FCBAF8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68</w:t>
            </w:r>
          </w:p>
        </w:tc>
      </w:tr>
      <w:tr w:rsidR="00AB6AE2" w:rsidRPr="00AB6AE2" w14:paraId="077AEF7B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C3A673F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797B9C6" w14:textId="55863754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2BEAB43" w14:textId="320BB6C0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</w:t>
            </w:r>
            <w:r w:rsidR="004B7BFE" w:rsidRPr="00AB6AE2">
              <w:rPr>
                <w:rFonts w:ascii="Times New Roman" w:eastAsia="Calibri" w:hAnsi="Times New Roman" w:cs="Times New Roman"/>
              </w:rPr>
              <w:t>9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BCE403" w14:textId="671C5C33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F2635E" w:rsidRPr="00AB6AE2">
              <w:rPr>
                <w:rFonts w:ascii="Times New Roman" w:eastAsia="Calibri" w:hAnsi="Times New Roman" w:cs="Times New Roman"/>
              </w:rPr>
              <w:t>2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817EA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6817EA" w:rsidRPr="00AB6AE2">
              <w:rPr>
                <w:rFonts w:ascii="Times New Roman" w:eastAsia="Calibri" w:hAnsi="Times New Roman" w:cs="Times New Roman"/>
              </w:rPr>
              <w:t>56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484032E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8</w:t>
            </w:r>
          </w:p>
        </w:tc>
      </w:tr>
      <w:tr w:rsidR="00AB6AE2" w:rsidRPr="00AB6AE2" w14:paraId="250D2B1B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241E73A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5504FA0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50B5F66" w14:textId="74D52299" w:rsidR="002813E1" w:rsidRPr="00AB6AE2" w:rsidRDefault="004B7BFE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41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57C7B0" w14:textId="45DEC8D1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F2635E" w:rsidRPr="00AB6AE2">
              <w:rPr>
                <w:rFonts w:ascii="Times New Roman" w:eastAsia="Calibri" w:hAnsi="Times New Roman" w:cs="Times New Roman"/>
              </w:rPr>
              <w:t>76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6817EA" w:rsidRPr="00AB6AE2">
              <w:rPr>
                <w:rFonts w:ascii="Times New Roman" w:eastAsia="Calibri" w:hAnsi="Times New Roman" w:cs="Times New Roman"/>
              </w:rPr>
              <w:t>2.60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29479B0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8</w:t>
            </w:r>
          </w:p>
        </w:tc>
      </w:tr>
      <w:tr w:rsidR="00AB6AE2" w:rsidRPr="00AB6AE2" w14:paraId="5288821C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53B804E" w14:textId="72C7063A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Model 2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658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6B5ED7A" w14:textId="31F579B0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C64438E" w14:textId="7F0530CB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</w:t>
            </w:r>
            <w:r w:rsidR="00157623" w:rsidRPr="00AB6AE2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805715" w14:textId="707FBD8C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CA6B30" w:rsidRPr="00AB6AE2">
              <w:rPr>
                <w:rFonts w:ascii="Times New Roman" w:eastAsia="Calibri" w:hAnsi="Times New Roman" w:cs="Times New Roman"/>
              </w:rPr>
              <w:t>15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E26E0F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CA6B30" w:rsidRPr="00AB6AE2">
              <w:rPr>
                <w:rFonts w:ascii="Times New Roman" w:eastAsia="Calibri" w:hAnsi="Times New Roman" w:cs="Times New Roman"/>
              </w:rPr>
              <w:t>68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F9998D2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2</w:t>
            </w:r>
          </w:p>
        </w:tc>
      </w:tr>
      <w:tr w:rsidR="00AB6AE2" w:rsidRPr="00AB6AE2" w14:paraId="48DC04F1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9F4537F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D341B7D" w14:textId="02E571DA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30F308D" w14:textId="287DF8B3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5</w:t>
            </w:r>
            <w:r w:rsidR="00157623" w:rsidRPr="00AB6AE2">
              <w:rPr>
                <w:rFonts w:ascii="Times New Roman" w:eastAsia="Calibri" w:hAnsi="Times New Roman" w:cs="Times New Roman"/>
              </w:rPr>
              <w:t>5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C65629" w14:textId="741A8E9D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174E6" w:rsidRPr="00AB6AE2">
              <w:rPr>
                <w:rFonts w:ascii="Times New Roman" w:eastAsia="Calibri" w:hAnsi="Times New Roman" w:cs="Times New Roman"/>
              </w:rPr>
              <w:t>2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E26E0F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174E6" w:rsidRPr="00AB6AE2">
              <w:rPr>
                <w:rFonts w:ascii="Times New Roman" w:eastAsia="Calibri" w:hAnsi="Times New Roman" w:cs="Times New Roman"/>
              </w:rPr>
              <w:t>5</w:t>
            </w:r>
            <w:r w:rsidRPr="00AB6AE2">
              <w:rPr>
                <w:rFonts w:ascii="Times New Roman" w:eastAsia="Calibri" w:hAnsi="Times New Roman" w:cs="Times New Roman"/>
              </w:rPr>
              <w:t>1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BE41A92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25</w:t>
            </w:r>
          </w:p>
        </w:tc>
      </w:tr>
      <w:tr w:rsidR="00AB6AE2" w:rsidRPr="00AB6AE2" w14:paraId="0880E7A3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BB66A57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01A6ECF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119E7EB" w14:textId="1984F013" w:rsidR="002813E1" w:rsidRPr="00AB6AE2" w:rsidRDefault="00157623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1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30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E311B8" w14:textId="5D9DC11A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0.</w:t>
            </w:r>
            <w:r w:rsidR="00BF01FE" w:rsidRPr="00AB6AE2">
              <w:rPr>
                <w:rFonts w:ascii="Times New Roman" w:eastAsia="Calibri" w:hAnsi="Times New Roman" w:cs="Times New Roman"/>
              </w:rPr>
              <w:t>68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E26E0F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BF01FE" w:rsidRPr="00AB6AE2">
              <w:rPr>
                <w:rFonts w:ascii="Times New Roman" w:eastAsia="Calibri" w:hAnsi="Times New Roman" w:cs="Times New Roman"/>
              </w:rPr>
              <w:t>48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72B7052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43</w:t>
            </w:r>
          </w:p>
        </w:tc>
      </w:tr>
      <w:tr w:rsidR="00AB6AE2" w:rsidRPr="00AB6AE2" w14:paraId="49A3EC35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44316A1" w14:textId="3C6F56D4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  Model 3,</w:t>
            </w:r>
            <w:r w:rsidRPr="00AB6AE2">
              <w:rPr>
                <w:rFonts w:ascii="Times New Roman" w:eastAsia="Calibri" w:hAnsi="Times New Roman" w:cs="Times New Roman"/>
                <w:i/>
              </w:rPr>
              <w:t xml:space="preserve"> n = </w:t>
            </w:r>
            <w:r w:rsidRPr="00AB6AE2">
              <w:rPr>
                <w:rFonts w:ascii="Times New Roman" w:eastAsia="Calibri" w:hAnsi="Times New Roman" w:cs="Times New Roman"/>
              </w:rPr>
              <w:t>530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CC80418" w14:textId="314A2D6E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lt; 2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051CBE3" w14:textId="7AD6B538" w:rsidR="002813E1" w:rsidRPr="00AB6AE2" w:rsidRDefault="001C4920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</w:t>
            </w:r>
            <w:r w:rsidR="002813E1" w:rsidRPr="00AB6AE2">
              <w:rPr>
                <w:rFonts w:ascii="Times New Roman" w:eastAsia="Calibri" w:hAnsi="Times New Roman" w:cs="Times New Roman"/>
              </w:rPr>
              <w:t>.</w:t>
            </w:r>
            <w:r w:rsidRPr="00AB6AE2">
              <w:rPr>
                <w:rFonts w:ascii="Times New Roman" w:eastAsia="Calibri" w:hAnsi="Times New Roman" w:cs="Times New Roman"/>
              </w:rPr>
              <w:t>67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077BAA" w14:textId="6427CD49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24F94" w:rsidRPr="00AB6AE2">
              <w:rPr>
                <w:rFonts w:ascii="Times New Roman" w:eastAsia="Calibri" w:hAnsi="Times New Roman" w:cs="Times New Roman"/>
              </w:rPr>
              <w:t>30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8F762C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3.</w:t>
            </w:r>
            <w:r w:rsidR="008F762C" w:rsidRPr="00AB6AE2">
              <w:rPr>
                <w:rFonts w:ascii="Times New Roman" w:eastAsia="Calibri" w:hAnsi="Times New Roman" w:cs="Times New Roman"/>
              </w:rPr>
              <w:t>32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31FE514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38</w:t>
            </w:r>
          </w:p>
        </w:tc>
      </w:tr>
      <w:tr w:rsidR="00AB6AE2" w:rsidRPr="00AB6AE2" w14:paraId="0203E126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0A99315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47C60B2" w14:textId="2F428182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25–5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2968539" w14:textId="413B193B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</w:t>
            </w:r>
            <w:r w:rsidR="001C4920" w:rsidRPr="00AB6AE2">
              <w:rPr>
                <w:rFonts w:ascii="Times New Roman" w:eastAsia="Calibri" w:hAnsi="Times New Roman" w:cs="Times New Roman"/>
              </w:rPr>
              <w:t>94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81BF96" w14:textId="49B04A49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(</w:t>
            </w:r>
            <w:r w:rsidR="00027595" w:rsidRPr="00AB6AE2">
              <w:rPr>
                <w:rFonts w:ascii="Times New Roman" w:eastAsia="Calibri" w:hAnsi="Times New Roman" w:cs="Times New Roman"/>
              </w:rPr>
              <w:t>0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24F94" w:rsidRPr="00AB6AE2">
              <w:rPr>
                <w:rFonts w:ascii="Times New Roman" w:eastAsia="Calibri" w:hAnsi="Times New Roman" w:cs="Times New Roman"/>
              </w:rPr>
              <w:t>32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834676" w:rsidRPr="00AB6AE2">
              <w:rPr>
                <w:rFonts w:ascii="Times New Roman" w:eastAsia="Calibri" w:hAnsi="Times New Roman" w:cs="Times New Roman"/>
              </w:rPr>
              <w:t>2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8F762C" w:rsidRPr="00AB6AE2">
              <w:rPr>
                <w:rFonts w:ascii="Times New Roman" w:eastAsia="Calibri" w:hAnsi="Times New Roman" w:cs="Times New Roman"/>
              </w:rPr>
              <w:t>80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39FBC33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91</w:t>
            </w:r>
          </w:p>
        </w:tc>
      </w:tr>
      <w:tr w:rsidR="00AB6AE2" w:rsidRPr="00AB6AE2" w14:paraId="08E5D278" w14:textId="77777777" w:rsidTr="000100B5">
        <w:trPr>
          <w:gridAfter w:val="1"/>
          <w:wAfter w:w="27" w:type="dxa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E12281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F59570" w14:textId="77777777" w:rsidR="002813E1" w:rsidRPr="00AB6AE2" w:rsidRDefault="002813E1" w:rsidP="002813E1">
            <w:pPr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&gt; 7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72F414" w14:textId="5582A71C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 </w:t>
            </w:r>
            <w:r w:rsidR="001C4920" w:rsidRPr="00AB6AE2">
              <w:rPr>
                <w:rFonts w:ascii="Times New Roman" w:eastAsia="Calibri" w:hAnsi="Times New Roman" w:cs="Times New Roman"/>
              </w:rPr>
              <w:t>1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1C4920" w:rsidRPr="00AB6AE2">
              <w:rPr>
                <w:rFonts w:ascii="Times New Roman" w:eastAsia="Calibri" w:hAnsi="Times New Roman" w:cs="Times New Roman"/>
              </w:rPr>
              <w:t>82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0A8FFC" w14:textId="4F59F5BA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 xml:space="preserve"> (0.</w:t>
            </w:r>
            <w:r w:rsidR="008F762C" w:rsidRPr="00AB6AE2">
              <w:rPr>
                <w:rFonts w:ascii="Times New Roman" w:eastAsia="Calibri" w:hAnsi="Times New Roman" w:cs="Times New Roman"/>
              </w:rPr>
              <w:t>85</w:t>
            </w:r>
            <w:r w:rsidRPr="00AB6AE2">
              <w:rPr>
                <w:rFonts w:ascii="Times New Roman" w:eastAsia="Calibri" w:hAnsi="Times New Roman" w:cs="Times New Roman"/>
              </w:rPr>
              <w:t xml:space="preserve">; </w:t>
            </w:r>
            <w:r w:rsidR="002C34DC" w:rsidRPr="00AB6AE2">
              <w:rPr>
                <w:rFonts w:ascii="Times New Roman" w:eastAsia="Calibri" w:hAnsi="Times New Roman" w:cs="Times New Roman"/>
              </w:rPr>
              <w:t>3</w:t>
            </w:r>
            <w:r w:rsidRPr="00AB6AE2">
              <w:rPr>
                <w:rFonts w:ascii="Times New Roman" w:eastAsia="Calibri" w:hAnsi="Times New Roman" w:cs="Times New Roman"/>
              </w:rPr>
              <w:t>.</w:t>
            </w:r>
            <w:r w:rsidR="002C34DC" w:rsidRPr="00AB6AE2">
              <w:rPr>
                <w:rFonts w:ascii="Times New Roman" w:eastAsia="Calibri" w:hAnsi="Times New Roman" w:cs="Times New Roman"/>
              </w:rPr>
              <w:t>91</w:t>
            </w:r>
            <w:r w:rsidRPr="00AB6AE2">
              <w:rPr>
                <w:rFonts w:ascii="Times New Roman" w:eastAsia="Calibri" w:hAnsi="Times New Roman" w:cs="Times New Roman"/>
              </w:rPr>
              <w:t>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42A5F8" w14:textId="77777777" w:rsidR="002813E1" w:rsidRPr="00AB6AE2" w:rsidRDefault="002813E1" w:rsidP="002813E1">
            <w:pPr>
              <w:jc w:val="right"/>
              <w:rPr>
                <w:rFonts w:ascii="Times New Roman" w:eastAsia="Calibri" w:hAnsi="Times New Roman" w:cs="Times New Roman"/>
              </w:rPr>
            </w:pPr>
            <w:r w:rsidRPr="00AB6AE2">
              <w:rPr>
                <w:rFonts w:ascii="Times New Roman" w:eastAsia="Calibri" w:hAnsi="Times New Roman" w:cs="Times New Roman"/>
              </w:rPr>
              <w:t>0.12</w:t>
            </w:r>
          </w:p>
        </w:tc>
      </w:tr>
      <w:tr w:rsidR="00AB6AE2" w:rsidRPr="00AB6AE2" w14:paraId="152D187A" w14:textId="77777777" w:rsidTr="00111C56">
        <w:trPr>
          <w:gridAfter w:val="1"/>
          <w:wAfter w:w="27" w:type="dxa"/>
          <w:trHeight w:val="3393"/>
        </w:trPr>
        <w:tc>
          <w:tcPr>
            <w:tcW w:w="9356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C801FC" w14:textId="12BDBCFE" w:rsidR="002813E1" w:rsidRPr="00AB6AE2" w:rsidRDefault="002813E1" w:rsidP="002813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Abbreviations:</w:t>
            </w:r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s-25(OH)D,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serum 25-hydroxyvitamin D;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TBLH BMD; total-body-less-head bone mineral density; C.I., confidence interval.</w:t>
            </w:r>
          </w:p>
          <w:p w14:paraId="5B0109D2" w14:textId="75AA5883" w:rsidR="002813E1" w:rsidRPr="00AB6AE2" w:rsidRDefault="002813E1" w:rsidP="002813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*10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th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percentile</w:t>
            </w:r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BMD: Early pregnancy =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55</w:t>
            </w:r>
            <w:r w:rsidR="006A6E52" w:rsidRPr="00AB6AE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g/c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; late pregnancy = 0.55</w:t>
            </w:r>
            <w:r w:rsidR="006A6E52" w:rsidRPr="00AB6AE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g/c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; umbilical cord = 0.55</w:t>
            </w:r>
            <w:r w:rsidR="006A6E52" w:rsidRPr="00AB6AE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g/c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; 5 years = 0.554 g/c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7E72FF16" w14:textId="076384FA" w:rsidR="002813E1" w:rsidRPr="00AB6AE2" w:rsidRDefault="002813E1" w:rsidP="002813E1">
            <w:pPr>
              <w:tabs>
                <w:tab w:val="left" w:pos="1236"/>
              </w:tabs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†Early-pregnancy s-25(OH)D is measured in blood samples collected before week 20 of pregnancy.</w:t>
            </w:r>
          </w:p>
          <w:p w14:paraId="4510A4DC" w14:textId="0EF3CFC7" w:rsidR="002813E1" w:rsidRPr="00AB6AE2" w:rsidRDefault="002813E1" w:rsidP="002813E1">
            <w:pPr>
              <w:tabs>
                <w:tab w:val="left" w:pos="123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‡Reference group is those within the highest s-25(OH)D quartile at all time points.</w:t>
            </w:r>
          </w:p>
          <w:p w14:paraId="5EF1AF5C" w14:textId="78E141DF" w:rsidR="002813E1" w:rsidRPr="00AB6AE2" w:rsidRDefault="002813E1" w:rsidP="002813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§Reference group is those with s-25(OH)D 50-75 nmol/l.</w:t>
            </w:r>
          </w:p>
          <w:p w14:paraId="2981A09D" w14:textId="6565C380" w:rsidR="002813E1" w:rsidRPr="00AB6AE2" w:rsidRDefault="002813E1" w:rsidP="002813E1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||Late-pregnancy s-25(OH)D is measured in blood samples collected after week 20 of pregnancy.</w:t>
            </w:r>
          </w:p>
          <w:p w14:paraId="1F5F04FF" w14:textId="55C09497" w:rsidR="002813E1" w:rsidRPr="00AB6AE2" w:rsidRDefault="002813E1" w:rsidP="002813E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Model 1 is adjusted for height (cm) and sex (male/female). Model 2 is adjusted for height (cm), sex (male/female), gestational age (weeks), parity (unipara/multipara) and child BMI (kg/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). Model 3 is adjusted for height (cm), sex (male/female), gestational age (weeks), parity (unipara/multipara), child BMI (kg/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), physical activity (less active than peers/as active as peers/more active than peers), skin tone (Fitzpatrick scale 1-2/3-6), and daily dairy consumption (</w:t>
            </w:r>
            <w:r w:rsidR="00C174C1" w:rsidRPr="00AB6AE2"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="00E97616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174C1" w:rsidRPr="00AB6AE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dl/day vs.</w:t>
            </w:r>
            <w:r w:rsidR="00E21F73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≥</w:t>
            </w:r>
            <w:r w:rsidR="00E97616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 dl/day). Outcomes were calculated using logistic regression.</w:t>
            </w:r>
          </w:p>
          <w:p w14:paraId="705C04B2" w14:textId="404C5D8E" w:rsidR="002813E1" w:rsidRPr="00AB6AE2" w:rsidRDefault="002813E1" w:rsidP="002813E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4E7743A" w14:textId="77777777" w:rsidR="002C7BEA" w:rsidRPr="00AB6AE2" w:rsidRDefault="002C7BEA">
      <w:r w:rsidRPr="00AB6AE2">
        <w:br w:type="page"/>
      </w:r>
    </w:p>
    <w:tbl>
      <w:tblPr>
        <w:tblStyle w:val="TableGrid"/>
        <w:tblpPr w:leftFromText="141" w:rightFromText="141" w:vertAnchor="text" w:tblpY="1"/>
        <w:tblOverlap w:val="never"/>
        <w:tblW w:w="963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1985"/>
        <w:gridCol w:w="2551"/>
        <w:gridCol w:w="1330"/>
        <w:gridCol w:w="1355"/>
        <w:gridCol w:w="1328"/>
        <w:gridCol w:w="1089"/>
      </w:tblGrid>
      <w:tr w:rsidR="00AB6AE2" w:rsidRPr="00AB6AE2" w14:paraId="132C30ED" w14:textId="77777777" w:rsidTr="00823083">
        <w:tc>
          <w:tcPr>
            <w:tcW w:w="9638" w:type="dxa"/>
            <w:gridSpan w:val="6"/>
            <w:tcBorders>
              <w:top w:val="nil"/>
              <w:bottom w:val="single" w:sz="4" w:space="0" w:color="auto"/>
              <w:right w:val="nil"/>
            </w:tcBorders>
          </w:tcPr>
          <w:p w14:paraId="4A17EEAD" w14:textId="077C8908" w:rsidR="004E0436" w:rsidRPr="00AB6AE2" w:rsidRDefault="004E0436" w:rsidP="005C4C24">
            <w:pPr>
              <w:rPr>
                <w:rFonts w:ascii="Times New Roman" w:hAnsi="Times New Roman" w:cs="Times New Roman"/>
                <w:i/>
                <w:iCs/>
              </w:rPr>
            </w:pPr>
            <w:r w:rsidRPr="00AB6AE2">
              <w:rPr>
                <w:rFonts w:ascii="Times New Roman" w:hAnsi="Times New Roman" w:cs="Times New Roman"/>
                <w:b/>
              </w:rPr>
              <w:lastRenderedPageBreak/>
              <w:t xml:space="preserve">Supplementary Table </w:t>
            </w:r>
            <w:r w:rsidR="00CC6413" w:rsidRPr="00AB6AE2">
              <w:rPr>
                <w:rFonts w:ascii="Times New Roman" w:hAnsi="Times New Roman" w:cs="Times New Roman"/>
                <w:b/>
              </w:rPr>
              <w:t>3</w:t>
            </w:r>
            <w:r w:rsidRPr="00AB6AE2">
              <w:rPr>
                <w:rFonts w:ascii="Times New Roman" w:hAnsi="Times New Roman" w:cs="Times New Roman"/>
                <w:b/>
              </w:rPr>
              <w:t xml:space="preserve">: </w:t>
            </w:r>
            <w:r w:rsidRPr="00AB6AE2">
              <w:rPr>
                <w:rFonts w:ascii="Times New Roman" w:hAnsi="Times New Roman" w:cs="Times New Roman"/>
                <w:bCs/>
              </w:rPr>
              <w:t>Association between vitamin D supplementation at age 5 and 7 years, and BMD (g/cm</w:t>
            </w:r>
            <w:r w:rsidRPr="00AB6AE2">
              <w:rPr>
                <w:rFonts w:ascii="Times New Roman" w:hAnsi="Times New Roman" w:cs="Times New Roman"/>
                <w:bCs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bCs/>
              </w:rPr>
              <w:t>)</w:t>
            </w:r>
            <w:r w:rsidR="0046181E" w:rsidRPr="00AB6AE2">
              <w:rPr>
                <w:rFonts w:ascii="Times New Roman" w:hAnsi="Times New Roman" w:cs="Times New Roman"/>
                <w:bCs/>
              </w:rPr>
              <w:t>, BMD z-score, BMD (g), and BA (cm</w:t>
            </w:r>
            <w:r w:rsidR="0046181E" w:rsidRPr="00AB6AE2">
              <w:rPr>
                <w:rFonts w:ascii="Times New Roman" w:hAnsi="Times New Roman" w:cs="Times New Roman"/>
                <w:bCs/>
                <w:vertAlign w:val="superscript"/>
              </w:rPr>
              <w:t>2</w:t>
            </w:r>
            <w:r w:rsidR="0046181E" w:rsidRPr="00AB6AE2">
              <w:rPr>
                <w:rFonts w:ascii="Times New Roman" w:hAnsi="Times New Roman" w:cs="Times New Roman"/>
                <w:bCs/>
              </w:rPr>
              <w:t>)</w:t>
            </w:r>
            <w:r w:rsidRPr="00AB6AE2"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AB6AE2" w:rsidRPr="00AB6AE2" w14:paraId="444B0CE9" w14:textId="77777777" w:rsidTr="00283988">
        <w:tc>
          <w:tcPr>
            <w:tcW w:w="1985" w:type="dxa"/>
            <w:tcBorders>
              <w:top w:val="nil"/>
              <w:bottom w:val="single" w:sz="4" w:space="0" w:color="auto"/>
              <w:right w:val="nil"/>
            </w:tcBorders>
          </w:tcPr>
          <w:p w14:paraId="490492F8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  <w:right w:val="nil"/>
            </w:tcBorders>
          </w:tcPr>
          <w:p w14:paraId="4F871307" w14:textId="16EAD3E6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</w:t>
            </w:r>
            <w:r w:rsidR="001B5374" w:rsidRPr="00AB6AE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330" w:type="dxa"/>
            <w:tcBorders>
              <w:top w:val="nil"/>
              <w:left w:val="nil"/>
              <w:bottom w:val="single" w:sz="4" w:space="0" w:color="auto"/>
            </w:tcBorders>
          </w:tcPr>
          <w:p w14:paraId="0BF1D2B5" w14:textId="5A86B72D" w:rsidR="004134AE" w:rsidRPr="00AB6AE2" w:rsidRDefault="0047648A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 xml:space="preserve">Beta </w:t>
            </w:r>
            <w:r w:rsidR="004134AE" w:rsidRPr="00AB6AE2">
              <w:rPr>
                <w:rFonts w:ascii="Times New Roman" w:hAnsi="Times New Roman" w:cs="Times New Roman"/>
              </w:rPr>
              <w:t xml:space="preserve">Coefficient </w:t>
            </w:r>
          </w:p>
        </w:tc>
        <w:tc>
          <w:tcPr>
            <w:tcW w:w="2683" w:type="dxa"/>
            <w:gridSpan w:val="2"/>
            <w:tcBorders>
              <w:top w:val="nil"/>
              <w:bottom w:val="single" w:sz="4" w:space="0" w:color="auto"/>
              <w:right w:val="nil"/>
            </w:tcBorders>
          </w:tcPr>
          <w:p w14:paraId="572D1117" w14:textId="5E733C71" w:rsidR="004134AE" w:rsidRPr="00AB6AE2" w:rsidRDefault="004134AE" w:rsidP="001554C8">
            <w:pPr>
              <w:jc w:val="center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95</w:t>
            </w:r>
            <w:r w:rsidR="00283988" w:rsidRPr="00AB6AE2">
              <w:rPr>
                <w:rFonts w:ascii="Times New Roman" w:hAnsi="Times New Roman" w:cs="Times New Roman"/>
              </w:rPr>
              <w:t xml:space="preserve"> </w:t>
            </w:r>
            <w:r w:rsidRPr="00AB6AE2">
              <w:rPr>
                <w:rFonts w:ascii="Times New Roman" w:hAnsi="Times New Roman" w:cs="Times New Roman"/>
              </w:rPr>
              <w:t>% C</w:t>
            </w:r>
            <w:r w:rsidR="008306C0" w:rsidRPr="00AB6AE2">
              <w:rPr>
                <w:rFonts w:ascii="Times New Roman" w:hAnsi="Times New Roman" w:cs="Times New Roman"/>
              </w:rPr>
              <w:t>.I.</w:t>
            </w:r>
          </w:p>
        </w:tc>
        <w:tc>
          <w:tcPr>
            <w:tcW w:w="10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F5870E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  <w:i/>
                <w:iCs/>
              </w:rPr>
              <w:t>p-</w:t>
            </w:r>
            <w:r w:rsidRPr="00AB6AE2">
              <w:rPr>
                <w:rFonts w:ascii="Times New Roman" w:hAnsi="Times New Roman" w:cs="Times New Roman"/>
              </w:rPr>
              <w:t>value</w:t>
            </w:r>
          </w:p>
        </w:tc>
      </w:tr>
      <w:tr w:rsidR="00AB6AE2" w:rsidRPr="00AB6AE2" w14:paraId="2346FDA0" w14:textId="77777777" w:rsidTr="00283988"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3B24FC" w14:textId="46237E48" w:rsidR="004134AE" w:rsidRPr="00AB6AE2" w:rsidRDefault="004134AE" w:rsidP="005C4C24">
            <w:pPr>
              <w:rPr>
                <w:rFonts w:ascii="Times New Roman" w:hAnsi="Times New Roman" w:cs="Times New Roman"/>
                <w:i/>
                <w:iCs/>
              </w:rPr>
            </w:pPr>
            <w:r w:rsidRPr="00AB6AE2">
              <w:rPr>
                <w:rFonts w:ascii="Times New Roman" w:hAnsi="Times New Roman" w:cs="Times New Roman"/>
                <w:i/>
                <w:iCs/>
              </w:rPr>
              <w:t>Supplement age 5</w:t>
            </w:r>
            <w:r w:rsidR="001B5374" w:rsidRPr="00AB6AE2">
              <w:rPr>
                <w:rFonts w:ascii="Times New Roman" w:hAnsi="Times New Roman" w:cs="Times New Roman"/>
              </w:rPr>
              <w:t>†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067EF6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416BAD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CC8A31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DE3213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33C62F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AB6AE2" w:rsidRPr="00AB6AE2" w14:paraId="094D9BDD" w14:textId="77777777" w:rsidTr="00283988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57CA309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bookmarkStart w:id="1" w:name="_Hlk39058037"/>
            <w:r w:rsidRPr="00AB6AE2">
              <w:rPr>
                <w:rFonts w:ascii="Times New Roman" w:hAnsi="Times New Roman" w:cs="Times New Roman"/>
              </w:rPr>
              <w:t>TBLH BMD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49878E26" w14:textId="3144D031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1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60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706527A3" w14:textId="3C77422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0</w:t>
            </w:r>
            <w:r w:rsidR="003E2C5B" w:rsidRPr="00AB6AE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6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AE7E44" w14:textId="6F44EE84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001; 0.00</w:t>
            </w:r>
            <w:r w:rsidR="00396E35" w:rsidRPr="00AB6AE2">
              <w:rPr>
                <w:rFonts w:ascii="Times New Roman" w:hAnsi="Times New Roman" w:cs="Times New Roman"/>
              </w:rPr>
              <w:t>9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</w:tcPr>
          <w:p w14:paraId="082EDFD5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15</w:t>
            </w:r>
          </w:p>
        </w:tc>
      </w:tr>
      <w:tr w:rsidR="00AB6AE2" w:rsidRPr="00AB6AE2" w14:paraId="6B6EA86D" w14:textId="77777777" w:rsidTr="00283988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1612A95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07AB3993" w14:textId="7C360161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2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60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4ECC6CA8" w14:textId="5D5D4603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0</w:t>
            </w:r>
            <w:r w:rsidR="00D92A06" w:rsidRPr="00AB6AE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6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714D7A" w14:textId="427F3491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00</w:t>
            </w:r>
            <w:r w:rsidR="00B34196" w:rsidRPr="00AB6AE2">
              <w:rPr>
                <w:rFonts w:ascii="Times New Roman" w:hAnsi="Times New Roman" w:cs="Times New Roman"/>
              </w:rPr>
              <w:t>3</w:t>
            </w:r>
            <w:r w:rsidRPr="00AB6AE2">
              <w:rPr>
                <w:rFonts w:ascii="Times New Roman" w:hAnsi="Times New Roman" w:cs="Times New Roman"/>
              </w:rPr>
              <w:t>; 0.006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</w:tcPr>
          <w:p w14:paraId="7CB5F46B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41</w:t>
            </w:r>
          </w:p>
        </w:tc>
      </w:tr>
      <w:tr w:rsidR="00AB6AE2" w:rsidRPr="00AB6AE2" w14:paraId="2520EFCD" w14:textId="77777777" w:rsidTr="00283988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F404BAC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0A3B284" w14:textId="1740FE09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3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816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1304522A" w14:textId="5812ECF9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−0.00</w:t>
            </w:r>
            <w:r w:rsidR="00D92A06" w:rsidRPr="00AB6AE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6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D0D16D" w14:textId="6E4F0251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00</w:t>
            </w:r>
            <w:r w:rsidR="00B34196" w:rsidRPr="00AB6AE2">
              <w:rPr>
                <w:rFonts w:ascii="Times New Roman" w:hAnsi="Times New Roman" w:cs="Times New Roman"/>
              </w:rPr>
              <w:t>7</w:t>
            </w:r>
            <w:r w:rsidRPr="00AB6AE2">
              <w:rPr>
                <w:rFonts w:ascii="Times New Roman" w:hAnsi="Times New Roman" w:cs="Times New Roman"/>
              </w:rPr>
              <w:t>; 0.00</w:t>
            </w:r>
            <w:r w:rsidR="00396E35" w:rsidRPr="00AB6AE2">
              <w:rPr>
                <w:rFonts w:ascii="Times New Roman" w:hAnsi="Times New Roman" w:cs="Times New Roman"/>
              </w:rPr>
              <w:t>3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</w:tcPr>
          <w:p w14:paraId="10FF16F8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42</w:t>
            </w:r>
          </w:p>
        </w:tc>
      </w:tr>
      <w:tr w:rsidR="00AB6AE2" w:rsidRPr="00AB6AE2" w14:paraId="3C781369" w14:textId="77777777" w:rsidTr="00283988">
        <w:tc>
          <w:tcPr>
            <w:tcW w:w="1985" w:type="dxa"/>
            <w:tcBorders>
              <w:top w:val="nil"/>
              <w:right w:val="nil"/>
            </w:tcBorders>
          </w:tcPr>
          <w:p w14:paraId="7B9C5ECA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 xml:space="preserve">TBLH BMD </w:t>
            </w:r>
          </w:p>
        </w:tc>
        <w:tc>
          <w:tcPr>
            <w:tcW w:w="2551" w:type="dxa"/>
            <w:tcBorders>
              <w:top w:val="nil"/>
              <w:right w:val="nil"/>
            </w:tcBorders>
          </w:tcPr>
          <w:p w14:paraId="38ED6AFD" w14:textId="5A3E5C00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1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60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</w:tcBorders>
          </w:tcPr>
          <w:p w14:paraId="072E2C47" w14:textId="24B69FB0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5</w:t>
            </w:r>
            <w:r w:rsidR="00D92A06" w:rsidRPr="00AB6AE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683" w:type="dxa"/>
            <w:gridSpan w:val="2"/>
            <w:tcBorders>
              <w:top w:val="nil"/>
              <w:bottom w:val="nil"/>
            </w:tcBorders>
          </w:tcPr>
          <w:p w14:paraId="11655465" w14:textId="45BAA555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02</w:t>
            </w:r>
            <w:r w:rsidR="00B34196" w:rsidRPr="00AB6AE2">
              <w:rPr>
                <w:rFonts w:ascii="Times New Roman" w:hAnsi="Times New Roman" w:cs="Times New Roman"/>
              </w:rPr>
              <w:t>7</w:t>
            </w:r>
            <w:r w:rsidRPr="00AB6AE2">
              <w:rPr>
                <w:rFonts w:ascii="Times New Roman" w:hAnsi="Times New Roman" w:cs="Times New Roman"/>
              </w:rPr>
              <w:t>; 0.1</w:t>
            </w:r>
            <w:r w:rsidR="00485827" w:rsidRPr="00AB6AE2">
              <w:rPr>
                <w:rFonts w:ascii="Times New Roman" w:hAnsi="Times New Roman" w:cs="Times New Roman"/>
              </w:rPr>
              <w:t>40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  <w:tcBorders>
              <w:top w:val="nil"/>
              <w:bottom w:val="nil"/>
            </w:tcBorders>
          </w:tcPr>
          <w:p w14:paraId="77636DCC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18</w:t>
            </w:r>
          </w:p>
        </w:tc>
      </w:tr>
      <w:tr w:rsidR="00AB6AE2" w:rsidRPr="00AB6AE2" w14:paraId="06BB3BAE" w14:textId="77777777" w:rsidTr="00283988">
        <w:tc>
          <w:tcPr>
            <w:tcW w:w="1985" w:type="dxa"/>
            <w:tcBorders>
              <w:top w:val="nil"/>
              <w:right w:val="nil"/>
            </w:tcBorders>
          </w:tcPr>
          <w:p w14:paraId="658D76FD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  <w:i/>
                <w:iCs/>
              </w:rPr>
              <w:t>z</w:t>
            </w:r>
            <w:r w:rsidRPr="00AB6AE2">
              <w:rPr>
                <w:rFonts w:ascii="Times New Roman" w:hAnsi="Times New Roman" w:cs="Times New Roman"/>
              </w:rPr>
              <w:t>-score</w:t>
            </w:r>
          </w:p>
        </w:tc>
        <w:tc>
          <w:tcPr>
            <w:tcW w:w="2551" w:type="dxa"/>
            <w:tcBorders>
              <w:top w:val="nil"/>
              <w:right w:val="nil"/>
            </w:tcBorders>
          </w:tcPr>
          <w:p w14:paraId="7F1AAB90" w14:textId="2E928F0F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2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60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3D34A37B" w14:textId="0D18EA93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26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707C61" w14:textId="246583D3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04</w:t>
            </w:r>
            <w:r w:rsidR="00B34196" w:rsidRPr="00AB6AE2">
              <w:rPr>
                <w:rFonts w:ascii="Times New Roman" w:hAnsi="Times New Roman" w:cs="Times New Roman"/>
              </w:rPr>
              <w:t>7</w:t>
            </w:r>
            <w:r w:rsidRPr="00AB6AE2">
              <w:rPr>
                <w:rFonts w:ascii="Times New Roman" w:hAnsi="Times New Roman" w:cs="Times New Roman"/>
              </w:rPr>
              <w:t>; 0.101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</w:tcPr>
          <w:p w14:paraId="21604EC9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47</w:t>
            </w:r>
          </w:p>
        </w:tc>
      </w:tr>
      <w:tr w:rsidR="00AB6AE2" w:rsidRPr="00AB6AE2" w14:paraId="37BC5431" w14:textId="77777777" w:rsidTr="00283988">
        <w:tc>
          <w:tcPr>
            <w:tcW w:w="1985" w:type="dxa"/>
            <w:tcBorders>
              <w:top w:val="nil"/>
              <w:right w:val="nil"/>
            </w:tcBorders>
          </w:tcPr>
          <w:p w14:paraId="57ED40B3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nil"/>
              <w:right w:val="nil"/>
            </w:tcBorders>
          </w:tcPr>
          <w:p w14:paraId="43D7FF99" w14:textId="46C40219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3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816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507571FD" w14:textId="27BA823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2</w:t>
            </w:r>
            <w:r w:rsidR="00D92A06" w:rsidRPr="00AB6AE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6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A2D5D8" w14:textId="2F5857A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049; 0.10</w:t>
            </w:r>
            <w:r w:rsidR="00485827" w:rsidRPr="00AB6AE2">
              <w:rPr>
                <w:rFonts w:ascii="Times New Roman" w:hAnsi="Times New Roman" w:cs="Times New Roman"/>
              </w:rPr>
              <w:t>7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</w:tcPr>
          <w:p w14:paraId="35F29EA1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47</w:t>
            </w:r>
          </w:p>
        </w:tc>
      </w:tr>
      <w:tr w:rsidR="00AB6AE2" w:rsidRPr="00AB6AE2" w14:paraId="43FF176D" w14:textId="77777777" w:rsidTr="00283988">
        <w:tc>
          <w:tcPr>
            <w:tcW w:w="1985" w:type="dxa"/>
            <w:tcBorders>
              <w:right w:val="nil"/>
            </w:tcBorders>
          </w:tcPr>
          <w:p w14:paraId="4EF69D23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TBLH BMC</w:t>
            </w:r>
          </w:p>
        </w:tc>
        <w:tc>
          <w:tcPr>
            <w:tcW w:w="2551" w:type="dxa"/>
            <w:tcBorders>
              <w:right w:val="nil"/>
            </w:tcBorders>
          </w:tcPr>
          <w:p w14:paraId="65F7308A" w14:textId="583109B5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1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60</w:t>
            </w:r>
          </w:p>
        </w:tc>
        <w:tc>
          <w:tcPr>
            <w:tcW w:w="1330" w:type="dxa"/>
            <w:tcBorders>
              <w:left w:val="nil"/>
            </w:tcBorders>
          </w:tcPr>
          <w:p w14:paraId="570DFC64" w14:textId="39224F7F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6.417</w:t>
            </w:r>
          </w:p>
        </w:tc>
        <w:tc>
          <w:tcPr>
            <w:tcW w:w="2683" w:type="dxa"/>
            <w:gridSpan w:val="2"/>
          </w:tcPr>
          <w:p w14:paraId="4E987580" w14:textId="5A63C155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43</w:t>
            </w:r>
            <w:r w:rsidR="00B34196" w:rsidRPr="00AB6AE2">
              <w:rPr>
                <w:rFonts w:ascii="Times New Roman" w:hAnsi="Times New Roman" w:cs="Times New Roman"/>
              </w:rPr>
              <w:t>9</w:t>
            </w:r>
            <w:r w:rsidRPr="00AB6AE2">
              <w:rPr>
                <w:rFonts w:ascii="Times New Roman" w:hAnsi="Times New Roman" w:cs="Times New Roman"/>
              </w:rPr>
              <w:t>; 13.27</w:t>
            </w:r>
            <w:r w:rsidR="00485827" w:rsidRPr="00AB6AE2">
              <w:rPr>
                <w:rFonts w:ascii="Times New Roman" w:hAnsi="Times New Roman" w:cs="Times New Roman"/>
              </w:rPr>
              <w:t>4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</w:tcPr>
          <w:p w14:paraId="49E07BED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7</w:t>
            </w:r>
          </w:p>
        </w:tc>
      </w:tr>
      <w:tr w:rsidR="00AB6AE2" w:rsidRPr="00AB6AE2" w14:paraId="52476175" w14:textId="77777777" w:rsidTr="00283988">
        <w:tc>
          <w:tcPr>
            <w:tcW w:w="1985" w:type="dxa"/>
            <w:tcBorders>
              <w:right w:val="nil"/>
            </w:tcBorders>
          </w:tcPr>
          <w:p w14:paraId="2C3292C1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right w:val="nil"/>
            </w:tcBorders>
          </w:tcPr>
          <w:p w14:paraId="2B34CE01" w14:textId="1F65CD4B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2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60</w:t>
            </w:r>
          </w:p>
        </w:tc>
        <w:tc>
          <w:tcPr>
            <w:tcW w:w="1330" w:type="dxa"/>
            <w:tcBorders>
              <w:left w:val="nil"/>
            </w:tcBorders>
          </w:tcPr>
          <w:p w14:paraId="23CFD8AD" w14:textId="74509AF8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3.295</w:t>
            </w:r>
          </w:p>
        </w:tc>
        <w:tc>
          <w:tcPr>
            <w:tcW w:w="2683" w:type="dxa"/>
            <w:gridSpan w:val="2"/>
          </w:tcPr>
          <w:p w14:paraId="77B8364B" w14:textId="1121F135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1.920; 8.51</w:t>
            </w:r>
            <w:r w:rsidR="00485827" w:rsidRPr="00AB6AE2">
              <w:rPr>
                <w:rFonts w:ascii="Times New Roman" w:hAnsi="Times New Roman" w:cs="Times New Roman"/>
              </w:rPr>
              <w:t>1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</w:tcPr>
          <w:p w14:paraId="7107C617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22</w:t>
            </w:r>
          </w:p>
        </w:tc>
      </w:tr>
      <w:tr w:rsidR="00AB6AE2" w:rsidRPr="00AB6AE2" w14:paraId="5EE9EAF8" w14:textId="77777777" w:rsidTr="00283988">
        <w:tc>
          <w:tcPr>
            <w:tcW w:w="1985" w:type="dxa"/>
            <w:tcBorders>
              <w:right w:val="nil"/>
            </w:tcBorders>
          </w:tcPr>
          <w:p w14:paraId="17729E26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right w:val="nil"/>
            </w:tcBorders>
          </w:tcPr>
          <w:p w14:paraId="2329C6B6" w14:textId="2B9F8877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3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816</w:t>
            </w:r>
          </w:p>
        </w:tc>
        <w:tc>
          <w:tcPr>
            <w:tcW w:w="1330" w:type="dxa"/>
            <w:tcBorders>
              <w:left w:val="nil"/>
            </w:tcBorders>
          </w:tcPr>
          <w:p w14:paraId="14B902B8" w14:textId="53560225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3.484</w:t>
            </w:r>
          </w:p>
        </w:tc>
        <w:tc>
          <w:tcPr>
            <w:tcW w:w="2683" w:type="dxa"/>
            <w:gridSpan w:val="2"/>
          </w:tcPr>
          <w:p w14:paraId="18AA1514" w14:textId="5E2F37B9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2.055; 9.023)</w:t>
            </w:r>
          </w:p>
        </w:tc>
        <w:tc>
          <w:tcPr>
            <w:tcW w:w="1089" w:type="dxa"/>
          </w:tcPr>
          <w:p w14:paraId="4FF757A3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22</w:t>
            </w:r>
          </w:p>
        </w:tc>
      </w:tr>
      <w:tr w:rsidR="00AB6AE2" w:rsidRPr="00AB6AE2" w14:paraId="48468DBC" w14:textId="77777777" w:rsidTr="00283988">
        <w:tc>
          <w:tcPr>
            <w:tcW w:w="1985" w:type="dxa"/>
            <w:tcBorders>
              <w:right w:val="nil"/>
            </w:tcBorders>
          </w:tcPr>
          <w:p w14:paraId="4EE8155E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TBLH BA</w:t>
            </w:r>
          </w:p>
        </w:tc>
        <w:tc>
          <w:tcPr>
            <w:tcW w:w="2551" w:type="dxa"/>
            <w:tcBorders>
              <w:right w:val="nil"/>
            </w:tcBorders>
          </w:tcPr>
          <w:p w14:paraId="388898DB" w14:textId="490FF1A2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1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60</w:t>
            </w:r>
          </w:p>
        </w:tc>
        <w:tc>
          <w:tcPr>
            <w:tcW w:w="1330" w:type="dxa"/>
            <w:tcBorders>
              <w:left w:val="nil"/>
            </w:tcBorders>
          </w:tcPr>
          <w:p w14:paraId="6B5CDE00" w14:textId="7D1EA619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4.35</w:t>
            </w:r>
            <w:r w:rsidR="00D92A06" w:rsidRPr="00AB6AE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683" w:type="dxa"/>
            <w:gridSpan w:val="2"/>
          </w:tcPr>
          <w:p w14:paraId="64BD9B09" w14:textId="54ED5C79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1.3</w:t>
            </w:r>
            <w:r w:rsidR="00B34196" w:rsidRPr="00AB6AE2">
              <w:rPr>
                <w:rFonts w:ascii="Times New Roman" w:hAnsi="Times New Roman" w:cs="Times New Roman"/>
              </w:rPr>
              <w:t>50</w:t>
            </w:r>
            <w:r w:rsidRPr="00AB6AE2">
              <w:rPr>
                <w:rFonts w:ascii="Times New Roman" w:hAnsi="Times New Roman" w:cs="Times New Roman"/>
              </w:rPr>
              <w:t>; 10.0</w:t>
            </w:r>
            <w:r w:rsidR="00485827" w:rsidRPr="00AB6AE2">
              <w:rPr>
                <w:rFonts w:ascii="Times New Roman" w:hAnsi="Times New Roman" w:cs="Times New Roman"/>
              </w:rPr>
              <w:t>6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</w:tcPr>
          <w:p w14:paraId="58F19DFB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13</w:t>
            </w:r>
          </w:p>
        </w:tc>
      </w:tr>
      <w:tr w:rsidR="00AB6AE2" w:rsidRPr="00AB6AE2" w14:paraId="49B384D7" w14:textId="77777777" w:rsidTr="00283988">
        <w:tc>
          <w:tcPr>
            <w:tcW w:w="1985" w:type="dxa"/>
            <w:tcBorders>
              <w:right w:val="nil"/>
            </w:tcBorders>
          </w:tcPr>
          <w:p w14:paraId="55B8402F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right w:val="nil"/>
            </w:tcBorders>
          </w:tcPr>
          <w:p w14:paraId="18833194" w14:textId="4781992D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2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60</w:t>
            </w:r>
          </w:p>
        </w:tc>
        <w:tc>
          <w:tcPr>
            <w:tcW w:w="1330" w:type="dxa"/>
            <w:tcBorders>
              <w:left w:val="nil"/>
            </w:tcBorders>
          </w:tcPr>
          <w:p w14:paraId="7C11C0D2" w14:textId="1BD70160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2.387</w:t>
            </w:r>
          </w:p>
        </w:tc>
        <w:tc>
          <w:tcPr>
            <w:tcW w:w="2683" w:type="dxa"/>
            <w:gridSpan w:val="2"/>
          </w:tcPr>
          <w:p w14:paraId="501F321F" w14:textId="0779DFDE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2.34</w:t>
            </w:r>
            <w:r w:rsidR="00B34196" w:rsidRPr="00AB6AE2">
              <w:rPr>
                <w:rFonts w:ascii="Times New Roman" w:hAnsi="Times New Roman" w:cs="Times New Roman"/>
              </w:rPr>
              <w:t>8</w:t>
            </w:r>
            <w:r w:rsidRPr="00AB6AE2">
              <w:rPr>
                <w:rFonts w:ascii="Times New Roman" w:hAnsi="Times New Roman" w:cs="Times New Roman"/>
              </w:rPr>
              <w:t>; 7.12</w:t>
            </w:r>
            <w:r w:rsidR="00485827" w:rsidRPr="00AB6AE2">
              <w:rPr>
                <w:rFonts w:ascii="Times New Roman" w:hAnsi="Times New Roman" w:cs="Times New Roman"/>
              </w:rPr>
              <w:t>3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</w:tcPr>
          <w:p w14:paraId="57D2B696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32</w:t>
            </w:r>
          </w:p>
        </w:tc>
      </w:tr>
      <w:tr w:rsidR="00AB6AE2" w:rsidRPr="00AB6AE2" w14:paraId="0E6CA8B3" w14:textId="77777777" w:rsidTr="00283988">
        <w:tc>
          <w:tcPr>
            <w:tcW w:w="1985" w:type="dxa"/>
            <w:tcBorders>
              <w:bottom w:val="single" w:sz="4" w:space="0" w:color="auto"/>
              <w:right w:val="nil"/>
            </w:tcBorders>
          </w:tcPr>
          <w:p w14:paraId="06FBF89C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bottom w:val="single" w:sz="4" w:space="0" w:color="auto"/>
              <w:right w:val="nil"/>
            </w:tcBorders>
          </w:tcPr>
          <w:p w14:paraId="0B7D3D9C" w14:textId="025D44C7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3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816</w:t>
            </w:r>
          </w:p>
        </w:tc>
        <w:tc>
          <w:tcPr>
            <w:tcW w:w="1330" w:type="dxa"/>
            <w:tcBorders>
              <w:left w:val="nil"/>
              <w:bottom w:val="single" w:sz="4" w:space="0" w:color="auto"/>
            </w:tcBorders>
          </w:tcPr>
          <w:p w14:paraId="5EB14158" w14:textId="3686B5C9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2.03</w:t>
            </w:r>
            <w:r w:rsidR="00D92A06" w:rsidRPr="00AB6AE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683" w:type="dxa"/>
            <w:gridSpan w:val="2"/>
            <w:tcBorders>
              <w:bottom w:val="single" w:sz="4" w:space="0" w:color="auto"/>
            </w:tcBorders>
          </w:tcPr>
          <w:p w14:paraId="5124A53C" w14:textId="77A98B04" w:rsidR="004134AE" w:rsidRPr="00AB6AE2" w:rsidRDefault="004134AE" w:rsidP="001554C8">
            <w:pPr>
              <w:tabs>
                <w:tab w:val="left" w:pos="1125"/>
              </w:tabs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3.18</w:t>
            </w:r>
            <w:r w:rsidR="00B34196" w:rsidRPr="00AB6AE2">
              <w:rPr>
                <w:rFonts w:ascii="Times New Roman" w:hAnsi="Times New Roman" w:cs="Times New Roman"/>
              </w:rPr>
              <w:t>5</w:t>
            </w:r>
            <w:r w:rsidRPr="00AB6AE2">
              <w:rPr>
                <w:rFonts w:ascii="Times New Roman" w:hAnsi="Times New Roman" w:cs="Times New Roman"/>
              </w:rPr>
              <w:t>; 7.25</w:t>
            </w:r>
            <w:r w:rsidR="00485827" w:rsidRPr="00AB6AE2">
              <w:rPr>
                <w:rFonts w:ascii="Times New Roman" w:hAnsi="Times New Roman" w:cs="Times New Roman"/>
              </w:rPr>
              <w:t>6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  <w:tcBorders>
              <w:bottom w:val="single" w:sz="4" w:space="0" w:color="auto"/>
            </w:tcBorders>
          </w:tcPr>
          <w:p w14:paraId="05E3C797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44</w:t>
            </w:r>
          </w:p>
        </w:tc>
      </w:tr>
      <w:tr w:rsidR="00AB6AE2" w:rsidRPr="00AB6AE2" w14:paraId="096D9882" w14:textId="77777777" w:rsidTr="00283988"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90A162" w14:textId="4783FC5F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  <w:i/>
                <w:iCs/>
              </w:rPr>
              <w:t>Supplement age 7</w:t>
            </w:r>
            <w:r w:rsidR="001B5374" w:rsidRPr="00AB6AE2">
              <w:rPr>
                <w:rFonts w:ascii="Times New Roman" w:hAnsi="Times New Roman" w:cs="Times New Roman"/>
              </w:rPr>
              <w:t>†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8C1BF2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18E9C1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CC7EF5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2F61C9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C71B42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</w:tr>
      <w:tr w:rsidR="00AB6AE2" w:rsidRPr="00AB6AE2" w14:paraId="05D65D8D" w14:textId="77777777" w:rsidTr="00283988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C806B7F" w14:textId="77777777" w:rsidR="004134AE" w:rsidRPr="00AB6AE2" w:rsidRDefault="004134AE" w:rsidP="005C4C24">
            <w:pPr>
              <w:rPr>
                <w:rFonts w:ascii="Times New Roman" w:hAnsi="Times New Roman" w:cs="Times New Roman"/>
                <w:i/>
                <w:iCs/>
              </w:rPr>
            </w:pPr>
            <w:r w:rsidRPr="00AB6AE2">
              <w:rPr>
                <w:rFonts w:ascii="Times New Roman" w:hAnsi="Times New Roman" w:cs="Times New Roman"/>
              </w:rPr>
              <w:t>TBLH BMD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5A8D0C8" w14:textId="5D51947E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1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1,021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685E8D34" w14:textId="68F8C29F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26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5BEA2C" w14:textId="3E47020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0.001; 0.011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</w:tcPr>
          <w:p w14:paraId="77334B22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B6AE2">
              <w:rPr>
                <w:rFonts w:ascii="Times New Roman" w:hAnsi="Times New Roman" w:cs="Times New Roman"/>
                <w:b/>
                <w:bCs/>
              </w:rPr>
              <w:t>0.02</w:t>
            </w:r>
          </w:p>
        </w:tc>
      </w:tr>
      <w:tr w:rsidR="00AB6AE2" w:rsidRPr="00AB6AE2" w14:paraId="488D4460" w14:textId="77777777" w:rsidTr="00283988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BCFA9FD" w14:textId="77777777" w:rsidR="004134AE" w:rsidRPr="00AB6AE2" w:rsidRDefault="004134AE" w:rsidP="005C4C24">
            <w:pPr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38B9187E" w14:textId="50E059FC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2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1,021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2FED5B7D" w14:textId="2A4F4F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26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DB895A" w14:textId="43771229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002; 0.00</w:t>
            </w:r>
            <w:r w:rsidR="00485827" w:rsidRPr="00AB6AE2">
              <w:rPr>
                <w:rFonts w:ascii="Times New Roman" w:hAnsi="Times New Roman" w:cs="Times New Roman"/>
              </w:rPr>
              <w:t>7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</w:tcPr>
          <w:p w14:paraId="64310B59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29</w:t>
            </w:r>
          </w:p>
        </w:tc>
      </w:tr>
      <w:tr w:rsidR="00AB6AE2" w:rsidRPr="00AB6AE2" w14:paraId="08033926" w14:textId="77777777" w:rsidTr="00283988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E84F80E" w14:textId="77777777" w:rsidR="004134AE" w:rsidRPr="00AB6AE2" w:rsidRDefault="004134AE" w:rsidP="005C4C24">
            <w:pPr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</w:tcPr>
          <w:p w14:paraId="7E2D217A" w14:textId="3987463C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3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52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246A30D8" w14:textId="3FA84BD1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26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E09B20" w14:textId="4A0084FD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002; 0.00</w:t>
            </w:r>
            <w:r w:rsidR="00CD0CE0" w:rsidRPr="00AB6AE2">
              <w:rPr>
                <w:rFonts w:ascii="Times New Roman" w:hAnsi="Times New Roman" w:cs="Times New Roman"/>
              </w:rPr>
              <w:t>7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</w:tcPr>
          <w:p w14:paraId="7BABC721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31</w:t>
            </w:r>
          </w:p>
        </w:tc>
      </w:tr>
      <w:tr w:rsidR="00AB6AE2" w:rsidRPr="00AB6AE2" w14:paraId="3E5C4C6A" w14:textId="77777777" w:rsidTr="00283988">
        <w:tc>
          <w:tcPr>
            <w:tcW w:w="1985" w:type="dxa"/>
            <w:tcBorders>
              <w:top w:val="nil"/>
              <w:right w:val="nil"/>
            </w:tcBorders>
          </w:tcPr>
          <w:p w14:paraId="7EB41987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TBLH BMD</w:t>
            </w:r>
          </w:p>
        </w:tc>
        <w:tc>
          <w:tcPr>
            <w:tcW w:w="2551" w:type="dxa"/>
            <w:tcBorders>
              <w:top w:val="nil"/>
              <w:right w:val="nil"/>
            </w:tcBorders>
          </w:tcPr>
          <w:p w14:paraId="5E444F1F" w14:textId="0D79E48A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1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1,021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</w:tcBorders>
          </w:tcPr>
          <w:p w14:paraId="7D9C347F" w14:textId="3671649F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96</w:t>
            </w:r>
          </w:p>
        </w:tc>
        <w:tc>
          <w:tcPr>
            <w:tcW w:w="2683" w:type="dxa"/>
            <w:gridSpan w:val="2"/>
            <w:tcBorders>
              <w:top w:val="nil"/>
              <w:bottom w:val="nil"/>
            </w:tcBorders>
          </w:tcPr>
          <w:p w14:paraId="6C96DCFA" w14:textId="4C194978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0.01</w:t>
            </w:r>
            <w:r w:rsidR="00396E35" w:rsidRPr="00AB6AE2">
              <w:rPr>
                <w:rFonts w:ascii="Times New Roman" w:hAnsi="Times New Roman" w:cs="Times New Roman"/>
              </w:rPr>
              <w:t>30</w:t>
            </w:r>
            <w:r w:rsidRPr="00AB6AE2">
              <w:rPr>
                <w:rFonts w:ascii="Times New Roman" w:hAnsi="Times New Roman" w:cs="Times New Roman"/>
              </w:rPr>
              <w:t>; 0.1</w:t>
            </w:r>
            <w:r w:rsidR="00485827" w:rsidRPr="00AB6AE2">
              <w:rPr>
                <w:rFonts w:ascii="Times New Roman" w:hAnsi="Times New Roman" w:cs="Times New Roman"/>
              </w:rPr>
              <w:t>80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  <w:tcBorders>
              <w:top w:val="nil"/>
              <w:bottom w:val="nil"/>
            </w:tcBorders>
          </w:tcPr>
          <w:p w14:paraId="72A851F0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B6AE2">
              <w:rPr>
                <w:rFonts w:ascii="Times New Roman" w:hAnsi="Times New Roman" w:cs="Times New Roman"/>
                <w:b/>
                <w:bCs/>
              </w:rPr>
              <w:t>0.02</w:t>
            </w:r>
          </w:p>
        </w:tc>
      </w:tr>
      <w:tr w:rsidR="00AB6AE2" w:rsidRPr="00AB6AE2" w14:paraId="217287A4" w14:textId="77777777" w:rsidTr="00283988">
        <w:tc>
          <w:tcPr>
            <w:tcW w:w="1985" w:type="dxa"/>
            <w:tcBorders>
              <w:top w:val="nil"/>
              <w:right w:val="nil"/>
            </w:tcBorders>
          </w:tcPr>
          <w:p w14:paraId="75EC4B75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  <w:i/>
                <w:iCs/>
              </w:rPr>
              <w:t>z</w:t>
            </w:r>
            <w:r w:rsidRPr="00AB6AE2">
              <w:rPr>
                <w:rFonts w:ascii="Times New Roman" w:hAnsi="Times New Roman" w:cs="Times New Roman"/>
              </w:rPr>
              <w:t>-score</w:t>
            </w:r>
          </w:p>
        </w:tc>
        <w:tc>
          <w:tcPr>
            <w:tcW w:w="2551" w:type="dxa"/>
            <w:tcBorders>
              <w:top w:val="nil"/>
              <w:right w:val="nil"/>
            </w:tcBorders>
          </w:tcPr>
          <w:p w14:paraId="0517B640" w14:textId="07853EB4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2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1,021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79B77AB5" w14:textId="372DFD7B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3</w:t>
            </w:r>
            <w:r w:rsidR="00A16DE0" w:rsidRPr="00AB6AE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6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EB5A35" w14:textId="04382F83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0</w:t>
            </w:r>
            <w:r w:rsidR="00396E35" w:rsidRPr="00AB6AE2">
              <w:rPr>
                <w:rFonts w:ascii="Times New Roman" w:hAnsi="Times New Roman" w:cs="Times New Roman"/>
              </w:rPr>
              <w:t>40</w:t>
            </w:r>
            <w:r w:rsidRPr="00AB6AE2">
              <w:rPr>
                <w:rFonts w:ascii="Times New Roman" w:hAnsi="Times New Roman" w:cs="Times New Roman"/>
              </w:rPr>
              <w:t>; 0.10</w:t>
            </w:r>
            <w:r w:rsidR="00485827" w:rsidRPr="00AB6AE2">
              <w:rPr>
                <w:rFonts w:ascii="Times New Roman" w:hAnsi="Times New Roman" w:cs="Times New Roman"/>
              </w:rPr>
              <w:t>8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</w:tcPr>
          <w:p w14:paraId="75F05ED2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37</w:t>
            </w:r>
          </w:p>
        </w:tc>
      </w:tr>
      <w:tr w:rsidR="00AB6AE2" w:rsidRPr="00AB6AE2" w14:paraId="3D54903F" w14:textId="77777777" w:rsidTr="00283988">
        <w:tc>
          <w:tcPr>
            <w:tcW w:w="1985" w:type="dxa"/>
            <w:tcBorders>
              <w:top w:val="nil"/>
              <w:right w:val="nil"/>
            </w:tcBorders>
          </w:tcPr>
          <w:p w14:paraId="41CA610A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top w:val="nil"/>
              <w:right w:val="nil"/>
            </w:tcBorders>
          </w:tcPr>
          <w:p w14:paraId="0BF99AE5" w14:textId="74EAC3FC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3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52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01B80A01" w14:textId="7A6229BA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031</w:t>
            </w:r>
          </w:p>
        </w:tc>
        <w:tc>
          <w:tcPr>
            <w:tcW w:w="268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646E6E" w14:textId="7A835A20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0.04</w:t>
            </w:r>
            <w:r w:rsidR="00396E35" w:rsidRPr="00AB6AE2">
              <w:rPr>
                <w:rFonts w:ascii="Times New Roman" w:hAnsi="Times New Roman" w:cs="Times New Roman"/>
              </w:rPr>
              <w:t>5</w:t>
            </w:r>
            <w:r w:rsidRPr="00AB6AE2">
              <w:rPr>
                <w:rFonts w:ascii="Times New Roman" w:hAnsi="Times New Roman" w:cs="Times New Roman"/>
              </w:rPr>
              <w:t>; 0.10</w:t>
            </w:r>
            <w:r w:rsidR="00CD0CE0" w:rsidRPr="00AB6AE2">
              <w:rPr>
                <w:rFonts w:ascii="Times New Roman" w:hAnsi="Times New Roman" w:cs="Times New Roman"/>
              </w:rPr>
              <w:t>7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  <w:tcBorders>
              <w:top w:val="nil"/>
              <w:left w:val="nil"/>
              <w:bottom w:val="nil"/>
              <w:right w:val="nil"/>
            </w:tcBorders>
          </w:tcPr>
          <w:p w14:paraId="03ED2FEF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42</w:t>
            </w:r>
          </w:p>
        </w:tc>
      </w:tr>
      <w:tr w:rsidR="00AB6AE2" w:rsidRPr="00AB6AE2" w14:paraId="4170F38E" w14:textId="77777777" w:rsidTr="00283988">
        <w:tc>
          <w:tcPr>
            <w:tcW w:w="1985" w:type="dxa"/>
            <w:tcBorders>
              <w:right w:val="nil"/>
            </w:tcBorders>
          </w:tcPr>
          <w:p w14:paraId="702EA6D1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TBLH BMC</w:t>
            </w:r>
          </w:p>
        </w:tc>
        <w:tc>
          <w:tcPr>
            <w:tcW w:w="2551" w:type="dxa"/>
            <w:tcBorders>
              <w:right w:val="nil"/>
            </w:tcBorders>
          </w:tcPr>
          <w:p w14:paraId="48C28262" w14:textId="7EAAF1C2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1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1,021</w:t>
            </w:r>
          </w:p>
        </w:tc>
        <w:tc>
          <w:tcPr>
            <w:tcW w:w="1330" w:type="dxa"/>
            <w:tcBorders>
              <w:left w:val="nil"/>
            </w:tcBorders>
          </w:tcPr>
          <w:p w14:paraId="6910B726" w14:textId="22E7C0CE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9.705</w:t>
            </w:r>
          </w:p>
        </w:tc>
        <w:tc>
          <w:tcPr>
            <w:tcW w:w="2683" w:type="dxa"/>
            <w:gridSpan w:val="2"/>
          </w:tcPr>
          <w:p w14:paraId="414F2CEF" w14:textId="1C257DE8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2.876; 16.53</w:t>
            </w:r>
            <w:r w:rsidR="00CD0CE0" w:rsidRPr="00AB6AE2">
              <w:rPr>
                <w:rFonts w:ascii="Times New Roman" w:hAnsi="Times New Roman" w:cs="Times New Roman"/>
              </w:rPr>
              <w:t>4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</w:tcPr>
          <w:p w14:paraId="157B9788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B6AE2">
              <w:rPr>
                <w:rFonts w:ascii="Times New Roman" w:hAnsi="Times New Roman" w:cs="Times New Roman"/>
                <w:b/>
                <w:bCs/>
              </w:rPr>
              <w:t>0.005</w:t>
            </w:r>
          </w:p>
        </w:tc>
      </w:tr>
      <w:tr w:rsidR="00AB6AE2" w:rsidRPr="00AB6AE2" w14:paraId="1A24DCE3" w14:textId="77777777" w:rsidTr="00283988">
        <w:tc>
          <w:tcPr>
            <w:tcW w:w="1985" w:type="dxa"/>
            <w:tcBorders>
              <w:right w:val="nil"/>
            </w:tcBorders>
          </w:tcPr>
          <w:p w14:paraId="253C5C70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right w:val="nil"/>
            </w:tcBorders>
          </w:tcPr>
          <w:p w14:paraId="17B303F7" w14:textId="6394AB0D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2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1,021</w:t>
            </w:r>
          </w:p>
        </w:tc>
        <w:tc>
          <w:tcPr>
            <w:tcW w:w="1330" w:type="dxa"/>
            <w:tcBorders>
              <w:left w:val="nil"/>
            </w:tcBorders>
          </w:tcPr>
          <w:p w14:paraId="49ABD4F3" w14:textId="3B60FC81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2.91</w:t>
            </w:r>
            <w:r w:rsidR="00D92A06" w:rsidRPr="00AB6AE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683" w:type="dxa"/>
            <w:gridSpan w:val="2"/>
          </w:tcPr>
          <w:p w14:paraId="60154D49" w14:textId="563EA0F1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2.323; 8.15</w:t>
            </w:r>
            <w:r w:rsidR="00485827" w:rsidRPr="00AB6AE2">
              <w:rPr>
                <w:rFonts w:ascii="Times New Roman" w:hAnsi="Times New Roman" w:cs="Times New Roman"/>
              </w:rPr>
              <w:t>3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</w:tcPr>
          <w:p w14:paraId="2C42CFA6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28</w:t>
            </w:r>
          </w:p>
        </w:tc>
      </w:tr>
      <w:tr w:rsidR="00AB6AE2" w:rsidRPr="00AB6AE2" w14:paraId="15BE5F58" w14:textId="77777777" w:rsidTr="00283988">
        <w:tc>
          <w:tcPr>
            <w:tcW w:w="1985" w:type="dxa"/>
            <w:tcBorders>
              <w:right w:val="nil"/>
            </w:tcBorders>
          </w:tcPr>
          <w:p w14:paraId="133AB22E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right w:val="nil"/>
            </w:tcBorders>
          </w:tcPr>
          <w:p w14:paraId="4DD24DA6" w14:textId="2171C284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3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52</w:t>
            </w:r>
          </w:p>
        </w:tc>
        <w:tc>
          <w:tcPr>
            <w:tcW w:w="1330" w:type="dxa"/>
            <w:tcBorders>
              <w:left w:val="nil"/>
            </w:tcBorders>
          </w:tcPr>
          <w:p w14:paraId="17F9C953" w14:textId="5D941B53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2.441</w:t>
            </w:r>
          </w:p>
        </w:tc>
        <w:tc>
          <w:tcPr>
            <w:tcW w:w="2683" w:type="dxa"/>
            <w:gridSpan w:val="2"/>
          </w:tcPr>
          <w:p w14:paraId="64AD3DD5" w14:textId="3BB12C25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2.93</w:t>
            </w:r>
            <w:r w:rsidR="00396E35" w:rsidRPr="00AB6AE2">
              <w:rPr>
                <w:rFonts w:ascii="Times New Roman" w:hAnsi="Times New Roman" w:cs="Times New Roman"/>
              </w:rPr>
              <w:t>4</w:t>
            </w:r>
            <w:r w:rsidRPr="00AB6AE2">
              <w:rPr>
                <w:rFonts w:ascii="Times New Roman" w:hAnsi="Times New Roman" w:cs="Times New Roman"/>
              </w:rPr>
              <w:t>; 7.816)</w:t>
            </w:r>
          </w:p>
        </w:tc>
        <w:tc>
          <w:tcPr>
            <w:tcW w:w="1089" w:type="dxa"/>
          </w:tcPr>
          <w:p w14:paraId="6529F58F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37</w:t>
            </w:r>
          </w:p>
        </w:tc>
      </w:tr>
      <w:tr w:rsidR="00AB6AE2" w:rsidRPr="00AB6AE2" w14:paraId="66E43276" w14:textId="77777777" w:rsidTr="00283988">
        <w:tc>
          <w:tcPr>
            <w:tcW w:w="1985" w:type="dxa"/>
            <w:tcBorders>
              <w:right w:val="nil"/>
            </w:tcBorders>
          </w:tcPr>
          <w:p w14:paraId="435C7821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TBLH BA</w:t>
            </w:r>
          </w:p>
        </w:tc>
        <w:tc>
          <w:tcPr>
            <w:tcW w:w="2551" w:type="dxa"/>
            <w:tcBorders>
              <w:right w:val="nil"/>
            </w:tcBorders>
          </w:tcPr>
          <w:p w14:paraId="4D795691" w14:textId="179844A4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1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1,021</w:t>
            </w:r>
          </w:p>
        </w:tc>
        <w:tc>
          <w:tcPr>
            <w:tcW w:w="1330" w:type="dxa"/>
            <w:tcBorders>
              <w:left w:val="nil"/>
            </w:tcBorders>
          </w:tcPr>
          <w:p w14:paraId="42FAC494" w14:textId="15E92369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5.817</w:t>
            </w:r>
          </w:p>
        </w:tc>
        <w:tc>
          <w:tcPr>
            <w:tcW w:w="2683" w:type="dxa"/>
            <w:gridSpan w:val="2"/>
          </w:tcPr>
          <w:p w14:paraId="29543BAE" w14:textId="63E798B8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0.177; 11.45</w:t>
            </w:r>
            <w:r w:rsidR="00485827" w:rsidRPr="00AB6AE2">
              <w:rPr>
                <w:rFonts w:ascii="Times New Roman" w:hAnsi="Times New Roman" w:cs="Times New Roman"/>
              </w:rPr>
              <w:t>7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</w:tcPr>
          <w:p w14:paraId="1F825ADA" w14:textId="053D551F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B6AE2">
              <w:rPr>
                <w:rFonts w:ascii="Times New Roman" w:hAnsi="Times New Roman" w:cs="Times New Roman"/>
                <w:b/>
                <w:bCs/>
              </w:rPr>
              <w:t>0.04</w:t>
            </w:r>
          </w:p>
        </w:tc>
      </w:tr>
      <w:tr w:rsidR="00AB6AE2" w:rsidRPr="00AB6AE2" w14:paraId="148EEEB5" w14:textId="77777777" w:rsidTr="00283988">
        <w:tc>
          <w:tcPr>
            <w:tcW w:w="1985" w:type="dxa"/>
            <w:tcBorders>
              <w:right w:val="nil"/>
            </w:tcBorders>
          </w:tcPr>
          <w:p w14:paraId="5B70CDD4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right w:val="nil"/>
            </w:tcBorders>
          </w:tcPr>
          <w:p w14:paraId="11952C9D" w14:textId="2DF6A91C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2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1,021</w:t>
            </w:r>
          </w:p>
        </w:tc>
        <w:tc>
          <w:tcPr>
            <w:tcW w:w="1330" w:type="dxa"/>
            <w:tcBorders>
              <w:left w:val="nil"/>
            </w:tcBorders>
          </w:tcPr>
          <w:p w14:paraId="22DD3A69" w14:textId="2C0027F8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1.061</w:t>
            </w:r>
          </w:p>
        </w:tc>
        <w:tc>
          <w:tcPr>
            <w:tcW w:w="2683" w:type="dxa"/>
            <w:gridSpan w:val="2"/>
          </w:tcPr>
          <w:p w14:paraId="1C168A8A" w14:textId="7E6F804F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3.68</w:t>
            </w:r>
            <w:r w:rsidR="00CD0CE0" w:rsidRPr="00AB6AE2">
              <w:rPr>
                <w:rFonts w:ascii="Times New Roman" w:hAnsi="Times New Roman" w:cs="Times New Roman"/>
              </w:rPr>
              <w:t>7</w:t>
            </w:r>
            <w:r w:rsidRPr="00AB6AE2">
              <w:rPr>
                <w:rFonts w:ascii="Times New Roman" w:hAnsi="Times New Roman" w:cs="Times New Roman"/>
              </w:rPr>
              <w:t>; 5.8</w:t>
            </w:r>
            <w:r w:rsidR="00485827" w:rsidRPr="00AB6AE2">
              <w:rPr>
                <w:rFonts w:ascii="Times New Roman" w:hAnsi="Times New Roman" w:cs="Times New Roman"/>
              </w:rPr>
              <w:t>10</w:t>
            </w:r>
            <w:r w:rsidRPr="00AB6AE2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89" w:type="dxa"/>
          </w:tcPr>
          <w:p w14:paraId="27CD930C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66</w:t>
            </w:r>
          </w:p>
        </w:tc>
      </w:tr>
      <w:tr w:rsidR="00AB6AE2" w:rsidRPr="00AB6AE2" w14:paraId="3A064370" w14:textId="77777777" w:rsidTr="00283988">
        <w:tc>
          <w:tcPr>
            <w:tcW w:w="1985" w:type="dxa"/>
            <w:tcBorders>
              <w:bottom w:val="single" w:sz="4" w:space="0" w:color="auto"/>
              <w:right w:val="nil"/>
            </w:tcBorders>
          </w:tcPr>
          <w:p w14:paraId="4A6843D6" w14:textId="77777777" w:rsidR="004134AE" w:rsidRPr="00AB6AE2" w:rsidRDefault="004134AE" w:rsidP="005C4C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  <w:tcBorders>
              <w:bottom w:val="single" w:sz="4" w:space="0" w:color="auto"/>
              <w:right w:val="nil"/>
            </w:tcBorders>
          </w:tcPr>
          <w:p w14:paraId="1CFF376B" w14:textId="46D97610" w:rsidR="004134AE" w:rsidRPr="00AB6AE2" w:rsidRDefault="00480818" w:rsidP="005C4C24">
            <w:pPr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Model 3</w:t>
            </w:r>
            <w:r w:rsidR="004134AE" w:rsidRPr="00AB6AE2">
              <w:rPr>
                <w:rFonts w:ascii="Times New Roman" w:hAnsi="Times New Roman" w:cs="Times New Roman"/>
              </w:rPr>
              <w:t>,</w:t>
            </w:r>
            <w:r w:rsidR="004134AE" w:rsidRPr="00AB6AE2">
              <w:rPr>
                <w:rFonts w:ascii="Times New Roman" w:hAnsi="Times New Roman" w:cs="Times New Roman"/>
                <w:i/>
                <w:iCs/>
              </w:rPr>
              <w:t xml:space="preserve"> n = </w:t>
            </w:r>
            <w:r w:rsidR="004134AE" w:rsidRPr="00AB6AE2">
              <w:rPr>
                <w:rFonts w:ascii="Times New Roman" w:hAnsi="Times New Roman" w:cs="Times New Roman"/>
              </w:rPr>
              <w:t>952</w:t>
            </w:r>
          </w:p>
        </w:tc>
        <w:tc>
          <w:tcPr>
            <w:tcW w:w="1330" w:type="dxa"/>
            <w:tcBorders>
              <w:left w:val="nil"/>
              <w:bottom w:val="single" w:sz="4" w:space="0" w:color="auto"/>
            </w:tcBorders>
          </w:tcPr>
          <w:p w14:paraId="05FDD313" w14:textId="54C4D85B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22</w:t>
            </w:r>
            <w:r w:rsidR="00B34196" w:rsidRPr="00AB6AE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683" w:type="dxa"/>
            <w:gridSpan w:val="2"/>
            <w:tcBorders>
              <w:bottom w:val="single" w:sz="4" w:space="0" w:color="auto"/>
            </w:tcBorders>
          </w:tcPr>
          <w:p w14:paraId="75973326" w14:textId="169A6032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(−4.730; 5.179)</w:t>
            </w:r>
          </w:p>
        </w:tc>
        <w:tc>
          <w:tcPr>
            <w:tcW w:w="1089" w:type="dxa"/>
            <w:tcBorders>
              <w:bottom w:val="single" w:sz="4" w:space="0" w:color="auto"/>
            </w:tcBorders>
          </w:tcPr>
          <w:p w14:paraId="4492424C" w14:textId="77777777" w:rsidR="004134AE" w:rsidRPr="00AB6AE2" w:rsidRDefault="004134AE" w:rsidP="001554C8">
            <w:pPr>
              <w:jc w:val="right"/>
              <w:rPr>
                <w:rFonts w:ascii="Times New Roman" w:hAnsi="Times New Roman" w:cs="Times New Roman"/>
              </w:rPr>
            </w:pPr>
            <w:r w:rsidRPr="00AB6AE2">
              <w:rPr>
                <w:rFonts w:ascii="Times New Roman" w:hAnsi="Times New Roman" w:cs="Times New Roman"/>
              </w:rPr>
              <w:t>0.93</w:t>
            </w:r>
          </w:p>
        </w:tc>
      </w:tr>
      <w:tr w:rsidR="00AB6AE2" w:rsidRPr="00AB6AE2" w14:paraId="141D73A0" w14:textId="77777777" w:rsidTr="005C4C24">
        <w:tc>
          <w:tcPr>
            <w:tcW w:w="963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EEFFFA" w14:textId="12E2526B" w:rsidR="00381E1D" w:rsidRPr="00AB6AE2" w:rsidRDefault="004134AE" w:rsidP="005C4C2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Abbreviations: BMD, bone mineral density; BMC, bone mineral content; BA, bone area</w:t>
            </w:r>
            <w:r w:rsidR="008306C0" w:rsidRPr="00AB6AE2">
              <w:rPr>
                <w:rFonts w:ascii="Times New Roman" w:hAnsi="Times New Roman" w:cs="Times New Roman"/>
                <w:sz w:val="18"/>
                <w:szCs w:val="18"/>
              </w:rPr>
              <w:t>; C.I., confidence interval; TBLH, total-body-less-head</w:t>
            </w:r>
          </w:p>
          <w:p w14:paraId="4CFFB796" w14:textId="5D3FDDE4" w:rsidR="00FD4482" w:rsidRPr="00AB6AE2" w:rsidRDefault="001B5374" w:rsidP="00FD44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*</w:t>
            </w:r>
            <w:r w:rsidR="00480818" w:rsidRPr="00AB6AE2">
              <w:rPr>
                <w:rFonts w:ascii="Times New Roman" w:hAnsi="Times New Roman" w:cs="Times New Roman"/>
                <w:sz w:val="18"/>
                <w:szCs w:val="18"/>
              </w:rPr>
              <w:t>Model 1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is adjusted for height (cm) and sex (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male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). </w:t>
            </w:r>
            <w:r w:rsidR="00480818" w:rsidRPr="00AB6AE2">
              <w:rPr>
                <w:rFonts w:ascii="Times New Roman" w:hAnsi="Times New Roman" w:cs="Times New Roman"/>
                <w:sz w:val="18"/>
                <w:szCs w:val="18"/>
              </w:rPr>
              <w:t>Model 2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is adjusted for height (cm), sex (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male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>), gestational age (weeks), parity (unipara/multipara) and child BMI (kg/m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). </w:t>
            </w:r>
            <w:r w:rsidR="00480818" w:rsidRPr="00AB6AE2">
              <w:rPr>
                <w:rFonts w:ascii="Times New Roman" w:hAnsi="Times New Roman" w:cs="Times New Roman"/>
                <w:sz w:val="18"/>
                <w:szCs w:val="18"/>
              </w:rPr>
              <w:t>Model 3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is adjusted for height</w:t>
            </w:r>
            <w:r w:rsidR="009A29F9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>(cm), sex (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male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="00911569" w:rsidRPr="00AB6AE2"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>), gestational age (weeks), parity (unipara/multipara), child BMI (kg/m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>), physical activity</w:t>
            </w:r>
            <w:r w:rsidR="009A29F9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D4482" w:rsidRPr="00AB6AE2">
              <w:rPr>
                <w:rFonts w:ascii="Times New Roman" w:hAnsi="Times New Roman" w:cs="Times New Roman"/>
                <w:sz w:val="18"/>
                <w:szCs w:val="18"/>
              </w:rPr>
              <w:t>(less active than peers/as active as peers/more active than peers), skin tone (Fitzpatrick scale 1-2/3-6), and daily dairy consumption</w:t>
            </w:r>
            <w:r w:rsidR="009A29F9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B6DE8" w:rsidRPr="00AB6AE2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1855C8" w:rsidRPr="00AB6AE2">
              <w:rPr>
                <w:rFonts w:ascii="Times New Roman" w:hAnsi="Times New Roman" w:cs="Times New Roman"/>
                <w:sz w:val="18"/>
                <w:szCs w:val="18"/>
              </w:rPr>
              <w:t>&lt;</w:t>
            </w:r>
            <w:r w:rsidR="007B6DE8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855C8" w:rsidRPr="00AB6AE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7B6DE8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dl/day vs. </w:t>
            </w:r>
            <w:r w:rsidR="00E97616" w:rsidRPr="00AB6AE2">
              <w:rPr>
                <w:rFonts w:ascii="Times New Roman" w:hAnsi="Times New Roman" w:cs="Times New Roman"/>
                <w:sz w:val="18"/>
                <w:szCs w:val="18"/>
              </w:rPr>
              <w:t>≥</w:t>
            </w:r>
            <w:r w:rsidR="001855C8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B6DE8" w:rsidRPr="00AB6AE2">
              <w:rPr>
                <w:rFonts w:ascii="Times New Roman" w:hAnsi="Times New Roman" w:cs="Times New Roman"/>
                <w:sz w:val="18"/>
                <w:szCs w:val="18"/>
              </w:rPr>
              <w:t>3 dl/day).</w:t>
            </w:r>
          </w:p>
          <w:p w14:paraId="2CCBF75D" w14:textId="2FA13462" w:rsidR="009A29F9" w:rsidRPr="00AB6AE2" w:rsidRDefault="001B5374" w:rsidP="005C4C2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†</w:t>
            </w:r>
            <w:r w:rsidR="00CB3E1E" w:rsidRPr="00AB6AE2">
              <w:rPr>
                <w:rFonts w:ascii="Times New Roman" w:hAnsi="Times New Roman" w:cs="Times New Roman"/>
                <w:sz w:val="18"/>
                <w:szCs w:val="18"/>
              </w:rPr>
              <w:t>Consuming</w:t>
            </w:r>
            <w:r w:rsidR="004134AE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vitamin D supplementation is defined as </w:t>
            </w:r>
            <w:r w:rsidR="00CB3E1E" w:rsidRPr="00AB6AE2">
              <w:rPr>
                <w:rFonts w:ascii="Times New Roman" w:hAnsi="Times New Roman" w:cs="Times New Roman"/>
                <w:sz w:val="18"/>
                <w:szCs w:val="18"/>
              </w:rPr>
              <w:t>consuming</w:t>
            </w:r>
            <w:r w:rsidR="004134AE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supplementation 2 days/week or more (reference group).</w:t>
            </w:r>
            <w:r w:rsidR="009A29F9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Data on vitamin D supplementation in pregnancy and at ages 5 and 7 years could not be specified in more details with regard</w:t>
            </w:r>
            <w:r w:rsidR="00463752" w:rsidRPr="00AB6AE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9A29F9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to doses.</w:t>
            </w:r>
          </w:p>
          <w:p w14:paraId="05752BAD" w14:textId="5947A684" w:rsidR="004134AE" w:rsidRPr="00AB6AE2" w:rsidRDefault="003D0AE8" w:rsidP="005C4C2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Differences between the groups were calculated using multiple linear regression.</w:t>
            </w:r>
          </w:p>
          <w:p w14:paraId="7B194949" w14:textId="504DCC88" w:rsidR="004134AE" w:rsidRPr="00AB6AE2" w:rsidRDefault="004134AE" w:rsidP="005C4C2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bookmarkEnd w:id="1"/>
    </w:tbl>
    <w:p w14:paraId="5F4636B7" w14:textId="77777777" w:rsidR="00495F03" w:rsidRPr="00AB6AE2" w:rsidRDefault="00495F03">
      <w:r w:rsidRPr="00AB6AE2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1559"/>
        <w:gridCol w:w="1706"/>
        <w:gridCol w:w="1701"/>
        <w:gridCol w:w="981"/>
      </w:tblGrid>
      <w:tr w:rsidR="00AB6AE2" w:rsidRPr="00AB6AE2" w14:paraId="06BA46BC" w14:textId="77777777" w:rsidTr="00C64C93">
        <w:tc>
          <w:tcPr>
            <w:tcW w:w="962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73636F" w14:textId="069AB2E6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AB6AE2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Supplementary Table </w:t>
            </w:r>
            <w:r w:rsidR="00CC6413" w:rsidRPr="00AB6AE2">
              <w:rPr>
                <w:rFonts w:ascii="Times New Roman" w:hAnsi="Times New Roman" w:cs="Times New Roman"/>
                <w:b/>
                <w:bCs/>
              </w:rPr>
              <w:t>4</w:t>
            </w:r>
            <w:r w:rsidRPr="00AB6AE2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Pr="00AB6AE2">
              <w:rPr>
                <w:rFonts w:ascii="Times New Roman" w:hAnsi="Times New Roman" w:cs="Times New Roman"/>
                <w:bCs/>
              </w:rPr>
              <w:t>Descriptive characteristics of p</w:t>
            </w:r>
            <w:r w:rsidRPr="00AB6AE2">
              <w:rPr>
                <w:rFonts w:ascii="Times New Roman" w:hAnsi="Times New Roman" w:cs="Times New Roman"/>
              </w:rPr>
              <w:t>articipants with incomplete covariate data (participants excluded in regression Model 3) and complete covariate data set (participants in Model 1).</w:t>
            </w:r>
          </w:p>
        </w:tc>
      </w:tr>
      <w:tr w:rsidR="00AB6AE2" w:rsidRPr="00AB6AE2" w14:paraId="47B2DA44" w14:textId="77777777" w:rsidTr="00C64C93">
        <w:tc>
          <w:tcPr>
            <w:tcW w:w="36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38509F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279B1B1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l</w:t>
            </w:r>
          </w:p>
          <w:p w14:paraId="61A2832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</w:t>
            </w:r>
            <w:r w:rsidRPr="00AB6AE2">
              <w:rPr>
                <w:rFonts w:ascii="Times New Roman" w:hAnsi="Times New Roman" w:cs="Times New Roman"/>
                <w:sz w:val="20"/>
                <w:szCs w:val="20"/>
              </w:rPr>
              <w:t xml:space="preserve"> = 881</w:t>
            </w:r>
          </w:p>
        </w:tc>
        <w:tc>
          <w:tcPr>
            <w:tcW w:w="17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8F582C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complete data</w:t>
            </w:r>
          </w:p>
          <w:p w14:paraId="40366F5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</w:t>
            </w:r>
            <w:r w:rsidRPr="00AB6AE2">
              <w:rPr>
                <w:rFonts w:ascii="Times New Roman" w:hAnsi="Times New Roman" w:cs="Times New Roman"/>
                <w:sz w:val="20"/>
                <w:szCs w:val="20"/>
              </w:rPr>
              <w:t xml:space="preserve"> = 14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5B4BC2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mplete data</w:t>
            </w:r>
          </w:p>
          <w:p w14:paraId="6076067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E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</w:t>
            </w:r>
            <w:r w:rsidRPr="00AB6AE2">
              <w:rPr>
                <w:rFonts w:ascii="Times New Roman" w:hAnsi="Times New Roman" w:cs="Times New Roman"/>
                <w:sz w:val="20"/>
                <w:szCs w:val="20"/>
              </w:rPr>
              <w:t xml:space="preserve"> = 737</w:t>
            </w: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E253BA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AE2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-</w:t>
            </w:r>
            <w:r w:rsidRPr="00AB6AE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s</w:t>
            </w:r>
          </w:p>
        </w:tc>
      </w:tr>
      <w:tr w:rsidR="00AB6AE2" w:rsidRPr="00AB6AE2" w14:paraId="5887B5D5" w14:textId="77777777" w:rsidTr="00C64C93">
        <w:tc>
          <w:tcPr>
            <w:tcW w:w="36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36C386C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Mother’s age at delivery, years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9BD594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1 [6]</w:t>
            </w:r>
          </w:p>
        </w:tc>
        <w:tc>
          <w:tcPr>
            <w:tcW w:w="170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16F50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0 [6]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C2C72A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1 [6]</w:t>
            </w: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5F63E3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4</w:t>
            </w:r>
          </w:p>
        </w:tc>
      </w:tr>
      <w:tr w:rsidR="00AB6AE2" w:rsidRPr="00AB6AE2" w14:paraId="33E4CB40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57995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Mother’s parity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  <w:p w14:paraId="60A1E309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Unipara*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(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8FC0F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EA7E6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64 (52.7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4FFF18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9E0FBF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80 (55.6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7300B1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926B76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84 (52.1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3D565417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44</w:t>
            </w:r>
          </w:p>
        </w:tc>
      </w:tr>
      <w:tr w:rsidR="00AB6AE2" w:rsidRPr="00AB6AE2" w14:paraId="3744D865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6285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Maternal education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76</w:t>
            </w:r>
          </w:p>
          <w:p w14:paraId="6357A15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Lower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  <w:p w14:paraId="33D5AF4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Intermediate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  <w:p w14:paraId="27B1BF09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Higher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8FA955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040C32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32 (26.5 %)</w:t>
            </w:r>
          </w:p>
          <w:p w14:paraId="7F8AF1F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37 (49.9 %)</w:t>
            </w:r>
          </w:p>
          <w:p w14:paraId="1070E83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07 (23.6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568895D0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E8299F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3 (37.6 %)</w:t>
            </w:r>
          </w:p>
          <w:p w14:paraId="7591A987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7 (40.4 %)</w:t>
            </w:r>
          </w:p>
          <w:p w14:paraId="7021880A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1 (22.0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16CEC5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AB346BA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79 (24.4 %)</w:t>
            </w:r>
          </w:p>
          <w:p w14:paraId="2AAD433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80 (51.7 %)</w:t>
            </w:r>
          </w:p>
          <w:p w14:paraId="53F828D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76 (24.0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724378C0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04</w:t>
            </w:r>
          </w:p>
          <w:p w14:paraId="217C43E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B6AE2" w:rsidRPr="00AB6AE2" w14:paraId="41381237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2E635F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Smoking in pregnancy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76</w:t>
            </w:r>
          </w:p>
          <w:p w14:paraId="79A714B1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Yes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D1BAB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DF403D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8 (4.3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3543823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9E7DD5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3 (9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F23062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B0052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5 (3.4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34C33E41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03</w:t>
            </w:r>
          </w:p>
        </w:tc>
      </w:tr>
      <w:tr w:rsidR="00AB6AE2" w:rsidRPr="00AB6AE2" w14:paraId="397B9DC4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1F9037" w14:textId="77777777" w:rsidR="000653C3" w:rsidRPr="00AB6AE2" w:rsidRDefault="000653C3" w:rsidP="00C64C93">
            <w:pPr>
              <w:ind w:right="-251"/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Alcohol in pregnancy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594 </w:t>
            </w:r>
          </w:p>
          <w:p w14:paraId="18EC455B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Yes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2D707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93FD50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4 (12.5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00DD356F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157916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9 (9.9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772117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E14902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5 (12.9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05EB933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</w:p>
        </w:tc>
      </w:tr>
      <w:tr w:rsidR="00AB6AE2" w:rsidRPr="00AB6AE2" w14:paraId="4078A666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603A8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Vitamin D suppl. in pregnancy†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474 </w:t>
            </w:r>
          </w:p>
          <w:p w14:paraId="44B2FE9A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Yes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1DE297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E8C98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06 (85.7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78885C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B810A8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7 (88.2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07E5BE0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A97711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39 (85.2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3ED9B16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50</w:t>
            </w:r>
          </w:p>
        </w:tc>
      </w:tr>
      <w:tr w:rsidR="00AB6AE2" w:rsidRPr="00AB6AE2" w14:paraId="0392D5E3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945DEF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s-25(OH)D early preg, nmol/l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E4939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5.8 [28.5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40FE9B6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5.7 [29.5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29CF4A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5.8 [28.4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5A622E30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80</w:t>
            </w:r>
          </w:p>
        </w:tc>
      </w:tr>
      <w:tr w:rsidR="00AB6AE2" w:rsidRPr="00AB6AE2" w14:paraId="4A041ECD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2425E7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s-25(OH)D late preg, nmol/l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CEF0DA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8.5 [36.0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9FA9E2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7.5 [38.1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E93336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8.6 [38.1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10272D5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46</w:t>
            </w:r>
          </w:p>
        </w:tc>
      </w:tr>
      <w:tr w:rsidR="00AB6AE2" w:rsidRPr="00AB6AE2" w14:paraId="400D634E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1E8C6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Sex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  <w:p w14:paraId="7DFCC41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Male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(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FAEE6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9980B9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58 (52.0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29010EC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8A08BE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6 (45.8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22341A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9A9AB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92 (53.2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7F2EC37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</w:tr>
      <w:tr w:rsidR="00AB6AE2" w:rsidRPr="00AB6AE2" w14:paraId="1C37BB3F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A76E4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Gestation age at birth, weeks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3F0D9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0.1 [1.7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3F9F5C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0.4 [1.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755F66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0.1 [1.9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17D9DE7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31</w:t>
            </w:r>
          </w:p>
        </w:tc>
      </w:tr>
      <w:tr w:rsidR="00AB6AE2" w:rsidRPr="00AB6AE2" w14:paraId="2F62F9E8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170EB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Body weight at birth, g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= 88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9C707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555 [675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6893C4AC" w14:textId="352CA119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616 [712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7ECD7D9" w14:textId="3769FF05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550 [655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24215FBF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21</w:t>
            </w:r>
          </w:p>
        </w:tc>
      </w:tr>
      <w:tr w:rsidR="00AB6AE2" w:rsidRPr="00AB6AE2" w14:paraId="527C818E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19F2C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Body length at birth, cm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74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58295C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2 [3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4DB9C27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2 [3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A65929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2[3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55B66CE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77</w:t>
            </w:r>
          </w:p>
        </w:tc>
      </w:tr>
      <w:tr w:rsidR="00AB6AE2" w:rsidRPr="00AB6AE2" w14:paraId="4419025B" w14:textId="77777777" w:rsidTr="00C64C93">
        <w:trPr>
          <w:trHeight w:val="120"/>
        </w:trPr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8301C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s-25(OH)D cord, nmol/l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E8C77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E38668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4C2750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430F7C1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B6AE2" w:rsidRPr="00AB6AE2" w14:paraId="5356081B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7C422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Skintone, Fitzpatrick scale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29</w:t>
            </w:r>
          </w:p>
          <w:p w14:paraId="500213D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Fitzpatrick scale 1-2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ABF810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FC6FC8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49 (54.2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2FD1DBF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0F0A3A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4 (47.8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AC2AFA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9D99B2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05 (55.0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1C21AF7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</w:tr>
      <w:tr w:rsidR="00AB6AE2" w:rsidRPr="00AB6AE2" w14:paraId="47355528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81C86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Season at 18 months questionnaire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=881</w:t>
            </w:r>
          </w:p>
          <w:p w14:paraId="5BF1F407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November to April 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2B9DD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05401A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83 (43.5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1D0198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770B3F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5 (52.1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9B5466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A5B9DE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08 (41.8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27C4E296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2</w:t>
            </w:r>
          </w:p>
        </w:tc>
      </w:tr>
      <w:tr w:rsidR="00AB6AE2" w:rsidRPr="00AB6AE2" w14:paraId="0C9CAACD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10B00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Exclusive breastfeeding, weeks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74 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3CF35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4 [15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050872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2 [1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C5CE91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4 [14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1367B52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</w:tr>
      <w:tr w:rsidR="00AB6AE2" w:rsidRPr="00AB6AE2" w14:paraId="162F9BCE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13EF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Vitamin D suppl. at age 5 years†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= 762</w:t>
            </w:r>
          </w:p>
          <w:p w14:paraId="54E91797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≤ 1 time per week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  <w:p w14:paraId="0D3AECE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≥ 2 times per week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9FF73F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BDCF9B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78 (49 .6 %)</w:t>
            </w:r>
          </w:p>
          <w:p w14:paraId="076596F0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84 (50.4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5F5C2F6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E9387CA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6 (54.4 %)</w:t>
            </w:r>
          </w:p>
          <w:p w14:paraId="2CCD368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7 (45.6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7B1093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DBC7E9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22 (48.9 %)</w:t>
            </w:r>
          </w:p>
          <w:p w14:paraId="035061D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37 (51.1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3DC6FEF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30</w:t>
            </w:r>
          </w:p>
        </w:tc>
      </w:tr>
      <w:tr w:rsidR="00AB6AE2" w:rsidRPr="00AB6AE2" w14:paraId="6A0F05A5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78EB0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s-25(OH)D 5 years, nmol/l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DE3AE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2.0 [32.4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0874A7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7.7 [38.5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140DC87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2.8 [31.2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0058CF2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31</w:t>
            </w:r>
          </w:p>
        </w:tc>
      </w:tr>
      <w:tr w:rsidR="00AB6AE2" w:rsidRPr="00AB6AE2" w14:paraId="437BFFED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5870E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Holiday weeks</w:t>
            </w:r>
            <w:r w:rsidRPr="00AB6AE2">
              <w:rPr>
                <w:rFonts w:ascii="Times New Roman" w:hAnsi="Times New Roman" w:cs="Times New Roman"/>
                <w:sz w:val="20"/>
                <w:szCs w:val="20"/>
              </w:rPr>
              <w:t>‡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F0D7C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 [0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46923F5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 [0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3959F5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 [0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4E0F7EB0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01</w:t>
            </w:r>
          </w:p>
        </w:tc>
      </w:tr>
      <w:tr w:rsidR="00AB6AE2" w:rsidRPr="00AB6AE2" w14:paraId="0CA2923A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1606B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Physical activity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791</w:t>
            </w:r>
          </w:p>
          <w:p w14:paraId="730C1EE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Less active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(%)</w:t>
            </w:r>
          </w:p>
          <w:p w14:paraId="330A52E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As active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(%)</w:t>
            </w:r>
          </w:p>
          <w:p w14:paraId="2E1AE00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More active,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(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1229CA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BDA06C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4 (8.1 %)</w:t>
            </w:r>
          </w:p>
          <w:p w14:paraId="06428BF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33 (67.4 %)</w:t>
            </w:r>
          </w:p>
          <w:p w14:paraId="420102E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94 (24.5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3BD97F9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014AC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 (9.3 %)</w:t>
            </w:r>
          </w:p>
          <w:p w14:paraId="269E9C9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1 (57.4 %)</w:t>
            </w:r>
          </w:p>
          <w:p w14:paraId="2DEA471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8 (33.3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FB5147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0DF096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9 (8.0 %)</w:t>
            </w:r>
          </w:p>
          <w:p w14:paraId="777864A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02 (68.1 %)</w:t>
            </w:r>
          </w:p>
          <w:p w14:paraId="60BAF36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76 (23.9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7F19677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25</w:t>
            </w:r>
          </w:p>
        </w:tc>
      </w:tr>
      <w:tr w:rsidR="00AB6AE2" w:rsidRPr="00AB6AE2" w14:paraId="38D8AE00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D080D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Meat intake, days/month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= 765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EB22F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3 [10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57A9A21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0 [7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1BD35D0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3 [10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72C6347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69</w:t>
            </w:r>
          </w:p>
        </w:tc>
      </w:tr>
      <w:tr w:rsidR="00AB6AE2" w:rsidRPr="00AB6AE2" w14:paraId="1E4908D2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802F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Daily dairy consumption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781</w:t>
            </w:r>
          </w:p>
          <w:p w14:paraId="41B61306" w14:textId="6DE949E4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</w:t>
            </w:r>
            <w:r w:rsidR="00A74FE0" w:rsidRPr="00AB6AE2">
              <w:rPr>
                <w:rFonts w:ascii="Times New Roman" w:hAnsi="Times New Roman" w:cs="Times New Roman"/>
                <w:sz w:val="18"/>
                <w:szCs w:val="18"/>
              </w:rPr>
              <w:t>≥ 3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dl/day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0492A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77A5FA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38 (56.1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CB4DE8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1CA3B0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2 (50.0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6481490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649A85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16 (56.5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42CBC4C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</w:tr>
      <w:tr w:rsidR="00AB6AE2" w:rsidRPr="00AB6AE2" w14:paraId="42F83323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E423C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Vitamin D suppl. at age 7 years†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783</w:t>
            </w:r>
          </w:p>
          <w:p w14:paraId="353E3C3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≤ 1 time per week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  <w:p w14:paraId="2F984A5E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≥ 2 times per week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  <w:p w14:paraId="0069C9D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Unsure of frequency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7056A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1BA1F6F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11 (52.5 %)</w:t>
            </w:r>
          </w:p>
          <w:p w14:paraId="0C54E5D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35 (42.8 %)</w:t>
            </w:r>
          </w:p>
          <w:p w14:paraId="3001BD4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7 (4.73 %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4DC6F64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4E3D9F0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3 (48.9 %)</w:t>
            </w:r>
          </w:p>
          <w:p w14:paraId="142CB09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1 (44.7 %)</w:t>
            </w:r>
          </w:p>
          <w:p w14:paraId="117F79FC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 (6.4 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27765F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98F1E5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88 (52.7 %)</w:t>
            </w:r>
          </w:p>
          <w:p w14:paraId="228B4A7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14 (42.7 %)</w:t>
            </w:r>
          </w:p>
          <w:p w14:paraId="54B3A74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4 (4.6 %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0B25C4B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80</w:t>
            </w:r>
          </w:p>
        </w:tc>
      </w:tr>
      <w:tr w:rsidR="00AB6AE2" w:rsidRPr="00AB6AE2" w14:paraId="40CBC3A1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CEA85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Age at DXA scan, years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= 881 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1C2D2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.08 [0.08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30FC0E9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.09 [0.08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0C7F11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.07 [0.08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21792D4E" w14:textId="77777777" w:rsidR="000653C3" w:rsidRPr="00AB6AE2" w:rsidRDefault="000653C3" w:rsidP="00C64C93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02</w:t>
            </w:r>
          </w:p>
        </w:tc>
      </w:tr>
      <w:tr w:rsidR="00AB6AE2" w:rsidRPr="00AB6AE2" w14:paraId="2191C69E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1CDD77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TBLH BMD, g/c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69003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613 (0.049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513AEE1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615 (0.04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CCDB31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613 (0.049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5A5C4A0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61</w:t>
            </w:r>
          </w:p>
        </w:tc>
      </w:tr>
      <w:tr w:rsidR="00AB6AE2" w:rsidRPr="00AB6AE2" w14:paraId="1D4FA64C" w14:textId="77777777" w:rsidTr="00C64C93">
        <w:trPr>
          <w:trHeight w:val="224"/>
        </w:trPr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7D527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TBLH BMC, g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2D1B2D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21.400 [134.750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11C6B5A7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15.136 [122.305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F338F7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22.237 [135.702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4813091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69</w:t>
            </w:r>
          </w:p>
        </w:tc>
      </w:tr>
      <w:tr w:rsidR="00AB6AE2" w:rsidRPr="00AB6AE2" w14:paraId="0286B1E9" w14:textId="77777777" w:rsidTr="00C64C93">
        <w:trPr>
          <w:trHeight w:val="228"/>
        </w:trPr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AB7247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TBLH BA, c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4BB7E7" w14:textId="0BC6649B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028.37 (93.801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7ADAF5E7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032.57 (93.866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D1888B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027.55 (93.830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7141C09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56</w:t>
            </w:r>
          </w:p>
        </w:tc>
      </w:tr>
      <w:tr w:rsidR="00AB6AE2" w:rsidRPr="00AB6AE2" w14:paraId="73F71F63" w14:textId="77777777" w:rsidTr="00C64C93">
        <w:trPr>
          <w:trHeight w:val="228"/>
        </w:trPr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63E2BB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TBLH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z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-score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FDE46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364 (0.816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5530CE7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363 (0.828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C6D10CF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364 (0.305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0F2AB1E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99</w:t>
            </w:r>
          </w:p>
        </w:tc>
      </w:tr>
      <w:tr w:rsidR="00AB6AE2" w:rsidRPr="00AB6AE2" w14:paraId="0E692D37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7C159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Height, cm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545E94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25.6 (5.2)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00BD13C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25.7 (5.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0ABB198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25.6 (5.2)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05C9164D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83</w:t>
            </w:r>
          </w:p>
        </w:tc>
      </w:tr>
      <w:tr w:rsidR="00AB6AE2" w:rsidRPr="00AB6AE2" w14:paraId="450BF955" w14:textId="77777777" w:rsidTr="00C64C93">
        <w:tc>
          <w:tcPr>
            <w:tcW w:w="36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F8550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Weight, kg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E289F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4.1 [4.7]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nil"/>
            </w:tcBorders>
          </w:tcPr>
          <w:p w14:paraId="45D2B665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4.4 [4.6]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FAC2459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4.0 [4.7]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</w:tcPr>
          <w:p w14:paraId="49FB3423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</w:tr>
      <w:tr w:rsidR="00AB6AE2" w:rsidRPr="00AB6AE2" w14:paraId="5F146BE0" w14:textId="77777777" w:rsidTr="00C64C93">
        <w:tc>
          <w:tcPr>
            <w:tcW w:w="3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690AD1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Child BMI, kg/m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881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3D0E512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5.4 [1.9]</w:t>
            </w:r>
          </w:p>
        </w:tc>
        <w:tc>
          <w:tcPr>
            <w:tcW w:w="17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F0A1CE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5.5 [2.1]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7C3380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5.3 [1.8]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D0A346" w14:textId="77777777" w:rsidR="000653C3" w:rsidRPr="00AB6AE2" w:rsidRDefault="000653C3" w:rsidP="00C64C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30</w:t>
            </w:r>
          </w:p>
        </w:tc>
      </w:tr>
    </w:tbl>
    <w:p w14:paraId="2D7B5A1A" w14:textId="77777777" w:rsidR="000653C3" w:rsidRPr="00AB6AE2" w:rsidRDefault="000653C3" w:rsidP="000653C3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AB6AE2">
        <w:rPr>
          <w:rFonts w:ascii="Times New Roman" w:hAnsi="Times New Roman" w:cs="Times New Roman"/>
          <w:sz w:val="18"/>
          <w:szCs w:val="18"/>
        </w:rPr>
        <w:t xml:space="preserve">Abbreviations: suppl., supplementation; s-25(OH)D, serum 25-hydroxyvitamin D; DXA, dual-energy X-ray absorptiometry; TBLH BMD, total-body-less-head bone mineral density; TBLH BMC, total-body-less-head bone mineral content; TBLH BA, total-body-less-head bone area; </w:t>
      </w:r>
    </w:p>
    <w:p w14:paraId="703C61B2" w14:textId="77777777" w:rsidR="000653C3" w:rsidRPr="00AB6AE2" w:rsidRDefault="000653C3" w:rsidP="000653C3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AB6AE2">
        <w:rPr>
          <w:rFonts w:ascii="Times New Roman" w:hAnsi="Times New Roman" w:cs="Times New Roman"/>
          <w:sz w:val="18"/>
          <w:szCs w:val="18"/>
        </w:rPr>
        <w:t xml:space="preserve">*Mothers carrying their first child during the studied pregnancy. </w:t>
      </w:r>
    </w:p>
    <w:p w14:paraId="577CEA17" w14:textId="5663558A" w:rsidR="000653C3" w:rsidRPr="00AB6AE2" w:rsidRDefault="000653C3" w:rsidP="000653C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B6AE2">
        <w:rPr>
          <w:rFonts w:ascii="Times New Roman" w:hAnsi="Times New Roman" w:cs="Times New Roman"/>
          <w:sz w:val="18"/>
          <w:szCs w:val="18"/>
        </w:rPr>
        <w:t>†Data on vitamin D supplementation in pregnancy and at ages 5 and 7 years could not be specified in more details with regard</w:t>
      </w:r>
      <w:r w:rsidR="00463752" w:rsidRPr="00AB6AE2">
        <w:rPr>
          <w:rFonts w:ascii="Times New Roman" w:hAnsi="Times New Roman" w:cs="Times New Roman"/>
          <w:sz w:val="18"/>
          <w:szCs w:val="18"/>
        </w:rPr>
        <w:t>s</w:t>
      </w:r>
      <w:r w:rsidRPr="00AB6AE2">
        <w:rPr>
          <w:rFonts w:ascii="Times New Roman" w:hAnsi="Times New Roman" w:cs="Times New Roman"/>
          <w:sz w:val="18"/>
          <w:szCs w:val="18"/>
        </w:rPr>
        <w:t xml:space="preserve"> to doses.</w:t>
      </w:r>
      <w:r w:rsidRPr="00AB6AE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E2D5B14" w14:textId="77777777" w:rsidR="000653C3" w:rsidRPr="00AB6AE2" w:rsidRDefault="000653C3" w:rsidP="000653C3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AB6AE2">
        <w:rPr>
          <w:rFonts w:ascii="Times New Roman" w:hAnsi="Times New Roman" w:cs="Times New Roman"/>
          <w:sz w:val="20"/>
          <w:szCs w:val="20"/>
        </w:rPr>
        <w:t>‡</w:t>
      </w:r>
      <w:r w:rsidRPr="00AB6AE2">
        <w:rPr>
          <w:rFonts w:ascii="Times New Roman" w:hAnsi="Times New Roman" w:cs="Times New Roman"/>
          <w:sz w:val="18"/>
          <w:szCs w:val="18"/>
        </w:rPr>
        <w:t xml:space="preserve">Weeks during the winter half-year spend by the child (age 3–7 years) in countries with average monthly UV index high enough that the skin produces vitamin D. </w:t>
      </w:r>
    </w:p>
    <w:p w14:paraId="32BF017A" w14:textId="7FDF9C24" w:rsidR="000653C3" w:rsidRPr="00AB6AE2" w:rsidRDefault="000653C3" w:rsidP="000653C3">
      <w:pPr>
        <w:rPr>
          <w:rFonts w:ascii="Times New Roman" w:hAnsi="Times New Roman" w:cs="Times New Roman"/>
          <w:sz w:val="18"/>
          <w:szCs w:val="18"/>
        </w:rPr>
      </w:pPr>
      <w:r w:rsidRPr="00AB6AE2">
        <w:rPr>
          <w:rFonts w:ascii="Times New Roman" w:hAnsi="Times New Roman" w:cs="Times New Roman"/>
          <w:sz w:val="18"/>
          <w:szCs w:val="18"/>
        </w:rPr>
        <w:lastRenderedPageBreak/>
        <w:t>Differences between th</w:t>
      </w:r>
      <w:r w:rsidR="00671A86" w:rsidRPr="00AB6AE2">
        <w:rPr>
          <w:rFonts w:ascii="Times New Roman" w:hAnsi="Times New Roman" w:cs="Times New Roman"/>
          <w:sz w:val="18"/>
          <w:szCs w:val="18"/>
        </w:rPr>
        <w:t>ose with complete covariate data</w:t>
      </w:r>
      <w:r w:rsidRPr="00AB6AE2">
        <w:rPr>
          <w:rFonts w:ascii="Times New Roman" w:hAnsi="Times New Roman" w:cs="Times New Roman"/>
          <w:sz w:val="18"/>
          <w:szCs w:val="18"/>
        </w:rPr>
        <w:t xml:space="preserve"> and t</w:t>
      </w:r>
      <w:r w:rsidR="00671A86" w:rsidRPr="00AB6AE2">
        <w:rPr>
          <w:rFonts w:ascii="Times New Roman" w:hAnsi="Times New Roman" w:cs="Times New Roman"/>
          <w:sz w:val="18"/>
          <w:szCs w:val="18"/>
        </w:rPr>
        <w:t>hose with incomplete</w:t>
      </w:r>
      <w:r w:rsidRPr="00AB6AE2">
        <w:rPr>
          <w:rFonts w:ascii="Times New Roman" w:hAnsi="Times New Roman" w:cs="Times New Roman"/>
          <w:sz w:val="18"/>
          <w:szCs w:val="18"/>
        </w:rPr>
        <w:t xml:space="preserve"> </w:t>
      </w:r>
      <w:r w:rsidR="00671A86" w:rsidRPr="00AB6AE2">
        <w:rPr>
          <w:rFonts w:ascii="Times New Roman" w:hAnsi="Times New Roman" w:cs="Times New Roman"/>
          <w:sz w:val="18"/>
          <w:szCs w:val="18"/>
        </w:rPr>
        <w:t>data</w:t>
      </w:r>
      <w:r w:rsidRPr="00AB6AE2">
        <w:rPr>
          <w:rFonts w:ascii="Times New Roman" w:hAnsi="Times New Roman" w:cs="Times New Roman"/>
          <w:sz w:val="18"/>
          <w:szCs w:val="18"/>
        </w:rPr>
        <w:t xml:space="preserve"> were tested using two-sample Wilcoxon rank sum (Mann-Whitney) test on non-normally distributed variables, Pearson χ</w:t>
      </w:r>
      <w:r w:rsidRPr="00AB6AE2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Pr="00AB6AE2">
        <w:rPr>
          <w:rFonts w:ascii="Times New Roman" w:hAnsi="Times New Roman" w:cs="Times New Roman"/>
          <w:sz w:val="18"/>
          <w:szCs w:val="18"/>
        </w:rPr>
        <w:t xml:space="preserve"> test on categorical variables, and two-sample </w:t>
      </w:r>
      <w:r w:rsidRPr="00AB6AE2">
        <w:rPr>
          <w:rFonts w:ascii="Times New Roman" w:hAnsi="Times New Roman" w:cs="Times New Roman"/>
          <w:i/>
          <w:iCs/>
          <w:sz w:val="18"/>
          <w:szCs w:val="18"/>
        </w:rPr>
        <w:t>t-</w:t>
      </w:r>
      <w:r w:rsidRPr="00AB6AE2">
        <w:rPr>
          <w:rFonts w:ascii="Times New Roman" w:hAnsi="Times New Roman" w:cs="Times New Roman"/>
          <w:sz w:val="18"/>
          <w:szCs w:val="18"/>
        </w:rPr>
        <w:t>test with equal variances on normally distributed variables.</w:t>
      </w:r>
    </w:p>
    <w:p w14:paraId="62FB0D1A" w14:textId="791DBA17" w:rsidR="002C7BEA" w:rsidRPr="00AB6AE2" w:rsidRDefault="002C7BEA">
      <w:pPr>
        <w:rPr>
          <w:rFonts w:ascii="Times New Roman" w:hAnsi="Times New Roman" w:cs="Times New Roman"/>
          <w:sz w:val="24"/>
          <w:szCs w:val="24"/>
        </w:rPr>
      </w:pPr>
      <w:r w:rsidRPr="00AB6AE2"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19"/>
        <w:gridCol w:w="1984"/>
        <w:gridCol w:w="1843"/>
        <w:gridCol w:w="1838"/>
        <w:gridCol w:w="147"/>
        <w:gridCol w:w="697"/>
      </w:tblGrid>
      <w:tr w:rsidR="00AB6AE2" w:rsidRPr="00AB6AE2" w14:paraId="52DFAD32" w14:textId="77777777" w:rsidTr="005C4C24">
        <w:tc>
          <w:tcPr>
            <w:tcW w:w="962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03C66A" w14:textId="47A6D8FD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b/>
              </w:rPr>
            </w:pPr>
            <w:r w:rsidRPr="00AB6AE2">
              <w:rPr>
                <w:rFonts w:ascii="Times New Roman" w:hAnsi="Times New Roman" w:cs="Times New Roman"/>
              </w:rPr>
              <w:lastRenderedPageBreak/>
              <w:br w:type="page"/>
            </w:r>
            <w:bookmarkStart w:id="2" w:name="_Hlk39085569"/>
            <w:r w:rsidRPr="00AB6AE2">
              <w:rPr>
                <w:rFonts w:ascii="Times New Roman" w:hAnsi="Times New Roman" w:cs="Times New Roman"/>
                <w:b/>
              </w:rPr>
              <w:t>Supplementary Table</w:t>
            </w:r>
            <w:r w:rsidR="000A5A62" w:rsidRPr="00AB6AE2">
              <w:rPr>
                <w:rFonts w:ascii="Times New Roman" w:hAnsi="Times New Roman" w:cs="Times New Roman"/>
                <w:b/>
              </w:rPr>
              <w:t xml:space="preserve"> 5</w:t>
            </w:r>
            <w:r w:rsidRPr="00AB6AE2">
              <w:rPr>
                <w:rFonts w:ascii="Times New Roman" w:hAnsi="Times New Roman" w:cs="Times New Roman"/>
                <w:b/>
              </w:rPr>
              <w:t xml:space="preserve">: </w:t>
            </w:r>
            <w:r w:rsidRPr="00AB6AE2">
              <w:rPr>
                <w:rFonts w:ascii="Times New Roman" w:hAnsi="Times New Roman" w:cs="Times New Roman"/>
                <w:bCs/>
              </w:rPr>
              <w:t>Participant vs. non-participant analyses</w:t>
            </w:r>
            <w:bookmarkEnd w:id="2"/>
            <w:r w:rsidRPr="00AB6AE2"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AB6AE2" w:rsidRPr="00AB6AE2" w14:paraId="3A8F916A" w14:textId="77777777" w:rsidTr="00715939"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04308D" w14:textId="77777777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Variable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C785D0" w14:textId="77777777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ll</w:t>
            </w:r>
          </w:p>
          <w:p w14:paraId="2A654851" w14:textId="77777777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[IQR]</w:t>
            </w:r>
          </w:p>
          <w:p w14:paraId="0A941768" w14:textId="77777777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=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,64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52AB4C" w14:textId="77777777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rticipants</w:t>
            </w:r>
          </w:p>
          <w:p w14:paraId="74827D7D" w14:textId="77777777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[IQR]</w:t>
            </w:r>
          </w:p>
          <w:p w14:paraId="4D15206A" w14:textId="77777777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=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194</w:t>
            </w:r>
          </w:p>
        </w:tc>
        <w:tc>
          <w:tcPr>
            <w:tcW w:w="18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897406" w14:textId="77777777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Non-participants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[IQR]</w:t>
            </w:r>
          </w:p>
          <w:p w14:paraId="3A34EB23" w14:textId="77777777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=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446</w:t>
            </w:r>
          </w:p>
        </w:tc>
        <w:tc>
          <w:tcPr>
            <w:tcW w:w="8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2D7934" w14:textId="77777777" w:rsidR="004134AE" w:rsidRPr="00AB6AE2" w:rsidRDefault="004134AE" w:rsidP="005C4C24">
            <w:pPr>
              <w:tabs>
                <w:tab w:val="left" w:pos="6696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-</w:t>
            </w: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value </w:t>
            </w:r>
          </w:p>
        </w:tc>
      </w:tr>
      <w:tr w:rsidR="00AB6AE2" w:rsidRPr="00AB6AE2" w14:paraId="723AB787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70253D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Age of mother, years</w:t>
            </w:r>
          </w:p>
        </w:tc>
        <w:tc>
          <w:tcPr>
            <w:tcW w:w="1984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516B66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30 [6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2,526</w:t>
            </w:r>
          </w:p>
          <w:p w14:paraId="44922AE1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,556</w:t>
            </w:r>
          </w:p>
          <w:p w14:paraId="3683D946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805 (31.5 %)</w:t>
            </w:r>
          </w:p>
          <w:p w14:paraId="7B331C9B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243 (48.6 %)</w:t>
            </w:r>
          </w:p>
          <w:p w14:paraId="72DD5FC4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08 (19.9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AFCCFA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30 [6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,194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576684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30 [6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,33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7404ABAB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01</w:t>
            </w:r>
          </w:p>
        </w:tc>
      </w:tr>
      <w:tr w:rsidR="00AB6AE2" w:rsidRPr="00AB6AE2" w14:paraId="102728D8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9FB259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Maternal educational level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7689E75B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Low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  <w:p w14:paraId="237D84E6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Intermediate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  <w:p w14:paraId="21602254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High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984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11C1E4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4480558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181</w:t>
            </w:r>
          </w:p>
          <w:p w14:paraId="1A01DFAF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22 (27.3 %)</w:t>
            </w:r>
          </w:p>
          <w:p w14:paraId="54EEEE1A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91 (50.0 %)</w:t>
            </w:r>
          </w:p>
          <w:p w14:paraId="6D3137C1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68 (22.7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34DEED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375</w:t>
            </w:r>
          </w:p>
          <w:p w14:paraId="4B58EEA8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83 (35.1 %)</w:t>
            </w:r>
          </w:p>
          <w:p w14:paraId="2DC88497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52 (47.4 %)</w:t>
            </w:r>
          </w:p>
          <w:p w14:paraId="00935B5E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40 (17.4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3024D5B4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01</w:t>
            </w:r>
          </w:p>
        </w:tc>
      </w:tr>
      <w:tr w:rsidR="00AB6AE2" w:rsidRPr="00AB6AE2" w14:paraId="42A9D08A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56AC44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Parity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1D1B7AF8" w14:textId="5BBFEFB4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Unipara</w:t>
            </w:r>
            <w:r w:rsidR="001F039D" w:rsidRPr="00AB6AE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493830" w14:textId="45E417B1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,</w:t>
            </w:r>
            <w:r w:rsidR="00B80FDD" w:rsidRPr="00AB6AE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8B11B6" w:rsidRPr="00AB6AE2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  <w:p w14:paraId="0DFD56D8" w14:textId="0977CC61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</w:t>
            </w:r>
            <w:r w:rsidR="008B11B6" w:rsidRPr="00AB6AE2">
              <w:rPr>
                <w:rFonts w:ascii="Times New Roman" w:hAnsi="Times New Roman" w:cs="Times New Roman"/>
                <w:sz w:val="18"/>
                <w:szCs w:val="18"/>
              </w:rPr>
              <w:t>39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(55.</w:t>
            </w:r>
            <w:r w:rsidR="008B11B6" w:rsidRPr="00AB6AE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AF941EF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997</w:t>
            </w:r>
          </w:p>
          <w:p w14:paraId="576340C5" w14:textId="7060E12B" w:rsidR="00666DAA" w:rsidRPr="00AB6AE2" w:rsidRDefault="006E6019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20</w:t>
            </w:r>
            <w:r w:rsidR="00666DAA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(5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666DAA" w:rsidRPr="00AB6AE2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93</w:t>
            </w:r>
            <w:r w:rsidR="00666DAA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B8A255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065</w:t>
            </w:r>
          </w:p>
          <w:p w14:paraId="67384568" w14:textId="58702A28" w:rsidR="00666DAA" w:rsidRPr="00AB6AE2" w:rsidRDefault="006E6019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72</w:t>
            </w:r>
            <w:r w:rsidR="00666DAA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(5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="00666DAA" w:rsidRPr="00AB6AE2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666DAA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74CB9F43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.001</w:t>
            </w:r>
          </w:p>
        </w:tc>
      </w:tr>
      <w:tr w:rsidR="00AB6AE2" w:rsidRPr="00AB6AE2" w14:paraId="15E63724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B21A13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Smoking during pregnancy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569EF982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Yes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(%) 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D6C951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,502</w:t>
            </w:r>
          </w:p>
          <w:p w14:paraId="69F60123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24 (5.0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969E51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187</w:t>
            </w:r>
          </w:p>
          <w:p w14:paraId="364453E8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0 (4.2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53B3E2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315</w:t>
            </w:r>
          </w:p>
          <w:p w14:paraId="0428E5AF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4 (5.63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3000125D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  <w:p w14:paraId="0DCD3E93" w14:textId="77777777" w:rsidR="00666DAA" w:rsidRPr="00AB6AE2" w:rsidRDefault="00666DAA" w:rsidP="00D048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B6AE2" w:rsidRPr="00AB6AE2" w14:paraId="2B384179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DE1A39" w14:textId="77777777" w:rsidR="00666DAA" w:rsidRPr="00AB6AE2" w:rsidRDefault="00666DAA" w:rsidP="00D0485E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Alcohol during pregnancy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52A0D4BF" w14:textId="77777777" w:rsidR="00666DAA" w:rsidRPr="00AB6AE2" w:rsidRDefault="00666DAA" w:rsidP="00D0485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Yes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(%) 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F0E8DA2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538</w:t>
            </w:r>
          </w:p>
          <w:p w14:paraId="6C5C6F6B" w14:textId="77777777" w:rsidR="00666DAA" w:rsidRPr="00AB6AE2" w:rsidRDefault="00666DAA" w:rsidP="00D0485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67 (10.9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2B478B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81</w:t>
            </w:r>
          </w:p>
          <w:p w14:paraId="64647A15" w14:textId="77777777" w:rsidR="00666DAA" w:rsidRPr="00AB6AE2" w:rsidRDefault="00666DAA" w:rsidP="00D0485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93 (11.9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AC689E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57</w:t>
            </w:r>
          </w:p>
          <w:p w14:paraId="5A36724D" w14:textId="77777777" w:rsidR="00666DAA" w:rsidRPr="00AB6AE2" w:rsidRDefault="00666DAA" w:rsidP="00D0485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4 (9.8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75CBEC61" w14:textId="77777777" w:rsidR="00666DAA" w:rsidRPr="00AB6AE2" w:rsidRDefault="00666DAA" w:rsidP="00D0485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18</w:t>
            </w:r>
          </w:p>
        </w:tc>
      </w:tr>
      <w:tr w:rsidR="00AB6AE2" w:rsidRPr="00AB6AE2" w14:paraId="0DE887A3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D5FFB2" w14:textId="0D8D7249" w:rsidR="009832CB" w:rsidRPr="00AB6AE2" w:rsidRDefault="009832CB" w:rsidP="009832CB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Vitamin D suppl. (preg)</w:t>
            </w:r>
            <w:r w:rsidR="00AA63E7" w:rsidRPr="00AB6AE2">
              <w:rPr>
                <w:rFonts w:ascii="Times New Roman" w:hAnsi="Times New Roman" w:cs="Times New Roman"/>
                <w:sz w:val="18"/>
                <w:szCs w:val="18"/>
              </w:rPr>
              <w:t>†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724F2D6F" w14:textId="58BF132C" w:rsidR="009832CB" w:rsidRPr="00AB6AE2" w:rsidRDefault="009832CB" w:rsidP="009832C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Yes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(%)   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4F7213" w14:textId="77777777" w:rsidR="009832CB" w:rsidRPr="00AB6AE2" w:rsidRDefault="009832CB" w:rsidP="009832CB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213</w:t>
            </w:r>
          </w:p>
          <w:p w14:paraId="628EE02D" w14:textId="43D81CBE" w:rsidR="009832CB" w:rsidRPr="00AB6AE2" w:rsidRDefault="009832CB" w:rsidP="009832CB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054 (86.9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4D376B2" w14:textId="77777777" w:rsidR="009832CB" w:rsidRPr="00AB6AE2" w:rsidRDefault="009832CB" w:rsidP="009832CB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07</w:t>
            </w:r>
          </w:p>
          <w:p w14:paraId="1E3B0B12" w14:textId="4F7D640E" w:rsidR="009832CB" w:rsidRPr="00AB6AE2" w:rsidRDefault="009832CB" w:rsidP="009832CB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20 (85.7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743B50" w14:textId="77777777" w:rsidR="009832CB" w:rsidRPr="00AB6AE2" w:rsidRDefault="009832CB" w:rsidP="009832CB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06</w:t>
            </w:r>
          </w:p>
          <w:p w14:paraId="5A247A85" w14:textId="3E1437D1" w:rsidR="009832CB" w:rsidRPr="00AB6AE2" w:rsidRDefault="009832CB" w:rsidP="009832CB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34 (88.12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447D1702" w14:textId="28AE18E8" w:rsidR="009832CB" w:rsidRPr="00AB6AE2" w:rsidRDefault="009832CB" w:rsidP="009832CB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Cs/>
                <w:sz w:val="18"/>
                <w:szCs w:val="18"/>
              </w:rPr>
              <w:t>0.20</w:t>
            </w:r>
          </w:p>
        </w:tc>
      </w:tr>
      <w:tr w:rsidR="00AB6AE2" w:rsidRPr="00AB6AE2" w14:paraId="4416E7CB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614BBB" w14:textId="586A055C" w:rsidR="003D3427" w:rsidRPr="00AB6AE2" w:rsidRDefault="003D3427" w:rsidP="003D342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3" w:name="_Hlk53693031"/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s-25(OH)D early preg, nmol/l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A33D1F" w14:textId="7B65097D" w:rsidR="003D3427" w:rsidRPr="00AB6AE2" w:rsidRDefault="003D3427" w:rsidP="003D342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65.8 [29.0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=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21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6C8F3B" w14:textId="7AE916E6" w:rsidR="003D3427" w:rsidRPr="00AB6AE2" w:rsidRDefault="003D3427" w:rsidP="003D342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4.7 [28.</w:t>
            </w:r>
            <w:r w:rsidR="00657965" w:rsidRPr="00AB6AE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 =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600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BF6A0E" w14:textId="59DA449F" w:rsidR="003D3427" w:rsidRPr="00AB6AE2" w:rsidRDefault="003D3427" w:rsidP="003D342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67.0 [29.8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=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19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5F546797" w14:textId="74C1017F" w:rsidR="003D3427" w:rsidRPr="00AB6AE2" w:rsidRDefault="003D3427" w:rsidP="003D3427">
            <w:pPr>
              <w:tabs>
                <w:tab w:val="left" w:pos="6696"/>
              </w:tabs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sz w:val="18"/>
                <w:szCs w:val="18"/>
              </w:rPr>
              <w:t>0.01</w:t>
            </w:r>
          </w:p>
        </w:tc>
      </w:tr>
      <w:tr w:rsidR="00AB6AE2" w:rsidRPr="00AB6AE2" w14:paraId="07E0F621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03A4C5" w14:textId="2B635C80" w:rsidR="003D3427" w:rsidRPr="00AB6AE2" w:rsidRDefault="003D3427" w:rsidP="003D342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s-25(OH)D late preg, nmol/l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CA6E23" w14:textId="6E2A021C" w:rsidR="003D3427" w:rsidRPr="00AB6AE2" w:rsidRDefault="003D3427" w:rsidP="003D342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78.7 [37.0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 =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1,34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92E7AF5" w14:textId="5B20747B" w:rsidR="003D3427" w:rsidRPr="00AB6AE2" w:rsidRDefault="003D3427" w:rsidP="003D342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78.8 [35.9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 =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679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13A434" w14:textId="25876CEB" w:rsidR="003D3427" w:rsidRPr="00AB6AE2" w:rsidRDefault="003D3427" w:rsidP="003D342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8.</w:t>
            </w:r>
            <w:r w:rsidR="000936CA" w:rsidRPr="00AB6AE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[38.5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=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70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2879EB8" w14:textId="7DC91662" w:rsidR="003D3427" w:rsidRPr="00AB6AE2" w:rsidRDefault="003D3427" w:rsidP="003D3427">
            <w:pPr>
              <w:tabs>
                <w:tab w:val="left" w:pos="1608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80</w:t>
            </w:r>
          </w:p>
        </w:tc>
      </w:tr>
      <w:bookmarkEnd w:id="3"/>
      <w:tr w:rsidR="00AB6AE2" w:rsidRPr="00AB6AE2" w14:paraId="6A947F87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100D65" w14:textId="297D41E1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s-25(OH)D cord, nmol/l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DEB036" w14:textId="5C9FD632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45.4 [29.9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=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,06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91ADD43" w14:textId="58268C1E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5E1B36" w:rsidRPr="00AB6AE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5E1B36" w:rsidRPr="00AB6AE2"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[29.7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=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997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A71E6B" w14:textId="576A2F16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44.4 [29.8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 =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1,06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4446C8DC" w14:textId="122D6DBA" w:rsidR="00C03E6E" w:rsidRPr="00AB6AE2" w:rsidRDefault="00C03E6E" w:rsidP="00C03E6E">
            <w:pPr>
              <w:tabs>
                <w:tab w:val="left" w:pos="1608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23</w:t>
            </w:r>
          </w:p>
        </w:tc>
      </w:tr>
      <w:tr w:rsidR="00AB6AE2" w:rsidRPr="00AB6AE2" w14:paraId="76C1C805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16C729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Sex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079BB771" w14:textId="36E35F8A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Males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D51456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,533</w:t>
            </w:r>
          </w:p>
          <w:p w14:paraId="7BD925EA" w14:textId="487A13F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344 (53.1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E5CB3B7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194</w:t>
            </w:r>
          </w:p>
          <w:p w14:paraId="5490873B" w14:textId="156723D0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24 (52.3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D59C1C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339</w:t>
            </w:r>
          </w:p>
          <w:p w14:paraId="47A0BAC6" w14:textId="0DD2A4D5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20 (53.8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50A3DDE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45</w:t>
            </w:r>
          </w:p>
          <w:p w14:paraId="7C2A1DAF" w14:textId="54F45A38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ab/>
            </w:r>
          </w:p>
        </w:tc>
      </w:tr>
      <w:tr w:rsidR="00AB6AE2" w:rsidRPr="00AB6AE2" w14:paraId="42A7EDC6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403F89" w14:textId="77777777" w:rsidR="00C03E6E" w:rsidRPr="00AB6AE2" w:rsidRDefault="00C03E6E" w:rsidP="00C03E6E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Gestation age at birth, weeks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D27431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0.1 [1.9],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2,52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8C0345F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0.1 [1.9],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,194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A5FFAC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40.1 [1.9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,326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3B4E3730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77</w:t>
            </w:r>
          </w:p>
        </w:tc>
      </w:tr>
      <w:tr w:rsidR="00AB6AE2" w:rsidRPr="00AB6AE2" w14:paraId="40FD4C90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59ADC1" w14:textId="2743404D" w:rsidR="00C03E6E" w:rsidRPr="00AB6AE2" w:rsidRDefault="00C03E6E" w:rsidP="00C03E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 w:rsidR="00D538DF" w:rsidRPr="00AB6AE2">
              <w:rPr>
                <w:rFonts w:ascii="Times New Roman" w:hAnsi="Times New Roman" w:cs="Times New Roman"/>
                <w:sz w:val="18"/>
                <w:szCs w:val="18"/>
              </w:rPr>
              <w:t>ody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weight</w:t>
            </w:r>
            <w:r w:rsidR="00D538DF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at birth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, g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6BA35F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3,545 [607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2,51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26760AF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3,550 [680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,193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F4E613" w14:textId="033161C6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3,530 [660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,322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482B5233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</w:tr>
      <w:tr w:rsidR="00AB6AE2" w:rsidRPr="00AB6AE2" w14:paraId="3CBB8213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6F0894" w14:textId="7E003555" w:rsidR="00C03E6E" w:rsidRPr="00AB6AE2" w:rsidRDefault="00C03E6E" w:rsidP="00C03E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B</w:t>
            </w:r>
            <w:r w:rsidR="00D538DF" w:rsidRPr="00AB6AE2">
              <w:rPr>
                <w:rFonts w:ascii="Times New Roman" w:hAnsi="Times New Roman" w:cs="Times New Roman"/>
                <w:sz w:val="18"/>
                <w:szCs w:val="18"/>
              </w:rPr>
              <w:t>ody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length</w:t>
            </w:r>
            <w:r w:rsidR="00D538DF"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at birth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, cm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A8EE8E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52.0 [3.0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249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1D4A0CB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52.0 [3.0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184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29521B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52.0 [3.0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31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D3F9EC9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b/>
                <w:sz w:val="18"/>
                <w:szCs w:val="18"/>
              </w:rPr>
              <w:t>0.02</w:t>
            </w:r>
          </w:p>
        </w:tc>
      </w:tr>
      <w:tr w:rsidR="00AB6AE2" w:rsidRPr="00AB6AE2" w14:paraId="0A5D608D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C1DB73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Skin tone, Fitzpatrick scale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060CC8A9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Fitzpatrick scale 1–2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7AB4DE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847</w:t>
            </w:r>
          </w:p>
          <w:p w14:paraId="05796857" w14:textId="77777777" w:rsidR="00C03E6E" w:rsidRPr="00AB6AE2" w:rsidRDefault="00C03E6E" w:rsidP="00C03E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962 (52.1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A49438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114</w:t>
            </w:r>
          </w:p>
          <w:p w14:paraId="4DD6EE2D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599 (53.8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7C1947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33</w:t>
            </w:r>
          </w:p>
          <w:p w14:paraId="38E285F8" w14:textId="1880919E" w:rsidR="00C03E6E" w:rsidRPr="00AB6AE2" w:rsidRDefault="00C03E6E" w:rsidP="00C03E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63 (49.5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53A5861" w14:textId="77777777" w:rsidR="00C03E6E" w:rsidRPr="00AB6AE2" w:rsidRDefault="00C03E6E" w:rsidP="00C03E6E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</w:tr>
      <w:tr w:rsidR="00AB6AE2" w:rsidRPr="00AB6AE2" w14:paraId="2EAC07A5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0AFAD4" w14:textId="01E97B24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Exclusive breastfeeding, weeks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456278" w14:textId="7525C0A8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12 [16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,98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9DF6C10" w14:textId="445CF028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12 [16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,048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416CD0" w14:textId="3C761A81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11 [15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941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17F860F3" w14:textId="19E396E4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b/>
                <w:sz w:val="18"/>
                <w:szCs w:val="18"/>
              </w:rPr>
              <w:t>0.001</w:t>
            </w:r>
          </w:p>
        </w:tc>
      </w:tr>
      <w:tr w:rsidR="00AB6AE2" w:rsidRPr="00AB6AE2" w14:paraId="417419AE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61C2BD" w14:textId="22F9AE35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Season, 18 mo questionnaire, total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6025FF31" w14:textId="6F647D89" w:rsidR="004958B7" w:rsidRPr="00AB6AE2" w:rsidRDefault="004958B7" w:rsidP="004958B7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 November to April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34AA5F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613</w:t>
            </w:r>
          </w:p>
          <w:p w14:paraId="2CBBD9BD" w14:textId="2CC459D2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10 (44.0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186EB0B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908</w:t>
            </w:r>
          </w:p>
          <w:p w14:paraId="3D9CE075" w14:textId="308FBDA8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98 (43.8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DFAB5C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05</w:t>
            </w:r>
          </w:p>
          <w:p w14:paraId="465BB634" w14:textId="4CFD8014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12 (44.3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4769D097" w14:textId="0D2F0256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87</w:t>
            </w:r>
          </w:p>
        </w:tc>
      </w:tr>
      <w:tr w:rsidR="00AB6AE2" w:rsidRPr="00AB6AE2" w14:paraId="5D868219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B393BC" w14:textId="7EE8117A" w:rsidR="004958B7" w:rsidRPr="00AB6AE2" w:rsidRDefault="004958B7" w:rsidP="004958B7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Adherence, vitamin D suppl. (18 mo)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153C5FC3" w14:textId="67A49E16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 </w:t>
            </w:r>
            <w:r w:rsidR="00F8323E" w:rsidRPr="00AB6AE2">
              <w:rPr>
                <w:rFonts w:ascii="Times New Roman" w:hAnsi="Times New Roman" w:cs="Times New Roman"/>
                <w:sz w:val="18"/>
                <w:szCs w:val="18"/>
              </w:rPr>
              <w:t>High a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dheren</w:t>
            </w:r>
            <w:r w:rsidR="00F8323E" w:rsidRPr="00AB6AE2">
              <w:rPr>
                <w:rFonts w:ascii="Times New Roman" w:hAnsi="Times New Roman" w:cs="Times New Roman"/>
                <w:sz w:val="18"/>
                <w:szCs w:val="18"/>
              </w:rPr>
              <w:t>ce</w:t>
            </w:r>
            <w:r w:rsidR="00895657" w:rsidRPr="00AB6AE2">
              <w:rPr>
                <w:rFonts w:ascii="Times New Roman" w:hAnsi="Times New Roman" w:cs="Times New Roman"/>
                <w:sz w:val="18"/>
                <w:szCs w:val="18"/>
              </w:rPr>
              <w:t>‡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(%)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C11E1F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574</w:t>
            </w:r>
          </w:p>
          <w:p w14:paraId="483274A3" w14:textId="0D1541B3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816 (51.8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E07488C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881</w:t>
            </w:r>
          </w:p>
          <w:p w14:paraId="52B15EEA" w14:textId="6BCA4F53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75 (53.9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40A20C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93</w:t>
            </w:r>
          </w:p>
          <w:p w14:paraId="79931EB5" w14:textId="61E47CEA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41 (49.2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1C0DEE95" w14:textId="0C878F6D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</w:tr>
      <w:tr w:rsidR="00AB6AE2" w:rsidRPr="00AB6AE2" w14:paraId="6DD28CDE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6E2742" w14:textId="77777777" w:rsidR="004958B7" w:rsidRPr="00AB6AE2" w:rsidRDefault="004958B7" w:rsidP="004958B7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  <w:u w:val="single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Physical activity level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73E4EAD6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Low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  <w:p w14:paraId="3012081B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Intermediate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  <w:p w14:paraId="3ECDD118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High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(%)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DB6506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434</w:t>
            </w:r>
          </w:p>
          <w:p w14:paraId="13BF992F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02 (7.1 %)</w:t>
            </w:r>
          </w:p>
          <w:p w14:paraId="3864593F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967 (67.4 %)</w:t>
            </w:r>
          </w:p>
          <w:p w14:paraId="7CC09010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65 (25.5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63AF46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030</w:t>
            </w:r>
          </w:p>
          <w:p w14:paraId="4547D4D7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6 (7.4 %)</w:t>
            </w:r>
          </w:p>
          <w:p w14:paraId="6FBD0FBA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94 (67.4 %)</w:t>
            </w:r>
          </w:p>
          <w:p w14:paraId="43113853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60 (25.2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AA9568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04</w:t>
            </w:r>
          </w:p>
          <w:p w14:paraId="593274AC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6 (6.4 %)</w:t>
            </w:r>
          </w:p>
          <w:p w14:paraId="7FB2C5AB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73 (67.6 %)</w:t>
            </w:r>
          </w:p>
          <w:p w14:paraId="08563380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05 (26.0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E026B12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81</w:t>
            </w:r>
          </w:p>
        </w:tc>
      </w:tr>
      <w:tr w:rsidR="00AB6AE2" w:rsidRPr="00AB6AE2" w14:paraId="055CD16E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732040" w14:textId="13062FD8" w:rsidR="004958B7" w:rsidRPr="00AB6AE2" w:rsidRDefault="004958B7" w:rsidP="004958B7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Daily dairy consumption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78A91DF9" w14:textId="7893B6BC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</w:t>
            </w:r>
            <w:r w:rsidR="00C36E15" w:rsidRPr="00AB6AE2">
              <w:rPr>
                <w:rFonts w:ascii="Times New Roman" w:hAnsi="Times New Roman" w:cs="Times New Roman"/>
                <w:sz w:val="18"/>
                <w:szCs w:val="18"/>
              </w:rPr>
              <w:t>≤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36E15" w:rsidRPr="00AB6AE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dl/day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(%)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EFDAC9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413</w:t>
            </w:r>
          </w:p>
          <w:p w14:paraId="2EA91847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27 (44.4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152BAB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017</w:t>
            </w:r>
          </w:p>
          <w:p w14:paraId="4F390AB9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42 (43.5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5D3F9C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96</w:t>
            </w:r>
          </w:p>
          <w:p w14:paraId="465E2CCC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85 (46.7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25E961E2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27</w:t>
            </w:r>
          </w:p>
        </w:tc>
      </w:tr>
      <w:tr w:rsidR="00AB6AE2" w:rsidRPr="00AB6AE2" w14:paraId="5EDB35BA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52BD77" w14:textId="09FF8B26" w:rsidR="004958B7" w:rsidRPr="00AB6AE2" w:rsidRDefault="004958B7" w:rsidP="004958B7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Vitamin D suppl. (5 years)</w:t>
            </w:r>
            <w:r w:rsidRPr="00AB6AE2">
              <w:rPr>
                <w:rFonts w:ascii="Times New Roman" w:hAnsi="Times New Roman" w:cs="Times New Roman"/>
                <w:sz w:val="20"/>
                <w:szCs w:val="20"/>
              </w:rPr>
              <w:t>†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613B5F7C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≥ 2 times per week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(%)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CB0F68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571</w:t>
            </w:r>
          </w:p>
          <w:p w14:paraId="321AF02F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776 (49.4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E7D0806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960</w:t>
            </w:r>
          </w:p>
          <w:p w14:paraId="2DA9BCED" w14:textId="2C0FC87A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81 (50.1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C19568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11</w:t>
            </w:r>
          </w:p>
          <w:p w14:paraId="148D914C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295 (48.3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160BD446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48</w:t>
            </w:r>
          </w:p>
        </w:tc>
      </w:tr>
      <w:tr w:rsidR="00AB6AE2" w:rsidRPr="00AB6AE2" w14:paraId="30A3F49A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A91888" w14:textId="75178289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s-25(OH)D 5 years, nmol/l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1EEBD3" w14:textId="271D9042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71. [32.4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93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149F65D" w14:textId="37A88CEA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71.9 [32.8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658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7D1929" w14:textId="5832B5D6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72.0 [30.5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= 273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233B2FC2" w14:textId="2C76C1DD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82</w:t>
            </w:r>
          </w:p>
        </w:tc>
      </w:tr>
      <w:tr w:rsidR="00AB6AE2" w:rsidRPr="00AB6AE2" w14:paraId="21B447C2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EC8633" w14:textId="58B65638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Holiday weeks</w:t>
            </w:r>
            <w:r w:rsidR="00484804" w:rsidRPr="00AB6AE2">
              <w:rPr>
                <w:rFonts w:ascii="Times New Roman" w:hAnsi="Times New Roman" w:cs="Times New Roman"/>
                <w:sz w:val="18"/>
                <w:szCs w:val="18"/>
              </w:rPr>
              <w:t>§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E51104" w14:textId="3C0714F8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 [0],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2,24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CAB307" w14:textId="76BC51BF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0 [0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,193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42CE97" w14:textId="3198FC8E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0 [0]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= 1,048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6CFC2F6D" w14:textId="551DAA4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b/>
                <w:sz w:val="18"/>
                <w:szCs w:val="18"/>
              </w:rPr>
              <w:t>0.001</w:t>
            </w:r>
          </w:p>
        </w:tc>
      </w:tr>
      <w:tr w:rsidR="00AB6AE2" w:rsidRPr="00AB6AE2" w14:paraId="642655F6" w14:textId="77777777" w:rsidTr="00715939">
        <w:tc>
          <w:tcPr>
            <w:tcW w:w="311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7F5809" w14:textId="06085DB5" w:rsidR="004958B7" w:rsidRPr="00AB6AE2" w:rsidRDefault="004958B7" w:rsidP="004958B7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Vitamin D suppl. (7 years)</w:t>
            </w:r>
            <w:r w:rsidRPr="00AB6AE2">
              <w:rPr>
                <w:rFonts w:ascii="Times New Roman" w:hAnsi="Times New Roman" w:cs="Times New Roman"/>
                <w:sz w:val="20"/>
                <w:szCs w:val="20"/>
              </w:rPr>
              <w:t>†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, total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  <w:p w14:paraId="1C31AB54" w14:textId="0861147C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      ≥ 2 times per week, </w:t>
            </w:r>
            <w:r w:rsidRPr="00AB6AE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n 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(%)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5B89E7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417</w:t>
            </w:r>
          </w:p>
          <w:p w14:paraId="388684CA" w14:textId="45C626E1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614 (43.3 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DCE55E9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,021</w:t>
            </w:r>
          </w:p>
          <w:p w14:paraId="1BA119F8" w14:textId="4FC2B31F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442 (43.3 %)</w:t>
            </w: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5E802E" w14:textId="77777777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396</w:t>
            </w:r>
          </w:p>
          <w:p w14:paraId="0E6DF7BE" w14:textId="73684F55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172 (43.4 %)</w:t>
            </w:r>
          </w:p>
        </w:tc>
        <w:tc>
          <w:tcPr>
            <w:tcW w:w="697" w:type="dxa"/>
            <w:tcBorders>
              <w:top w:val="nil"/>
              <w:left w:val="nil"/>
              <w:bottom w:val="nil"/>
              <w:right w:val="nil"/>
            </w:tcBorders>
          </w:tcPr>
          <w:p w14:paraId="2BC5F3CA" w14:textId="188D3BAA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0.81</w:t>
            </w:r>
          </w:p>
        </w:tc>
      </w:tr>
      <w:tr w:rsidR="004958B7" w:rsidRPr="00AB6AE2" w14:paraId="312A3E11" w14:textId="77777777" w:rsidTr="005C4C24">
        <w:tc>
          <w:tcPr>
            <w:tcW w:w="96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68466B" w14:textId="7A15A3C4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Abbreviations: </w:t>
            </w:r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vs., versus; suppl., supplementation; preg, pregnancy; </w:t>
            </w:r>
            <w:bookmarkStart w:id="4" w:name="_Hlk53768785"/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s-25(OH)D,</w:t>
            </w:r>
            <w:r w:rsidRPr="00AB6AE2">
              <w:t xml:space="preserve"> </w:t>
            </w:r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serum 25-hydroxyvitamin D</w:t>
            </w:r>
            <w:bookmarkEnd w:id="4"/>
            <w:r w:rsidRPr="00AB6AE2">
              <w:rPr>
                <w:rFonts w:ascii="Times New Roman" w:eastAsia="Calibri" w:hAnsi="Times New Roman" w:cs="Times New Roman"/>
                <w:sz w:val="18"/>
                <w:szCs w:val="18"/>
              </w:rPr>
              <w:t>; mo, months.</w:t>
            </w:r>
          </w:p>
          <w:p w14:paraId="3352BFA4" w14:textId="77777777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*Mothers carrying their first child during the studied pregnancy. </w:t>
            </w:r>
          </w:p>
          <w:p w14:paraId="597F36E4" w14:textId="21170E3D" w:rsidR="004958B7" w:rsidRPr="00AB6AE2" w:rsidRDefault="004958B7" w:rsidP="004958B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5" w:name="_Hlk50812680"/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†Data on vitamin D supplementation in pregnancy and at ages 5 and 7 years could not be specified in more details with regard to doses.</w:t>
            </w:r>
            <w:bookmarkEnd w:id="5"/>
          </w:p>
          <w:p w14:paraId="7E470F2E" w14:textId="57B00AAF" w:rsidR="00D25065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‡</w:t>
            </w:r>
            <w:r w:rsidR="00391B8A" w:rsidRPr="00AB6AE2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High adherence was defined as consuming 10 µg vitamin D supplementation 6–7 times per week during at least 80 % of the observation time, </w:t>
            </w:r>
            <w:r w:rsidR="00391B8A" w:rsidRPr="00AB6AE2">
              <w:rPr>
                <w:rFonts w:ascii="Times New Roman" w:hAnsi="Times New Roman" w:cs="Times New Roman"/>
                <w:sz w:val="18"/>
                <w:szCs w:val="18"/>
              </w:rPr>
              <w:t>and non-adherent as otherwise.</w:t>
            </w:r>
          </w:p>
          <w:p w14:paraId="0F626671" w14:textId="5F0CA6D0" w:rsidR="004958B7" w:rsidRPr="00AB6AE2" w:rsidRDefault="0068469A" w:rsidP="0068469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§</w:t>
            </w:r>
            <w:r w:rsidR="004958B7" w:rsidRPr="00AB6AE2">
              <w:rPr>
                <w:rFonts w:ascii="Times New Roman" w:hAnsi="Times New Roman" w:cs="Times New Roman"/>
                <w:sz w:val="18"/>
                <w:szCs w:val="18"/>
              </w:rPr>
              <w:t>Weeks during the winter half year spend by the child (age 3–7 years) spend in countries with average monthly UV index high enough that the skin produces vitamin D.</w:t>
            </w:r>
          </w:p>
          <w:p w14:paraId="4D00C249" w14:textId="2FCBCCF5" w:rsidR="004958B7" w:rsidRPr="00AB6AE2" w:rsidRDefault="004958B7" w:rsidP="004958B7">
            <w:pPr>
              <w:tabs>
                <w:tab w:val="left" w:pos="6696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>Differences between the participants and the non-participants groups were tested using two-sample Wilcoxon rank sum (Mann-Whitney) test on non-normally distributed variables, and Pearson χ</w:t>
            </w:r>
            <w:r w:rsidRPr="00AB6AE2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AB6AE2">
              <w:rPr>
                <w:rFonts w:ascii="Times New Roman" w:hAnsi="Times New Roman" w:cs="Times New Roman"/>
                <w:sz w:val="18"/>
                <w:szCs w:val="18"/>
              </w:rPr>
              <w:t xml:space="preserve"> test on categorical variables. Inter-quartile ranges are given for means in square brackets [IQR].</w:t>
            </w:r>
          </w:p>
        </w:tc>
      </w:tr>
      <w:bookmarkEnd w:id="0"/>
    </w:tbl>
    <w:p w14:paraId="66A98363" w14:textId="66DF4CAE" w:rsidR="0098711D" w:rsidRPr="00AB6AE2" w:rsidRDefault="0098711D"/>
    <w:sectPr w:rsidR="0098711D" w:rsidRPr="00AB6AE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1701A2" w14:textId="77777777" w:rsidR="0007389B" w:rsidRDefault="0007389B" w:rsidP="00FD0023">
      <w:pPr>
        <w:spacing w:after="0" w:line="240" w:lineRule="auto"/>
      </w:pPr>
      <w:r>
        <w:separator/>
      </w:r>
    </w:p>
  </w:endnote>
  <w:endnote w:type="continuationSeparator" w:id="0">
    <w:p w14:paraId="06662E06" w14:textId="77777777" w:rsidR="0007389B" w:rsidRDefault="0007389B" w:rsidP="00FD00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6E2CED" w14:textId="77777777" w:rsidR="0007389B" w:rsidRDefault="0007389B" w:rsidP="00FD0023">
      <w:pPr>
        <w:spacing w:after="0" w:line="240" w:lineRule="auto"/>
      </w:pPr>
      <w:r>
        <w:separator/>
      </w:r>
    </w:p>
  </w:footnote>
  <w:footnote w:type="continuationSeparator" w:id="0">
    <w:p w14:paraId="0CAF70CD" w14:textId="77777777" w:rsidR="0007389B" w:rsidRDefault="0007389B" w:rsidP="00FD00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D6FA6"/>
    <w:multiLevelType w:val="hybridMultilevel"/>
    <w:tmpl w:val="056E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6047B"/>
    <w:multiLevelType w:val="hybridMultilevel"/>
    <w:tmpl w:val="4ABEB3C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43875"/>
    <w:multiLevelType w:val="hybridMultilevel"/>
    <w:tmpl w:val="944CBE6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77206"/>
    <w:multiLevelType w:val="hybridMultilevel"/>
    <w:tmpl w:val="5596AF2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5F11EC"/>
    <w:multiLevelType w:val="multilevel"/>
    <w:tmpl w:val="73527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56C33BA"/>
    <w:multiLevelType w:val="hybridMultilevel"/>
    <w:tmpl w:val="C8EC90F4"/>
    <w:lvl w:ilvl="0" w:tplc="5FAA68AA">
      <w:start w:val="5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3122D"/>
    <w:multiLevelType w:val="hybridMultilevel"/>
    <w:tmpl w:val="9692EBF6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5A3643"/>
    <w:multiLevelType w:val="multilevel"/>
    <w:tmpl w:val="C7BE6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FD4DE3"/>
    <w:multiLevelType w:val="hybridMultilevel"/>
    <w:tmpl w:val="63344AFE"/>
    <w:lvl w:ilvl="0" w:tplc="3AC2B2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327BD0"/>
    <w:multiLevelType w:val="hybridMultilevel"/>
    <w:tmpl w:val="BD143906"/>
    <w:lvl w:ilvl="0" w:tplc="20CC95C2">
      <w:start w:val="2"/>
      <w:numFmt w:val="bullet"/>
      <w:lvlText w:val=""/>
      <w:lvlJc w:val="left"/>
      <w:pPr>
        <w:ind w:left="720" w:hanging="360"/>
      </w:pPr>
      <w:rPr>
        <w:rFonts w:ascii="Wingdings" w:eastAsiaTheme="majorEastAsia" w:hAnsi="Wingdings" w:cstheme="maj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E35D09"/>
    <w:multiLevelType w:val="hybridMultilevel"/>
    <w:tmpl w:val="E9CCDF4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046318"/>
    <w:multiLevelType w:val="multilevel"/>
    <w:tmpl w:val="C9323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D8131A1"/>
    <w:multiLevelType w:val="hybridMultilevel"/>
    <w:tmpl w:val="5A68A24A"/>
    <w:lvl w:ilvl="0" w:tplc="9D6CE6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DF418C"/>
    <w:multiLevelType w:val="hybridMultilevel"/>
    <w:tmpl w:val="BD9A2DF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E217A7"/>
    <w:multiLevelType w:val="hybridMultilevel"/>
    <w:tmpl w:val="15746722"/>
    <w:lvl w:ilvl="0" w:tplc="0406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7BE25854"/>
    <w:multiLevelType w:val="multilevel"/>
    <w:tmpl w:val="AA0C0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</w:num>
  <w:num w:numId="2">
    <w:abstractNumId w:val="6"/>
  </w:num>
  <w:num w:numId="3">
    <w:abstractNumId w:val="15"/>
  </w:num>
  <w:num w:numId="4">
    <w:abstractNumId w:val="11"/>
  </w:num>
  <w:num w:numId="5">
    <w:abstractNumId w:val="4"/>
  </w:num>
  <w:num w:numId="6">
    <w:abstractNumId w:val="14"/>
  </w:num>
  <w:num w:numId="7">
    <w:abstractNumId w:val="5"/>
  </w:num>
  <w:num w:numId="8">
    <w:abstractNumId w:val="8"/>
  </w:num>
  <w:num w:numId="9">
    <w:abstractNumId w:val="1"/>
  </w:num>
  <w:num w:numId="10">
    <w:abstractNumId w:val="3"/>
  </w:num>
  <w:num w:numId="11">
    <w:abstractNumId w:val="2"/>
  </w:num>
  <w:num w:numId="12">
    <w:abstractNumId w:val="12"/>
  </w:num>
  <w:num w:numId="13">
    <w:abstractNumId w:val="0"/>
  </w:num>
  <w:num w:numId="14">
    <w:abstractNumId w:val="7"/>
  </w:num>
  <w:num w:numId="15">
    <w:abstractNumId w:val="9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a-DK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da-DK" w:vendorID="64" w:dllVersion="0" w:nlCheck="1" w:checkStyle="0"/>
  <w:activeWritingStyle w:appName="MSWord" w:lang="en-US" w:vendorID="64" w:dllVersion="0" w:nlCheck="1" w:checkStyle="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7M0NDGyMDQ3sDBS0lEKTi0uzszPAykwMqgFAFn5pGYtAAAA"/>
  </w:docVars>
  <w:rsids>
    <w:rsidRoot w:val="0021427F"/>
    <w:rsid w:val="00004EDB"/>
    <w:rsid w:val="000100B5"/>
    <w:rsid w:val="000166C7"/>
    <w:rsid w:val="00027595"/>
    <w:rsid w:val="0003016B"/>
    <w:rsid w:val="00032E04"/>
    <w:rsid w:val="00037571"/>
    <w:rsid w:val="00044586"/>
    <w:rsid w:val="00053D13"/>
    <w:rsid w:val="00055845"/>
    <w:rsid w:val="00060D3E"/>
    <w:rsid w:val="000653C3"/>
    <w:rsid w:val="000734A6"/>
    <w:rsid w:val="0007389B"/>
    <w:rsid w:val="00073991"/>
    <w:rsid w:val="000752AE"/>
    <w:rsid w:val="000772F4"/>
    <w:rsid w:val="00093289"/>
    <w:rsid w:val="000936CA"/>
    <w:rsid w:val="00094C89"/>
    <w:rsid w:val="000960ED"/>
    <w:rsid w:val="00097BF3"/>
    <w:rsid w:val="000A4E69"/>
    <w:rsid w:val="000A5A62"/>
    <w:rsid w:val="000A5C82"/>
    <w:rsid w:val="000A6663"/>
    <w:rsid w:val="000B0853"/>
    <w:rsid w:val="000B3431"/>
    <w:rsid w:val="000B6C07"/>
    <w:rsid w:val="000B732C"/>
    <w:rsid w:val="000C1436"/>
    <w:rsid w:val="000D1466"/>
    <w:rsid w:val="000D42E1"/>
    <w:rsid w:val="000E53FE"/>
    <w:rsid w:val="000F2CEC"/>
    <w:rsid w:val="000F39E7"/>
    <w:rsid w:val="000F5CD5"/>
    <w:rsid w:val="000F6A2B"/>
    <w:rsid w:val="001020C3"/>
    <w:rsid w:val="00111C56"/>
    <w:rsid w:val="001174E6"/>
    <w:rsid w:val="00121CD2"/>
    <w:rsid w:val="00121DA8"/>
    <w:rsid w:val="00124F94"/>
    <w:rsid w:val="001252D6"/>
    <w:rsid w:val="0012545F"/>
    <w:rsid w:val="00125FD6"/>
    <w:rsid w:val="001306E7"/>
    <w:rsid w:val="00134F3C"/>
    <w:rsid w:val="00136BDD"/>
    <w:rsid w:val="001401E5"/>
    <w:rsid w:val="00146F5A"/>
    <w:rsid w:val="00147400"/>
    <w:rsid w:val="001506C9"/>
    <w:rsid w:val="00152816"/>
    <w:rsid w:val="001554C8"/>
    <w:rsid w:val="00157623"/>
    <w:rsid w:val="00167717"/>
    <w:rsid w:val="001855C8"/>
    <w:rsid w:val="00186D5D"/>
    <w:rsid w:val="00193001"/>
    <w:rsid w:val="00193231"/>
    <w:rsid w:val="00196B76"/>
    <w:rsid w:val="001A0395"/>
    <w:rsid w:val="001A0DA1"/>
    <w:rsid w:val="001A4A7F"/>
    <w:rsid w:val="001A7CBC"/>
    <w:rsid w:val="001B5374"/>
    <w:rsid w:val="001B58A8"/>
    <w:rsid w:val="001B7743"/>
    <w:rsid w:val="001B7B33"/>
    <w:rsid w:val="001C20DF"/>
    <w:rsid w:val="001C278D"/>
    <w:rsid w:val="001C3E9B"/>
    <w:rsid w:val="001C4920"/>
    <w:rsid w:val="001C5108"/>
    <w:rsid w:val="001D13C3"/>
    <w:rsid w:val="001D6BC7"/>
    <w:rsid w:val="001D7916"/>
    <w:rsid w:val="001F039D"/>
    <w:rsid w:val="001F07A3"/>
    <w:rsid w:val="001F150C"/>
    <w:rsid w:val="001F4F5A"/>
    <w:rsid w:val="001F61A1"/>
    <w:rsid w:val="0020002B"/>
    <w:rsid w:val="00205A04"/>
    <w:rsid w:val="00212A4C"/>
    <w:rsid w:val="00214050"/>
    <w:rsid w:val="0021427F"/>
    <w:rsid w:val="00214D46"/>
    <w:rsid w:val="00215B6E"/>
    <w:rsid w:val="00227BBF"/>
    <w:rsid w:val="0024143C"/>
    <w:rsid w:val="00243344"/>
    <w:rsid w:val="00245FED"/>
    <w:rsid w:val="00253ED7"/>
    <w:rsid w:val="002560F8"/>
    <w:rsid w:val="002631AA"/>
    <w:rsid w:val="002643EE"/>
    <w:rsid w:val="002675EF"/>
    <w:rsid w:val="0027496C"/>
    <w:rsid w:val="002813E1"/>
    <w:rsid w:val="00283988"/>
    <w:rsid w:val="002904AD"/>
    <w:rsid w:val="00290A57"/>
    <w:rsid w:val="002A396C"/>
    <w:rsid w:val="002A5A8B"/>
    <w:rsid w:val="002B2001"/>
    <w:rsid w:val="002B3F28"/>
    <w:rsid w:val="002C34DC"/>
    <w:rsid w:val="002C7BEA"/>
    <w:rsid w:val="002F0258"/>
    <w:rsid w:val="002F2AEF"/>
    <w:rsid w:val="00302E57"/>
    <w:rsid w:val="00302E5D"/>
    <w:rsid w:val="00303FE5"/>
    <w:rsid w:val="00306B58"/>
    <w:rsid w:val="0031286A"/>
    <w:rsid w:val="00314004"/>
    <w:rsid w:val="00314041"/>
    <w:rsid w:val="00315BBD"/>
    <w:rsid w:val="00316C56"/>
    <w:rsid w:val="00316D09"/>
    <w:rsid w:val="00317E1D"/>
    <w:rsid w:val="00320064"/>
    <w:rsid w:val="00320609"/>
    <w:rsid w:val="0032435F"/>
    <w:rsid w:val="00327D04"/>
    <w:rsid w:val="00332BC4"/>
    <w:rsid w:val="003337B6"/>
    <w:rsid w:val="003337C0"/>
    <w:rsid w:val="00335045"/>
    <w:rsid w:val="003412B3"/>
    <w:rsid w:val="00343BF7"/>
    <w:rsid w:val="0035007B"/>
    <w:rsid w:val="00350232"/>
    <w:rsid w:val="003540A3"/>
    <w:rsid w:val="003548A1"/>
    <w:rsid w:val="00361AD5"/>
    <w:rsid w:val="00365151"/>
    <w:rsid w:val="003669DC"/>
    <w:rsid w:val="003679E6"/>
    <w:rsid w:val="00372424"/>
    <w:rsid w:val="003745AC"/>
    <w:rsid w:val="00381E1D"/>
    <w:rsid w:val="003831E4"/>
    <w:rsid w:val="00385408"/>
    <w:rsid w:val="00390820"/>
    <w:rsid w:val="00391B8A"/>
    <w:rsid w:val="00396E35"/>
    <w:rsid w:val="003A6ABD"/>
    <w:rsid w:val="003B21EA"/>
    <w:rsid w:val="003B3998"/>
    <w:rsid w:val="003B40DA"/>
    <w:rsid w:val="003B6C6A"/>
    <w:rsid w:val="003B7C45"/>
    <w:rsid w:val="003C0FB2"/>
    <w:rsid w:val="003C6EB4"/>
    <w:rsid w:val="003D0AE8"/>
    <w:rsid w:val="003D3427"/>
    <w:rsid w:val="003D3665"/>
    <w:rsid w:val="003E1816"/>
    <w:rsid w:val="003E1B2C"/>
    <w:rsid w:val="003E2C5B"/>
    <w:rsid w:val="003E7847"/>
    <w:rsid w:val="003F2BB4"/>
    <w:rsid w:val="003F3E5F"/>
    <w:rsid w:val="003F5BB2"/>
    <w:rsid w:val="003F64D1"/>
    <w:rsid w:val="00400099"/>
    <w:rsid w:val="004066C3"/>
    <w:rsid w:val="00407C22"/>
    <w:rsid w:val="00407EB3"/>
    <w:rsid w:val="00411032"/>
    <w:rsid w:val="004134AE"/>
    <w:rsid w:val="004162F2"/>
    <w:rsid w:val="00432D93"/>
    <w:rsid w:val="00433FB8"/>
    <w:rsid w:val="00436600"/>
    <w:rsid w:val="00437CB9"/>
    <w:rsid w:val="004404FB"/>
    <w:rsid w:val="00454A59"/>
    <w:rsid w:val="00454AC0"/>
    <w:rsid w:val="00454E64"/>
    <w:rsid w:val="00461472"/>
    <w:rsid w:val="0046181E"/>
    <w:rsid w:val="004633ED"/>
    <w:rsid w:val="00463752"/>
    <w:rsid w:val="00465A2F"/>
    <w:rsid w:val="00466C95"/>
    <w:rsid w:val="00471B36"/>
    <w:rsid w:val="00473563"/>
    <w:rsid w:val="00475018"/>
    <w:rsid w:val="0047648A"/>
    <w:rsid w:val="00476D48"/>
    <w:rsid w:val="00477507"/>
    <w:rsid w:val="00480818"/>
    <w:rsid w:val="00484804"/>
    <w:rsid w:val="004849CE"/>
    <w:rsid w:val="00485827"/>
    <w:rsid w:val="0048733F"/>
    <w:rsid w:val="00490DF9"/>
    <w:rsid w:val="004958B7"/>
    <w:rsid w:val="00495F03"/>
    <w:rsid w:val="004A1742"/>
    <w:rsid w:val="004A1F06"/>
    <w:rsid w:val="004B2B47"/>
    <w:rsid w:val="004B4CD6"/>
    <w:rsid w:val="004B54E0"/>
    <w:rsid w:val="004B7BFE"/>
    <w:rsid w:val="004B7C82"/>
    <w:rsid w:val="004B7CB5"/>
    <w:rsid w:val="004C3FF4"/>
    <w:rsid w:val="004C7A40"/>
    <w:rsid w:val="004D2FCF"/>
    <w:rsid w:val="004D5A1C"/>
    <w:rsid w:val="004E0436"/>
    <w:rsid w:val="004E07ED"/>
    <w:rsid w:val="004E1E63"/>
    <w:rsid w:val="004E653D"/>
    <w:rsid w:val="004E6972"/>
    <w:rsid w:val="004F189F"/>
    <w:rsid w:val="004F269D"/>
    <w:rsid w:val="004F4AAE"/>
    <w:rsid w:val="004F5EC0"/>
    <w:rsid w:val="0050147F"/>
    <w:rsid w:val="005046E3"/>
    <w:rsid w:val="00505FEA"/>
    <w:rsid w:val="00507998"/>
    <w:rsid w:val="0051046F"/>
    <w:rsid w:val="00523D1D"/>
    <w:rsid w:val="00535832"/>
    <w:rsid w:val="005476D6"/>
    <w:rsid w:val="005535B2"/>
    <w:rsid w:val="00553AC7"/>
    <w:rsid w:val="00557993"/>
    <w:rsid w:val="00561248"/>
    <w:rsid w:val="005640E2"/>
    <w:rsid w:val="00565A44"/>
    <w:rsid w:val="00567D27"/>
    <w:rsid w:val="005742F6"/>
    <w:rsid w:val="0057468D"/>
    <w:rsid w:val="00575ABC"/>
    <w:rsid w:val="005923C4"/>
    <w:rsid w:val="005A1411"/>
    <w:rsid w:val="005A44F1"/>
    <w:rsid w:val="005B2F7F"/>
    <w:rsid w:val="005B5C43"/>
    <w:rsid w:val="005C06CA"/>
    <w:rsid w:val="005C119B"/>
    <w:rsid w:val="005C4C24"/>
    <w:rsid w:val="005C4CD8"/>
    <w:rsid w:val="005C62A6"/>
    <w:rsid w:val="005D4B22"/>
    <w:rsid w:val="005D5E45"/>
    <w:rsid w:val="005D5F83"/>
    <w:rsid w:val="005D673A"/>
    <w:rsid w:val="005E1B36"/>
    <w:rsid w:val="005E5447"/>
    <w:rsid w:val="005F1DD0"/>
    <w:rsid w:val="005F3089"/>
    <w:rsid w:val="005F6D96"/>
    <w:rsid w:val="00601CC7"/>
    <w:rsid w:val="00611199"/>
    <w:rsid w:val="0061281F"/>
    <w:rsid w:val="00614772"/>
    <w:rsid w:val="00615605"/>
    <w:rsid w:val="00616661"/>
    <w:rsid w:val="00616B1B"/>
    <w:rsid w:val="00622BAF"/>
    <w:rsid w:val="00624DD0"/>
    <w:rsid w:val="006313F3"/>
    <w:rsid w:val="00632D07"/>
    <w:rsid w:val="006344AC"/>
    <w:rsid w:val="006354AC"/>
    <w:rsid w:val="006371EA"/>
    <w:rsid w:val="00640A3B"/>
    <w:rsid w:val="006431F7"/>
    <w:rsid w:val="006433AC"/>
    <w:rsid w:val="00646E8C"/>
    <w:rsid w:val="00646FC6"/>
    <w:rsid w:val="00657965"/>
    <w:rsid w:val="00660C5E"/>
    <w:rsid w:val="00666DAA"/>
    <w:rsid w:val="00667B1E"/>
    <w:rsid w:val="00671A86"/>
    <w:rsid w:val="00674E93"/>
    <w:rsid w:val="006769B7"/>
    <w:rsid w:val="00681092"/>
    <w:rsid w:val="006817EA"/>
    <w:rsid w:val="00682704"/>
    <w:rsid w:val="0068469A"/>
    <w:rsid w:val="006875EC"/>
    <w:rsid w:val="00687718"/>
    <w:rsid w:val="00693321"/>
    <w:rsid w:val="00694ACB"/>
    <w:rsid w:val="006A05D4"/>
    <w:rsid w:val="006A6E52"/>
    <w:rsid w:val="006B28E7"/>
    <w:rsid w:val="006C006A"/>
    <w:rsid w:val="006C4E16"/>
    <w:rsid w:val="006C757C"/>
    <w:rsid w:val="006C7B23"/>
    <w:rsid w:val="006D6ADD"/>
    <w:rsid w:val="006E0122"/>
    <w:rsid w:val="006E114D"/>
    <w:rsid w:val="006E2301"/>
    <w:rsid w:val="006E6019"/>
    <w:rsid w:val="006F6DB5"/>
    <w:rsid w:val="006F6EFD"/>
    <w:rsid w:val="00702E69"/>
    <w:rsid w:val="00703478"/>
    <w:rsid w:val="00706F3D"/>
    <w:rsid w:val="00711205"/>
    <w:rsid w:val="00715640"/>
    <w:rsid w:val="00715939"/>
    <w:rsid w:val="00717618"/>
    <w:rsid w:val="007219EA"/>
    <w:rsid w:val="007228A6"/>
    <w:rsid w:val="00742D1B"/>
    <w:rsid w:val="007449F4"/>
    <w:rsid w:val="00746FB6"/>
    <w:rsid w:val="00750E9C"/>
    <w:rsid w:val="00751C79"/>
    <w:rsid w:val="007548E5"/>
    <w:rsid w:val="00757EBF"/>
    <w:rsid w:val="00761E61"/>
    <w:rsid w:val="0076282E"/>
    <w:rsid w:val="00764AC2"/>
    <w:rsid w:val="007752D9"/>
    <w:rsid w:val="00776369"/>
    <w:rsid w:val="00780124"/>
    <w:rsid w:val="00781C4F"/>
    <w:rsid w:val="00782D6B"/>
    <w:rsid w:val="00787261"/>
    <w:rsid w:val="00787272"/>
    <w:rsid w:val="00790A2C"/>
    <w:rsid w:val="007939C1"/>
    <w:rsid w:val="007A14B5"/>
    <w:rsid w:val="007A6F87"/>
    <w:rsid w:val="007B083F"/>
    <w:rsid w:val="007B0B8B"/>
    <w:rsid w:val="007B208F"/>
    <w:rsid w:val="007B2981"/>
    <w:rsid w:val="007B6DE8"/>
    <w:rsid w:val="007B7994"/>
    <w:rsid w:val="007C0457"/>
    <w:rsid w:val="007D4124"/>
    <w:rsid w:val="007E097F"/>
    <w:rsid w:val="007E1C94"/>
    <w:rsid w:val="007E672F"/>
    <w:rsid w:val="007E7433"/>
    <w:rsid w:val="007F115D"/>
    <w:rsid w:val="007F1190"/>
    <w:rsid w:val="007F1BF2"/>
    <w:rsid w:val="007F32A7"/>
    <w:rsid w:val="00803E51"/>
    <w:rsid w:val="008053ED"/>
    <w:rsid w:val="00821D1C"/>
    <w:rsid w:val="0082267C"/>
    <w:rsid w:val="00822C24"/>
    <w:rsid w:val="00823083"/>
    <w:rsid w:val="0082386B"/>
    <w:rsid w:val="008306C0"/>
    <w:rsid w:val="008335C8"/>
    <w:rsid w:val="00834676"/>
    <w:rsid w:val="00835E03"/>
    <w:rsid w:val="00836338"/>
    <w:rsid w:val="00836CA0"/>
    <w:rsid w:val="00845C22"/>
    <w:rsid w:val="0085745D"/>
    <w:rsid w:val="0086199F"/>
    <w:rsid w:val="00866B0A"/>
    <w:rsid w:val="00867E1B"/>
    <w:rsid w:val="008710DA"/>
    <w:rsid w:val="008816CA"/>
    <w:rsid w:val="008837EB"/>
    <w:rsid w:val="00885723"/>
    <w:rsid w:val="00895657"/>
    <w:rsid w:val="00896340"/>
    <w:rsid w:val="008A0C93"/>
    <w:rsid w:val="008A20F5"/>
    <w:rsid w:val="008B11B6"/>
    <w:rsid w:val="008B21FB"/>
    <w:rsid w:val="008C0EFD"/>
    <w:rsid w:val="008C486D"/>
    <w:rsid w:val="008E1689"/>
    <w:rsid w:val="008E32A7"/>
    <w:rsid w:val="008E6185"/>
    <w:rsid w:val="008F60CF"/>
    <w:rsid w:val="008F762C"/>
    <w:rsid w:val="00900854"/>
    <w:rsid w:val="00911569"/>
    <w:rsid w:val="00912E3C"/>
    <w:rsid w:val="00916677"/>
    <w:rsid w:val="009333F3"/>
    <w:rsid w:val="009334FE"/>
    <w:rsid w:val="00937CF9"/>
    <w:rsid w:val="00941440"/>
    <w:rsid w:val="00943498"/>
    <w:rsid w:val="00944371"/>
    <w:rsid w:val="00947EC4"/>
    <w:rsid w:val="00951476"/>
    <w:rsid w:val="00955670"/>
    <w:rsid w:val="00960518"/>
    <w:rsid w:val="0096377B"/>
    <w:rsid w:val="00963EFB"/>
    <w:rsid w:val="00966701"/>
    <w:rsid w:val="009773BD"/>
    <w:rsid w:val="00980BF9"/>
    <w:rsid w:val="009832CB"/>
    <w:rsid w:val="0098711D"/>
    <w:rsid w:val="00995071"/>
    <w:rsid w:val="009A29F9"/>
    <w:rsid w:val="009A5CBC"/>
    <w:rsid w:val="009A7D2D"/>
    <w:rsid w:val="009B4F58"/>
    <w:rsid w:val="009C7D5A"/>
    <w:rsid w:val="009D3C73"/>
    <w:rsid w:val="009E05EF"/>
    <w:rsid w:val="009E3D11"/>
    <w:rsid w:val="009F14F0"/>
    <w:rsid w:val="009F53C8"/>
    <w:rsid w:val="009F780F"/>
    <w:rsid w:val="009F7C84"/>
    <w:rsid w:val="00A0277B"/>
    <w:rsid w:val="00A046AB"/>
    <w:rsid w:val="00A06627"/>
    <w:rsid w:val="00A10023"/>
    <w:rsid w:val="00A1409B"/>
    <w:rsid w:val="00A15D10"/>
    <w:rsid w:val="00A16DE0"/>
    <w:rsid w:val="00A20716"/>
    <w:rsid w:val="00A23942"/>
    <w:rsid w:val="00A2477F"/>
    <w:rsid w:val="00A35E45"/>
    <w:rsid w:val="00A44B35"/>
    <w:rsid w:val="00A45639"/>
    <w:rsid w:val="00A524AC"/>
    <w:rsid w:val="00A57293"/>
    <w:rsid w:val="00A61CB1"/>
    <w:rsid w:val="00A6308E"/>
    <w:rsid w:val="00A63FA4"/>
    <w:rsid w:val="00A6584E"/>
    <w:rsid w:val="00A70F55"/>
    <w:rsid w:val="00A74335"/>
    <w:rsid w:val="00A74FE0"/>
    <w:rsid w:val="00A80A5B"/>
    <w:rsid w:val="00A80CFD"/>
    <w:rsid w:val="00A8439D"/>
    <w:rsid w:val="00A85879"/>
    <w:rsid w:val="00A8694A"/>
    <w:rsid w:val="00A87355"/>
    <w:rsid w:val="00A904B9"/>
    <w:rsid w:val="00A94838"/>
    <w:rsid w:val="00AA02BB"/>
    <w:rsid w:val="00AA2180"/>
    <w:rsid w:val="00AA63E7"/>
    <w:rsid w:val="00AB0D52"/>
    <w:rsid w:val="00AB2E29"/>
    <w:rsid w:val="00AB4E4D"/>
    <w:rsid w:val="00AB5056"/>
    <w:rsid w:val="00AB6AE2"/>
    <w:rsid w:val="00AC3D51"/>
    <w:rsid w:val="00AC498F"/>
    <w:rsid w:val="00AE08A5"/>
    <w:rsid w:val="00AE3771"/>
    <w:rsid w:val="00AE42AA"/>
    <w:rsid w:val="00AE4521"/>
    <w:rsid w:val="00AE5A4B"/>
    <w:rsid w:val="00AF58B3"/>
    <w:rsid w:val="00AF62E2"/>
    <w:rsid w:val="00AF78B9"/>
    <w:rsid w:val="00B0070A"/>
    <w:rsid w:val="00B02180"/>
    <w:rsid w:val="00B05807"/>
    <w:rsid w:val="00B11CD3"/>
    <w:rsid w:val="00B166A2"/>
    <w:rsid w:val="00B20815"/>
    <w:rsid w:val="00B20BC0"/>
    <w:rsid w:val="00B23368"/>
    <w:rsid w:val="00B31993"/>
    <w:rsid w:val="00B3309A"/>
    <w:rsid w:val="00B34196"/>
    <w:rsid w:val="00B34756"/>
    <w:rsid w:val="00B348AB"/>
    <w:rsid w:val="00B41ABF"/>
    <w:rsid w:val="00B41CAF"/>
    <w:rsid w:val="00B42195"/>
    <w:rsid w:val="00B4610B"/>
    <w:rsid w:val="00B53EB6"/>
    <w:rsid w:val="00B61886"/>
    <w:rsid w:val="00B62A27"/>
    <w:rsid w:val="00B6309A"/>
    <w:rsid w:val="00B63F7D"/>
    <w:rsid w:val="00B65EE0"/>
    <w:rsid w:val="00B74C39"/>
    <w:rsid w:val="00B80FDD"/>
    <w:rsid w:val="00B84409"/>
    <w:rsid w:val="00B86ACA"/>
    <w:rsid w:val="00B923A1"/>
    <w:rsid w:val="00BA5BAB"/>
    <w:rsid w:val="00BB222C"/>
    <w:rsid w:val="00BC333D"/>
    <w:rsid w:val="00BC4C94"/>
    <w:rsid w:val="00BC5E51"/>
    <w:rsid w:val="00BC7652"/>
    <w:rsid w:val="00BD0120"/>
    <w:rsid w:val="00BD2980"/>
    <w:rsid w:val="00BD35BA"/>
    <w:rsid w:val="00BD69DE"/>
    <w:rsid w:val="00BE6BD7"/>
    <w:rsid w:val="00BE6F35"/>
    <w:rsid w:val="00BE7DFB"/>
    <w:rsid w:val="00BF01FE"/>
    <w:rsid w:val="00BF52E8"/>
    <w:rsid w:val="00C0305C"/>
    <w:rsid w:val="00C03E6E"/>
    <w:rsid w:val="00C1004B"/>
    <w:rsid w:val="00C14531"/>
    <w:rsid w:val="00C174C1"/>
    <w:rsid w:val="00C21BC9"/>
    <w:rsid w:val="00C22D90"/>
    <w:rsid w:val="00C23B84"/>
    <w:rsid w:val="00C26884"/>
    <w:rsid w:val="00C36E15"/>
    <w:rsid w:val="00C54A4A"/>
    <w:rsid w:val="00C575F9"/>
    <w:rsid w:val="00C62302"/>
    <w:rsid w:val="00C64C56"/>
    <w:rsid w:val="00C73474"/>
    <w:rsid w:val="00C76619"/>
    <w:rsid w:val="00C8336A"/>
    <w:rsid w:val="00C85DA4"/>
    <w:rsid w:val="00C865B0"/>
    <w:rsid w:val="00C910DD"/>
    <w:rsid w:val="00C9231C"/>
    <w:rsid w:val="00C93B83"/>
    <w:rsid w:val="00C943CB"/>
    <w:rsid w:val="00C95686"/>
    <w:rsid w:val="00CA6B30"/>
    <w:rsid w:val="00CB3840"/>
    <w:rsid w:val="00CB3E1E"/>
    <w:rsid w:val="00CB7822"/>
    <w:rsid w:val="00CC26A7"/>
    <w:rsid w:val="00CC2BA3"/>
    <w:rsid w:val="00CC329E"/>
    <w:rsid w:val="00CC5032"/>
    <w:rsid w:val="00CC6413"/>
    <w:rsid w:val="00CC75B8"/>
    <w:rsid w:val="00CD0CE0"/>
    <w:rsid w:val="00CD1727"/>
    <w:rsid w:val="00CD32EE"/>
    <w:rsid w:val="00CD458C"/>
    <w:rsid w:val="00CD7C94"/>
    <w:rsid w:val="00CE1B2D"/>
    <w:rsid w:val="00CF1557"/>
    <w:rsid w:val="00D0482C"/>
    <w:rsid w:val="00D0485E"/>
    <w:rsid w:val="00D11983"/>
    <w:rsid w:val="00D122E6"/>
    <w:rsid w:val="00D12915"/>
    <w:rsid w:val="00D17677"/>
    <w:rsid w:val="00D17685"/>
    <w:rsid w:val="00D24397"/>
    <w:rsid w:val="00D25065"/>
    <w:rsid w:val="00D30F68"/>
    <w:rsid w:val="00D326BE"/>
    <w:rsid w:val="00D42619"/>
    <w:rsid w:val="00D50205"/>
    <w:rsid w:val="00D50B30"/>
    <w:rsid w:val="00D510A7"/>
    <w:rsid w:val="00D512A9"/>
    <w:rsid w:val="00D51A1D"/>
    <w:rsid w:val="00D538DF"/>
    <w:rsid w:val="00D54F64"/>
    <w:rsid w:val="00D55C39"/>
    <w:rsid w:val="00D57830"/>
    <w:rsid w:val="00D60814"/>
    <w:rsid w:val="00D61FD8"/>
    <w:rsid w:val="00D63A7C"/>
    <w:rsid w:val="00D65B87"/>
    <w:rsid w:val="00D6621C"/>
    <w:rsid w:val="00D67949"/>
    <w:rsid w:val="00D723E8"/>
    <w:rsid w:val="00D8703B"/>
    <w:rsid w:val="00D914F2"/>
    <w:rsid w:val="00D92A06"/>
    <w:rsid w:val="00D95E67"/>
    <w:rsid w:val="00DA1A38"/>
    <w:rsid w:val="00DA2943"/>
    <w:rsid w:val="00DA3FD4"/>
    <w:rsid w:val="00DB2871"/>
    <w:rsid w:val="00DC0AD7"/>
    <w:rsid w:val="00DC1900"/>
    <w:rsid w:val="00DC325F"/>
    <w:rsid w:val="00DC5D93"/>
    <w:rsid w:val="00DD084D"/>
    <w:rsid w:val="00DD2BAB"/>
    <w:rsid w:val="00DF25BC"/>
    <w:rsid w:val="00DF2B23"/>
    <w:rsid w:val="00DF6426"/>
    <w:rsid w:val="00E01B33"/>
    <w:rsid w:val="00E17BA7"/>
    <w:rsid w:val="00E21F73"/>
    <w:rsid w:val="00E2677D"/>
    <w:rsid w:val="00E26E0F"/>
    <w:rsid w:val="00E3167F"/>
    <w:rsid w:val="00E33CFE"/>
    <w:rsid w:val="00E35E03"/>
    <w:rsid w:val="00E47D2C"/>
    <w:rsid w:val="00E54106"/>
    <w:rsid w:val="00E55EB6"/>
    <w:rsid w:val="00E62E94"/>
    <w:rsid w:val="00E666D5"/>
    <w:rsid w:val="00E75507"/>
    <w:rsid w:val="00E76A5B"/>
    <w:rsid w:val="00E76F4E"/>
    <w:rsid w:val="00E82BF6"/>
    <w:rsid w:val="00E861AE"/>
    <w:rsid w:val="00E86F46"/>
    <w:rsid w:val="00E873AF"/>
    <w:rsid w:val="00E90765"/>
    <w:rsid w:val="00E97616"/>
    <w:rsid w:val="00E9768F"/>
    <w:rsid w:val="00EA241B"/>
    <w:rsid w:val="00EB2C73"/>
    <w:rsid w:val="00EB7881"/>
    <w:rsid w:val="00EC2B97"/>
    <w:rsid w:val="00EC646B"/>
    <w:rsid w:val="00ED0311"/>
    <w:rsid w:val="00ED65D3"/>
    <w:rsid w:val="00ED6A4A"/>
    <w:rsid w:val="00EE29F7"/>
    <w:rsid w:val="00EE481F"/>
    <w:rsid w:val="00EE50A7"/>
    <w:rsid w:val="00EF0956"/>
    <w:rsid w:val="00EF199B"/>
    <w:rsid w:val="00EF5EAD"/>
    <w:rsid w:val="00EF6ECF"/>
    <w:rsid w:val="00EF7F00"/>
    <w:rsid w:val="00F0539A"/>
    <w:rsid w:val="00F06A2D"/>
    <w:rsid w:val="00F06D09"/>
    <w:rsid w:val="00F07730"/>
    <w:rsid w:val="00F1027E"/>
    <w:rsid w:val="00F2635E"/>
    <w:rsid w:val="00F26778"/>
    <w:rsid w:val="00F27576"/>
    <w:rsid w:val="00F41826"/>
    <w:rsid w:val="00F4292A"/>
    <w:rsid w:val="00F43B54"/>
    <w:rsid w:val="00F444E6"/>
    <w:rsid w:val="00F50AE4"/>
    <w:rsid w:val="00F513D8"/>
    <w:rsid w:val="00F57523"/>
    <w:rsid w:val="00F620DE"/>
    <w:rsid w:val="00F633D5"/>
    <w:rsid w:val="00F6361A"/>
    <w:rsid w:val="00F63A44"/>
    <w:rsid w:val="00F64088"/>
    <w:rsid w:val="00F668B4"/>
    <w:rsid w:val="00F75720"/>
    <w:rsid w:val="00F8323E"/>
    <w:rsid w:val="00F95698"/>
    <w:rsid w:val="00FA4BEB"/>
    <w:rsid w:val="00FB322B"/>
    <w:rsid w:val="00FB4446"/>
    <w:rsid w:val="00FB51EA"/>
    <w:rsid w:val="00FB6252"/>
    <w:rsid w:val="00FB6AAA"/>
    <w:rsid w:val="00FC6A9C"/>
    <w:rsid w:val="00FD0023"/>
    <w:rsid w:val="00FD0A40"/>
    <w:rsid w:val="00FD0D83"/>
    <w:rsid w:val="00FD4482"/>
    <w:rsid w:val="00FE3486"/>
    <w:rsid w:val="00FE4CE6"/>
    <w:rsid w:val="00FE78B1"/>
    <w:rsid w:val="00FF05A9"/>
    <w:rsid w:val="00FF4B73"/>
    <w:rsid w:val="00FF5D14"/>
    <w:rsid w:val="00FF7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076CF"/>
  <w15:chartTrackingRefBased/>
  <w15:docId w15:val="{8253374F-E2EF-4951-B94F-699EADB8B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4AE"/>
    <w:rPr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134AE"/>
    <w:pPr>
      <w:keepNext/>
      <w:spacing w:before="120" w:after="0" w:line="240" w:lineRule="auto"/>
      <w:outlineLvl w:val="0"/>
    </w:pPr>
    <w:rPr>
      <w:rFonts w:ascii="Times" w:eastAsia="Times New Roman" w:hAnsi="Times" w:cs="Times New Roman"/>
      <w:b/>
      <w:bCs/>
      <w:kern w:val="32"/>
      <w:sz w:val="28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34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34A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34AE"/>
    <w:pPr>
      <w:keepNext/>
      <w:keepLines/>
      <w:spacing w:before="40" w:after="0"/>
      <w:outlineLvl w:val="3"/>
    </w:pPr>
    <w:rPr>
      <w:rFonts w:ascii="Calibri Light" w:eastAsia="Times New Roman" w:hAnsi="Calibri Light" w:cs="Times New Roman"/>
      <w:b/>
      <w:bCs/>
      <w:i/>
      <w:iCs/>
      <w:color w:val="4472C4"/>
      <w:lang w:val="da-DK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134A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3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4A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9"/>
    <w:rsid w:val="004134AE"/>
    <w:rPr>
      <w:rFonts w:ascii="Times" w:eastAsia="Times New Roman" w:hAnsi="Times" w:cs="Times New Roman"/>
      <w:b/>
      <w:bCs/>
      <w:kern w:val="32"/>
      <w:sz w:val="28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4134A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134A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134AE"/>
    <w:rPr>
      <w:rFonts w:ascii="Calibri Light" w:eastAsia="Times New Roman" w:hAnsi="Calibri Light" w:cs="Times New Roman"/>
      <w:b/>
      <w:bCs/>
      <w:i/>
      <w:iCs/>
      <w:color w:val="4472C4"/>
    </w:rPr>
  </w:style>
  <w:style w:type="character" w:customStyle="1" w:styleId="Heading5Char">
    <w:name w:val="Heading 5 Char"/>
    <w:basedOn w:val="DefaultParagraphFont"/>
    <w:link w:val="Heading5"/>
    <w:uiPriority w:val="9"/>
    <w:rsid w:val="004134AE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styleId="Hyperlink">
    <w:name w:val="Hyperlink"/>
    <w:basedOn w:val="DefaultParagraphFont"/>
    <w:uiPriority w:val="99"/>
    <w:rsid w:val="004134AE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4134AE"/>
    <w:pPr>
      <w:spacing w:beforeLines="1" w:afterLines="1" w:after="0" w:line="240" w:lineRule="auto"/>
    </w:pPr>
    <w:rPr>
      <w:rFonts w:ascii="Times" w:eastAsia="Times New Roman" w:hAnsi="Times" w:cs="Times New Roman"/>
      <w:sz w:val="20"/>
      <w:szCs w:val="20"/>
    </w:rPr>
  </w:style>
  <w:style w:type="paragraph" w:styleId="ListParagraph">
    <w:name w:val="List Paragraph"/>
    <w:basedOn w:val="Normal"/>
    <w:uiPriority w:val="99"/>
    <w:qFormat/>
    <w:rsid w:val="004134AE"/>
    <w:pPr>
      <w:spacing w:after="200" w:line="276" w:lineRule="auto"/>
      <w:ind w:left="720"/>
      <w:contextualSpacing/>
    </w:pPr>
  </w:style>
  <w:style w:type="character" w:customStyle="1" w:styleId="hps">
    <w:name w:val="hps"/>
    <w:uiPriority w:val="99"/>
    <w:rsid w:val="004134AE"/>
  </w:style>
  <w:style w:type="character" w:styleId="CommentReference">
    <w:name w:val="annotation reference"/>
    <w:basedOn w:val="DefaultParagraphFont"/>
    <w:uiPriority w:val="99"/>
    <w:semiHidden/>
    <w:unhideWhenUsed/>
    <w:rsid w:val="004134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4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4A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4AE"/>
    <w:rPr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134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4A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134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4AE"/>
    <w:rPr>
      <w:lang w:val="en-GB"/>
    </w:rPr>
  </w:style>
  <w:style w:type="paragraph" w:styleId="Revision">
    <w:name w:val="Revision"/>
    <w:hidden/>
    <w:uiPriority w:val="99"/>
    <w:semiHidden/>
    <w:rsid w:val="004134AE"/>
    <w:pPr>
      <w:spacing w:after="0" w:line="240" w:lineRule="auto"/>
    </w:pPr>
  </w:style>
  <w:style w:type="paragraph" w:styleId="NoSpacing">
    <w:name w:val="No Spacing"/>
    <w:uiPriority w:val="1"/>
    <w:qFormat/>
    <w:rsid w:val="004134AE"/>
    <w:pPr>
      <w:spacing w:after="0" w:line="240" w:lineRule="auto"/>
    </w:pPr>
  </w:style>
  <w:style w:type="table" w:styleId="TableGrid">
    <w:name w:val="Table Grid"/>
    <w:basedOn w:val="TableNormal"/>
    <w:uiPriority w:val="59"/>
    <w:rsid w:val="004134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4134AE"/>
  </w:style>
  <w:style w:type="paragraph" w:styleId="Caption">
    <w:name w:val="caption"/>
    <w:basedOn w:val="Normal"/>
    <w:next w:val="Normal"/>
    <w:uiPriority w:val="35"/>
    <w:unhideWhenUsed/>
    <w:qFormat/>
    <w:rsid w:val="004134A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134AE"/>
    <w:rPr>
      <w:color w:val="808080"/>
    </w:rPr>
  </w:style>
  <w:style w:type="table" w:customStyle="1" w:styleId="Tabel-Gitter1">
    <w:name w:val="Tabel - Gitter1"/>
    <w:basedOn w:val="TableNormal"/>
    <w:next w:val="TableGrid"/>
    <w:uiPriority w:val="39"/>
    <w:rsid w:val="004134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verskrift41">
    <w:name w:val="Overskrift 41"/>
    <w:basedOn w:val="Normal"/>
    <w:next w:val="Normal"/>
    <w:uiPriority w:val="9"/>
    <w:unhideWhenUsed/>
    <w:qFormat/>
    <w:rsid w:val="004134AE"/>
    <w:pPr>
      <w:keepNext/>
      <w:keepLines/>
      <w:spacing w:before="200" w:after="200" w:line="276" w:lineRule="auto"/>
      <w:outlineLvl w:val="3"/>
    </w:pPr>
    <w:rPr>
      <w:rFonts w:ascii="Calibri Light" w:eastAsia="Times New Roman" w:hAnsi="Calibri Light" w:cs="Times New Roman"/>
      <w:b/>
      <w:bCs/>
      <w:i/>
      <w:iCs/>
      <w:color w:val="4472C4"/>
      <w:lang w:val="en-US"/>
    </w:rPr>
  </w:style>
  <w:style w:type="numbering" w:customStyle="1" w:styleId="Ingenoversigt1">
    <w:name w:val="Ingen oversigt1"/>
    <w:next w:val="NoList"/>
    <w:uiPriority w:val="99"/>
    <w:semiHidden/>
    <w:unhideWhenUsed/>
    <w:rsid w:val="004134AE"/>
  </w:style>
  <w:style w:type="paragraph" w:styleId="NormalIndent">
    <w:name w:val="Normal Indent"/>
    <w:basedOn w:val="Normal"/>
    <w:uiPriority w:val="99"/>
    <w:unhideWhenUsed/>
    <w:rsid w:val="004134AE"/>
    <w:pPr>
      <w:spacing w:after="200" w:line="276" w:lineRule="auto"/>
      <w:ind w:left="720"/>
    </w:pPr>
    <w:rPr>
      <w:lang w:val="en-US"/>
    </w:rPr>
  </w:style>
  <w:style w:type="paragraph" w:customStyle="1" w:styleId="Undertitel1">
    <w:name w:val="Undertitel1"/>
    <w:basedOn w:val="Normal"/>
    <w:next w:val="Normal"/>
    <w:uiPriority w:val="11"/>
    <w:qFormat/>
    <w:rsid w:val="004134AE"/>
    <w:pPr>
      <w:numPr>
        <w:ilvl w:val="1"/>
      </w:numPr>
      <w:spacing w:after="200" w:line="276" w:lineRule="auto"/>
      <w:ind w:left="86"/>
    </w:pPr>
    <w:rPr>
      <w:rFonts w:ascii="Calibri Light" w:eastAsia="Times New Roman" w:hAnsi="Calibri Light" w:cs="Times New Roman"/>
      <w:i/>
      <w:iCs/>
      <w:color w:val="4472C4"/>
      <w:spacing w:val="15"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134AE"/>
    <w:rPr>
      <w:rFonts w:ascii="Calibri Light" w:eastAsia="Times New Roman" w:hAnsi="Calibri Light" w:cs="Times New Roman"/>
      <w:i/>
      <w:iCs/>
      <w:color w:val="4472C4"/>
      <w:spacing w:val="15"/>
      <w:sz w:val="24"/>
      <w:szCs w:val="24"/>
    </w:rPr>
  </w:style>
  <w:style w:type="paragraph" w:customStyle="1" w:styleId="Titel1">
    <w:name w:val="Titel1"/>
    <w:basedOn w:val="Normal"/>
    <w:next w:val="Normal"/>
    <w:uiPriority w:val="10"/>
    <w:qFormat/>
    <w:rsid w:val="004134AE"/>
    <w:pPr>
      <w:pBdr>
        <w:bottom w:val="single" w:sz="8" w:space="4" w:color="4472C4"/>
      </w:pBdr>
      <w:spacing w:after="300" w:line="276" w:lineRule="auto"/>
      <w:contextualSpacing/>
    </w:pPr>
    <w:rPr>
      <w:rFonts w:ascii="Calibri Light" w:eastAsia="Times New Roman" w:hAnsi="Calibri Light" w:cs="Times New Roman"/>
      <w:color w:val="323E4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4134AE"/>
    <w:rPr>
      <w:rFonts w:ascii="Calibri Light" w:eastAsia="Times New Roman" w:hAnsi="Calibri Light" w:cs="Times New Roman"/>
      <w:color w:val="323E4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4134AE"/>
    <w:rPr>
      <w:i/>
      <w:iCs/>
    </w:rPr>
  </w:style>
  <w:style w:type="table" w:customStyle="1" w:styleId="Tabel-Gitter2">
    <w:name w:val="Tabel - Gitter2"/>
    <w:basedOn w:val="TableNormal"/>
    <w:next w:val="TableGrid"/>
    <w:uiPriority w:val="59"/>
    <w:rsid w:val="004134AE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Overskrift4Tegn1">
    <w:name w:val="Overskrift 4 Tegn1"/>
    <w:basedOn w:val="DefaultParagraphFont"/>
    <w:uiPriority w:val="9"/>
    <w:semiHidden/>
    <w:rsid w:val="004134AE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34AE"/>
    <w:pPr>
      <w:numPr>
        <w:ilvl w:val="1"/>
      </w:numPr>
    </w:pPr>
    <w:rPr>
      <w:rFonts w:ascii="Calibri Light" w:eastAsia="Times New Roman" w:hAnsi="Calibri Light" w:cs="Times New Roman"/>
      <w:i/>
      <w:iCs/>
      <w:color w:val="4472C4"/>
      <w:spacing w:val="15"/>
      <w:sz w:val="24"/>
      <w:szCs w:val="24"/>
      <w:lang w:val="da-DK"/>
    </w:rPr>
  </w:style>
  <w:style w:type="character" w:customStyle="1" w:styleId="UndertitelTegn1">
    <w:name w:val="Undertitel Tegn1"/>
    <w:basedOn w:val="DefaultParagraphFont"/>
    <w:uiPriority w:val="11"/>
    <w:rsid w:val="004134AE"/>
    <w:rPr>
      <w:rFonts w:eastAsiaTheme="minorEastAsia"/>
      <w:color w:val="5A5A5A" w:themeColor="text1" w:themeTint="A5"/>
      <w:spacing w:val="15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4134AE"/>
    <w:pPr>
      <w:spacing w:after="0" w:line="240" w:lineRule="auto"/>
      <w:contextualSpacing/>
    </w:pPr>
    <w:rPr>
      <w:rFonts w:ascii="Calibri Light" w:eastAsia="Times New Roman" w:hAnsi="Calibri Light" w:cs="Times New Roman"/>
      <w:color w:val="323E4F"/>
      <w:spacing w:val="5"/>
      <w:kern w:val="28"/>
      <w:sz w:val="52"/>
      <w:szCs w:val="52"/>
      <w:lang w:val="da-DK"/>
    </w:rPr>
  </w:style>
  <w:style w:type="character" w:customStyle="1" w:styleId="TitelTegn1">
    <w:name w:val="Titel Tegn1"/>
    <w:basedOn w:val="DefaultParagraphFont"/>
    <w:uiPriority w:val="10"/>
    <w:rsid w:val="004134A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numbering" w:customStyle="1" w:styleId="Ingenoversigt2">
    <w:name w:val="Ingen oversigt2"/>
    <w:next w:val="NoList"/>
    <w:uiPriority w:val="99"/>
    <w:semiHidden/>
    <w:unhideWhenUsed/>
    <w:rsid w:val="004134AE"/>
  </w:style>
  <w:style w:type="table" w:customStyle="1" w:styleId="Tabel-Gitter3">
    <w:name w:val="Tabel - Gitter3"/>
    <w:basedOn w:val="TableNormal"/>
    <w:next w:val="TableGrid"/>
    <w:uiPriority w:val="59"/>
    <w:rsid w:val="004134AE"/>
    <w:pPr>
      <w:spacing w:after="0" w:line="240" w:lineRule="auto"/>
    </w:pPr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basedOn w:val="DefaultParagraphFont"/>
    <w:uiPriority w:val="22"/>
    <w:qFormat/>
    <w:rsid w:val="004134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5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37A7B-8347-4CB4-B028-3D2644B5E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142</Words>
  <Characters>17912</Characters>
  <Application>Microsoft Office Word</Application>
  <DocSecurity>0</DocSecurity>
  <Lines>149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ne Monrad</dc:creator>
  <cp:keywords/>
  <dc:description/>
  <cp:lastModifiedBy>Alison Sage</cp:lastModifiedBy>
  <cp:revision>2</cp:revision>
  <dcterms:created xsi:type="dcterms:W3CDTF">2021-01-21T17:43:00Z</dcterms:created>
  <dcterms:modified xsi:type="dcterms:W3CDTF">2021-01-21T17:43:00Z</dcterms:modified>
</cp:coreProperties>
</file>